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54A5A9" w14:textId="77777777" w:rsidR="00CB0824" w:rsidRDefault="00000000" w:rsidP="00E86A78">
      <w:pPr>
        <w:pStyle w:val="Nzev"/>
      </w:pPr>
      <w:sdt>
        <w:sdtPr>
          <w:rPr>
            <w:rStyle w:val="NzevChar"/>
          </w:rPr>
          <w:id w:val="1786462644"/>
          <w:lock w:val="sdtContentLocked"/>
          <w:placeholder>
            <w:docPart w:val="CF2A20758AAD4FD2857EF611D88E65EF"/>
          </w:placeholder>
          <w:showingPlcHdr/>
        </w:sdtPr>
        <w:sdtEndPr>
          <w:rPr>
            <w:rStyle w:val="Standardnpsmoodstavce"/>
            <w:caps/>
          </w:rPr>
        </w:sdtEndPr>
        <w:sdtContent>
          <w:r w:rsidR="00E86A78" w:rsidRPr="00E86A78">
            <w:t>SLEZSKÁ UNIVERZITA V</w:t>
          </w:r>
          <w:r w:rsidR="00904BC0">
            <w:t> </w:t>
          </w:r>
          <w:r w:rsidR="00E86A78" w:rsidRPr="00E86A78">
            <w:t>OPAVĚ</w:t>
          </w:r>
        </w:sdtContent>
      </w:sdt>
    </w:p>
    <w:p w14:paraId="38641B76" w14:textId="77777777" w:rsidR="00904BC0" w:rsidRPr="00904BC0" w:rsidRDefault="00904BC0" w:rsidP="00A907F3">
      <w:pPr>
        <w:pStyle w:val="Nzev"/>
      </w:pPr>
    </w:p>
    <w:sdt>
      <w:sdtPr>
        <w:id w:val="1296109314"/>
        <w:lock w:val="sdtContentLocked"/>
        <w:placeholder>
          <w:docPart w:val="60FA38646963425A8A9602C22C2D8A6D"/>
        </w:placeholder>
        <w:showingPlcHdr/>
      </w:sdtPr>
      <w:sdtContent>
        <w:p w14:paraId="737E5A40" w14:textId="77777777" w:rsidR="00CB0824" w:rsidRDefault="00E703B3" w:rsidP="00E703B3">
          <w:pPr>
            <w:pStyle w:val="Podnadpis"/>
          </w:pPr>
          <w:r w:rsidRPr="00E86A78">
            <w:t>Obchodně podnikatelská fakulta v</w:t>
          </w:r>
          <w:r w:rsidR="00904BC0">
            <w:t> </w:t>
          </w:r>
          <w:r w:rsidRPr="00E86A78">
            <w:t>Karviné</w:t>
          </w:r>
        </w:p>
      </w:sdtContent>
    </w:sdt>
    <w:p w14:paraId="51594807" w14:textId="77777777" w:rsidR="00A907F3" w:rsidRDefault="00A907F3" w:rsidP="00A907F3">
      <w:pPr>
        <w:pStyle w:val="Nzev"/>
      </w:pPr>
    </w:p>
    <w:p w14:paraId="692D1B44" w14:textId="77777777" w:rsidR="00A907F3" w:rsidRDefault="00A907F3" w:rsidP="00A907F3">
      <w:pPr>
        <w:pStyle w:val="Nzev"/>
      </w:pPr>
    </w:p>
    <w:p w14:paraId="027C0109" w14:textId="77777777" w:rsidR="00A907F3" w:rsidRDefault="00A907F3" w:rsidP="00A907F3">
      <w:pPr>
        <w:pStyle w:val="Nzev"/>
      </w:pPr>
    </w:p>
    <w:p w14:paraId="6A405703" w14:textId="77777777" w:rsidR="00904BC0" w:rsidRDefault="00904BC0" w:rsidP="00A907F3">
      <w:pPr>
        <w:pStyle w:val="Nzev"/>
      </w:pPr>
    </w:p>
    <w:p w14:paraId="4156F665" w14:textId="77777777" w:rsidR="00BC5527" w:rsidRPr="00BC5527" w:rsidRDefault="00BC5527" w:rsidP="00BC5527">
      <w:pPr>
        <w:pStyle w:val="Nzev"/>
      </w:pPr>
    </w:p>
    <w:bookmarkStart w:id="0" w:name="nazev_prace" w:displacedByCustomXml="next"/>
    <w:sdt>
      <w:sdtPr>
        <w:rPr>
          <w:rStyle w:val="PodnadpisChar1"/>
        </w:rPr>
        <w:id w:val="-1933033310"/>
        <w:lock w:val="sdtLocked"/>
        <w:placeholder>
          <w:docPart w:val="F308C6CE8D92423EA734C3E031A50B05"/>
        </w:placeholder>
        <w:showingPlcHdr/>
      </w:sdtPr>
      <w:sdtContent>
        <w:p w14:paraId="2365A9F0" w14:textId="0CBE40A9" w:rsidR="00904BC0" w:rsidRDefault="00FB6DCD" w:rsidP="00FB6DCD">
          <w:pPr>
            <w:pStyle w:val="Podnadpis"/>
            <w:rPr>
              <w:rStyle w:val="PodnadpisChar1"/>
            </w:rPr>
          </w:pPr>
          <w:r w:rsidRPr="008B68BC">
            <w:rPr>
              <w:rStyle w:val="Zstupntext"/>
            </w:rPr>
            <w:t>Klikněte a zadejte</w:t>
          </w:r>
          <w:r>
            <w:rPr>
              <w:rStyle w:val="Zstupntext"/>
            </w:rPr>
            <w:t xml:space="preserve"> n</w:t>
          </w:r>
          <w:r w:rsidRPr="00FB6DCD">
            <w:rPr>
              <w:rStyle w:val="Zstupntext"/>
            </w:rPr>
            <w:t>ázev BP/DP/DISP</w:t>
          </w:r>
        </w:p>
      </w:sdtContent>
    </w:sdt>
    <w:bookmarkEnd w:id="0"/>
    <w:p w14:paraId="33A520E2" w14:textId="77777777" w:rsidR="00FB6DCD" w:rsidRPr="00FB6DCD" w:rsidRDefault="00FB6DCD" w:rsidP="00FB6DCD">
      <w:pPr>
        <w:pStyle w:val="Nzev"/>
      </w:pPr>
    </w:p>
    <w:sdt>
      <w:sdtPr>
        <w:rPr>
          <w:rStyle w:val="PodnadpisChar1"/>
        </w:rPr>
        <w:id w:val="473492864"/>
        <w:lock w:val="sdtLocked"/>
        <w:placeholder>
          <w:docPart w:val="8277A3C99B7F409F86B4A94D1EF2255C"/>
        </w:placeholder>
        <w:showingPlcHdr/>
        <w:comboBox>
          <w:listItem w:displayText="Bakalářská práce" w:value="Bakalářská práce"/>
          <w:listItem w:displayText="Diplomová práce" w:value="Diplomová práce"/>
          <w:listItem w:displayText="Disertační práce" w:value="Disertační práce"/>
        </w:comboBox>
      </w:sdtPr>
      <w:sdtEndPr>
        <w:rPr>
          <w:rStyle w:val="Standardnpsmoodstavce"/>
          <w:iCs/>
        </w:rPr>
      </w:sdtEndPr>
      <w:sdtContent>
        <w:p w14:paraId="46E22B91" w14:textId="79C33A47" w:rsidR="00A907F3" w:rsidRPr="00FB6DCD" w:rsidRDefault="009D4294" w:rsidP="00FB6DCD">
          <w:pPr>
            <w:pStyle w:val="Podnadpis"/>
            <w:rPr>
              <w:iCs w:val="0"/>
            </w:rPr>
          </w:pPr>
          <w:r w:rsidRPr="009D4294">
            <w:rPr>
              <w:rStyle w:val="Zstupntext"/>
            </w:rPr>
            <w:t xml:space="preserve">Typ práce: </w:t>
          </w:r>
          <w:r>
            <w:rPr>
              <w:rStyle w:val="Zstupntext"/>
            </w:rPr>
            <w:t xml:space="preserve">zvolte </w:t>
          </w:r>
          <w:r w:rsidRPr="008B68BC">
            <w:rPr>
              <w:rStyle w:val="Zstupntext"/>
            </w:rPr>
            <w:t>položku</w:t>
          </w:r>
        </w:p>
      </w:sdtContent>
    </w:sdt>
    <w:p w14:paraId="6DAE2893" w14:textId="77777777" w:rsidR="00A907F3" w:rsidRDefault="00A907F3" w:rsidP="00A907F3">
      <w:pPr>
        <w:pStyle w:val="Nzev"/>
      </w:pPr>
    </w:p>
    <w:p w14:paraId="4D577382" w14:textId="77777777" w:rsidR="00A907F3" w:rsidRDefault="00A907F3" w:rsidP="00A907F3">
      <w:pPr>
        <w:pStyle w:val="Nzev"/>
      </w:pPr>
    </w:p>
    <w:p w14:paraId="2EF70F7B" w14:textId="77777777" w:rsidR="00A907F3" w:rsidRDefault="00A907F3" w:rsidP="00A907F3">
      <w:pPr>
        <w:pStyle w:val="Nzev"/>
      </w:pPr>
    </w:p>
    <w:p w14:paraId="57199F93" w14:textId="77777777" w:rsidR="00E703B3" w:rsidRDefault="00E703B3" w:rsidP="00A907F3">
      <w:pPr>
        <w:pStyle w:val="Nzev"/>
      </w:pPr>
    </w:p>
    <w:p w14:paraId="0D0BA598" w14:textId="77777777" w:rsidR="00E703B3" w:rsidRDefault="00E703B3" w:rsidP="00E703B3">
      <w:pPr>
        <w:ind w:left="709" w:firstLine="0"/>
      </w:pPr>
    </w:p>
    <w:p w14:paraId="12DC6DDF" w14:textId="77777777" w:rsidR="00A75FC8" w:rsidRDefault="00A75FC8" w:rsidP="00E703B3">
      <w:pPr>
        <w:ind w:left="709" w:firstLine="0"/>
        <w:sectPr w:rsidR="00A75FC8" w:rsidSect="000163F9">
          <w:pgSz w:w="11906" w:h="16838" w:code="9"/>
          <w:pgMar w:top="1985" w:right="1418" w:bottom="1134" w:left="1418" w:header="709" w:footer="709" w:gutter="0"/>
          <w:cols w:space="708"/>
          <w:vAlign w:val="center"/>
          <w:docGrid w:linePitch="360"/>
        </w:sectPr>
      </w:pPr>
    </w:p>
    <w:p w14:paraId="2D6FB996" w14:textId="5447AC4A" w:rsidR="00A75FC8" w:rsidRPr="0083404C" w:rsidRDefault="00000000" w:rsidP="00A75FC8">
      <w:pPr>
        <w:pStyle w:val="Levstyl"/>
        <w:rPr>
          <w:rFonts w:cs="Times New Roman"/>
        </w:rPr>
      </w:pPr>
      <w:sdt>
        <w:sdtPr>
          <w:rPr>
            <w:rFonts w:cs="Times New Roman"/>
          </w:rPr>
          <w:id w:val="745380385"/>
          <w:lock w:val="sdtContentLocked"/>
          <w:placeholder>
            <w:docPart w:val="F14AE728A9E64229B152E38F3DD3F117"/>
          </w:placeholder>
          <w:showingPlcHdr/>
        </w:sdtPr>
        <w:sdtContent>
          <w:r w:rsidR="00A75FC8" w:rsidRPr="0083404C">
            <w:rPr>
              <w:rFonts w:cs="Times New Roman"/>
            </w:rPr>
            <w:t>Karviná 20</w:t>
          </w:r>
        </w:sdtContent>
      </w:sdt>
      <w:sdt>
        <w:sdtPr>
          <w:rPr>
            <w:rFonts w:cs="Times New Roman"/>
          </w:rPr>
          <w:id w:val="-208334898"/>
          <w:lock w:val="sdtLocked"/>
          <w:placeholder>
            <w:docPart w:val="78BDAFE0848648878A91EE008102431F"/>
          </w:placeholder>
          <w:showingPlcHdr/>
        </w:sdtPr>
        <w:sdtContent>
          <w:r w:rsidR="00F809AE">
            <w:rPr>
              <w:rStyle w:val="Zstupntext"/>
            </w:rPr>
            <w:t>Doplň!</w:t>
          </w:r>
        </w:sdtContent>
      </w:sdt>
    </w:p>
    <w:sdt>
      <w:sdtPr>
        <w:id w:val="-1174415814"/>
        <w:lock w:val="sdtLocked"/>
        <w:placeholder>
          <w:docPart w:val="E84B2BF2CE634EAEA5396E8D1B8EB557"/>
        </w:placeholder>
        <w:showingPlcHdr/>
      </w:sdtPr>
      <w:sdtContent>
        <w:p w14:paraId="03B5E3BB" w14:textId="5C9A395C" w:rsidR="003C6127" w:rsidRPr="00C7171A" w:rsidRDefault="003C6127" w:rsidP="00C7171A">
          <w:pPr>
            <w:pStyle w:val="Pravstyl"/>
          </w:pPr>
          <w:r w:rsidRPr="003C6127">
            <w:rPr>
              <w:rStyle w:val="Zstupntext"/>
            </w:rPr>
            <w:t>Jméno Příjmení (studenta)</w:t>
          </w:r>
        </w:p>
      </w:sdtContent>
    </w:sdt>
    <w:p w14:paraId="63F97BF4" w14:textId="77777777" w:rsidR="00A75FC8" w:rsidRPr="00C7171A" w:rsidRDefault="00A75FC8" w:rsidP="00C7171A">
      <w:pPr>
        <w:pStyle w:val="Pravstyl"/>
        <w:sectPr w:rsidR="00A75FC8" w:rsidRPr="00C7171A" w:rsidSect="000163F9">
          <w:type w:val="continuous"/>
          <w:pgSz w:w="11906" w:h="16838" w:code="9"/>
          <w:pgMar w:top="1985" w:right="1418" w:bottom="1134" w:left="1418" w:header="709" w:footer="709" w:gutter="0"/>
          <w:cols w:num="2" w:space="0" w:equalWidth="0">
            <w:col w:w="3515" w:space="0"/>
            <w:col w:w="5555"/>
          </w:cols>
          <w:vAlign w:val="center"/>
          <w:docGrid w:linePitch="360"/>
        </w:sectPr>
      </w:pPr>
    </w:p>
    <w:p w14:paraId="75153EB7" w14:textId="77777777" w:rsidR="00E86A78" w:rsidRPr="00CB0824" w:rsidRDefault="00E86A78" w:rsidP="00CB0824">
      <w:pPr>
        <w:ind w:left="709" w:firstLine="0"/>
      </w:pPr>
    </w:p>
    <w:p w14:paraId="4B13F515" w14:textId="77777777" w:rsidR="00CB0824" w:rsidRPr="00CB0824" w:rsidRDefault="00CB0824" w:rsidP="00CB0824">
      <w:pPr>
        <w:ind w:left="709" w:firstLine="0"/>
        <w:sectPr w:rsidR="00CB0824" w:rsidRPr="00CB0824" w:rsidSect="000163F9">
          <w:type w:val="continuous"/>
          <w:pgSz w:w="11906" w:h="16838" w:code="9"/>
          <w:pgMar w:top="1985" w:right="1418" w:bottom="1134" w:left="1418" w:header="709" w:footer="709" w:gutter="0"/>
          <w:cols w:space="708"/>
          <w:vAlign w:val="center"/>
          <w:docGrid w:linePitch="360"/>
        </w:sectPr>
      </w:pPr>
    </w:p>
    <w:p w14:paraId="57ADF12E" w14:textId="77777777" w:rsidR="00771553" w:rsidRPr="00771553" w:rsidRDefault="00000000" w:rsidP="00771553">
      <w:pPr>
        <w:pStyle w:val="titstrUniverzita"/>
      </w:pPr>
      <w:sdt>
        <w:sdtPr>
          <w:rPr>
            <w:rStyle w:val="titstrUniverzitaChar"/>
          </w:rPr>
          <w:id w:val="2088341699"/>
          <w:lock w:val="sdtContentLocked"/>
          <w:placeholder>
            <w:docPart w:val="34A1D90A56E64711AE11D996605CE013"/>
          </w:placeholder>
          <w:showingPlcHdr/>
        </w:sdtPr>
        <w:sdtEndPr>
          <w:rPr>
            <w:rStyle w:val="Standardnpsmoodstavce"/>
            <w:b/>
            <w:caps/>
          </w:rPr>
        </w:sdtEndPr>
        <w:sdtContent>
          <w:r w:rsidR="00771553" w:rsidRPr="00771553">
            <w:t>SLEZSKÁ UNIVERZITA V OPAVĚ</w:t>
          </w:r>
        </w:sdtContent>
      </w:sdt>
    </w:p>
    <w:p w14:paraId="470A67A6" w14:textId="77777777" w:rsidR="00771553" w:rsidRPr="00F71715" w:rsidRDefault="00771553" w:rsidP="00F71715">
      <w:pPr>
        <w:pStyle w:val="titstrnormln"/>
      </w:pPr>
    </w:p>
    <w:sdt>
      <w:sdtPr>
        <w:id w:val="-555943334"/>
        <w:lock w:val="sdtContentLocked"/>
        <w:placeholder>
          <w:docPart w:val="AE97EB2CD2FB4CD981979282D5811549"/>
        </w:placeholder>
        <w:showingPlcHdr/>
      </w:sdtPr>
      <w:sdtContent>
        <w:p w14:paraId="75372165" w14:textId="77777777" w:rsidR="00771553" w:rsidRPr="00771553" w:rsidRDefault="00771553" w:rsidP="00771553">
          <w:pPr>
            <w:pStyle w:val="titstrFakulta"/>
          </w:pPr>
          <w:r w:rsidRPr="00771553">
            <w:t>Obchodně podnikatelská fakulta v Karviné</w:t>
          </w:r>
        </w:p>
      </w:sdtContent>
    </w:sdt>
    <w:p w14:paraId="5F091494" w14:textId="77777777" w:rsidR="00771553" w:rsidRDefault="00771553" w:rsidP="001F75E1">
      <w:pPr>
        <w:pStyle w:val="titstrnormln"/>
      </w:pPr>
    </w:p>
    <w:p w14:paraId="7A675963" w14:textId="77777777" w:rsidR="00F71715" w:rsidRDefault="00F71715" w:rsidP="001F75E1">
      <w:pPr>
        <w:pStyle w:val="titstrnormln"/>
      </w:pPr>
    </w:p>
    <w:p w14:paraId="69DD332F" w14:textId="4D44CD65" w:rsidR="00104418" w:rsidRDefault="00000000" w:rsidP="00104418">
      <w:pPr>
        <w:pStyle w:val="titstrnormln"/>
      </w:pPr>
      <w:sdt>
        <w:sdtPr>
          <w:rPr>
            <w:rStyle w:val="titstrnormlnChar"/>
          </w:rPr>
          <w:id w:val="277380151"/>
          <w:lock w:val="sdtContentLocked"/>
          <w:placeholder>
            <w:docPart w:val="C5A20BED99B14B6F92B2E55755737374"/>
          </w:placeholder>
          <w:showingPlcHdr/>
        </w:sdtPr>
        <w:sdtEndPr>
          <w:rPr>
            <w:rStyle w:val="Standardnpsmoodstavce"/>
          </w:rPr>
        </w:sdtEndPr>
        <w:sdtContent>
          <w:r w:rsidR="00104418" w:rsidRPr="00104418">
            <w:t>Studijní program</w:t>
          </w:r>
          <w:r w:rsidR="00104418" w:rsidRPr="00771553">
            <w:t>:</w:t>
          </w:r>
          <w:r w:rsidR="00104418">
            <w:t xml:space="preserve"> </w:t>
          </w:r>
        </w:sdtContent>
      </w:sdt>
      <w:sdt>
        <w:sdtPr>
          <w:rPr>
            <w:rStyle w:val="titstrnormlnChar"/>
          </w:rPr>
          <w:id w:val="-2103093057"/>
          <w:lock w:val="sdtLocked"/>
          <w:placeholder>
            <w:docPart w:val="4E9ECCFD2AEC4CA4841662C5E7F9A29F"/>
          </w:placeholder>
          <w:showingPlcHdr/>
        </w:sdtPr>
        <w:sdtEndPr>
          <w:rPr>
            <w:rStyle w:val="Standardnpsmoodstavce"/>
          </w:rPr>
        </w:sdtEndPr>
        <w:sdtContent>
          <w:r w:rsidR="003524BD" w:rsidRPr="008B68BC">
            <w:rPr>
              <w:rStyle w:val="Zstupntext"/>
            </w:rPr>
            <w:t>Klikněte a zadejte text</w:t>
          </w:r>
          <w:r w:rsidR="003524BD">
            <w:rPr>
              <w:rStyle w:val="Zstupntext"/>
            </w:rPr>
            <w:t xml:space="preserve"> názvu programu</w:t>
          </w:r>
        </w:sdtContent>
      </w:sdt>
    </w:p>
    <w:p w14:paraId="60E332AD" w14:textId="77777777" w:rsidR="00217EDE" w:rsidRDefault="00217EDE" w:rsidP="001F75E1">
      <w:pPr>
        <w:pStyle w:val="titstrnormln"/>
      </w:pPr>
    </w:p>
    <w:p w14:paraId="6361B348" w14:textId="77777777" w:rsidR="002425ED" w:rsidRDefault="002425ED" w:rsidP="001F75E1">
      <w:pPr>
        <w:pStyle w:val="titstrnormln"/>
      </w:pPr>
    </w:p>
    <w:p w14:paraId="071C04EC" w14:textId="77777777" w:rsidR="00F71715" w:rsidRDefault="00F71715" w:rsidP="001F75E1">
      <w:pPr>
        <w:pStyle w:val="titstrnormln"/>
      </w:pPr>
    </w:p>
    <w:p w14:paraId="58F57EB1" w14:textId="77777777" w:rsidR="00F71715" w:rsidRDefault="00F71715" w:rsidP="001F75E1">
      <w:pPr>
        <w:pStyle w:val="titstrnormln"/>
      </w:pPr>
    </w:p>
    <w:sdt>
      <w:sdtPr>
        <w:rPr>
          <w:rStyle w:val="titstrnormlnChar"/>
        </w:rPr>
        <w:id w:val="-700164402"/>
        <w:lock w:val="sdtLocked"/>
        <w:placeholder>
          <w:docPart w:val="B91B3B6F3F5F410F8E1CD8DA8F7F18B3"/>
        </w:placeholder>
        <w:showingPlcHdr/>
      </w:sdtPr>
      <w:sdtEndPr>
        <w:rPr>
          <w:rStyle w:val="Standardnpsmoodstavce"/>
        </w:rPr>
      </w:sdtEndPr>
      <w:sdtContent>
        <w:p w14:paraId="694F05C8" w14:textId="7A904BF0" w:rsidR="001F75E1" w:rsidRDefault="00604A3B" w:rsidP="001F75E1">
          <w:pPr>
            <w:pStyle w:val="titstrnormln"/>
          </w:pPr>
          <w:r>
            <w:rPr>
              <w:rStyle w:val="Zstupntext"/>
            </w:rPr>
            <w:t>Jméno Příjmení (studenta)</w:t>
          </w:r>
        </w:p>
      </w:sdtContent>
    </w:sdt>
    <w:p w14:paraId="1FEF5E8B" w14:textId="3D0AB790" w:rsidR="00AF6127" w:rsidRDefault="00AF6127" w:rsidP="001F75E1">
      <w:pPr>
        <w:pStyle w:val="titstrnormln"/>
      </w:pPr>
    </w:p>
    <w:p w14:paraId="5F30EA93" w14:textId="77777777" w:rsidR="00AF6127" w:rsidRDefault="00AF6127" w:rsidP="001F75E1">
      <w:pPr>
        <w:pStyle w:val="titstrnormln"/>
      </w:pPr>
    </w:p>
    <w:p w14:paraId="179DC404" w14:textId="77777777" w:rsidR="00F71715" w:rsidRDefault="00F71715" w:rsidP="001F75E1">
      <w:pPr>
        <w:pStyle w:val="titstrnormln"/>
      </w:pPr>
    </w:p>
    <w:sdt>
      <w:sdtPr>
        <w:id w:val="1298421673"/>
        <w:lock w:val="sdtLocked"/>
        <w:placeholder>
          <w:docPart w:val="E9425D92BA2442BA8458EC4922FB2D20"/>
        </w:placeholder>
        <w:showingPlcHdr/>
      </w:sdtPr>
      <w:sdtContent>
        <w:p w14:paraId="1A7598AF" w14:textId="4C462DDD" w:rsidR="00F71715" w:rsidRPr="00DC0B94" w:rsidRDefault="00DC0B94" w:rsidP="00DC0B94">
          <w:pPr>
            <w:pStyle w:val="titstrFakulta"/>
          </w:pPr>
          <w:r w:rsidRPr="00DC0B94">
            <w:rPr>
              <w:rStyle w:val="Zstupntext"/>
            </w:rPr>
            <w:t>Klikněte a zadejte náz</w:t>
          </w:r>
          <w:r w:rsidR="00604A3B">
            <w:rPr>
              <w:rStyle w:val="Zstupntext"/>
            </w:rPr>
            <w:t>e</w:t>
          </w:r>
          <w:r w:rsidRPr="00DC0B94">
            <w:rPr>
              <w:rStyle w:val="Zstupntext"/>
            </w:rPr>
            <w:t>v BP/DP/DISP česky</w:t>
          </w:r>
        </w:p>
      </w:sdtContent>
    </w:sdt>
    <w:sdt>
      <w:sdtPr>
        <w:id w:val="-787118205"/>
        <w:lock w:val="sdtLocked"/>
        <w:placeholder>
          <w:docPart w:val="11C7469820FA474DA71691BD3973FB3E"/>
        </w:placeholder>
        <w:showingPlcHdr/>
      </w:sdtPr>
      <w:sdtContent>
        <w:p w14:paraId="0B3819BA" w14:textId="2F36587B" w:rsidR="00DC0B94" w:rsidRPr="00DC0B94" w:rsidRDefault="00DC0B94" w:rsidP="00DC0B94">
          <w:pPr>
            <w:pStyle w:val="titstrFakulta"/>
          </w:pPr>
          <w:r w:rsidRPr="00DC0B94">
            <w:rPr>
              <w:rStyle w:val="Zstupntext"/>
            </w:rPr>
            <w:t>Klikněte a zadejte náz</w:t>
          </w:r>
          <w:r w:rsidR="00604A3B">
            <w:rPr>
              <w:rStyle w:val="Zstupntext"/>
            </w:rPr>
            <w:t>e</w:t>
          </w:r>
          <w:r w:rsidRPr="00DC0B94">
            <w:rPr>
              <w:rStyle w:val="Zstupntext"/>
            </w:rPr>
            <w:t xml:space="preserve">v BP/DP/DISP </w:t>
          </w:r>
          <w:r>
            <w:rPr>
              <w:rStyle w:val="Zstupntext"/>
            </w:rPr>
            <w:t>anglic</w:t>
          </w:r>
          <w:r w:rsidRPr="00DC0B94">
            <w:rPr>
              <w:rStyle w:val="Zstupntext"/>
            </w:rPr>
            <w:t>ky</w:t>
          </w:r>
        </w:p>
      </w:sdtContent>
    </w:sdt>
    <w:sdt>
      <w:sdtPr>
        <w:rPr>
          <w:rStyle w:val="titstrnormlnChar"/>
          <w:spacing w:val="14"/>
        </w:rPr>
        <w:id w:val="1847128201"/>
        <w:lock w:val="sdtLocked"/>
        <w:placeholder>
          <w:docPart w:val="05ADAA232C6240DBA9642ED496E257DF"/>
        </w:placeholder>
        <w:showingPlcHdr/>
        <w:comboBox>
          <w:listItem w:displayText="Bakalářská práce" w:value="Bakalářská práce"/>
          <w:listItem w:displayText="Diplomová práce" w:value="Diplomová práce"/>
          <w:listItem w:displayText="Disertační práce" w:value="Disertační práce"/>
        </w:comboBox>
      </w:sdtPr>
      <w:sdtEndPr>
        <w:rPr>
          <w:rStyle w:val="Standardnpsmoodstavce"/>
        </w:rPr>
      </w:sdtEndPr>
      <w:sdtContent>
        <w:p w14:paraId="2C6F3323" w14:textId="7A19F3A1" w:rsidR="005C5282" w:rsidRPr="00AF6127" w:rsidRDefault="00AF6127" w:rsidP="00AF6127">
          <w:pPr>
            <w:pStyle w:val="titstrnormln"/>
            <w:rPr>
              <w:spacing w:val="14"/>
            </w:rPr>
          </w:pPr>
          <w:r w:rsidRPr="00AF6127">
            <w:rPr>
              <w:rStyle w:val="Zstupntext"/>
              <w:spacing w:val="14"/>
            </w:rPr>
            <w:t>Typ práce: zvolte položku</w:t>
          </w:r>
        </w:p>
      </w:sdtContent>
    </w:sdt>
    <w:p w14:paraId="5D37F2AE" w14:textId="77777777" w:rsidR="00F71715" w:rsidRDefault="00F71715" w:rsidP="001F75E1">
      <w:pPr>
        <w:pStyle w:val="titstrnormln"/>
      </w:pPr>
    </w:p>
    <w:p w14:paraId="4665F073" w14:textId="77777777" w:rsidR="00F71715" w:rsidRDefault="00F71715" w:rsidP="001F75E1">
      <w:pPr>
        <w:pStyle w:val="titstrnormln"/>
      </w:pPr>
    </w:p>
    <w:p w14:paraId="4FC6538D" w14:textId="77777777" w:rsidR="005C5282" w:rsidRDefault="005C5282" w:rsidP="001F75E1">
      <w:pPr>
        <w:pStyle w:val="titstrnormln"/>
      </w:pPr>
    </w:p>
    <w:p w14:paraId="06803805" w14:textId="77777777" w:rsidR="005C5282" w:rsidRDefault="005C5282" w:rsidP="001F75E1">
      <w:pPr>
        <w:pStyle w:val="titstrnormln"/>
      </w:pPr>
    </w:p>
    <w:p w14:paraId="7FF1CB97" w14:textId="77777777" w:rsidR="00F71715" w:rsidRDefault="00F71715" w:rsidP="001F75E1">
      <w:pPr>
        <w:pStyle w:val="titstrnormln"/>
      </w:pPr>
    </w:p>
    <w:p w14:paraId="7A1C4D66" w14:textId="77777777" w:rsidR="00644717" w:rsidRDefault="00644717" w:rsidP="001F75E1">
      <w:pPr>
        <w:pStyle w:val="titstrnormln"/>
      </w:pPr>
    </w:p>
    <w:p w14:paraId="2AD2317A" w14:textId="77777777" w:rsidR="004B5BE4" w:rsidRDefault="004B5BE4" w:rsidP="001F75E1">
      <w:pPr>
        <w:pStyle w:val="titstrnormln"/>
      </w:pPr>
    </w:p>
    <w:p w14:paraId="5CC0CCB1" w14:textId="77777777" w:rsidR="004B5BE4" w:rsidRDefault="004B5BE4" w:rsidP="001F75E1">
      <w:pPr>
        <w:pStyle w:val="titstrnormln"/>
        <w:sectPr w:rsidR="004B5BE4" w:rsidSect="00DB573F">
          <w:pgSz w:w="11906" w:h="16838" w:code="9"/>
          <w:pgMar w:top="1985" w:right="1418" w:bottom="1134" w:left="1418" w:header="709" w:footer="709" w:gutter="0"/>
          <w:cols w:space="708"/>
          <w:vAlign w:val="center"/>
          <w:docGrid w:linePitch="360"/>
        </w:sectPr>
      </w:pPr>
    </w:p>
    <w:p w14:paraId="6B79850E" w14:textId="612D30CC" w:rsidR="004B5BE4" w:rsidRPr="0083404C" w:rsidRDefault="00000000" w:rsidP="00670C04">
      <w:pPr>
        <w:pStyle w:val="titstrlevo"/>
        <w:rPr>
          <w:rFonts w:cs="Times New Roman"/>
        </w:rPr>
      </w:pPr>
      <w:sdt>
        <w:sdtPr>
          <w:rPr>
            <w:rFonts w:cs="Times New Roman"/>
          </w:rPr>
          <w:id w:val="-491870575"/>
          <w:lock w:val="sdtContentLocked"/>
          <w:placeholder>
            <w:docPart w:val="8F1B0304263D41999E727972750796E9"/>
          </w:placeholder>
        </w:sdtPr>
        <w:sdtContent>
          <w:r w:rsidR="00EF0784" w:rsidRPr="0083404C">
            <w:rPr>
              <w:rFonts w:cs="Times New Roman"/>
            </w:rPr>
            <w:t>Karviná 20</w:t>
          </w:r>
        </w:sdtContent>
      </w:sdt>
      <w:sdt>
        <w:sdtPr>
          <w:rPr>
            <w:rFonts w:cs="Times New Roman"/>
          </w:rPr>
          <w:id w:val="-1953778931"/>
          <w:lock w:val="sdtLocked"/>
          <w:placeholder>
            <w:docPart w:val="AEAAF9FC34EF442D8CA56ABD332CBE19"/>
          </w:placeholder>
          <w:showingPlcHdr/>
        </w:sdtPr>
        <w:sdtContent>
          <w:r w:rsidR="00F809AE">
            <w:rPr>
              <w:rStyle w:val="Zstupntext"/>
            </w:rPr>
            <w:t>Doplň</w:t>
          </w:r>
          <w:r w:rsidR="00604A3B">
            <w:rPr>
              <w:rStyle w:val="Zstupntext"/>
            </w:rPr>
            <w:t>!</w:t>
          </w:r>
        </w:sdtContent>
      </w:sdt>
    </w:p>
    <w:p w14:paraId="2FF2535D" w14:textId="77777777" w:rsidR="004B5BE4" w:rsidRPr="0083404C" w:rsidRDefault="004B5BE4" w:rsidP="004B5BE4">
      <w:pPr>
        <w:pStyle w:val="titstrlevo"/>
        <w:rPr>
          <w:rFonts w:cs="Times New Roman"/>
        </w:rPr>
      </w:pPr>
    </w:p>
    <w:p w14:paraId="7E74D233" w14:textId="182C9C3F" w:rsidR="004B5BE4" w:rsidRPr="0026031A" w:rsidRDefault="00000000" w:rsidP="00C93105">
      <w:pPr>
        <w:pStyle w:val="titstrlevo"/>
        <w:jc w:val="right"/>
        <w:rPr>
          <w:rFonts w:cs="Times New Roman"/>
        </w:rPr>
      </w:pPr>
      <w:sdt>
        <w:sdtPr>
          <w:rPr>
            <w:rFonts w:cs="Times New Roman"/>
          </w:rPr>
          <w:id w:val="-1543666509"/>
          <w:lock w:val="sdtLocked"/>
          <w:placeholder>
            <w:docPart w:val="202A8C99E4C94892BE84CB9C3C802AAC"/>
          </w:placeholder>
          <w:showingPlcHdr/>
          <w:comboBox>
            <w:listItem w:displayText="Vedoucí bakalářské práce:" w:value="Vedoucí bakalářské práce:"/>
            <w:listItem w:displayText="Vedoucí diplomové práce:" w:value="Vedoucí diplomové práce:"/>
            <w:listItem w:displayText="Školitel disertační práce:" w:value="Školitel disertační práce:"/>
          </w:comboBox>
        </w:sdtPr>
        <w:sdtContent>
          <w:r w:rsidR="00CD4427" w:rsidRPr="00D67483">
            <w:rPr>
              <w:rStyle w:val="Zstupntext"/>
            </w:rPr>
            <w:t xml:space="preserve">Zvolte </w:t>
          </w:r>
          <w:r w:rsidR="003C6127">
            <w:rPr>
              <w:rStyle w:val="Zstupntext"/>
            </w:rPr>
            <w:t xml:space="preserve">typ </w:t>
          </w:r>
          <w:r w:rsidR="001312F9">
            <w:rPr>
              <w:rStyle w:val="Zstupntext"/>
            </w:rPr>
            <w:t>vedoucího/</w:t>
          </w:r>
          <w:r w:rsidR="003C6127">
            <w:rPr>
              <w:rStyle w:val="Zstupntext"/>
            </w:rPr>
            <w:t>školitele</w:t>
          </w:r>
        </w:sdtContent>
      </w:sdt>
    </w:p>
    <w:sdt>
      <w:sdtPr>
        <w:id w:val="320777839"/>
        <w:lock w:val="sdtLocked"/>
        <w:placeholder>
          <w:docPart w:val="482634F8063741E7B41E56EB6BF1FA2D"/>
        </w:placeholder>
        <w:showingPlcHdr/>
      </w:sdtPr>
      <w:sdtContent>
        <w:p w14:paraId="73643C7C" w14:textId="337E0A63" w:rsidR="003C6127" w:rsidRDefault="003C6127" w:rsidP="00C93105">
          <w:pPr>
            <w:pStyle w:val="titstrlevo"/>
            <w:jc w:val="right"/>
          </w:pPr>
          <w:r w:rsidRPr="003C6127">
            <w:rPr>
              <w:rStyle w:val="Zstupntext"/>
            </w:rPr>
            <w:t>Jméno a příjmení vedoucího BP/DP/školitele včetně titulů</w:t>
          </w:r>
        </w:p>
      </w:sdtContent>
    </w:sdt>
    <w:p w14:paraId="38FFAAE4" w14:textId="77777777" w:rsidR="004B5BE4" w:rsidRDefault="004B5BE4" w:rsidP="001F75E1">
      <w:pPr>
        <w:pStyle w:val="titstrnormln"/>
        <w:sectPr w:rsidR="004B5BE4" w:rsidSect="000163F9">
          <w:type w:val="continuous"/>
          <w:pgSz w:w="11906" w:h="16838"/>
          <w:pgMar w:top="1985" w:right="1418" w:bottom="1134" w:left="1418" w:header="709" w:footer="709" w:gutter="0"/>
          <w:cols w:num="2" w:space="0" w:equalWidth="0">
            <w:col w:w="3515" w:space="0"/>
            <w:col w:w="5555"/>
          </w:cols>
          <w:docGrid w:linePitch="360"/>
        </w:sectPr>
      </w:pPr>
    </w:p>
    <w:p w14:paraId="434BBC67" w14:textId="77777777" w:rsidR="001F75E1" w:rsidRDefault="001F75E1"/>
    <w:p w14:paraId="4B879183" w14:textId="77777777" w:rsidR="00B233CE" w:rsidRDefault="00B233CE">
      <w:pPr>
        <w:sectPr w:rsidR="00B233CE" w:rsidSect="000163F9">
          <w:type w:val="continuous"/>
          <w:pgSz w:w="11906" w:h="16838"/>
          <w:pgMar w:top="1985" w:right="1418" w:bottom="1134" w:left="1418" w:header="709" w:footer="709" w:gutter="0"/>
          <w:cols w:space="708"/>
          <w:docGrid w:linePitch="360"/>
        </w:sectPr>
      </w:pPr>
    </w:p>
    <w:sdt>
      <w:sdtPr>
        <w:id w:val="-1283262864"/>
        <w:lock w:val="sdtContentLocked"/>
        <w:placeholder>
          <w:docPart w:val="8F1B0304263D41999E727972750796E9"/>
        </w:placeholder>
      </w:sdtPr>
      <w:sdtContent>
        <w:p w14:paraId="2AE61D1E" w14:textId="77777777" w:rsidR="001A099C" w:rsidRPr="00743EFC" w:rsidRDefault="001A099C" w:rsidP="00743EFC">
          <w:pPr>
            <w:pStyle w:val="Abstrakt"/>
          </w:pPr>
          <w:r w:rsidRPr="00743EFC">
            <w:t>Abstrakt</w:t>
          </w:r>
        </w:p>
      </w:sdtContent>
    </w:sdt>
    <w:p w14:paraId="58F7C929" w14:textId="77777777" w:rsidR="001A099C" w:rsidRPr="001A099C" w:rsidRDefault="007E177C" w:rsidP="001A099C">
      <w:r w:rsidRPr="00247047">
        <w:t>Abstrakt se píše v</w:t>
      </w:r>
      <w:r w:rsidR="0015596C" w:rsidRPr="00247047">
        <w:t> českém ne</w:t>
      </w:r>
      <w:r w:rsidRPr="00247047">
        <w:t xml:space="preserve">bo slovenském jazyce a jeho rozsah činí </w:t>
      </w:r>
      <w:r w:rsidR="007B1FDB" w:rsidRPr="00247047">
        <w:t>7 až 12</w:t>
      </w:r>
      <w:r w:rsidR="0015596C" w:rsidRPr="00247047">
        <w:t xml:space="preserve"> řádků.</w:t>
      </w:r>
      <w:r w:rsidR="007B1FDB" w:rsidRPr="00247047">
        <w:t xml:space="preserve"> Věcně by měl abstrakt obsahovat vymezení tématu práce, cíl práce</w:t>
      </w:r>
      <w:r w:rsidRPr="00247047">
        <w:t xml:space="preserve"> (stejný jako v zadání práce)</w:t>
      </w:r>
      <w:r w:rsidR="007B1FDB" w:rsidRPr="00247047">
        <w:t>, použité metody, data a hlavní závěry, ke kterým autor došel. Abstrakt sám o sobě představuje důležitou součást článku</w:t>
      </w:r>
      <w:r w:rsidRPr="00247047">
        <w:t xml:space="preserve"> – jedná se o pomyslné shrnutí celé práce</w:t>
      </w:r>
      <w:r w:rsidR="007B1FDB" w:rsidRPr="00247047">
        <w:t>. Při psaní abstraktu je třeba brát v potaz to, že po jeho přečtení by čtenáři mělo být jasné, jaká problematika a jakými metodami se v práci řeší. Obecné požadavky na abstrakt spočívají v tom, že by měl být jednoduchý, ale současně i výstižný, což vyžaduje použití krátkých vět a sloves v přítomném čase</w:t>
      </w:r>
      <w:r w:rsidRPr="00247047">
        <w:t xml:space="preserve"> (na rozdíl od zadání práce, které je v budoucím čase)</w:t>
      </w:r>
      <w:r w:rsidR="007B1FDB" w:rsidRPr="00247047">
        <w:t xml:space="preserve">. </w:t>
      </w:r>
      <w:r w:rsidRPr="00247047">
        <w:t>Vyvarujte se používání zkratek</w:t>
      </w:r>
      <w:r w:rsidR="007B1FDB" w:rsidRPr="00247047">
        <w:t>.</w:t>
      </w:r>
    </w:p>
    <w:sdt>
      <w:sdtPr>
        <w:id w:val="1950504708"/>
        <w:lock w:val="sdtContentLocked"/>
        <w:placeholder>
          <w:docPart w:val="8F1B0304263D41999E727972750796E9"/>
        </w:placeholder>
      </w:sdtPr>
      <w:sdtContent>
        <w:p w14:paraId="34ED0BC0" w14:textId="77777777" w:rsidR="001A099C" w:rsidRDefault="001A099C" w:rsidP="00743EFC">
          <w:pPr>
            <w:pStyle w:val="Abstrakt"/>
          </w:pPr>
          <w:r>
            <w:t>Abstract</w:t>
          </w:r>
        </w:p>
      </w:sdtContent>
    </w:sdt>
    <w:p w14:paraId="04E8A723" w14:textId="77777777" w:rsidR="0015596C" w:rsidRPr="001A099C" w:rsidRDefault="007E177C" w:rsidP="0015596C">
      <w:r>
        <w:t>Zde vložte přeložený abstrakt do angličtiny (ve stejném rozsahu 7 až 12 řádků)</w:t>
      </w:r>
    </w:p>
    <w:p w14:paraId="6C6089C8" w14:textId="77777777" w:rsidR="001A099C" w:rsidRDefault="001A099C">
      <w:pPr>
        <w:spacing w:before="0" w:after="200" w:line="276" w:lineRule="auto"/>
        <w:ind w:firstLine="0"/>
        <w:contextualSpacing w:val="0"/>
        <w:jc w:val="left"/>
        <w:rPr>
          <w:rFonts w:eastAsiaTheme="majorEastAsia" w:cstheme="majorBidi"/>
          <w:b/>
          <w:bCs/>
          <w:sz w:val="32"/>
          <w:szCs w:val="28"/>
        </w:rPr>
      </w:pPr>
      <w:r>
        <w:br w:type="page"/>
      </w:r>
    </w:p>
    <w:sdt>
      <w:sdtPr>
        <w:id w:val="-333000850"/>
        <w:lock w:val="sdtContentLocked"/>
        <w:placeholder>
          <w:docPart w:val="8F1B0304263D41999E727972750796E9"/>
        </w:placeholder>
      </w:sdtPr>
      <w:sdtContent>
        <w:p w14:paraId="4E92B3F8" w14:textId="77777777" w:rsidR="006C6CDD" w:rsidRDefault="001A099C" w:rsidP="00B112FF">
          <w:pPr>
            <w:pStyle w:val="Podnadpis1"/>
          </w:pPr>
          <w:r w:rsidRPr="00743EFC">
            <w:rPr>
              <w:rFonts w:eastAsiaTheme="majorEastAsia" w:cstheme="majorBidi"/>
              <w:bCs/>
              <w:smallCaps w:val="0"/>
              <w:sz w:val="32"/>
              <w:szCs w:val="28"/>
            </w:rPr>
            <w:t>Obsah</w:t>
          </w:r>
        </w:p>
      </w:sdtContent>
    </w:sdt>
    <w:p w14:paraId="04F09A82" w14:textId="6D3B4E79" w:rsidR="001673A1" w:rsidRDefault="002B099C">
      <w:pPr>
        <w:pStyle w:val="Obsah1"/>
        <w:rPr>
          <w:rFonts w:asciiTheme="minorHAnsi" w:eastAsiaTheme="minorEastAsia" w:hAnsiTheme="minorHAnsi"/>
          <w:spacing w:val="0"/>
          <w:kern w:val="2"/>
          <w:lang w:eastAsia="cs-CZ"/>
          <w14:ligatures w14:val="standardContextual"/>
        </w:rPr>
      </w:pPr>
      <w:r>
        <w:fldChar w:fldCharType="begin"/>
      </w:r>
      <w:r w:rsidR="000966C2">
        <w:instrText xml:space="preserve"> TOC \o "2-3" \h \z \t "Nadpis 1;1;Obsah atp.;1;N. nadpis;1" </w:instrText>
      </w:r>
      <w:r>
        <w:fldChar w:fldCharType="separate"/>
      </w:r>
      <w:hyperlink w:anchor="_Toc192262715" w:history="1">
        <w:r w:rsidR="001673A1" w:rsidRPr="0064575F">
          <w:rPr>
            <w:rStyle w:val="Hypertextovodkaz"/>
          </w:rPr>
          <w:t>Úvod</w:t>
        </w:r>
        <w:r w:rsidR="001673A1">
          <w:rPr>
            <w:webHidden/>
          </w:rPr>
          <w:tab/>
        </w:r>
        <w:r w:rsidR="001673A1">
          <w:rPr>
            <w:webHidden/>
          </w:rPr>
          <w:fldChar w:fldCharType="begin"/>
        </w:r>
        <w:r w:rsidR="001673A1">
          <w:rPr>
            <w:webHidden/>
          </w:rPr>
          <w:instrText xml:space="preserve"> PAGEREF _Toc192262715 \h </w:instrText>
        </w:r>
        <w:r w:rsidR="001673A1">
          <w:rPr>
            <w:webHidden/>
          </w:rPr>
        </w:r>
        <w:r w:rsidR="001673A1">
          <w:rPr>
            <w:webHidden/>
          </w:rPr>
          <w:fldChar w:fldCharType="separate"/>
        </w:r>
        <w:r w:rsidR="001673A1">
          <w:rPr>
            <w:webHidden/>
          </w:rPr>
          <w:t>1</w:t>
        </w:r>
        <w:r w:rsidR="001673A1">
          <w:rPr>
            <w:webHidden/>
          </w:rPr>
          <w:fldChar w:fldCharType="end"/>
        </w:r>
      </w:hyperlink>
    </w:p>
    <w:p w14:paraId="1D642341" w14:textId="033730D9" w:rsidR="001673A1" w:rsidRDefault="001673A1">
      <w:pPr>
        <w:pStyle w:val="Obsah1"/>
        <w:rPr>
          <w:rFonts w:asciiTheme="minorHAnsi" w:eastAsiaTheme="minorEastAsia" w:hAnsiTheme="minorHAnsi"/>
          <w:spacing w:val="0"/>
          <w:kern w:val="2"/>
          <w:lang w:eastAsia="cs-CZ"/>
          <w14:ligatures w14:val="standardContextual"/>
        </w:rPr>
      </w:pPr>
      <w:hyperlink w:anchor="_Toc192262716" w:history="1">
        <w:r w:rsidRPr="0064575F">
          <w:rPr>
            <w:rStyle w:val="Hypertextovodkaz"/>
          </w:rPr>
          <w:t>1</w:t>
        </w:r>
        <w:r>
          <w:rPr>
            <w:rFonts w:asciiTheme="minorHAnsi" w:eastAsiaTheme="minorEastAsia" w:hAnsiTheme="minorHAnsi"/>
            <w:spacing w:val="0"/>
            <w:kern w:val="2"/>
            <w:lang w:eastAsia="cs-CZ"/>
            <w14:ligatures w14:val="standardContextual"/>
          </w:rPr>
          <w:tab/>
        </w:r>
        <w:r w:rsidRPr="0064575F">
          <w:rPr>
            <w:rStyle w:val="Hypertextovodkaz"/>
          </w:rPr>
          <w:t>Šablona</w:t>
        </w:r>
        <w:r>
          <w:rPr>
            <w:webHidden/>
          </w:rPr>
          <w:tab/>
        </w:r>
        <w:r>
          <w:rPr>
            <w:webHidden/>
          </w:rPr>
          <w:fldChar w:fldCharType="begin"/>
        </w:r>
        <w:r>
          <w:rPr>
            <w:webHidden/>
          </w:rPr>
          <w:instrText xml:space="preserve"> PAGEREF _Toc192262716 \h </w:instrText>
        </w:r>
        <w:r>
          <w:rPr>
            <w:webHidden/>
          </w:rPr>
        </w:r>
        <w:r>
          <w:rPr>
            <w:webHidden/>
          </w:rPr>
          <w:fldChar w:fldCharType="separate"/>
        </w:r>
        <w:r>
          <w:rPr>
            <w:webHidden/>
          </w:rPr>
          <w:t>2</w:t>
        </w:r>
        <w:r>
          <w:rPr>
            <w:webHidden/>
          </w:rPr>
          <w:fldChar w:fldCharType="end"/>
        </w:r>
      </w:hyperlink>
    </w:p>
    <w:p w14:paraId="25A926AB" w14:textId="21153B34" w:rsidR="001673A1" w:rsidRDefault="001673A1">
      <w:pPr>
        <w:pStyle w:val="Obsah2"/>
        <w:rPr>
          <w:rFonts w:asciiTheme="minorHAnsi" w:eastAsiaTheme="minorEastAsia" w:hAnsiTheme="minorHAnsi"/>
          <w:spacing w:val="0"/>
          <w:kern w:val="2"/>
          <w:lang w:eastAsia="cs-CZ"/>
          <w14:ligatures w14:val="standardContextual"/>
        </w:rPr>
      </w:pPr>
      <w:hyperlink w:anchor="_Toc192262717" w:history="1">
        <w:r w:rsidRPr="0064575F">
          <w:rPr>
            <w:rStyle w:val="Hypertextovodkaz"/>
          </w:rPr>
          <w:t>1.1</w:t>
        </w:r>
        <w:r>
          <w:rPr>
            <w:rFonts w:asciiTheme="minorHAnsi" w:eastAsiaTheme="minorEastAsia" w:hAnsiTheme="minorHAnsi"/>
            <w:spacing w:val="0"/>
            <w:kern w:val="2"/>
            <w:lang w:eastAsia="cs-CZ"/>
            <w14:ligatures w14:val="standardContextual"/>
          </w:rPr>
          <w:tab/>
        </w:r>
        <w:r w:rsidRPr="0064575F">
          <w:rPr>
            <w:rStyle w:val="Hypertextovodkaz"/>
          </w:rPr>
          <w:t>Způsob práce</w:t>
        </w:r>
        <w:r>
          <w:rPr>
            <w:webHidden/>
          </w:rPr>
          <w:tab/>
        </w:r>
        <w:r>
          <w:rPr>
            <w:webHidden/>
          </w:rPr>
          <w:fldChar w:fldCharType="begin"/>
        </w:r>
        <w:r>
          <w:rPr>
            <w:webHidden/>
          </w:rPr>
          <w:instrText xml:space="preserve"> PAGEREF _Toc192262717 \h </w:instrText>
        </w:r>
        <w:r>
          <w:rPr>
            <w:webHidden/>
          </w:rPr>
        </w:r>
        <w:r>
          <w:rPr>
            <w:webHidden/>
          </w:rPr>
          <w:fldChar w:fldCharType="separate"/>
        </w:r>
        <w:r>
          <w:rPr>
            <w:webHidden/>
          </w:rPr>
          <w:t>2</w:t>
        </w:r>
        <w:r>
          <w:rPr>
            <w:webHidden/>
          </w:rPr>
          <w:fldChar w:fldCharType="end"/>
        </w:r>
      </w:hyperlink>
    </w:p>
    <w:p w14:paraId="653D2E7C" w14:textId="41CE36CE" w:rsidR="001673A1" w:rsidRDefault="001673A1">
      <w:pPr>
        <w:pStyle w:val="Obsah3"/>
        <w:rPr>
          <w:rFonts w:asciiTheme="minorHAnsi" w:eastAsiaTheme="minorEastAsia" w:hAnsiTheme="minorHAnsi"/>
          <w:spacing w:val="0"/>
          <w:kern w:val="2"/>
          <w:lang w:eastAsia="cs-CZ"/>
          <w14:ligatures w14:val="standardContextual"/>
        </w:rPr>
      </w:pPr>
      <w:hyperlink w:anchor="_Toc192262718" w:history="1">
        <w:r w:rsidRPr="0064575F">
          <w:rPr>
            <w:rStyle w:val="Hypertextovodkaz"/>
          </w:rPr>
          <w:t>1.1.1</w:t>
        </w:r>
        <w:r>
          <w:rPr>
            <w:rFonts w:asciiTheme="minorHAnsi" w:eastAsiaTheme="minorEastAsia" w:hAnsiTheme="minorHAnsi"/>
            <w:spacing w:val="0"/>
            <w:kern w:val="2"/>
            <w:lang w:eastAsia="cs-CZ"/>
            <w14:ligatures w14:val="standardContextual"/>
          </w:rPr>
          <w:tab/>
        </w:r>
        <w:r w:rsidRPr="0064575F">
          <w:rPr>
            <w:rStyle w:val="Hypertextovodkaz"/>
          </w:rPr>
          <w:t>Aplikace stylů</w:t>
        </w:r>
        <w:r>
          <w:rPr>
            <w:webHidden/>
          </w:rPr>
          <w:tab/>
        </w:r>
        <w:r>
          <w:rPr>
            <w:webHidden/>
          </w:rPr>
          <w:fldChar w:fldCharType="begin"/>
        </w:r>
        <w:r>
          <w:rPr>
            <w:webHidden/>
          </w:rPr>
          <w:instrText xml:space="preserve"> PAGEREF _Toc192262718 \h </w:instrText>
        </w:r>
        <w:r>
          <w:rPr>
            <w:webHidden/>
          </w:rPr>
        </w:r>
        <w:r>
          <w:rPr>
            <w:webHidden/>
          </w:rPr>
          <w:fldChar w:fldCharType="separate"/>
        </w:r>
        <w:r>
          <w:rPr>
            <w:webHidden/>
          </w:rPr>
          <w:t>2</w:t>
        </w:r>
        <w:r>
          <w:rPr>
            <w:webHidden/>
          </w:rPr>
          <w:fldChar w:fldCharType="end"/>
        </w:r>
      </w:hyperlink>
    </w:p>
    <w:p w14:paraId="772D2602" w14:textId="4A979035" w:rsidR="001673A1" w:rsidRDefault="001673A1">
      <w:pPr>
        <w:pStyle w:val="Obsah3"/>
        <w:rPr>
          <w:rFonts w:asciiTheme="minorHAnsi" w:eastAsiaTheme="minorEastAsia" w:hAnsiTheme="minorHAnsi"/>
          <w:spacing w:val="0"/>
          <w:kern w:val="2"/>
          <w:lang w:eastAsia="cs-CZ"/>
          <w14:ligatures w14:val="standardContextual"/>
        </w:rPr>
      </w:pPr>
      <w:hyperlink w:anchor="_Toc192262719" w:history="1">
        <w:r w:rsidRPr="0064575F">
          <w:rPr>
            <w:rStyle w:val="Hypertextovodkaz"/>
          </w:rPr>
          <w:t>1.1.2</w:t>
        </w:r>
        <w:r>
          <w:rPr>
            <w:rFonts w:asciiTheme="minorHAnsi" w:eastAsiaTheme="minorEastAsia" w:hAnsiTheme="minorHAnsi"/>
            <w:spacing w:val="0"/>
            <w:kern w:val="2"/>
            <w:lang w:eastAsia="cs-CZ"/>
            <w14:ligatures w14:val="standardContextual"/>
          </w:rPr>
          <w:tab/>
        </w:r>
        <w:r w:rsidRPr="0064575F">
          <w:rPr>
            <w:rStyle w:val="Hypertextovodkaz"/>
          </w:rPr>
          <w:t>Nastavení stránek</w:t>
        </w:r>
        <w:r>
          <w:rPr>
            <w:webHidden/>
          </w:rPr>
          <w:tab/>
        </w:r>
        <w:r>
          <w:rPr>
            <w:webHidden/>
          </w:rPr>
          <w:fldChar w:fldCharType="begin"/>
        </w:r>
        <w:r>
          <w:rPr>
            <w:webHidden/>
          </w:rPr>
          <w:instrText xml:space="preserve"> PAGEREF _Toc192262719 \h </w:instrText>
        </w:r>
        <w:r>
          <w:rPr>
            <w:webHidden/>
          </w:rPr>
        </w:r>
        <w:r>
          <w:rPr>
            <w:webHidden/>
          </w:rPr>
          <w:fldChar w:fldCharType="separate"/>
        </w:r>
        <w:r>
          <w:rPr>
            <w:webHidden/>
          </w:rPr>
          <w:t>3</w:t>
        </w:r>
        <w:r>
          <w:rPr>
            <w:webHidden/>
          </w:rPr>
          <w:fldChar w:fldCharType="end"/>
        </w:r>
      </w:hyperlink>
    </w:p>
    <w:p w14:paraId="1A180833" w14:textId="26D69C2C" w:rsidR="001673A1" w:rsidRDefault="001673A1">
      <w:pPr>
        <w:pStyle w:val="Obsah3"/>
        <w:rPr>
          <w:rFonts w:asciiTheme="minorHAnsi" w:eastAsiaTheme="minorEastAsia" w:hAnsiTheme="minorHAnsi"/>
          <w:spacing w:val="0"/>
          <w:kern w:val="2"/>
          <w:lang w:eastAsia="cs-CZ"/>
          <w14:ligatures w14:val="standardContextual"/>
        </w:rPr>
      </w:pPr>
      <w:hyperlink w:anchor="_Toc192262720" w:history="1">
        <w:r w:rsidRPr="0064575F">
          <w:rPr>
            <w:rStyle w:val="Hypertextovodkaz"/>
          </w:rPr>
          <w:t>1.1.3</w:t>
        </w:r>
        <w:r>
          <w:rPr>
            <w:rFonts w:asciiTheme="minorHAnsi" w:eastAsiaTheme="minorEastAsia" w:hAnsiTheme="minorHAnsi"/>
            <w:spacing w:val="0"/>
            <w:kern w:val="2"/>
            <w:lang w:eastAsia="cs-CZ"/>
            <w14:ligatures w14:val="standardContextual"/>
          </w:rPr>
          <w:tab/>
        </w:r>
        <w:r w:rsidRPr="0064575F">
          <w:rPr>
            <w:rStyle w:val="Hypertextovodkaz"/>
          </w:rPr>
          <w:t>Povinné a neměnné styly</w:t>
        </w:r>
        <w:r>
          <w:rPr>
            <w:webHidden/>
          </w:rPr>
          <w:tab/>
        </w:r>
        <w:r>
          <w:rPr>
            <w:webHidden/>
          </w:rPr>
          <w:fldChar w:fldCharType="begin"/>
        </w:r>
        <w:r>
          <w:rPr>
            <w:webHidden/>
          </w:rPr>
          <w:instrText xml:space="preserve"> PAGEREF _Toc192262720 \h </w:instrText>
        </w:r>
        <w:r>
          <w:rPr>
            <w:webHidden/>
          </w:rPr>
        </w:r>
        <w:r>
          <w:rPr>
            <w:webHidden/>
          </w:rPr>
          <w:fldChar w:fldCharType="separate"/>
        </w:r>
        <w:r>
          <w:rPr>
            <w:webHidden/>
          </w:rPr>
          <w:t>3</w:t>
        </w:r>
        <w:r>
          <w:rPr>
            <w:webHidden/>
          </w:rPr>
          <w:fldChar w:fldCharType="end"/>
        </w:r>
      </w:hyperlink>
    </w:p>
    <w:p w14:paraId="26FF4E8B" w14:textId="5B6ACC89" w:rsidR="001673A1" w:rsidRDefault="001673A1">
      <w:pPr>
        <w:pStyle w:val="Obsah3"/>
        <w:rPr>
          <w:rFonts w:asciiTheme="minorHAnsi" w:eastAsiaTheme="minorEastAsia" w:hAnsiTheme="minorHAnsi"/>
          <w:spacing w:val="0"/>
          <w:kern w:val="2"/>
          <w:lang w:eastAsia="cs-CZ"/>
          <w14:ligatures w14:val="standardContextual"/>
        </w:rPr>
      </w:pPr>
      <w:hyperlink w:anchor="_Toc192262721" w:history="1">
        <w:r w:rsidRPr="0064575F">
          <w:rPr>
            <w:rStyle w:val="Hypertextovodkaz"/>
          </w:rPr>
          <w:t>1.1.4</w:t>
        </w:r>
        <w:r>
          <w:rPr>
            <w:rFonts w:asciiTheme="minorHAnsi" w:eastAsiaTheme="minorEastAsia" w:hAnsiTheme="minorHAnsi"/>
            <w:spacing w:val="0"/>
            <w:kern w:val="2"/>
            <w:lang w:eastAsia="cs-CZ"/>
            <w14:ligatures w14:val="standardContextual"/>
          </w:rPr>
          <w:tab/>
        </w:r>
        <w:r w:rsidRPr="0064575F">
          <w:rPr>
            <w:rStyle w:val="Hypertextovodkaz"/>
          </w:rPr>
          <w:t>Ostatní styly</w:t>
        </w:r>
        <w:r>
          <w:rPr>
            <w:webHidden/>
          </w:rPr>
          <w:tab/>
        </w:r>
        <w:r>
          <w:rPr>
            <w:webHidden/>
          </w:rPr>
          <w:fldChar w:fldCharType="begin"/>
        </w:r>
        <w:r>
          <w:rPr>
            <w:webHidden/>
          </w:rPr>
          <w:instrText xml:space="preserve"> PAGEREF _Toc192262721 \h </w:instrText>
        </w:r>
        <w:r>
          <w:rPr>
            <w:webHidden/>
          </w:rPr>
        </w:r>
        <w:r>
          <w:rPr>
            <w:webHidden/>
          </w:rPr>
          <w:fldChar w:fldCharType="separate"/>
        </w:r>
        <w:r>
          <w:rPr>
            <w:webHidden/>
          </w:rPr>
          <w:t>3</w:t>
        </w:r>
        <w:r>
          <w:rPr>
            <w:webHidden/>
          </w:rPr>
          <w:fldChar w:fldCharType="end"/>
        </w:r>
      </w:hyperlink>
    </w:p>
    <w:p w14:paraId="2B74DEF3" w14:textId="28F11152" w:rsidR="001673A1" w:rsidRDefault="001673A1">
      <w:pPr>
        <w:pStyle w:val="Obsah3"/>
        <w:rPr>
          <w:rFonts w:asciiTheme="minorHAnsi" w:eastAsiaTheme="minorEastAsia" w:hAnsiTheme="minorHAnsi"/>
          <w:spacing w:val="0"/>
          <w:kern w:val="2"/>
          <w:lang w:eastAsia="cs-CZ"/>
          <w14:ligatures w14:val="standardContextual"/>
        </w:rPr>
      </w:pPr>
      <w:hyperlink w:anchor="_Toc192262722" w:history="1">
        <w:r w:rsidRPr="0064575F">
          <w:rPr>
            <w:rStyle w:val="Hypertextovodkaz"/>
          </w:rPr>
          <w:t>1.1.5</w:t>
        </w:r>
        <w:r>
          <w:rPr>
            <w:rFonts w:asciiTheme="minorHAnsi" w:eastAsiaTheme="minorEastAsia" w:hAnsiTheme="minorHAnsi"/>
            <w:spacing w:val="0"/>
            <w:kern w:val="2"/>
            <w:lang w:eastAsia="cs-CZ"/>
            <w14:ligatures w14:val="standardContextual"/>
          </w:rPr>
          <w:tab/>
        </w:r>
        <w:r w:rsidRPr="0064575F">
          <w:rPr>
            <w:rStyle w:val="Hypertextovodkaz"/>
          </w:rPr>
          <w:t>Restrikce</w:t>
        </w:r>
        <w:r>
          <w:rPr>
            <w:webHidden/>
          </w:rPr>
          <w:tab/>
        </w:r>
        <w:r>
          <w:rPr>
            <w:webHidden/>
          </w:rPr>
          <w:fldChar w:fldCharType="begin"/>
        </w:r>
        <w:r>
          <w:rPr>
            <w:webHidden/>
          </w:rPr>
          <w:instrText xml:space="preserve"> PAGEREF _Toc192262722 \h </w:instrText>
        </w:r>
        <w:r>
          <w:rPr>
            <w:webHidden/>
          </w:rPr>
        </w:r>
        <w:r>
          <w:rPr>
            <w:webHidden/>
          </w:rPr>
          <w:fldChar w:fldCharType="separate"/>
        </w:r>
        <w:r>
          <w:rPr>
            <w:webHidden/>
          </w:rPr>
          <w:t>3</w:t>
        </w:r>
        <w:r>
          <w:rPr>
            <w:webHidden/>
          </w:rPr>
          <w:fldChar w:fldCharType="end"/>
        </w:r>
      </w:hyperlink>
    </w:p>
    <w:p w14:paraId="3D99C973" w14:textId="65A1A800" w:rsidR="001673A1" w:rsidRDefault="001673A1">
      <w:pPr>
        <w:pStyle w:val="Obsah2"/>
        <w:rPr>
          <w:rFonts w:asciiTheme="minorHAnsi" w:eastAsiaTheme="minorEastAsia" w:hAnsiTheme="minorHAnsi"/>
          <w:spacing w:val="0"/>
          <w:kern w:val="2"/>
          <w:lang w:eastAsia="cs-CZ"/>
          <w14:ligatures w14:val="standardContextual"/>
        </w:rPr>
      </w:pPr>
      <w:hyperlink w:anchor="_Toc192262723" w:history="1">
        <w:r w:rsidRPr="0064575F">
          <w:rPr>
            <w:rStyle w:val="Hypertextovodkaz"/>
          </w:rPr>
          <w:t>1.2</w:t>
        </w:r>
        <w:r>
          <w:rPr>
            <w:rFonts w:asciiTheme="minorHAnsi" w:eastAsiaTheme="minorEastAsia" w:hAnsiTheme="minorHAnsi"/>
            <w:spacing w:val="0"/>
            <w:kern w:val="2"/>
            <w:lang w:eastAsia="cs-CZ"/>
            <w14:ligatures w14:val="standardContextual"/>
          </w:rPr>
          <w:tab/>
        </w:r>
        <w:r w:rsidRPr="0064575F">
          <w:rPr>
            <w:rStyle w:val="Hypertextovodkaz"/>
          </w:rPr>
          <w:t>Vlastní psaní</w:t>
        </w:r>
        <w:r>
          <w:rPr>
            <w:webHidden/>
          </w:rPr>
          <w:tab/>
        </w:r>
        <w:r>
          <w:rPr>
            <w:webHidden/>
          </w:rPr>
          <w:fldChar w:fldCharType="begin"/>
        </w:r>
        <w:r>
          <w:rPr>
            <w:webHidden/>
          </w:rPr>
          <w:instrText xml:space="preserve"> PAGEREF _Toc192262723 \h </w:instrText>
        </w:r>
        <w:r>
          <w:rPr>
            <w:webHidden/>
          </w:rPr>
        </w:r>
        <w:r>
          <w:rPr>
            <w:webHidden/>
          </w:rPr>
          <w:fldChar w:fldCharType="separate"/>
        </w:r>
        <w:r>
          <w:rPr>
            <w:webHidden/>
          </w:rPr>
          <w:t>4</w:t>
        </w:r>
        <w:r>
          <w:rPr>
            <w:webHidden/>
          </w:rPr>
          <w:fldChar w:fldCharType="end"/>
        </w:r>
      </w:hyperlink>
    </w:p>
    <w:p w14:paraId="4FD20AF5" w14:textId="05465D22" w:rsidR="001673A1" w:rsidRDefault="001673A1">
      <w:pPr>
        <w:pStyle w:val="Obsah3"/>
        <w:rPr>
          <w:rFonts w:asciiTheme="minorHAnsi" w:eastAsiaTheme="minorEastAsia" w:hAnsiTheme="minorHAnsi"/>
          <w:spacing w:val="0"/>
          <w:kern w:val="2"/>
          <w:lang w:eastAsia="cs-CZ"/>
          <w14:ligatures w14:val="standardContextual"/>
        </w:rPr>
      </w:pPr>
      <w:hyperlink w:anchor="_Toc192262724" w:history="1">
        <w:r w:rsidRPr="0064575F">
          <w:rPr>
            <w:rStyle w:val="Hypertextovodkaz"/>
          </w:rPr>
          <w:t>1.2.1</w:t>
        </w:r>
        <w:r>
          <w:rPr>
            <w:rFonts w:asciiTheme="minorHAnsi" w:eastAsiaTheme="minorEastAsia" w:hAnsiTheme="minorHAnsi"/>
            <w:spacing w:val="0"/>
            <w:kern w:val="2"/>
            <w:lang w:eastAsia="cs-CZ"/>
            <w14:ligatures w14:val="standardContextual"/>
          </w:rPr>
          <w:tab/>
        </w:r>
        <w:r w:rsidRPr="0064575F">
          <w:rPr>
            <w:rStyle w:val="Hypertextovodkaz"/>
          </w:rPr>
          <w:t>Desky a titulní strana</w:t>
        </w:r>
        <w:r>
          <w:rPr>
            <w:webHidden/>
          </w:rPr>
          <w:tab/>
        </w:r>
        <w:r>
          <w:rPr>
            <w:webHidden/>
          </w:rPr>
          <w:fldChar w:fldCharType="begin"/>
        </w:r>
        <w:r>
          <w:rPr>
            <w:webHidden/>
          </w:rPr>
          <w:instrText xml:space="preserve"> PAGEREF _Toc192262724 \h </w:instrText>
        </w:r>
        <w:r>
          <w:rPr>
            <w:webHidden/>
          </w:rPr>
        </w:r>
        <w:r>
          <w:rPr>
            <w:webHidden/>
          </w:rPr>
          <w:fldChar w:fldCharType="separate"/>
        </w:r>
        <w:r>
          <w:rPr>
            <w:webHidden/>
          </w:rPr>
          <w:t>4</w:t>
        </w:r>
        <w:r>
          <w:rPr>
            <w:webHidden/>
          </w:rPr>
          <w:fldChar w:fldCharType="end"/>
        </w:r>
      </w:hyperlink>
    </w:p>
    <w:p w14:paraId="47FB2C19" w14:textId="37C00F89" w:rsidR="001673A1" w:rsidRDefault="001673A1">
      <w:pPr>
        <w:pStyle w:val="Obsah3"/>
        <w:rPr>
          <w:rFonts w:asciiTheme="minorHAnsi" w:eastAsiaTheme="minorEastAsia" w:hAnsiTheme="minorHAnsi"/>
          <w:spacing w:val="0"/>
          <w:kern w:val="2"/>
          <w:lang w:eastAsia="cs-CZ"/>
          <w14:ligatures w14:val="standardContextual"/>
        </w:rPr>
      </w:pPr>
      <w:hyperlink w:anchor="_Toc192262725" w:history="1">
        <w:r w:rsidRPr="0064575F">
          <w:rPr>
            <w:rStyle w:val="Hypertextovodkaz"/>
          </w:rPr>
          <w:t>1.2.2</w:t>
        </w:r>
        <w:r>
          <w:rPr>
            <w:rFonts w:asciiTheme="minorHAnsi" w:eastAsiaTheme="minorEastAsia" w:hAnsiTheme="minorHAnsi"/>
            <w:spacing w:val="0"/>
            <w:kern w:val="2"/>
            <w:lang w:eastAsia="cs-CZ"/>
            <w14:ligatures w14:val="standardContextual"/>
          </w:rPr>
          <w:tab/>
        </w:r>
        <w:r w:rsidRPr="0064575F">
          <w:rPr>
            <w:rStyle w:val="Hypertextovodkaz"/>
          </w:rPr>
          <w:t>Nadpisy</w:t>
        </w:r>
        <w:r>
          <w:rPr>
            <w:webHidden/>
          </w:rPr>
          <w:tab/>
        </w:r>
        <w:r>
          <w:rPr>
            <w:webHidden/>
          </w:rPr>
          <w:fldChar w:fldCharType="begin"/>
        </w:r>
        <w:r>
          <w:rPr>
            <w:webHidden/>
          </w:rPr>
          <w:instrText xml:space="preserve"> PAGEREF _Toc192262725 \h </w:instrText>
        </w:r>
        <w:r>
          <w:rPr>
            <w:webHidden/>
          </w:rPr>
        </w:r>
        <w:r>
          <w:rPr>
            <w:webHidden/>
          </w:rPr>
          <w:fldChar w:fldCharType="separate"/>
        </w:r>
        <w:r>
          <w:rPr>
            <w:webHidden/>
          </w:rPr>
          <w:t>4</w:t>
        </w:r>
        <w:r>
          <w:rPr>
            <w:webHidden/>
          </w:rPr>
          <w:fldChar w:fldCharType="end"/>
        </w:r>
      </w:hyperlink>
    </w:p>
    <w:p w14:paraId="09D7A5C9" w14:textId="48E046D5" w:rsidR="001673A1" w:rsidRDefault="001673A1">
      <w:pPr>
        <w:pStyle w:val="Obsah3"/>
        <w:rPr>
          <w:rFonts w:asciiTheme="minorHAnsi" w:eastAsiaTheme="minorEastAsia" w:hAnsiTheme="minorHAnsi"/>
          <w:spacing w:val="0"/>
          <w:kern w:val="2"/>
          <w:lang w:eastAsia="cs-CZ"/>
          <w14:ligatures w14:val="standardContextual"/>
        </w:rPr>
      </w:pPr>
      <w:hyperlink w:anchor="_Toc192262726" w:history="1">
        <w:r w:rsidRPr="0064575F">
          <w:rPr>
            <w:rStyle w:val="Hypertextovodkaz"/>
          </w:rPr>
          <w:t>1.2.3</w:t>
        </w:r>
        <w:r>
          <w:rPr>
            <w:rFonts w:asciiTheme="minorHAnsi" w:eastAsiaTheme="minorEastAsia" w:hAnsiTheme="minorHAnsi"/>
            <w:spacing w:val="0"/>
            <w:kern w:val="2"/>
            <w:lang w:eastAsia="cs-CZ"/>
            <w14:ligatures w14:val="standardContextual"/>
          </w:rPr>
          <w:tab/>
        </w:r>
        <w:r w:rsidRPr="0064575F">
          <w:rPr>
            <w:rStyle w:val="Hypertextovodkaz"/>
          </w:rPr>
          <w:t>Vkládané objekty</w:t>
        </w:r>
        <w:r>
          <w:rPr>
            <w:webHidden/>
          </w:rPr>
          <w:tab/>
        </w:r>
        <w:r>
          <w:rPr>
            <w:webHidden/>
          </w:rPr>
          <w:fldChar w:fldCharType="begin"/>
        </w:r>
        <w:r>
          <w:rPr>
            <w:webHidden/>
          </w:rPr>
          <w:instrText xml:space="preserve"> PAGEREF _Toc192262726 \h </w:instrText>
        </w:r>
        <w:r>
          <w:rPr>
            <w:webHidden/>
          </w:rPr>
        </w:r>
        <w:r>
          <w:rPr>
            <w:webHidden/>
          </w:rPr>
          <w:fldChar w:fldCharType="separate"/>
        </w:r>
        <w:r>
          <w:rPr>
            <w:webHidden/>
          </w:rPr>
          <w:t>4</w:t>
        </w:r>
        <w:r>
          <w:rPr>
            <w:webHidden/>
          </w:rPr>
          <w:fldChar w:fldCharType="end"/>
        </w:r>
      </w:hyperlink>
    </w:p>
    <w:p w14:paraId="30FFB64F" w14:textId="56D8743A" w:rsidR="001673A1" w:rsidRDefault="001673A1">
      <w:pPr>
        <w:pStyle w:val="Obsah3"/>
        <w:rPr>
          <w:rFonts w:asciiTheme="minorHAnsi" w:eastAsiaTheme="minorEastAsia" w:hAnsiTheme="minorHAnsi"/>
          <w:spacing w:val="0"/>
          <w:kern w:val="2"/>
          <w:lang w:eastAsia="cs-CZ"/>
          <w14:ligatures w14:val="standardContextual"/>
        </w:rPr>
      </w:pPr>
      <w:hyperlink w:anchor="_Toc192262727" w:history="1">
        <w:r w:rsidRPr="0064575F">
          <w:rPr>
            <w:rStyle w:val="Hypertextovodkaz"/>
          </w:rPr>
          <w:t>1.2.4</w:t>
        </w:r>
        <w:r>
          <w:rPr>
            <w:rFonts w:asciiTheme="minorHAnsi" w:eastAsiaTheme="minorEastAsia" w:hAnsiTheme="minorHAnsi"/>
            <w:spacing w:val="0"/>
            <w:kern w:val="2"/>
            <w:lang w:eastAsia="cs-CZ"/>
            <w14:ligatures w14:val="standardContextual"/>
          </w:rPr>
          <w:tab/>
        </w:r>
        <w:r w:rsidRPr="0064575F">
          <w:rPr>
            <w:rStyle w:val="Hypertextovodkaz"/>
          </w:rPr>
          <w:t>Kód</w:t>
        </w:r>
        <w:r>
          <w:rPr>
            <w:webHidden/>
          </w:rPr>
          <w:tab/>
        </w:r>
        <w:r>
          <w:rPr>
            <w:webHidden/>
          </w:rPr>
          <w:fldChar w:fldCharType="begin"/>
        </w:r>
        <w:r>
          <w:rPr>
            <w:webHidden/>
          </w:rPr>
          <w:instrText xml:space="preserve"> PAGEREF _Toc192262727 \h </w:instrText>
        </w:r>
        <w:r>
          <w:rPr>
            <w:webHidden/>
          </w:rPr>
        </w:r>
        <w:r>
          <w:rPr>
            <w:webHidden/>
          </w:rPr>
          <w:fldChar w:fldCharType="separate"/>
        </w:r>
        <w:r>
          <w:rPr>
            <w:webHidden/>
          </w:rPr>
          <w:t>6</w:t>
        </w:r>
        <w:r>
          <w:rPr>
            <w:webHidden/>
          </w:rPr>
          <w:fldChar w:fldCharType="end"/>
        </w:r>
      </w:hyperlink>
    </w:p>
    <w:p w14:paraId="5D01C792" w14:textId="75C2F3A3" w:rsidR="001673A1" w:rsidRDefault="001673A1">
      <w:pPr>
        <w:pStyle w:val="Obsah3"/>
        <w:rPr>
          <w:rFonts w:asciiTheme="minorHAnsi" w:eastAsiaTheme="minorEastAsia" w:hAnsiTheme="minorHAnsi"/>
          <w:spacing w:val="0"/>
          <w:kern w:val="2"/>
          <w:lang w:eastAsia="cs-CZ"/>
          <w14:ligatures w14:val="standardContextual"/>
        </w:rPr>
      </w:pPr>
      <w:hyperlink w:anchor="_Toc192262728" w:history="1">
        <w:r w:rsidRPr="0064575F">
          <w:rPr>
            <w:rStyle w:val="Hypertextovodkaz"/>
          </w:rPr>
          <w:t>1.2.5</w:t>
        </w:r>
        <w:r>
          <w:rPr>
            <w:rFonts w:asciiTheme="minorHAnsi" w:eastAsiaTheme="minorEastAsia" w:hAnsiTheme="minorHAnsi"/>
            <w:spacing w:val="0"/>
            <w:kern w:val="2"/>
            <w:lang w:eastAsia="cs-CZ"/>
            <w14:ligatures w14:val="standardContextual"/>
          </w:rPr>
          <w:tab/>
        </w:r>
        <w:r w:rsidRPr="0064575F">
          <w:rPr>
            <w:rStyle w:val="Hypertextovodkaz"/>
          </w:rPr>
          <w:t>Citování</w:t>
        </w:r>
        <w:r>
          <w:rPr>
            <w:webHidden/>
          </w:rPr>
          <w:tab/>
        </w:r>
        <w:r>
          <w:rPr>
            <w:webHidden/>
          </w:rPr>
          <w:fldChar w:fldCharType="begin"/>
        </w:r>
        <w:r>
          <w:rPr>
            <w:webHidden/>
          </w:rPr>
          <w:instrText xml:space="preserve"> PAGEREF _Toc192262728 \h </w:instrText>
        </w:r>
        <w:r>
          <w:rPr>
            <w:webHidden/>
          </w:rPr>
        </w:r>
        <w:r>
          <w:rPr>
            <w:webHidden/>
          </w:rPr>
          <w:fldChar w:fldCharType="separate"/>
        </w:r>
        <w:r>
          <w:rPr>
            <w:webHidden/>
          </w:rPr>
          <w:t>7</w:t>
        </w:r>
        <w:r>
          <w:rPr>
            <w:webHidden/>
          </w:rPr>
          <w:fldChar w:fldCharType="end"/>
        </w:r>
      </w:hyperlink>
    </w:p>
    <w:p w14:paraId="285201D5" w14:textId="7388FED8" w:rsidR="001673A1" w:rsidRDefault="001673A1">
      <w:pPr>
        <w:pStyle w:val="Obsah3"/>
        <w:rPr>
          <w:rFonts w:asciiTheme="minorHAnsi" w:eastAsiaTheme="minorEastAsia" w:hAnsiTheme="minorHAnsi"/>
          <w:spacing w:val="0"/>
          <w:kern w:val="2"/>
          <w:lang w:eastAsia="cs-CZ"/>
          <w14:ligatures w14:val="standardContextual"/>
        </w:rPr>
      </w:pPr>
      <w:hyperlink w:anchor="_Toc192262729" w:history="1">
        <w:r w:rsidRPr="0064575F">
          <w:rPr>
            <w:rStyle w:val="Hypertextovodkaz"/>
          </w:rPr>
          <w:t>1.2.6</w:t>
        </w:r>
        <w:r>
          <w:rPr>
            <w:rFonts w:asciiTheme="minorHAnsi" w:eastAsiaTheme="minorEastAsia" w:hAnsiTheme="minorHAnsi"/>
            <w:spacing w:val="0"/>
            <w:kern w:val="2"/>
            <w:lang w:eastAsia="cs-CZ"/>
            <w14:ligatures w14:val="standardContextual"/>
          </w:rPr>
          <w:tab/>
        </w:r>
        <w:r w:rsidRPr="0064575F">
          <w:rPr>
            <w:rStyle w:val="Hypertextovodkaz"/>
          </w:rPr>
          <w:t>Obecně známá informace</w:t>
        </w:r>
        <w:r>
          <w:rPr>
            <w:webHidden/>
          </w:rPr>
          <w:tab/>
        </w:r>
        <w:r>
          <w:rPr>
            <w:webHidden/>
          </w:rPr>
          <w:fldChar w:fldCharType="begin"/>
        </w:r>
        <w:r>
          <w:rPr>
            <w:webHidden/>
          </w:rPr>
          <w:instrText xml:space="preserve"> PAGEREF _Toc192262729 \h </w:instrText>
        </w:r>
        <w:r>
          <w:rPr>
            <w:webHidden/>
          </w:rPr>
        </w:r>
        <w:r>
          <w:rPr>
            <w:webHidden/>
          </w:rPr>
          <w:fldChar w:fldCharType="separate"/>
        </w:r>
        <w:r>
          <w:rPr>
            <w:webHidden/>
          </w:rPr>
          <w:t>7</w:t>
        </w:r>
        <w:r>
          <w:rPr>
            <w:webHidden/>
          </w:rPr>
          <w:fldChar w:fldCharType="end"/>
        </w:r>
      </w:hyperlink>
    </w:p>
    <w:p w14:paraId="6D1D2164" w14:textId="29143637" w:rsidR="001673A1" w:rsidRDefault="001673A1">
      <w:pPr>
        <w:pStyle w:val="Obsah3"/>
        <w:rPr>
          <w:rFonts w:asciiTheme="minorHAnsi" w:eastAsiaTheme="minorEastAsia" w:hAnsiTheme="minorHAnsi"/>
          <w:spacing w:val="0"/>
          <w:kern w:val="2"/>
          <w:lang w:eastAsia="cs-CZ"/>
          <w14:ligatures w14:val="standardContextual"/>
        </w:rPr>
      </w:pPr>
      <w:hyperlink w:anchor="_Toc192262730" w:history="1">
        <w:r w:rsidRPr="0064575F">
          <w:rPr>
            <w:rStyle w:val="Hypertextovodkaz"/>
          </w:rPr>
          <w:t>1.2.7</w:t>
        </w:r>
        <w:r>
          <w:rPr>
            <w:rFonts w:asciiTheme="minorHAnsi" w:eastAsiaTheme="minorEastAsia" w:hAnsiTheme="minorHAnsi"/>
            <w:spacing w:val="0"/>
            <w:kern w:val="2"/>
            <w:lang w:eastAsia="cs-CZ"/>
            <w14:ligatures w14:val="standardContextual"/>
          </w:rPr>
          <w:tab/>
        </w:r>
        <w:r w:rsidRPr="0064575F">
          <w:rPr>
            <w:rStyle w:val="Hypertextovodkaz"/>
          </w:rPr>
          <w:t>Aktualizace obsahu</w:t>
        </w:r>
        <w:r>
          <w:rPr>
            <w:webHidden/>
          </w:rPr>
          <w:tab/>
        </w:r>
        <w:r>
          <w:rPr>
            <w:webHidden/>
          </w:rPr>
          <w:fldChar w:fldCharType="begin"/>
        </w:r>
        <w:r>
          <w:rPr>
            <w:webHidden/>
          </w:rPr>
          <w:instrText xml:space="preserve"> PAGEREF _Toc192262730 \h </w:instrText>
        </w:r>
        <w:r>
          <w:rPr>
            <w:webHidden/>
          </w:rPr>
        </w:r>
        <w:r>
          <w:rPr>
            <w:webHidden/>
          </w:rPr>
          <w:fldChar w:fldCharType="separate"/>
        </w:r>
        <w:r>
          <w:rPr>
            <w:webHidden/>
          </w:rPr>
          <w:t>7</w:t>
        </w:r>
        <w:r>
          <w:rPr>
            <w:webHidden/>
          </w:rPr>
          <w:fldChar w:fldCharType="end"/>
        </w:r>
      </w:hyperlink>
    </w:p>
    <w:p w14:paraId="1196F171" w14:textId="352F27E9" w:rsidR="001673A1" w:rsidRDefault="001673A1">
      <w:pPr>
        <w:pStyle w:val="Obsah3"/>
        <w:rPr>
          <w:rFonts w:asciiTheme="minorHAnsi" w:eastAsiaTheme="minorEastAsia" w:hAnsiTheme="minorHAnsi"/>
          <w:spacing w:val="0"/>
          <w:kern w:val="2"/>
          <w:lang w:eastAsia="cs-CZ"/>
          <w14:ligatures w14:val="standardContextual"/>
        </w:rPr>
      </w:pPr>
      <w:hyperlink w:anchor="_Toc192262731" w:history="1">
        <w:r w:rsidRPr="0064575F">
          <w:rPr>
            <w:rStyle w:val="Hypertextovodkaz"/>
          </w:rPr>
          <w:t>1.2.8</w:t>
        </w:r>
        <w:r>
          <w:rPr>
            <w:rFonts w:asciiTheme="minorHAnsi" w:eastAsiaTheme="minorEastAsia" w:hAnsiTheme="minorHAnsi"/>
            <w:spacing w:val="0"/>
            <w:kern w:val="2"/>
            <w:lang w:eastAsia="cs-CZ"/>
            <w14:ligatures w14:val="standardContextual"/>
          </w:rPr>
          <w:tab/>
        </w:r>
        <w:r w:rsidRPr="0064575F">
          <w:rPr>
            <w:rStyle w:val="Hypertextovodkaz"/>
          </w:rPr>
          <w:t>Typografie a tok textu</w:t>
        </w:r>
        <w:r>
          <w:rPr>
            <w:webHidden/>
          </w:rPr>
          <w:tab/>
        </w:r>
        <w:r>
          <w:rPr>
            <w:webHidden/>
          </w:rPr>
          <w:fldChar w:fldCharType="begin"/>
        </w:r>
        <w:r>
          <w:rPr>
            <w:webHidden/>
          </w:rPr>
          <w:instrText xml:space="preserve"> PAGEREF _Toc192262731 \h </w:instrText>
        </w:r>
        <w:r>
          <w:rPr>
            <w:webHidden/>
          </w:rPr>
        </w:r>
        <w:r>
          <w:rPr>
            <w:webHidden/>
          </w:rPr>
          <w:fldChar w:fldCharType="separate"/>
        </w:r>
        <w:r>
          <w:rPr>
            <w:webHidden/>
          </w:rPr>
          <w:t>7</w:t>
        </w:r>
        <w:r>
          <w:rPr>
            <w:webHidden/>
          </w:rPr>
          <w:fldChar w:fldCharType="end"/>
        </w:r>
      </w:hyperlink>
    </w:p>
    <w:p w14:paraId="66B9361E" w14:textId="1437D80A" w:rsidR="001673A1" w:rsidRDefault="001673A1">
      <w:pPr>
        <w:pStyle w:val="Obsah3"/>
        <w:rPr>
          <w:rFonts w:asciiTheme="minorHAnsi" w:eastAsiaTheme="minorEastAsia" w:hAnsiTheme="minorHAnsi"/>
          <w:spacing w:val="0"/>
          <w:kern w:val="2"/>
          <w:lang w:eastAsia="cs-CZ"/>
          <w14:ligatures w14:val="standardContextual"/>
        </w:rPr>
      </w:pPr>
      <w:hyperlink w:anchor="_Toc192262732" w:history="1">
        <w:r w:rsidRPr="0064575F">
          <w:rPr>
            <w:rStyle w:val="Hypertextovodkaz"/>
          </w:rPr>
          <w:t>1.2.9</w:t>
        </w:r>
        <w:r>
          <w:rPr>
            <w:rFonts w:asciiTheme="minorHAnsi" w:eastAsiaTheme="minorEastAsia" w:hAnsiTheme="minorHAnsi"/>
            <w:spacing w:val="0"/>
            <w:kern w:val="2"/>
            <w:lang w:eastAsia="cs-CZ"/>
            <w14:ligatures w14:val="standardContextual"/>
          </w:rPr>
          <w:tab/>
        </w:r>
        <w:r w:rsidRPr="0064575F">
          <w:rPr>
            <w:rStyle w:val="Hypertextovodkaz"/>
          </w:rPr>
          <w:t>Další formátování textu</w:t>
        </w:r>
        <w:r>
          <w:rPr>
            <w:webHidden/>
          </w:rPr>
          <w:tab/>
        </w:r>
        <w:r>
          <w:rPr>
            <w:webHidden/>
          </w:rPr>
          <w:fldChar w:fldCharType="begin"/>
        </w:r>
        <w:r>
          <w:rPr>
            <w:webHidden/>
          </w:rPr>
          <w:instrText xml:space="preserve"> PAGEREF _Toc192262732 \h </w:instrText>
        </w:r>
        <w:r>
          <w:rPr>
            <w:webHidden/>
          </w:rPr>
        </w:r>
        <w:r>
          <w:rPr>
            <w:webHidden/>
          </w:rPr>
          <w:fldChar w:fldCharType="separate"/>
        </w:r>
        <w:r>
          <w:rPr>
            <w:webHidden/>
          </w:rPr>
          <w:t>7</w:t>
        </w:r>
        <w:r>
          <w:rPr>
            <w:webHidden/>
          </w:rPr>
          <w:fldChar w:fldCharType="end"/>
        </w:r>
      </w:hyperlink>
    </w:p>
    <w:p w14:paraId="6A5E1455" w14:textId="27A10E52" w:rsidR="001673A1" w:rsidRDefault="001673A1">
      <w:pPr>
        <w:pStyle w:val="Obsah2"/>
        <w:rPr>
          <w:rFonts w:asciiTheme="minorHAnsi" w:eastAsiaTheme="minorEastAsia" w:hAnsiTheme="minorHAnsi"/>
          <w:spacing w:val="0"/>
          <w:kern w:val="2"/>
          <w:lang w:eastAsia="cs-CZ"/>
          <w14:ligatures w14:val="standardContextual"/>
        </w:rPr>
      </w:pPr>
      <w:hyperlink w:anchor="_Toc192262733" w:history="1">
        <w:r w:rsidRPr="0064575F">
          <w:rPr>
            <w:rStyle w:val="Hypertextovodkaz"/>
          </w:rPr>
          <w:t>1.3</w:t>
        </w:r>
        <w:r>
          <w:rPr>
            <w:rFonts w:asciiTheme="minorHAnsi" w:eastAsiaTheme="minorEastAsia" w:hAnsiTheme="minorHAnsi"/>
            <w:spacing w:val="0"/>
            <w:kern w:val="2"/>
            <w:lang w:eastAsia="cs-CZ"/>
            <w14:ligatures w14:val="standardContextual"/>
          </w:rPr>
          <w:tab/>
        </w:r>
        <w:r w:rsidRPr="0064575F">
          <w:rPr>
            <w:rStyle w:val="Hypertextovodkaz"/>
          </w:rPr>
          <w:t>Archivace a verzování</w:t>
        </w:r>
        <w:r>
          <w:rPr>
            <w:webHidden/>
          </w:rPr>
          <w:tab/>
        </w:r>
        <w:r>
          <w:rPr>
            <w:webHidden/>
          </w:rPr>
          <w:fldChar w:fldCharType="begin"/>
        </w:r>
        <w:r>
          <w:rPr>
            <w:webHidden/>
          </w:rPr>
          <w:instrText xml:space="preserve"> PAGEREF _Toc192262733 \h </w:instrText>
        </w:r>
        <w:r>
          <w:rPr>
            <w:webHidden/>
          </w:rPr>
        </w:r>
        <w:r>
          <w:rPr>
            <w:webHidden/>
          </w:rPr>
          <w:fldChar w:fldCharType="separate"/>
        </w:r>
        <w:r>
          <w:rPr>
            <w:webHidden/>
          </w:rPr>
          <w:t>8</w:t>
        </w:r>
        <w:r>
          <w:rPr>
            <w:webHidden/>
          </w:rPr>
          <w:fldChar w:fldCharType="end"/>
        </w:r>
      </w:hyperlink>
    </w:p>
    <w:p w14:paraId="363EEF40" w14:textId="77B76A7E" w:rsidR="001673A1" w:rsidRDefault="001673A1">
      <w:pPr>
        <w:pStyle w:val="Obsah1"/>
        <w:rPr>
          <w:rFonts w:asciiTheme="minorHAnsi" w:eastAsiaTheme="minorEastAsia" w:hAnsiTheme="minorHAnsi"/>
          <w:spacing w:val="0"/>
          <w:kern w:val="2"/>
          <w:lang w:eastAsia="cs-CZ"/>
          <w14:ligatures w14:val="standardContextual"/>
        </w:rPr>
      </w:pPr>
      <w:hyperlink w:anchor="_Toc192262734" w:history="1">
        <w:r w:rsidRPr="0064575F">
          <w:rPr>
            <w:rStyle w:val="Hypertextovodkaz"/>
          </w:rPr>
          <w:t>2</w:t>
        </w:r>
        <w:r>
          <w:rPr>
            <w:rFonts w:asciiTheme="minorHAnsi" w:eastAsiaTheme="minorEastAsia" w:hAnsiTheme="minorHAnsi"/>
            <w:spacing w:val="0"/>
            <w:kern w:val="2"/>
            <w:lang w:eastAsia="cs-CZ"/>
            <w14:ligatures w14:val="standardContextual"/>
          </w:rPr>
          <w:tab/>
        </w:r>
        <w:r w:rsidRPr="0064575F">
          <w:rPr>
            <w:rStyle w:val="Hypertextovodkaz"/>
          </w:rPr>
          <w:t>Jazykové verze</w:t>
        </w:r>
        <w:r>
          <w:rPr>
            <w:webHidden/>
          </w:rPr>
          <w:tab/>
        </w:r>
        <w:r>
          <w:rPr>
            <w:webHidden/>
          </w:rPr>
          <w:fldChar w:fldCharType="begin"/>
        </w:r>
        <w:r>
          <w:rPr>
            <w:webHidden/>
          </w:rPr>
          <w:instrText xml:space="preserve"> PAGEREF _Toc192262734 \h </w:instrText>
        </w:r>
        <w:r>
          <w:rPr>
            <w:webHidden/>
          </w:rPr>
        </w:r>
        <w:r>
          <w:rPr>
            <w:webHidden/>
          </w:rPr>
          <w:fldChar w:fldCharType="separate"/>
        </w:r>
        <w:r>
          <w:rPr>
            <w:webHidden/>
          </w:rPr>
          <w:t>9</w:t>
        </w:r>
        <w:r>
          <w:rPr>
            <w:webHidden/>
          </w:rPr>
          <w:fldChar w:fldCharType="end"/>
        </w:r>
      </w:hyperlink>
    </w:p>
    <w:p w14:paraId="276D3315" w14:textId="24DB96F3" w:rsidR="001673A1" w:rsidRDefault="001673A1">
      <w:pPr>
        <w:pStyle w:val="Obsah2"/>
        <w:rPr>
          <w:rFonts w:asciiTheme="minorHAnsi" w:eastAsiaTheme="minorEastAsia" w:hAnsiTheme="minorHAnsi"/>
          <w:spacing w:val="0"/>
          <w:kern w:val="2"/>
          <w:lang w:eastAsia="cs-CZ"/>
          <w14:ligatures w14:val="standardContextual"/>
        </w:rPr>
      </w:pPr>
      <w:hyperlink w:anchor="_Toc192262735" w:history="1">
        <w:r w:rsidRPr="0064575F">
          <w:rPr>
            <w:rStyle w:val="Hypertextovodkaz"/>
          </w:rPr>
          <w:t>2.1</w:t>
        </w:r>
        <w:r>
          <w:rPr>
            <w:rFonts w:asciiTheme="minorHAnsi" w:eastAsiaTheme="minorEastAsia" w:hAnsiTheme="minorHAnsi"/>
            <w:spacing w:val="0"/>
            <w:kern w:val="2"/>
            <w:lang w:eastAsia="cs-CZ"/>
            <w14:ligatures w14:val="standardContextual"/>
          </w:rPr>
          <w:tab/>
        </w:r>
        <w:r w:rsidRPr="0064575F">
          <w:rPr>
            <w:rStyle w:val="Hypertextovodkaz"/>
          </w:rPr>
          <w:t xml:space="preserve">Zapnutí karty </w:t>
        </w:r>
        <w:r w:rsidRPr="0064575F">
          <w:rPr>
            <w:rStyle w:val="Hypertextovodkaz"/>
            <w:i/>
          </w:rPr>
          <w:t>Vývojář</w:t>
        </w:r>
        <w:r>
          <w:rPr>
            <w:webHidden/>
          </w:rPr>
          <w:tab/>
        </w:r>
        <w:r>
          <w:rPr>
            <w:webHidden/>
          </w:rPr>
          <w:fldChar w:fldCharType="begin"/>
        </w:r>
        <w:r>
          <w:rPr>
            <w:webHidden/>
          </w:rPr>
          <w:instrText xml:space="preserve"> PAGEREF _Toc192262735 \h </w:instrText>
        </w:r>
        <w:r>
          <w:rPr>
            <w:webHidden/>
          </w:rPr>
        </w:r>
        <w:r>
          <w:rPr>
            <w:webHidden/>
          </w:rPr>
          <w:fldChar w:fldCharType="separate"/>
        </w:r>
        <w:r>
          <w:rPr>
            <w:webHidden/>
          </w:rPr>
          <w:t>9</w:t>
        </w:r>
        <w:r>
          <w:rPr>
            <w:webHidden/>
          </w:rPr>
          <w:fldChar w:fldCharType="end"/>
        </w:r>
      </w:hyperlink>
    </w:p>
    <w:p w14:paraId="234D7563" w14:textId="3BB264A3" w:rsidR="001673A1" w:rsidRDefault="001673A1">
      <w:pPr>
        <w:pStyle w:val="Obsah1"/>
        <w:rPr>
          <w:rFonts w:asciiTheme="minorHAnsi" w:eastAsiaTheme="minorEastAsia" w:hAnsiTheme="minorHAnsi"/>
          <w:spacing w:val="0"/>
          <w:kern w:val="2"/>
          <w:lang w:eastAsia="cs-CZ"/>
          <w14:ligatures w14:val="standardContextual"/>
        </w:rPr>
      </w:pPr>
      <w:hyperlink w:anchor="_Toc192262736" w:history="1">
        <w:r w:rsidRPr="0064575F">
          <w:rPr>
            <w:rStyle w:val="Hypertextovodkaz"/>
          </w:rPr>
          <w:t>Závěr</w:t>
        </w:r>
        <w:r>
          <w:rPr>
            <w:webHidden/>
          </w:rPr>
          <w:tab/>
        </w:r>
        <w:r>
          <w:rPr>
            <w:webHidden/>
          </w:rPr>
          <w:fldChar w:fldCharType="begin"/>
        </w:r>
        <w:r>
          <w:rPr>
            <w:webHidden/>
          </w:rPr>
          <w:instrText xml:space="preserve"> PAGEREF _Toc192262736 \h </w:instrText>
        </w:r>
        <w:r>
          <w:rPr>
            <w:webHidden/>
          </w:rPr>
        </w:r>
        <w:r>
          <w:rPr>
            <w:webHidden/>
          </w:rPr>
          <w:fldChar w:fldCharType="separate"/>
        </w:r>
        <w:r>
          <w:rPr>
            <w:webHidden/>
          </w:rPr>
          <w:t>10</w:t>
        </w:r>
        <w:r>
          <w:rPr>
            <w:webHidden/>
          </w:rPr>
          <w:fldChar w:fldCharType="end"/>
        </w:r>
      </w:hyperlink>
    </w:p>
    <w:p w14:paraId="6D9D18C0" w14:textId="1CA444EB" w:rsidR="001673A1" w:rsidRDefault="001673A1">
      <w:pPr>
        <w:pStyle w:val="Obsah1"/>
        <w:rPr>
          <w:rFonts w:asciiTheme="minorHAnsi" w:eastAsiaTheme="minorEastAsia" w:hAnsiTheme="minorHAnsi"/>
          <w:spacing w:val="0"/>
          <w:kern w:val="2"/>
          <w:lang w:eastAsia="cs-CZ"/>
          <w14:ligatures w14:val="standardContextual"/>
        </w:rPr>
      </w:pPr>
      <w:hyperlink w:anchor="_Toc192262737" w:history="1">
        <w:r w:rsidRPr="0064575F">
          <w:rPr>
            <w:rStyle w:val="Hypertextovodkaz"/>
          </w:rPr>
          <w:t>Seznam použité literatury</w:t>
        </w:r>
        <w:r>
          <w:rPr>
            <w:webHidden/>
          </w:rPr>
          <w:tab/>
        </w:r>
        <w:r>
          <w:rPr>
            <w:webHidden/>
          </w:rPr>
          <w:fldChar w:fldCharType="begin"/>
        </w:r>
        <w:r>
          <w:rPr>
            <w:webHidden/>
          </w:rPr>
          <w:instrText xml:space="preserve"> PAGEREF _Toc192262737 \h </w:instrText>
        </w:r>
        <w:r>
          <w:rPr>
            <w:webHidden/>
          </w:rPr>
        </w:r>
        <w:r>
          <w:rPr>
            <w:webHidden/>
          </w:rPr>
          <w:fldChar w:fldCharType="separate"/>
        </w:r>
        <w:r>
          <w:rPr>
            <w:webHidden/>
          </w:rPr>
          <w:t>11</w:t>
        </w:r>
        <w:r>
          <w:rPr>
            <w:webHidden/>
          </w:rPr>
          <w:fldChar w:fldCharType="end"/>
        </w:r>
      </w:hyperlink>
    </w:p>
    <w:p w14:paraId="3ECB6A06" w14:textId="2E969174" w:rsidR="001673A1" w:rsidRDefault="001673A1">
      <w:pPr>
        <w:pStyle w:val="Obsah1"/>
        <w:rPr>
          <w:rFonts w:asciiTheme="minorHAnsi" w:eastAsiaTheme="minorEastAsia" w:hAnsiTheme="minorHAnsi"/>
          <w:spacing w:val="0"/>
          <w:kern w:val="2"/>
          <w:lang w:eastAsia="cs-CZ"/>
          <w14:ligatures w14:val="standardContextual"/>
        </w:rPr>
      </w:pPr>
      <w:hyperlink w:anchor="_Toc192262738" w:history="1">
        <w:r w:rsidRPr="0064575F">
          <w:rPr>
            <w:rStyle w:val="Hypertextovodkaz"/>
          </w:rPr>
          <w:t>Seznam tabulek</w:t>
        </w:r>
        <w:r>
          <w:rPr>
            <w:webHidden/>
          </w:rPr>
          <w:tab/>
        </w:r>
        <w:r>
          <w:rPr>
            <w:webHidden/>
          </w:rPr>
          <w:fldChar w:fldCharType="begin"/>
        </w:r>
        <w:r>
          <w:rPr>
            <w:webHidden/>
          </w:rPr>
          <w:instrText xml:space="preserve"> PAGEREF _Toc192262738 \h </w:instrText>
        </w:r>
        <w:r>
          <w:rPr>
            <w:webHidden/>
          </w:rPr>
        </w:r>
        <w:r>
          <w:rPr>
            <w:webHidden/>
          </w:rPr>
          <w:fldChar w:fldCharType="separate"/>
        </w:r>
        <w:r>
          <w:rPr>
            <w:webHidden/>
          </w:rPr>
          <w:t>13</w:t>
        </w:r>
        <w:r>
          <w:rPr>
            <w:webHidden/>
          </w:rPr>
          <w:fldChar w:fldCharType="end"/>
        </w:r>
      </w:hyperlink>
    </w:p>
    <w:p w14:paraId="1CAF2DCA" w14:textId="60CEC7D4" w:rsidR="001673A1" w:rsidRDefault="001673A1">
      <w:pPr>
        <w:pStyle w:val="Obsah1"/>
        <w:rPr>
          <w:rFonts w:asciiTheme="minorHAnsi" w:eastAsiaTheme="minorEastAsia" w:hAnsiTheme="minorHAnsi"/>
          <w:spacing w:val="0"/>
          <w:kern w:val="2"/>
          <w:lang w:eastAsia="cs-CZ"/>
          <w14:ligatures w14:val="standardContextual"/>
        </w:rPr>
      </w:pPr>
      <w:hyperlink w:anchor="_Toc192262739" w:history="1">
        <w:r w:rsidRPr="0064575F">
          <w:rPr>
            <w:rStyle w:val="Hypertextovodkaz"/>
          </w:rPr>
          <w:t>Seznam obrázků</w:t>
        </w:r>
        <w:r>
          <w:rPr>
            <w:webHidden/>
          </w:rPr>
          <w:tab/>
        </w:r>
        <w:r>
          <w:rPr>
            <w:webHidden/>
          </w:rPr>
          <w:fldChar w:fldCharType="begin"/>
        </w:r>
        <w:r>
          <w:rPr>
            <w:webHidden/>
          </w:rPr>
          <w:instrText xml:space="preserve"> PAGEREF _Toc192262739 \h </w:instrText>
        </w:r>
        <w:r>
          <w:rPr>
            <w:webHidden/>
          </w:rPr>
        </w:r>
        <w:r>
          <w:rPr>
            <w:webHidden/>
          </w:rPr>
          <w:fldChar w:fldCharType="separate"/>
        </w:r>
        <w:r>
          <w:rPr>
            <w:webHidden/>
          </w:rPr>
          <w:t>14</w:t>
        </w:r>
        <w:r>
          <w:rPr>
            <w:webHidden/>
          </w:rPr>
          <w:fldChar w:fldCharType="end"/>
        </w:r>
      </w:hyperlink>
    </w:p>
    <w:p w14:paraId="077C6E69" w14:textId="5F380E3E" w:rsidR="001673A1" w:rsidRDefault="001673A1">
      <w:pPr>
        <w:pStyle w:val="Obsah1"/>
        <w:rPr>
          <w:rFonts w:asciiTheme="minorHAnsi" w:eastAsiaTheme="minorEastAsia" w:hAnsiTheme="minorHAnsi"/>
          <w:spacing w:val="0"/>
          <w:kern w:val="2"/>
          <w:lang w:eastAsia="cs-CZ"/>
          <w14:ligatures w14:val="standardContextual"/>
        </w:rPr>
      </w:pPr>
      <w:hyperlink w:anchor="_Toc192262740" w:history="1">
        <w:r w:rsidRPr="0064575F">
          <w:rPr>
            <w:rStyle w:val="Hypertextovodkaz"/>
          </w:rPr>
          <w:t>Seznam zkratek</w:t>
        </w:r>
        <w:r>
          <w:rPr>
            <w:webHidden/>
          </w:rPr>
          <w:tab/>
        </w:r>
        <w:r>
          <w:rPr>
            <w:webHidden/>
          </w:rPr>
          <w:fldChar w:fldCharType="begin"/>
        </w:r>
        <w:r>
          <w:rPr>
            <w:webHidden/>
          </w:rPr>
          <w:instrText xml:space="preserve"> PAGEREF _Toc192262740 \h </w:instrText>
        </w:r>
        <w:r>
          <w:rPr>
            <w:webHidden/>
          </w:rPr>
        </w:r>
        <w:r>
          <w:rPr>
            <w:webHidden/>
          </w:rPr>
          <w:fldChar w:fldCharType="separate"/>
        </w:r>
        <w:r>
          <w:rPr>
            <w:webHidden/>
          </w:rPr>
          <w:t>15</w:t>
        </w:r>
        <w:r>
          <w:rPr>
            <w:webHidden/>
          </w:rPr>
          <w:fldChar w:fldCharType="end"/>
        </w:r>
      </w:hyperlink>
    </w:p>
    <w:p w14:paraId="4BA46552" w14:textId="313A9EE5" w:rsidR="001673A1" w:rsidRDefault="001673A1">
      <w:pPr>
        <w:pStyle w:val="Obsah1"/>
        <w:rPr>
          <w:rFonts w:asciiTheme="minorHAnsi" w:eastAsiaTheme="minorEastAsia" w:hAnsiTheme="minorHAnsi"/>
          <w:spacing w:val="0"/>
          <w:kern w:val="2"/>
          <w:lang w:eastAsia="cs-CZ"/>
          <w14:ligatures w14:val="standardContextual"/>
        </w:rPr>
      </w:pPr>
      <w:hyperlink w:anchor="_Toc192262741" w:history="1">
        <w:r w:rsidRPr="0064575F">
          <w:rPr>
            <w:rStyle w:val="Hypertextovodkaz"/>
          </w:rPr>
          <w:t>Seznam příloh</w:t>
        </w:r>
        <w:r>
          <w:rPr>
            <w:webHidden/>
          </w:rPr>
          <w:tab/>
        </w:r>
        <w:r>
          <w:rPr>
            <w:webHidden/>
          </w:rPr>
          <w:fldChar w:fldCharType="begin"/>
        </w:r>
        <w:r>
          <w:rPr>
            <w:webHidden/>
          </w:rPr>
          <w:instrText xml:space="preserve"> PAGEREF _Toc192262741 \h </w:instrText>
        </w:r>
        <w:r>
          <w:rPr>
            <w:webHidden/>
          </w:rPr>
        </w:r>
        <w:r>
          <w:rPr>
            <w:webHidden/>
          </w:rPr>
          <w:fldChar w:fldCharType="separate"/>
        </w:r>
        <w:r>
          <w:rPr>
            <w:webHidden/>
          </w:rPr>
          <w:t>16</w:t>
        </w:r>
        <w:r>
          <w:rPr>
            <w:webHidden/>
          </w:rPr>
          <w:fldChar w:fldCharType="end"/>
        </w:r>
      </w:hyperlink>
    </w:p>
    <w:p w14:paraId="2B435512" w14:textId="7CCFD6F3" w:rsidR="006C6CDD" w:rsidRDefault="002B099C">
      <w:r>
        <w:rPr>
          <w:noProof/>
        </w:rPr>
        <w:fldChar w:fldCharType="end"/>
      </w:r>
    </w:p>
    <w:p w14:paraId="51235D58" w14:textId="77777777" w:rsidR="0015596C" w:rsidRDefault="0015596C">
      <w:pPr>
        <w:sectPr w:rsidR="0015596C" w:rsidSect="00DB573F">
          <w:pgSz w:w="11906" w:h="16838"/>
          <w:pgMar w:top="1985" w:right="1418" w:bottom="1134" w:left="1418" w:header="1134" w:footer="1134" w:gutter="0"/>
          <w:cols w:space="708"/>
          <w:docGrid w:linePitch="360"/>
        </w:sectPr>
      </w:pPr>
    </w:p>
    <w:bookmarkStart w:id="1" w:name="_Toc192262715" w:displacedByCustomXml="next"/>
    <w:sdt>
      <w:sdtPr>
        <w:id w:val="-1639727395"/>
        <w:lock w:val="sdtContentLocked"/>
        <w:placeholder>
          <w:docPart w:val="8F1B0304263D41999E727972750796E9"/>
        </w:placeholder>
      </w:sdtPr>
      <w:sdtContent>
        <w:p w14:paraId="54C0CF96" w14:textId="77777777" w:rsidR="00B112FF" w:rsidRDefault="00B112FF" w:rsidP="00B112FF">
          <w:pPr>
            <w:pStyle w:val="Nnadpis"/>
          </w:pPr>
          <w:r>
            <w:t>Úvod</w:t>
          </w:r>
        </w:p>
      </w:sdtContent>
    </w:sdt>
    <w:bookmarkEnd w:id="1" w:displacedByCustomXml="prev"/>
    <w:p w14:paraId="03E88670" w14:textId="014CC7D6" w:rsidR="00560D48" w:rsidRDefault="00560D48" w:rsidP="00560D48">
      <w:r>
        <w:t xml:space="preserve">Cílem této šablony není poskytnout studentovi návod, jak napsat </w:t>
      </w:r>
      <w:r w:rsidR="00BD13A1">
        <w:t>závěrečnou</w:t>
      </w:r>
      <w:r>
        <w:t xml:space="preserve"> práci, toto by měl konzultovat se svým vedoucím práce. Naším cílem je poskytnout studentům SU OPF základní šablonu pro psaní bakalářských/diplomových</w:t>
      </w:r>
      <w:r w:rsidR="00C92407">
        <w:t>/</w:t>
      </w:r>
      <w:r w:rsidR="00BD13A1">
        <w:t>disertačních</w:t>
      </w:r>
      <w:r>
        <w:t xml:space="preserve"> prací</w:t>
      </w:r>
      <w:r w:rsidR="00500B6F">
        <w:t xml:space="preserve"> (dále jen závěrečná práce)</w:t>
      </w:r>
      <w:r>
        <w:t>, která by jim měla ulehčit, při respektování základních pravidel práce s textovým editorem, práci spojenou s</w:t>
      </w:r>
      <w:r w:rsidR="009002F4">
        <w:t> formálním</w:t>
      </w:r>
      <w:r w:rsidR="0053632F">
        <w:rPr>
          <w:rStyle w:val="Znakapoznpodarou"/>
        </w:rPr>
        <w:footnoteReference w:id="1"/>
      </w:r>
      <w:r w:rsidR="009002F4">
        <w:t xml:space="preserve"> </w:t>
      </w:r>
      <w:r>
        <w:t xml:space="preserve">zpracováváním </w:t>
      </w:r>
      <w:r w:rsidR="00997A68">
        <w:t xml:space="preserve">textu </w:t>
      </w:r>
      <w:r>
        <w:t>těchto prací.</w:t>
      </w:r>
    </w:p>
    <w:p w14:paraId="0A7A1B1B" w14:textId="3F91B829" w:rsidR="00B112FF" w:rsidRDefault="00784E39" w:rsidP="00784E39">
      <w:r>
        <w:t xml:space="preserve">Úvod </w:t>
      </w:r>
      <w:r w:rsidR="00BC6F2E">
        <w:t>bývá poměrně často podce</w:t>
      </w:r>
      <w:r w:rsidR="00BC6F2E">
        <w:rPr>
          <w:rFonts w:cs="Times New Roman"/>
        </w:rPr>
        <w:t>ň</w:t>
      </w:r>
      <w:r w:rsidR="00BC6F2E">
        <w:t xml:space="preserve">ován, ač se jedná o jednu z nejdůležitějších částí </w:t>
      </w:r>
      <w:r w:rsidR="00997A68">
        <w:t>závěrečné</w:t>
      </w:r>
      <w:r w:rsidR="00BC6F2E">
        <w:t xml:space="preserve"> práce. </w:t>
      </w:r>
      <w:r w:rsidR="00F53F02">
        <w:t xml:space="preserve">Zpravidla se využívá k zdůvodnění volby tématu. Dále </w:t>
      </w:r>
      <w:r w:rsidR="00BC6F2E">
        <w:t>by</w:t>
      </w:r>
      <w:r>
        <w:t xml:space="preserve"> </w:t>
      </w:r>
      <w:r w:rsidR="00F53F02">
        <w:t xml:space="preserve">měl úvod </w:t>
      </w:r>
      <w:r>
        <w:t xml:space="preserve">obsahovat </w:t>
      </w:r>
      <w:r w:rsidR="00997A68">
        <w:t>stručné,</w:t>
      </w:r>
      <w:r w:rsidR="00FC263A">
        <w:t xml:space="preserve"> avšak přesné vymezení tématu</w:t>
      </w:r>
      <w:r>
        <w:t>, kterým se v </w:t>
      </w:r>
      <w:r w:rsidR="00997A68">
        <w:t>závěrečn</w:t>
      </w:r>
      <w:r>
        <w:t xml:space="preserve">é práci </w:t>
      </w:r>
      <w:r w:rsidR="00FC263A">
        <w:t>hodláte zabýva</w:t>
      </w:r>
      <w:r>
        <w:t>t</w:t>
      </w:r>
      <w:r w:rsidR="00080DF1">
        <w:t xml:space="preserve">, tj. </w:t>
      </w:r>
      <w:r w:rsidR="00080DF1" w:rsidRPr="00080DF1">
        <w:t>krátké uvedení do zkoumané problematiky</w:t>
      </w:r>
      <w:r>
        <w:t>.</w:t>
      </w:r>
      <w:r w:rsidR="00FC263A">
        <w:t xml:space="preserve"> To by mělo být doplněno jasnou formulací problému.</w:t>
      </w:r>
      <w:r>
        <w:t xml:space="preserve"> Nedílnou a velmi důležitou součástí úvodu je stanovení cíle </w:t>
      </w:r>
      <w:r w:rsidR="00E14F0C">
        <w:t>závěrečné</w:t>
      </w:r>
      <w:r>
        <w:t xml:space="preserve"> práce, jehož naplnění je posléze jedním z klíčových kritérií při hodnocení oponentem. </w:t>
      </w:r>
      <w:r w:rsidR="00BC6F2E">
        <w:t>Autor by měl v této části práce také osvětlit zvolené metody výzkumu</w:t>
      </w:r>
      <w:r w:rsidR="00FC263A">
        <w:t xml:space="preserve"> či datový zdroj</w:t>
      </w:r>
      <w:r w:rsidR="00BC6F2E">
        <w:t xml:space="preserve">. </w:t>
      </w:r>
      <w:r>
        <w:t xml:space="preserve">V neposlední řadě byste měli v úvodu popsat </w:t>
      </w:r>
      <w:r w:rsidRPr="00247047">
        <w:t xml:space="preserve">strukturu </w:t>
      </w:r>
      <w:r w:rsidR="008C6710">
        <w:t>závěrečné</w:t>
      </w:r>
      <w:r w:rsidRPr="00247047">
        <w:t xml:space="preserve"> práce</w:t>
      </w:r>
      <w:r w:rsidR="001506A0" w:rsidRPr="00247047">
        <w:t>, tj</w:t>
      </w:r>
      <w:r w:rsidR="00FC0F9E">
        <w:t>. </w:t>
      </w:r>
      <w:r w:rsidR="001506A0" w:rsidRPr="00247047">
        <w:t>ve stručnosti nastínit, čím se jednotlivé kapitoly zabývají</w:t>
      </w:r>
      <w:r w:rsidRPr="00247047">
        <w:t>.</w:t>
      </w:r>
    </w:p>
    <w:p w14:paraId="096E98EE" w14:textId="77777777" w:rsidR="0041458C" w:rsidRPr="00645A42" w:rsidRDefault="00C02243" w:rsidP="00645A42">
      <w:pPr>
        <w:pStyle w:val="Nadpis1"/>
      </w:pPr>
      <w:bookmarkStart w:id="2" w:name="_Toc192262716"/>
      <w:r>
        <w:t>Šablona</w:t>
      </w:r>
      <w:bookmarkEnd w:id="2"/>
    </w:p>
    <w:p w14:paraId="1D33E5AB" w14:textId="4092124E" w:rsidR="008F1D7A" w:rsidRDefault="00751008" w:rsidP="008F1D7A">
      <w:r>
        <w:t xml:space="preserve">Vážení </w:t>
      </w:r>
      <w:r w:rsidR="00C02243">
        <w:t xml:space="preserve">studenti, </w:t>
      </w:r>
      <w:r>
        <w:t xml:space="preserve">otevřel se vám nový dokument ve formátu MS-WORD </w:t>
      </w:r>
      <w:r w:rsidR="00430598">
        <w:t>200</w:t>
      </w:r>
      <w:r w:rsidR="00DC1AA0">
        <w:t>7</w:t>
      </w:r>
      <w:r w:rsidR="00430598">
        <w:t>+</w:t>
      </w:r>
      <w:r w:rsidR="00C37596">
        <w:t xml:space="preserve"> </w:t>
      </w:r>
      <w:r w:rsidR="00F6581B">
        <w:t>(</w:t>
      </w:r>
      <w:r w:rsidR="00C37596">
        <w:t>tj.</w:t>
      </w:r>
      <w:r w:rsidR="00F6581B">
        <w:t> </w:t>
      </w:r>
      <w:r w:rsidR="00C37596">
        <w:t>DOCX</w:t>
      </w:r>
      <w:r w:rsidR="00F6581B">
        <w:t>)</w:t>
      </w:r>
      <w:r>
        <w:t xml:space="preserve"> na základě šablony určené k psaní </w:t>
      </w:r>
      <w:r w:rsidR="00BF3EDB">
        <w:t>závěrečn</w:t>
      </w:r>
      <w:r w:rsidR="00F676CB">
        <w:t>é</w:t>
      </w:r>
      <w:r>
        <w:t xml:space="preserve"> </w:t>
      </w:r>
      <w:r w:rsidR="008214A7">
        <w:t>práce (bakalářská</w:t>
      </w:r>
      <w:r w:rsidR="00211084">
        <w:t>,</w:t>
      </w:r>
      <w:r w:rsidR="008214A7">
        <w:t xml:space="preserve"> </w:t>
      </w:r>
      <w:r w:rsidR="00211084">
        <w:t xml:space="preserve">diplomová </w:t>
      </w:r>
      <w:r w:rsidR="008214A7">
        <w:t xml:space="preserve">či </w:t>
      </w:r>
      <w:r w:rsidR="00472687">
        <w:t xml:space="preserve">disertační </w:t>
      </w:r>
      <w:r>
        <w:t>práce).</w:t>
      </w:r>
      <w:r w:rsidR="00CD1ABC">
        <w:t xml:space="preserve"> </w:t>
      </w:r>
      <w:r w:rsidRPr="00247047">
        <w:t>Šablona byla vytvořena tak, aby reflektovala formální požadavky na úpravu textu dle platné</w:t>
      </w:r>
      <w:r w:rsidR="00247E6D">
        <w:t>ho</w:t>
      </w:r>
      <w:r w:rsidRPr="00247047">
        <w:t xml:space="preserve"> </w:t>
      </w:r>
      <w:r w:rsidR="00247E6D">
        <w:t>p</w:t>
      </w:r>
      <w:r w:rsidRPr="00247047">
        <w:t>okyn</w:t>
      </w:r>
      <w:r w:rsidR="00247E6D">
        <w:t>u</w:t>
      </w:r>
      <w:r w:rsidRPr="00247047">
        <w:t xml:space="preserve"> děkana </w:t>
      </w:r>
      <w:r w:rsidR="00247E6D">
        <w:t>„</w:t>
      </w:r>
      <w:r w:rsidR="00BF3EDB" w:rsidRPr="00BF3EDB">
        <w:t>Úpravy, zveřejňování a ukládání závěrečných prací</w:t>
      </w:r>
      <w:r w:rsidRPr="00247047">
        <w:t>“.</w:t>
      </w:r>
    </w:p>
    <w:p w14:paraId="6AFE87E4" w14:textId="77777777" w:rsidR="00A44963" w:rsidRDefault="00A44963" w:rsidP="00A44963">
      <w:pPr>
        <w:pStyle w:val="Nadpis2"/>
      </w:pPr>
      <w:bookmarkStart w:id="3" w:name="_Toc192262717"/>
      <w:r>
        <w:t>Způsob práce</w:t>
      </w:r>
      <w:bookmarkEnd w:id="3"/>
    </w:p>
    <w:p w14:paraId="41B02D90" w14:textId="6357019B" w:rsidR="00A44963" w:rsidRDefault="00A44963" w:rsidP="00A44963">
      <w:r w:rsidRPr="00247047">
        <w:t>Šablona obsahuje předdefinované povinné části, srovnejte s</w:t>
      </w:r>
      <w:r w:rsidR="00247E6D">
        <w:t> </w:t>
      </w:r>
      <w:r w:rsidRPr="00247047">
        <w:t>platn</w:t>
      </w:r>
      <w:r w:rsidR="00247E6D">
        <w:t>ým p</w:t>
      </w:r>
      <w:r w:rsidR="00DC7EE0" w:rsidRPr="00247047">
        <w:t>okyn</w:t>
      </w:r>
      <w:r w:rsidR="00247E6D">
        <w:t>em</w:t>
      </w:r>
      <w:r w:rsidR="00DC7EE0" w:rsidRPr="00247047">
        <w:t xml:space="preserve"> děkana</w:t>
      </w:r>
      <w:r w:rsidRPr="00247047">
        <w:t xml:space="preserve"> </w:t>
      </w:r>
      <w:r w:rsidR="00247E6D">
        <w:t xml:space="preserve">k úpravě a zveřejňování </w:t>
      </w:r>
      <w:r w:rsidR="00F676CB">
        <w:t>Z</w:t>
      </w:r>
      <w:r w:rsidR="00247E6D">
        <w:t>P</w:t>
      </w:r>
      <w:r w:rsidRPr="00247047">
        <w:t xml:space="preserve">. Dále </w:t>
      </w:r>
      <w:r w:rsidR="00A72B91">
        <w:t xml:space="preserve">obsahuje </w:t>
      </w:r>
      <w:r w:rsidRPr="00247047">
        <w:t>předdefinované povinné styly a některé doporučené styly tak, aby práce byl</w:t>
      </w:r>
      <w:r w:rsidR="002665D0">
        <w:t>y</w:t>
      </w:r>
      <w:r w:rsidR="00F676CB">
        <w:t>,</w:t>
      </w:r>
      <w:r w:rsidRPr="00247047">
        <w:t xml:space="preserve"> pokud možno</w:t>
      </w:r>
      <w:r w:rsidR="00F676CB">
        <w:t>,</w:t>
      </w:r>
      <w:r>
        <w:t xml:space="preserve"> formálně jednotné.</w:t>
      </w:r>
    </w:p>
    <w:p w14:paraId="1ED0D158" w14:textId="6517EE32" w:rsidR="00A44963" w:rsidRDefault="00A44963" w:rsidP="00A44963">
      <w:r>
        <w:t>Při </w:t>
      </w:r>
      <w:r w:rsidR="00CF5588">
        <w:t xml:space="preserve">vlastním </w:t>
      </w:r>
      <w:r>
        <w:t>p</w:t>
      </w:r>
      <w:r w:rsidR="002665D0">
        <w:t>san</w:t>
      </w:r>
      <w:r w:rsidR="00CF5588">
        <w:t>í</w:t>
      </w:r>
      <w:r>
        <w:t xml:space="preserve"> tedy s úspěchem využijete své nabyté znalosti ze základního kurzu informatiky vyučovaného na </w:t>
      </w:r>
      <w:r w:rsidR="00784E39">
        <w:t xml:space="preserve">SU </w:t>
      </w:r>
      <w:r>
        <w:t>OPF.</w:t>
      </w:r>
    </w:p>
    <w:p w14:paraId="4BFBE340" w14:textId="2EB7EB08" w:rsidR="008F1D7A" w:rsidRDefault="00341825" w:rsidP="00A44963">
      <w:r>
        <w:t>Závěrečn</w:t>
      </w:r>
      <w:r w:rsidR="008F1D7A">
        <w:t>ou práci</w:t>
      </w:r>
      <w:r w:rsidR="008F1D7A" w:rsidRPr="008F1D7A">
        <w:t xml:space="preserve"> strukturujte do kapitol, přičemž úvod a závěr se nečísluje. Přesný počet </w:t>
      </w:r>
      <w:r w:rsidR="008F1D7A" w:rsidRPr="00247047">
        <w:t xml:space="preserve">kapitol, podkapitol nebo oddílů není dán, záleží na autorovi </w:t>
      </w:r>
      <w:r w:rsidR="003D0B9A">
        <w:t>a </w:t>
      </w:r>
      <w:r w:rsidR="008F1D7A" w:rsidRPr="00247047">
        <w:t xml:space="preserve">charakteru zvoleného tématu. Počet kapitol by však měl odpovídat logické struktuře </w:t>
      </w:r>
      <w:r>
        <w:t>závěrečn</w:t>
      </w:r>
      <w:r w:rsidR="008F1D7A" w:rsidRPr="00247047">
        <w:t xml:space="preserve">é práce. Autorům doporučujeme </w:t>
      </w:r>
      <w:r w:rsidR="0062618B">
        <w:t xml:space="preserve">vlastní </w:t>
      </w:r>
      <w:r w:rsidR="001506A0" w:rsidRPr="00247047">
        <w:t>práci</w:t>
      </w:r>
      <w:r w:rsidR="008F1D7A" w:rsidRPr="00247047">
        <w:t xml:space="preserve"> rozdělit n</w:t>
      </w:r>
      <w:r w:rsidR="00FC263A" w:rsidRPr="00247047">
        <w:t>a teoretickou</w:t>
      </w:r>
      <w:r w:rsidR="001506A0" w:rsidRPr="00247047">
        <w:t xml:space="preserve"> </w:t>
      </w:r>
      <w:r w:rsidR="00FC263A" w:rsidRPr="00247047">
        <w:t>a</w:t>
      </w:r>
      <w:r w:rsidR="000163F9">
        <w:t> </w:t>
      </w:r>
      <w:r w:rsidR="00FC263A" w:rsidRPr="00247047">
        <w:t xml:space="preserve">empirickou část, přičemž </w:t>
      </w:r>
      <w:r w:rsidR="00872B4D" w:rsidRPr="00247047">
        <w:t>i</w:t>
      </w:r>
      <w:r w:rsidR="00FC263A" w:rsidRPr="00247047">
        <w:t>nformace obsažené v teoretické části práce by měly být využívány v části praktické, která z nich musí vycházet a musí se o ně opírat.</w:t>
      </w:r>
      <w:r w:rsidR="001506A0" w:rsidRPr="00247047">
        <w:t xml:space="preserve"> Přitom nelze obecně určit, kolik kapitol by měla obsahovat teoretická část a kolik část empirická, případně aplikační. Vždy záleží na konkrétním tématu. Celkový počet kapitol by však neměl být nižší než 3. Každá kapitola by měla být alespoň krátce uvedena textem (nemělo by docházet k členění na podkapitoly a oddíly</w:t>
      </w:r>
      <w:r w:rsidR="00247047" w:rsidRPr="00247047">
        <w:t>,</w:t>
      </w:r>
      <w:r w:rsidR="001506A0" w:rsidRPr="00247047">
        <w:t xml:space="preserve"> aniž by tomu předcházel nějaký text).</w:t>
      </w:r>
    </w:p>
    <w:p w14:paraId="1949F6A1" w14:textId="77777777" w:rsidR="00A44963" w:rsidRPr="00570671" w:rsidRDefault="00A44963" w:rsidP="00A44963">
      <w:pPr>
        <w:rPr>
          <w:b/>
        </w:rPr>
      </w:pPr>
      <w:r w:rsidRPr="00570671">
        <w:rPr>
          <w:b/>
        </w:rPr>
        <w:t xml:space="preserve">Při práci </w:t>
      </w:r>
      <w:r w:rsidR="00F36AFC" w:rsidRPr="00570671">
        <w:rPr>
          <w:b/>
        </w:rPr>
        <w:t xml:space="preserve">dodržujte styly, nehodící </w:t>
      </w:r>
      <w:r w:rsidR="00B27245">
        <w:rPr>
          <w:b/>
        </w:rPr>
        <w:t xml:space="preserve">se </w:t>
      </w:r>
      <w:r w:rsidR="00F36AFC" w:rsidRPr="00570671">
        <w:rPr>
          <w:b/>
        </w:rPr>
        <w:t xml:space="preserve">přepište a v případě vkládání, vkládejte </w:t>
      </w:r>
      <w:r w:rsidR="00872B4D">
        <w:rPr>
          <w:b/>
        </w:rPr>
        <w:t xml:space="preserve">kopírovaný text </w:t>
      </w:r>
      <w:r w:rsidR="00F36AFC" w:rsidRPr="00570671">
        <w:rPr>
          <w:b/>
        </w:rPr>
        <w:t>neformátovaně (</w:t>
      </w:r>
      <w:r w:rsidR="00872B4D">
        <w:rPr>
          <w:b/>
        </w:rPr>
        <w:t>Vložit jinak – neformátovaný text</w:t>
      </w:r>
      <w:r w:rsidR="00F36AFC" w:rsidRPr="00570671">
        <w:rPr>
          <w:b/>
        </w:rPr>
        <w:t>) nebo přes dialogy (obrázky, vzorce atp.)</w:t>
      </w:r>
      <w:r w:rsidR="003D0B9A">
        <w:rPr>
          <w:b/>
        </w:rPr>
        <w:t>.</w:t>
      </w:r>
    </w:p>
    <w:p w14:paraId="458732F0" w14:textId="77777777" w:rsidR="0031672F" w:rsidRDefault="0031672F" w:rsidP="00DE2503">
      <w:pPr>
        <w:pStyle w:val="Nadpis3"/>
      </w:pPr>
      <w:bookmarkStart w:id="4" w:name="_Toc192262718"/>
      <w:r>
        <w:t>Aplikace stylů</w:t>
      </w:r>
      <w:bookmarkEnd w:id="4"/>
    </w:p>
    <w:p w14:paraId="6EBA00B8" w14:textId="77777777" w:rsidR="0031672F" w:rsidRDefault="0031672F" w:rsidP="00252133">
      <w:pPr>
        <w:pStyle w:val="slovn"/>
        <w:keepNext/>
        <w:ind w:left="1066" w:hanging="357"/>
      </w:pPr>
      <w:r>
        <w:t>Napište text z klávesnice.</w:t>
      </w:r>
    </w:p>
    <w:p w14:paraId="70BA8362" w14:textId="77777777" w:rsidR="0031672F" w:rsidRDefault="0031672F" w:rsidP="00252133">
      <w:pPr>
        <w:pStyle w:val="slovn"/>
        <w:keepNext/>
        <w:ind w:left="1066" w:hanging="357"/>
      </w:pPr>
      <w:r>
        <w:t>Text označte myší.</w:t>
      </w:r>
    </w:p>
    <w:p w14:paraId="3E4F4036" w14:textId="58481AB8" w:rsidR="00570671" w:rsidRDefault="0031672F" w:rsidP="0031672F">
      <w:pPr>
        <w:pStyle w:val="slovn"/>
      </w:pPr>
      <w:r>
        <w:t xml:space="preserve">Vyberte předdefinovaný styl z galerie rychlých stylu karta „Domů“ např. styl </w:t>
      </w:r>
      <w:r w:rsidR="00252DEC">
        <w:t>„</w:t>
      </w:r>
      <w:r>
        <w:t>Nadpis 1</w:t>
      </w:r>
      <w:r w:rsidR="00252DEC">
        <w:t>“</w:t>
      </w:r>
      <w:r>
        <w:t>.</w:t>
      </w:r>
    </w:p>
    <w:p w14:paraId="015F29F8" w14:textId="77777777" w:rsidR="0031672F" w:rsidRDefault="0031672F" w:rsidP="00DE2503">
      <w:pPr>
        <w:pStyle w:val="Nadpis3"/>
      </w:pPr>
      <w:bookmarkStart w:id="5" w:name="_Toc192262719"/>
      <w:r>
        <w:t>Nastavení stránek</w:t>
      </w:r>
      <w:bookmarkEnd w:id="5"/>
    </w:p>
    <w:p w14:paraId="3AD9B41C" w14:textId="77777777" w:rsidR="0031672F" w:rsidRPr="0031672F" w:rsidRDefault="0031672F" w:rsidP="0031672F">
      <w:r>
        <w:t xml:space="preserve">Neměňte nastavení stránek </w:t>
      </w:r>
      <w:r w:rsidR="00814E26">
        <w:t>např</w:t>
      </w:r>
      <w:r>
        <w:t>. okraje, záhlaví zápatí ani pořadí stránek.</w:t>
      </w:r>
    </w:p>
    <w:p w14:paraId="4CDF65AC" w14:textId="77777777" w:rsidR="0031672F" w:rsidRDefault="0031672F" w:rsidP="00DE2503">
      <w:pPr>
        <w:pStyle w:val="Nadpis3"/>
      </w:pPr>
      <w:bookmarkStart w:id="6" w:name="_Toc192262720"/>
      <w:r>
        <w:t>Povinné a neměnné styly</w:t>
      </w:r>
      <w:bookmarkEnd w:id="6"/>
    </w:p>
    <w:p w14:paraId="314C5213" w14:textId="77777777" w:rsidR="0031672F" w:rsidRDefault="0031672F" w:rsidP="0031672F">
      <w:pPr>
        <w:pStyle w:val="Odrky"/>
      </w:pPr>
      <w:r>
        <w:t>„Normální“ – základní formát textu</w:t>
      </w:r>
      <w:r w:rsidR="00814E26">
        <w:t>.</w:t>
      </w:r>
    </w:p>
    <w:p w14:paraId="57F56D88" w14:textId="77777777" w:rsidR="0031672F" w:rsidRDefault="0031672F" w:rsidP="0031672F">
      <w:pPr>
        <w:pStyle w:val="Odrky"/>
      </w:pPr>
      <w:r>
        <w:t>„Nadpis 1“ – formát nadpisu první úrovně</w:t>
      </w:r>
      <w:r w:rsidR="00814E26">
        <w:t>.</w:t>
      </w:r>
    </w:p>
    <w:p w14:paraId="7D77D0F2" w14:textId="77777777" w:rsidR="0031672F" w:rsidRDefault="0031672F" w:rsidP="0031672F">
      <w:pPr>
        <w:pStyle w:val="Odrky"/>
      </w:pPr>
      <w:r>
        <w:t>„Nadpis 2“ – formát nadpisu druhé úrovně</w:t>
      </w:r>
      <w:r w:rsidR="00814E26">
        <w:t>.</w:t>
      </w:r>
    </w:p>
    <w:p w14:paraId="7897CC3F" w14:textId="77777777" w:rsidR="00814E26" w:rsidRDefault="0031672F" w:rsidP="00814E26">
      <w:pPr>
        <w:pStyle w:val="Odrky"/>
      </w:pPr>
      <w:r>
        <w:t>„</w:t>
      </w:r>
      <w:r w:rsidRPr="0031672F">
        <w:t>Text pozn. pod čarou</w:t>
      </w:r>
      <w:r>
        <w:t>“ – formát poznámky pod čarou</w:t>
      </w:r>
      <w:r w:rsidR="00814E26">
        <w:t>.</w:t>
      </w:r>
      <w:r w:rsidR="003A7DA5">
        <w:rPr>
          <w:rStyle w:val="Znakapoznpodarou"/>
        </w:rPr>
        <w:footnoteReference w:id="2"/>
      </w:r>
    </w:p>
    <w:p w14:paraId="7283824C" w14:textId="77777777" w:rsidR="00814E26" w:rsidRDefault="00814E26" w:rsidP="00814E26">
      <w:pPr>
        <w:pStyle w:val="Odrky"/>
      </w:pPr>
      <w:r>
        <w:t>„N. nadpis“</w:t>
      </w:r>
      <w:r w:rsidR="003D0B9A">
        <w:t xml:space="preserve"> nečíslovaný nadpis typu „Úvod“</w:t>
      </w:r>
      <w:r w:rsidR="00912B07">
        <w:t xml:space="preserve"> (pouze pro Úvod a Závěr)</w:t>
      </w:r>
      <w:r w:rsidR="003D0B9A">
        <w:t>.</w:t>
      </w:r>
    </w:p>
    <w:p w14:paraId="3A2A8FBA" w14:textId="77777777" w:rsidR="00814E26" w:rsidRDefault="00814E26" w:rsidP="00814E26">
      <w:pPr>
        <w:pStyle w:val="Odrky"/>
      </w:pPr>
      <w:r>
        <w:t>„Příloha“ – nadpis přílohy.</w:t>
      </w:r>
    </w:p>
    <w:p w14:paraId="0DD89EA0" w14:textId="77777777" w:rsidR="0031672F" w:rsidRDefault="00814E26" w:rsidP="0031672F">
      <w:pPr>
        <w:pStyle w:val="Odrky"/>
      </w:pPr>
      <w:r>
        <w:t>„Literatura“ – styl pro seznam literatury a zdrojů.</w:t>
      </w:r>
    </w:p>
    <w:p w14:paraId="4A4A219D" w14:textId="77777777" w:rsidR="00DD65E2" w:rsidRDefault="00DD65E2" w:rsidP="00DE2503">
      <w:pPr>
        <w:pStyle w:val="Nadpis3"/>
      </w:pPr>
      <w:bookmarkStart w:id="7" w:name="_Toc192262721"/>
      <w:r>
        <w:t>Ostatní styly</w:t>
      </w:r>
      <w:bookmarkEnd w:id="7"/>
    </w:p>
    <w:p w14:paraId="18F85470" w14:textId="77777777" w:rsidR="000475A7" w:rsidRDefault="000475A7" w:rsidP="000475A7">
      <w:pPr>
        <w:pStyle w:val="Odrky"/>
      </w:pPr>
      <w:r>
        <w:t>„Nadpis 3“ – nadpis třetí úrovně.</w:t>
      </w:r>
    </w:p>
    <w:p w14:paraId="09CBFC58" w14:textId="77777777" w:rsidR="00DD65E2" w:rsidRDefault="000475A7" w:rsidP="00DE2503">
      <w:pPr>
        <w:pStyle w:val="Odrky"/>
      </w:pPr>
      <w:r>
        <w:t>„Nadpis 4“ – nadpis čtvrté úrovně.</w:t>
      </w:r>
      <w:r w:rsidR="00912B07">
        <w:t xml:space="preserve"> (využívat pouze v nezbytných případech)</w:t>
      </w:r>
    </w:p>
    <w:p w14:paraId="719C8386" w14:textId="77777777" w:rsidR="000475A7" w:rsidRDefault="000475A7" w:rsidP="000475A7">
      <w:pPr>
        <w:pStyle w:val="Odrky"/>
      </w:pPr>
      <w:r>
        <w:t>„Titulek“ – styl titulků vkládaných objektů tabulek, obrázků atp. používá se automaticky.</w:t>
      </w:r>
    </w:p>
    <w:p w14:paraId="1C6E976E" w14:textId="77777777" w:rsidR="000475A7" w:rsidRDefault="000475A7" w:rsidP="000475A7">
      <w:pPr>
        <w:pStyle w:val="Odrky"/>
      </w:pPr>
      <w:r>
        <w:t>„Zdroj“ – styl pro uvádění informací o zdrojích a původu vkládaných objektů tabulek a obrázků.</w:t>
      </w:r>
    </w:p>
    <w:p w14:paraId="59B4123A" w14:textId="77777777" w:rsidR="000475A7" w:rsidRDefault="000475A7" w:rsidP="000475A7">
      <w:pPr>
        <w:pStyle w:val="Odrky"/>
      </w:pPr>
      <w:r>
        <w:t xml:space="preserve">„Tabulka“ – styl vhodný pro použití formátování obsahu tabulek, je navržen tak, aby bylo možné „vměstnat“ do tabulky </w:t>
      </w:r>
      <w:r w:rsidR="00D5614D">
        <w:t>na šířku stránky co nejvíce inf</w:t>
      </w:r>
      <w:r>
        <w:t>o</w:t>
      </w:r>
      <w:r w:rsidR="00D5614D">
        <w:t>r</w:t>
      </w:r>
      <w:r>
        <w:t>mací.</w:t>
      </w:r>
    </w:p>
    <w:p w14:paraId="6C2C2EE8" w14:textId="77777777" w:rsidR="000475A7" w:rsidRDefault="000475A7" w:rsidP="000475A7">
      <w:pPr>
        <w:pStyle w:val="Odrky"/>
      </w:pPr>
      <w:r>
        <w:t>„Číslování“ – styl pro číslované seznamy (arabskými čísly), číslovaným seznamem dáváme najevo, že mimo vlastního výčtu je důležité také pořadí položek výčtu.</w:t>
      </w:r>
    </w:p>
    <w:p w14:paraId="76107370" w14:textId="77777777" w:rsidR="000475A7" w:rsidRDefault="000475A7" w:rsidP="000475A7">
      <w:pPr>
        <w:pStyle w:val="Odrky"/>
      </w:pPr>
      <w:r>
        <w:t>„Odrážky“ – styl pro uvádění seznamů, kdy nezáleží na pořadí položek výčtu.</w:t>
      </w:r>
    </w:p>
    <w:p w14:paraId="702984F3" w14:textId="77777777" w:rsidR="000475A7" w:rsidRDefault="00DF4BF8" w:rsidP="00DD65E2">
      <w:pPr>
        <w:pStyle w:val="Odrky"/>
      </w:pPr>
      <w:r>
        <w:t xml:space="preserve"> </w:t>
      </w:r>
      <w:r w:rsidR="00D5614D">
        <w:t>„Kód“ – styl vhod</w:t>
      </w:r>
      <w:r w:rsidR="000475A7">
        <w:t>ný pro uvádění strojového, programového kódu či zápisu algoritmů atp.</w:t>
      </w:r>
    </w:p>
    <w:p w14:paraId="03DE4276" w14:textId="77777777" w:rsidR="00814E26" w:rsidRDefault="00814E26" w:rsidP="00814E26">
      <w:pPr>
        <w:pStyle w:val="Nadpis3"/>
      </w:pPr>
      <w:bookmarkStart w:id="8" w:name="_Toc192262722"/>
      <w:r>
        <w:t>Restrikce</w:t>
      </w:r>
      <w:bookmarkEnd w:id="8"/>
    </w:p>
    <w:p w14:paraId="00A856CD" w14:textId="77777777" w:rsidR="00814E26" w:rsidRDefault="00814E26" w:rsidP="00814E26">
      <w:pPr>
        <w:pStyle w:val="Odrky"/>
      </w:pPr>
      <w:r>
        <w:t>Neměňte nastavení stránek.</w:t>
      </w:r>
    </w:p>
    <w:p w14:paraId="5516B736" w14:textId="77777777" w:rsidR="00814E26" w:rsidRDefault="00814E26" w:rsidP="00814E26">
      <w:pPr>
        <w:pStyle w:val="Odrky"/>
      </w:pPr>
      <w:r>
        <w:t>Neměňte pořadí stránek.</w:t>
      </w:r>
    </w:p>
    <w:p w14:paraId="637F6A0F" w14:textId="77777777" w:rsidR="00814E26" w:rsidRDefault="00814E26" w:rsidP="00814E26">
      <w:pPr>
        <w:pStyle w:val="Odrky"/>
      </w:pPr>
      <w:r>
        <w:t>Neměňte nastavení předdefinovaných stylů.</w:t>
      </w:r>
    </w:p>
    <w:p w14:paraId="2A14A5C8" w14:textId="77777777" w:rsidR="00814E26" w:rsidRDefault="00814E26" w:rsidP="00814E26">
      <w:pPr>
        <w:pStyle w:val="Odrky"/>
      </w:pPr>
      <w:r>
        <w:t>Nepoužívejte metodu CTRL+C a CTRL+V, vyvarujete se tak výše vyjmenovaným nechtěným změnám.</w:t>
      </w:r>
    </w:p>
    <w:p w14:paraId="7528A572" w14:textId="77777777" w:rsidR="00977B90" w:rsidRDefault="00977B90" w:rsidP="00814E26">
      <w:pPr>
        <w:pStyle w:val="Odrky"/>
      </w:pPr>
      <w:r>
        <w:t>Nepoužívejte podtrhávání textu.</w:t>
      </w:r>
      <w:r>
        <w:rPr>
          <w:rStyle w:val="Znakapoznpodarou"/>
        </w:rPr>
        <w:footnoteReference w:id="3"/>
      </w:r>
    </w:p>
    <w:p w14:paraId="336004AB" w14:textId="77777777" w:rsidR="00814E26" w:rsidRDefault="00814E26" w:rsidP="00814E26">
      <w:pPr>
        <w:pStyle w:val="Nadpis2"/>
      </w:pPr>
      <w:bookmarkStart w:id="9" w:name="_Toc192262723"/>
      <w:r>
        <w:t>Vlastní psaní</w:t>
      </w:r>
      <w:bookmarkEnd w:id="9"/>
    </w:p>
    <w:p w14:paraId="059FF083" w14:textId="77777777" w:rsidR="00751008" w:rsidRDefault="00751008" w:rsidP="00DE2503">
      <w:pPr>
        <w:pStyle w:val="Nadpis3"/>
      </w:pPr>
      <w:bookmarkStart w:id="10" w:name="_Toc192262724"/>
      <w:r>
        <w:t>Desky a titulní strana</w:t>
      </w:r>
      <w:bookmarkEnd w:id="10"/>
    </w:p>
    <w:p w14:paraId="63DA83A4" w14:textId="77777777" w:rsidR="00311EF0" w:rsidRPr="00311EF0" w:rsidRDefault="00570671" w:rsidP="00986AF4">
      <w:pPr>
        <w:rPr>
          <w:b/>
        </w:rPr>
      </w:pPr>
      <w:r w:rsidRPr="00570671">
        <w:rPr>
          <w:b/>
        </w:rPr>
        <w:t xml:space="preserve">Při práci dodržujte styly, nehodící </w:t>
      </w:r>
      <w:r w:rsidR="00DB18E4">
        <w:rPr>
          <w:b/>
        </w:rPr>
        <w:t xml:space="preserve">se </w:t>
      </w:r>
      <w:r w:rsidRPr="00570671">
        <w:rPr>
          <w:b/>
        </w:rPr>
        <w:t>přepište a v případě vkládání, vkládejte neformátovaně (text) nebo přes dialogy (obrázky, vzorce atp.)</w:t>
      </w:r>
      <w:r w:rsidR="003D0B9A">
        <w:rPr>
          <w:b/>
        </w:rPr>
        <w:t>.</w:t>
      </w:r>
    </w:p>
    <w:p w14:paraId="50F9114E" w14:textId="77777777" w:rsidR="00376151" w:rsidRDefault="00376151" w:rsidP="00DE2503">
      <w:pPr>
        <w:pStyle w:val="Nadpis3"/>
      </w:pPr>
      <w:bookmarkStart w:id="11" w:name="_Toc192262725"/>
      <w:r>
        <w:t>Nadpisy</w:t>
      </w:r>
      <w:bookmarkEnd w:id="11"/>
    </w:p>
    <w:p w14:paraId="7E19B84C" w14:textId="7153F22D" w:rsidR="00376151" w:rsidRPr="00247047" w:rsidRDefault="001506A0" w:rsidP="00376151">
      <w:r w:rsidRPr="00247047">
        <w:t xml:space="preserve">Pro </w:t>
      </w:r>
      <w:r w:rsidR="001B6A2B">
        <w:t>záverečn</w:t>
      </w:r>
      <w:r w:rsidRPr="00247047">
        <w:t>ou práci</w:t>
      </w:r>
      <w:r w:rsidR="00376151" w:rsidRPr="00247047">
        <w:t xml:space="preserve"> je vhodné využívat nadpisy první</w:t>
      </w:r>
      <w:r w:rsidR="00B170C8" w:rsidRPr="00247047">
        <w:t>,</w:t>
      </w:r>
      <w:r w:rsidR="00376151" w:rsidRPr="00247047">
        <w:t xml:space="preserve"> druhé</w:t>
      </w:r>
      <w:r w:rsidR="00B170C8" w:rsidRPr="00247047">
        <w:t xml:space="preserve"> a třetí</w:t>
      </w:r>
      <w:r w:rsidR="00376151" w:rsidRPr="00247047">
        <w:t xml:space="preserve"> úrovně</w:t>
      </w:r>
      <w:r w:rsidR="00B170C8" w:rsidRPr="00247047">
        <w:t>.</w:t>
      </w:r>
      <w:r w:rsidR="00376151" w:rsidRPr="00247047">
        <w:t xml:space="preserve"> </w:t>
      </w:r>
      <w:r w:rsidR="00B170C8" w:rsidRPr="00247047">
        <w:t>D</w:t>
      </w:r>
      <w:r w:rsidR="00376151" w:rsidRPr="00247047">
        <w:t>alší atomizace textu vzhledem k rozsahu práce není žádoucí. S výhodou dále můžete využít nečíslovaný nadpis, který opticky text rozdělí, ale nebude uveden v obsahu.</w:t>
      </w:r>
    </w:p>
    <w:p w14:paraId="3BC02915" w14:textId="44CE3D52" w:rsidR="00376151" w:rsidRPr="00247047" w:rsidRDefault="00376151" w:rsidP="00376151">
      <w:r w:rsidRPr="00247047">
        <w:t xml:space="preserve">Názvy kapitol a podkapitol by měly </w:t>
      </w:r>
      <w:r w:rsidR="001847CA" w:rsidRPr="00247047">
        <w:t>být,</w:t>
      </w:r>
      <w:r w:rsidRPr="00247047">
        <w:t xml:space="preserve"> pokud možno výstižné a krátké, další informace se dozví čtenář z textu – nadpis není místo pro vysvětlování</w:t>
      </w:r>
      <w:r w:rsidR="001506A0" w:rsidRPr="00247047">
        <w:t xml:space="preserve"> či pokládání otázek – jedná se o</w:t>
      </w:r>
      <w:r w:rsidR="000163F9">
        <w:t> </w:t>
      </w:r>
      <w:r w:rsidR="001506A0" w:rsidRPr="00247047">
        <w:t>odborný text nikoliv novinový článek</w:t>
      </w:r>
      <w:r w:rsidR="00161C94" w:rsidRPr="00247047">
        <w:t>, kde se často používají řečnické otázky či podmiňovací věty</w:t>
      </w:r>
      <w:r w:rsidRPr="00247047">
        <w:t>.</w:t>
      </w:r>
    </w:p>
    <w:p w14:paraId="55F4CCA4" w14:textId="27E4C2F7" w:rsidR="001506A0" w:rsidRDefault="001506A0" w:rsidP="00376151">
      <w:r w:rsidRPr="00247047">
        <w:t xml:space="preserve">Délka jednotlivých částí </w:t>
      </w:r>
      <w:r w:rsidR="001847CA">
        <w:t>závěrečn</w:t>
      </w:r>
      <w:r w:rsidRPr="00247047">
        <w:t>é p</w:t>
      </w:r>
      <w:r w:rsidR="00FC0F9E">
        <w:t>ráce, tj. kapitol, podkapitol a </w:t>
      </w:r>
      <w:r w:rsidRPr="00247047">
        <w:t>oddílů by měla odpovídat jejich úrovni, tj. nejvýše stojí kapitoly, které bývají nejdelší (</w:t>
      </w:r>
      <w:r w:rsidR="008D7051" w:rsidRPr="00247047">
        <w:t xml:space="preserve">zpravidla </w:t>
      </w:r>
      <w:r w:rsidR="00DC7EE0" w:rsidRPr="00247047">
        <w:t xml:space="preserve">v rozsahu </w:t>
      </w:r>
      <w:r w:rsidRPr="00247047">
        <w:t xml:space="preserve">7 až 20 stránek). Na druhé úrovni jsou </w:t>
      </w:r>
      <w:r w:rsidR="008D7051" w:rsidRPr="00247047">
        <w:t xml:space="preserve">podkapitoly, které jsou již kratší (zpravidla </w:t>
      </w:r>
      <w:r w:rsidR="00DC7EE0" w:rsidRPr="00247047">
        <w:t xml:space="preserve">činí rozsah </w:t>
      </w:r>
      <w:r w:rsidR="008D7051" w:rsidRPr="00247047">
        <w:t>mezi 1 až 7 stránkami). Na třetí úrovni jsou oddíly, které se mohou dále členit (doporučeno je na maximálně čtvrt</w:t>
      </w:r>
      <w:r w:rsidR="00FC0F9E">
        <w:t>ou úroveň, tj. např. 1.1.1.1) a </w:t>
      </w:r>
      <w:r w:rsidR="008D7051" w:rsidRPr="00247047">
        <w:t>zpravidla nepřesahují délku jedné, případně dvou stránek). Vyvarujte se délky oddílů na pár řádků, i oddíl by měl řešit nějaký problém v širších souvislostech, a proto není vhodný pro definice</w:t>
      </w:r>
      <w:r w:rsidR="00161C94" w:rsidRPr="00247047">
        <w:t xml:space="preserve"> pojmů</w:t>
      </w:r>
      <w:r w:rsidR="008D7051" w:rsidRPr="00247047">
        <w:t>.</w:t>
      </w:r>
    </w:p>
    <w:p w14:paraId="2B5B8A65" w14:textId="77777777" w:rsidR="00376151" w:rsidRDefault="00376151" w:rsidP="00DE2503">
      <w:pPr>
        <w:pStyle w:val="Nadpis3"/>
      </w:pPr>
      <w:bookmarkStart w:id="12" w:name="_Toc192262726"/>
      <w:r>
        <w:t>Vkládané objekty</w:t>
      </w:r>
      <w:bookmarkEnd w:id="12"/>
    </w:p>
    <w:p w14:paraId="71D8FDDC" w14:textId="32EF2ABB" w:rsidR="00376151" w:rsidRDefault="00376151" w:rsidP="00376151">
      <w:r>
        <w:t xml:space="preserve">Do </w:t>
      </w:r>
      <w:r w:rsidR="00FA5221">
        <w:t xml:space="preserve">práce se </w:t>
      </w:r>
      <w:r w:rsidR="00FA5221" w:rsidRPr="00247047">
        <w:t xml:space="preserve">mohou vkládat objekty typu </w:t>
      </w:r>
      <w:r w:rsidR="00FA5221" w:rsidRPr="00247047">
        <w:rPr>
          <w:b/>
        </w:rPr>
        <w:t>tabulka</w:t>
      </w:r>
      <w:r w:rsidR="00FA5221" w:rsidRPr="00247047">
        <w:t xml:space="preserve"> nebo </w:t>
      </w:r>
      <w:r w:rsidR="00FA5221" w:rsidRPr="00247047">
        <w:rPr>
          <w:b/>
        </w:rPr>
        <w:t>obrázek</w:t>
      </w:r>
      <w:r w:rsidR="00FA5221" w:rsidRPr="00247047">
        <w:t xml:space="preserve">. </w:t>
      </w:r>
      <w:r w:rsidRPr="00247047">
        <w:t xml:space="preserve">Zde je dobré si uvědomit, že </w:t>
      </w:r>
      <w:r w:rsidR="00BF21D6" w:rsidRPr="00247047">
        <w:t xml:space="preserve">graf, </w:t>
      </w:r>
      <w:r w:rsidRPr="00247047">
        <w:t>diagram, schéma</w:t>
      </w:r>
      <w:r w:rsidR="00BF21D6" w:rsidRPr="00247047">
        <w:t xml:space="preserve"> </w:t>
      </w:r>
      <w:r w:rsidRPr="00247047">
        <w:t xml:space="preserve">atp. jsou druhem </w:t>
      </w:r>
      <w:r w:rsidR="00CA0B17" w:rsidRPr="00247047">
        <w:t>obrázku</w:t>
      </w:r>
      <w:r w:rsidR="00977B90" w:rsidRPr="00247047">
        <w:t xml:space="preserve"> čili je nerozlišujeme</w:t>
      </w:r>
      <w:r w:rsidR="00FC0F9E">
        <w:t xml:space="preserve"> a </w:t>
      </w:r>
      <w:r w:rsidR="00FA5221" w:rsidRPr="00247047">
        <w:t xml:space="preserve">používáme společné označení </w:t>
      </w:r>
      <w:r w:rsidR="00FA5221" w:rsidRPr="00247047">
        <w:rPr>
          <w:b/>
        </w:rPr>
        <w:t>obrázek</w:t>
      </w:r>
      <w:r w:rsidR="00977B90" w:rsidRPr="00247047">
        <w:rPr>
          <w:b/>
        </w:rPr>
        <w:t>.</w:t>
      </w:r>
      <w:r w:rsidR="00FA5221" w:rsidRPr="00247047">
        <w:rPr>
          <w:b/>
        </w:rPr>
        <w:t xml:space="preserve"> </w:t>
      </w:r>
      <w:r w:rsidR="00FA5221" w:rsidRPr="00247047">
        <w:t>Jak tabulky, tak i obrázky zarovnávejte na střed (viz vzor níže).</w:t>
      </w:r>
      <w:r w:rsidR="00572633" w:rsidRPr="00247047">
        <w:t xml:space="preserve"> </w:t>
      </w:r>
      <w:r w:rsidR="009E6A23" w:rsidRPr="00247047">
        <w:t>Velikost</w:t>
      </w:r>
      <w:r w:rsidR="00AB1D22" w:rsidRPr="00247047">
        <w:t xml:space="preserve"> písma</w:t>
      </w:r>
      <w:r w:rsidR="009E6A23" w:rsidRPr="00247047">
        <w:t xml:space="preserve"> a barevnost tabulek či obrázků není striktně dána</w:t>
      </w:r>
      <w:r w:rsidR="00AB1D22" w:rsidRPr="00247047">
        <w:t xml:space="preserve"> a máte tak prostor pro vlastní kreativitu</w:t>
      </w:r>
      <w:r w:rsidR="009E6A23" w:rsidRPr="00247047">
        <w:t>. Především je však důležité pamatova</w:t>
      </w:r>
      <w:r w:rsidR="00161C94" w:rsidRPr="00247047">
        <w:t>t na to, že v první řadě by měly</w:t>
      </w:r>
      <w:r w:rsidR="006970B9" w:rsidRPr="00247047">
        <w:t xml:space="preserve"> být tabulky či obrázky</w:t>
      </w:r>
      <w:r w:rsidR="009E6A23" w:rsidRPr="00247047">
        <w:t xml:space="preserve"> </w:t>
      </w:r>
      <w:r w:rsidR="00161C94" w:rsidRPr="00247047">
        <w:t>čitelné</w:t>
      </w:r>
      <w:r w:rsidR="009E6A23" w:rsidRPr="00247047">
        <w:t>, přehledné a v jisté míře i designově atraktivní</w:t>
      </w:r>
      <w:r w:rsidR="00AB1D22" w:rsidRPr="00247047">
        <w:t>, tj</w:t>
      </w:r>
      <w:r w:rsidR="006970B9" w:rsidRPr="00247047">
        <w:t>.</w:t>
      </w:r>
      <w:r w:rsidR="00AB1D22" w:rsidRPr="00247047">
        <w:t xml:space="preserve"> obzvlášť v případě obrázků je vhodné zvolit optimální barevné rozložení</w:t>
      </w:r>
      <w:r w:rsidR="009E6A23" w:rsidRPr="00247047">
        <w:t xml:space="preserve">. </w:t>
      </w:r>
      <w:r w:rsidR="00DC7EE0" w:rsidRPr="00247047">
        <w:t xml:space="preserve">Tabulka může mít velmi jednoduchou podobu, jako představuje např. </w:t>
      </w:r>
      <w:r w:rsidR="001673A1">
        <w:fldChar w:fldCharType="begin"/>
      </w:r>
      <w:r w:rsidR="001673A1">
        <w:instrText xml:space="preserve"> REF _Ref370214684 \h </w:instrText>
      </w:r>
      <w:r w:rsidR="001673A1">
        <w:fldChar w:fldCharType="separate"/>
      </w:r>
      <w:r w:rsidR="001673A1" w:rsidRPr="006970B9">
        <w:rPr>
          <w:szCs w:val="20"/>
        </w:rPr>
        <w:t xml:space="preserve">Tabulka č. </w:t>
      </w:r>
      <w:r w:rsidR="001673A1">
        <w:rPr>
          <w:noProof/>
          <w:szCs w:val="20"/>
        </w:rPr>
        <w:t>1</w:t>
      </w:r>
      <w:r w:rsidR="001673A1">
        <w:fldChar w:fldCharType="end"/>
      </w:r>
      <w:r w:rsidR="00DC7EE0" w:rsidRPr="00247047">
        <w:t xml:space="preserve"> nebo naopak může být zvolena barevná forma, kterou představuje </w:t>
      </w:r>
      <w:r w:rsidR="001673A1">
        <w:fldChar w:fldCharType="begin"/>
      </w:r>
      <w:r w:rsidR="001673A1">
        <w:instrText xml:space="preserve"> REF _Ref192262445 \h </w:instrText>
      </w:r>
      <w:r w:rsidR="001673A1">
        <w:fldChar w:fldCharType="separate"/>
      </w:r>
      <w:r w:rsidR="001673A1" w:rsidRPr="006970B9">
        <w:rPr>
          <w:szCs w:val="20"/>
        </w:rPr>
        <w:t xml:space="preserve">Tabulka č. </w:t>
      </w:r>
      <w:r w:rsidR="001673A1">
        <w:rPr>
          <w:noProof/>
          <w:szCs w:val="20"/>
        </w:rPr>
        <w:t>2</w:t>
      </w:r>
      <w:r w:rsidR="001673A1">
        <w:fldChar w:fldCharType="end"/>
      </w:r>
      <w:r w:rsidR="00DC7EE0" w:rsidRPr="00247047">
        <w:t>. Za účelem co největší přehlednosti je vhodné v práci používat jednotný styl tabulek.</w:t>
      </w:r>
    </w:p>
    <w:p w14:paraId="2C8FD177" w14:textId="0A116BDC" w:rsidR="00365609" w:rsidRPr="006970B9" w:rsidRDefault="00365609" w:rsidP="006970B9">
      <w:pPr>
        <w:pStyle w:val="Titulek"/>
        <w:keepNext/>
        <w:rPr>
          <w:szCs w:val="20"/>
        </w:rPr>
      </w:pPr>
      <w:bookmarkStart w:id="13" w:name="_Ref370214684"/>
      <w:bookmarkStart w:id="14" w:name="_Ref370214679"/>
      <w:bookmarkStart w:id="15" w:name="_Toc192263990"/>
      <w:r w:rsidRPr="006970B9">
        <w:rPr>
          <w:szCs w:val="20"/>
        </w:rPr>
        <w:t xml:space="preserve">Tabulka č. </w:t>
      </w:r>
      <w:r w:rsidR="001B371B" w:rsidRPr="006970B9">
        <w:rPr>
          <w:szCs w:val="20"/>
        </w:rPr>
        <w:fldChar w:fldCharType="begin"/>
      </w:r>
      <w:r w:rsidR="001B371B" w:rsidRPr="006970B9">
        <w:rPr>
          <w:szCs w:val="20"/>
        </w:rPr>
        <w:instrText xml:space="preserve"> SEQ Tabulka_č. \* ARABIC </w:instrText>
      </w:r>
      <w:r w:rsidR="001B371B" w:rsidRPr="006970B9">
        <w:rPr>
          <w:szCs w:val="20"/>
        </w:rPr>
        <w:fldChar w:fldCharType="separate"/>
      </w:r>
      <w:r w:rsidR="00FB6DCD">
        <w:rPr>
          <w:noProof/>
          <w:szCs w:val="20"/>
        </w:rPr>
        <w:t>1</w:t>
      </w:r>
      <w:r w:rsidR="001B371B" w:rsidRPr="006970B9">
        <w:rPr>
          <w:noProof/>
          <w:szCs w:val="20"/>
        </w:rPr>
        <w:fldChar w:fldCharType="end"/>
      </w:r>
      <w:bookmarkEnd w:id="13"/>
      <w:r w:rsidR="00867C7D" w:rsidRPr="006970B9">
        <w:rPr>
          <w:noProof/>
          <w:szCs w:val="20"/>
        </w:rPr>
        <w:t>:</w:t>
      </w:r>
      <w:r w:rsidRPr="006970B9">
        <w:rPr>
          <w:szCs w:val="20"/>
        </w:rPr>
        <w:t xml:space="preserve"> Základní tabulka</w:t>
      </w:r>
      <w:bookmarkEnd w:id="14"/>
      <w:bookmarkEnd w:id="15"/>
    </w:p>
    <w:tbl>
      <w:tblPr>
        <w:tblStyle w:val="Mkatabulky"/>
        <w:tblW w:w="0" w:type="auto"/>
        <w:jc w:val="center"/>
        <w:tblLook w:val="04A0" w:firstRow="1" w:lastRow="0" w:firstColumn="1" w:lastColumn="0" w:noHBand="0" w:noVBand="1"/>
      </w:tblPr>
      <w:tblGrid>
        <w:gridCol w:w="1001"/>
        <w:gridCol w:w="990"/>
        <w:gridCol w:w="990"/>
        <w:gridCol w:w="1001"/>
      </w:tblGrid>
      <w:tr w:rsidR="00365609" w:rsidRPr="00977B90" w14:paraId="5D67EEEC" w14:textId="77777777" w:rsidTr="008D7051">
        <w:trPr>
          <w:jc w:val="center"/>
        </w:trPr>
        <w:tc>
          <w:tcPr>
            <w:tcW w:w="0" w:type="auto"/>
          </w:tcPr>
          <w:p w14:paraId="2463957A" w14:textId="77777777" w:rsidR="00365609" w:rsidRPr="00977B90" w:rsidRDefault="00365609" w:rsidP="008D7051">
            <w:pPr>
              <w:pStyle w:val="Tabulka"/>
              <w:jc w:val="center"/>
            </w:pPr>
            <w:r w:rsidRPr="00977B90">
              <w:t>Sloupec A</w:t>
            </w:r>
          </w:p>
        </w:tc>
        <w:tc>
          <w:tcPr>
            <w:tcW w:w="0" w:type="auto"/>
          </w:tcPr>
          <w:p w14:paraId="1B6A3B98" w14:textId="77777777" w:rsidR="00365609" w:rsidRPr="00977B90" w:rsidRDefault="00365609" w:rsidP="008D7051">
            <w:pPr>
              <w:pStyle w:val="Tabulka"/>
              <w:jc w:val="center"/>
            </w:pPr>
            <w:r w:rsidRPr="00977B90">
              <w:t>Sloupec B</w:t>
            </w:r>
          </w:p>
        </w:tc>
        <w:tc>
          <w:tcPr>
            <w:tcW w:w="0" w:type="auto"/>
          </w:tcPr>
          <w:p w14:paraId="557CFAA1" w14:textId="77777777" w:rsidR="00365609" w:rsidRPr="00977B90" w:rsidRDefault="00365609" w:rsidP="008D7051">
            <w:pPr>
              <w:pStyle w:val="Tabulka"/>
              <w:jc w:val="center"/>
            </w:pPr>
            <w:r w:rsidRPr="00977B90">
              <w:t>Sloupec C</w:t>
            </w:r>
          </w:p>
        </w:tc>
        <w:tc>
          <w:tcPr>
            <w:tcW w:w="0" w:type="auto"/>
          </w:tcPr>
          <w:p w14:paraId="36A7C61C" w14:textId="77777777" w:rsidR="00365609" w:rsidRPr="00977B90" w:rsidRDefault="00365609" w:rsidP="008D7051">
            <w:pPr>
              <w:pStyle w:val="Tabulka"/>
              <w:jc w:val="center"/>
            </w:pPr>
            <w:r w:rsidRPr="00977B90">
              <w:t>Sloupec D</w:t>
            </w:r>
          </w:p>
        </w:tc>
      </w:tr>
      <w:tr w:rsidR="00365609" w:rsidRPr="00977B90" w14:paraId="766A5984" w14:textId="77777777" w:rsidTr="008D7051">
        <w:trPr>
          <w:jc w:val="center"/>
        </w:trPr>
        <w:tc>
          <w:tcPr>
            <w:tcW w:w="0" w:type="auto"/>
          </w:tcPr>
          <w:p w14:paraId="7745A9E6" w14:textId="77777777" w:rsidR="00365609" w:rsidRPr="00977B90" w:rsidRDefault="00365609" w:rsidP="008D7051">
            <w:pPr>
              <w:pStyle w:val="Tabulka"/>
              <w:jc w:val="center"/>
            </w:pPr>
            <w:r w:rsidRPr="00977B90">
              <w:t>Údaj</w:t>
            </w:r>
          </w:p>
        </w:tc>
        <w:tc>
          <w:tcPr>
            <w:tcW w:w="0" w:type="auto"/>
          </w:tcPr>
          <w:p w14:paraId="4693D869" w14:textId="77777777" w:rsidR="00365609" w:rsidRPr="00977B90" w:rsidRDefault="00365609" w:rsidP="008D7051">
            <w:pPr>
              <w:pStyle w:val="Tabulka"/>
              <w:jc w:val="center"/>
            </w:pPr>
            <w:r w:rsidRPr="00977B90">
              <w:t>Údaj</w:t>
            </w:r>
          </w:p>
        </w:tc>
        <w:tc>
          <w:tcPr>
            <w:tcW w:w="0" w:type="auto"/>
          </w:tcPr>
          <w:p w14:paraId="30E217BA" w14:textId="77777777" w:rsidR="00365609" w:rsidRPr="00977B90" w:rsidRDefault="00365609" w:rsidP="008D7051">
            <w:pPr>
              <w:pStyle w:val="Tabulka"/>
              <w:jc w:val="center"/>
            </w:pPr>
            <w:r w:rsidRPr="00977B90">
              <w:t>Údaj</w:t>
            </w:r>
          </w:p>
        </w:tc>
        <w:tc>
          <w:tcPr>
            <w:tcW w:w="0" w:type="auto"/>
          </w:tcPr>
          <w:p w14:paraId="6CB4FD67" w14:textId="77777777" w:rsidR="00365609" w:rsidRPr="00977B90" w:rsidRDefault="00365609" w:rsidP="008D7051">
            <w:pPr>
              <w:pStyle w:val="Tabulka"/>
              <w:jc w:val="center"/>
            </w:pPr>
            <w:r w:rsidRPr="00977B90">
              <w:t>Údaj</w:t>
            </w:r>
          </w:p>
        </w:tc>
      </w:tr>
    </w:tbl>
    <w:p w14:paraId="68F91BF4" w14:textId="4E8ED2C5" w:rsidR="00365609" w:rsidRDefault="00AB1D22" w:rsidP="008D7051">
      <w:pPr>
        <w:pStyle w:val="Zdroj"/>
      </w:pPr>
      <w:r w:rsidRPr="00247047">
        <w:rPr>
          <w:i/>
        </w:rPr>
        <w:t>Zdroj:</w:t>
      </w:r>
      <w:r w:rsidRPr="00247047">
        <w:t xml:space="preserve"> Novák (2017, s. 253)</w:t>
      </w:r>
    </w:p>
    <w:p w14:paraId="37B25B59" w14:textId="7009B346" w:rsidR="00DC7EE0" w:rsidRPr="006970B9" w:rsidRDefault="00DC7EE0" w:rsidP="00DC7EE0">
      <w:pPr>
        <w:pStyle w:val="Titulek"/>
        <w:keepNext/>
        <w:rPr>
          <w:szCs w:val="20"/>
        </w:rPr>
      </w:pPr>
      <w:bookmarkStart w:id="16" w:name="_Ref192262445"/>
      <w:bookmarkStart w:id="17" w:name="_Toc192263991"/>
      <w:r w:rsidRPr="006970B9">
        <w:rPr>
          <w:szCs w:val="20"/>
        </w:rPr>
        <w:t xml:space="preserve">Tabulka č. </w:t>
      </w:r>
      <w:r w:rsidRPr="006970B9">
        <w:rPr>
          <w:szCs w:val="20"/>
        </w:rPr>
        <w:fldChar w:fldCharType="begin"/>
      </w:r>
      <w:r w:rsidRPr="006970B9">
        <w:rPr>
          <w:szCs w:val="20"/>
        </w:rPr>
        <w:instrText xml:space="preserve"> SEQ Tabulka_č. \* ARABIC </w:instrText>
      </w:r>
      <w:r w:rsidRPr="006970B9">
        <w:rPr>
          <w:szCs w:val="20"/>
        </w:rPr>
        <w:fldChar w:fldCharType="separate"/>
      </w:r>
      <w:r w:rsidR="00FB6DCD">
        <w:rPr>
          <w:noProof/>
          <w:szCs w:val="20"/>
        </w:rPr>
        <w:t>2</w:t>
      </w:r>
      <w:r w:rsidRPr="006970B9">
        <w:rPr>
          <w:noProof/>
          <w:szCs w:val="20"/>
        </w:rPr>
        <w:fldChar w:fldCharType="end"/>
      </w:r>
      <w:bookmarkEnd w:id="16"/>
      <w:r w:rsidRPr="006970B9">
        <w:rPr>
          <w:noProof/>
          <w:szCs w:val="20"/>
        </w:rPr>
        <w:t>:</w:t>
      </w:r>
      <w:r w:rsidRPr="006970B9">
        <w:rPr>
          <w:szCs w:val="20"/>
        </w:rPr>
        <w:t xml:space="preserve"> Základní tabulka</w:t>
      </w:r>
      <w:bookmarkEnd w:id="17"/>
    </w:p>
    <w:tbl>
      <w:tblPr>
        <w:tblStyle w:val="Tabulkasmkou4zvraznn1"/>
        <w:tblW w:w="0" w:type="auto"/>
        <w:jc w:val="center"/>
        <w:tblLook w:val="04A0" w:firstRow="1" w:lastRow="0" w:firstColumn="1" w:lastColumn="0" w:noHBand="0" w:noVBand="1"/>
      </w:tblPr>
      <w:tblGrid>
        <w:gridCol w:w="1024"/>
        <w:gridCol w:w="1013"/>
        <w:gridCol w:w="1024"/>
        <w:gridCol w:w="1024"/>
      </w:tblGrid>
      <w:tr w:rsidR="00DC7EE0" w:rsidRPr="00977B90" w14:paraId="70B9A196" w14:textId="77777777" w:rsidTr="00DC7EE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50673AE6" w14:textId="77777777" w:rsidR="00DC7EE0" w:rsidRPr="00977B90" w:rsidRDefault="00DC7EE0" w:rsidP="00736757">
            <w:pPr>
              <w:pStyle w:val="Tabulka"/>
              <w:jc w:val="center"/>
            </w:pPr>
            <w:r w:rsidRPr="00977B90">
              <w:t>Sloupec A</w:t>
            </w:r>
          </w:p>
        </w:tc>
        <w:tc>
          <w:tcPr>
            <w:tcW w:w="0" w:type="auto"/>
          </w:tcPr>
          <w:p w14:paraId="234B7408" w14:textId="77777777" w:rsidR="00DC7EE0" w:rsidRPr="00977B90" w:rsidRDefault="00DC7EE0" w:rsidP="00736757">
            <w:pPr>
              <w:pStyle w:val="Tabulka"/>
              <w:jc w:val="center"/>
              <w:cnfStyle w:val="100000000000" w:firstRow="1" w:lastRow="0" w:firstColumn="0" w:lastColumn="0" w:oddVBand="0" w:evenVBand="0" w:oddHBand="0" w:evenHBand="0" w:firstRowFirstColumn="0" w:firstRowLastColumn="0" w:lastRowFirstColumn="0" w:lastRowLastColumn="0"/>
            </w:pPr>
            <w:r w:rsidRPr="00977B90">
              <w:t>Sloupec B</w:t>
            </w:r>
          </w:p>
        </w:tc>
        <w:tc>
          <w:tcPr>
            <w:tcW w:w="0" w:type="auto"/>
          </w:tcPr>
          <w:p w14:paraId="20AF0EA8" w14:textId="77777777" w:rsidR="00DC7EE0" w:rsidRPr="00977B90" w:rsidRDefault="00DC7EE0" w:rsidP="00736757">
            <w:pPr>
              <w:pStyle w:val="Tabulka"/>
              <w:jc w:val="center"/>
              <w:cnfStyle w:val="100000000000" w:firstRow="1" w:lastRow="0" w:firstColumn="0" w:lastColumn="0" w:oddVBand="0" w:evenVBand="0" w:oddHBand="0" w:evenHBand="0" w:firstRowFirstColumn="0" w:firstRowLastColumn="0" w:lastRowFirstColumn="0" w:lastRowLastColumn="0"/>
            </w:pPr>
            <w:r w:rsidRPr="00977B90">
              <w:t>Sloupec C</w:t>
            </w:r>
          </w:p>
        </w:tc>
        <w:tc>
          <w:tcPr>
            <w:tcW w:w="0" w:type="auto"/>
          </w:tcPr>
          <w:p w14:paraId="76D1FBE6" w14:textId="77777777" w:rsidR="00DC7EE0" w:rsidRPr="00977B90" w:rsidRDefault="00DC7EE0" w:rsidP="00736757">
            <w:pPr>
              <w:pStyle w:val="Tabulka"/>
              <w:jc w:val="center"/>
              <w:cnfStyle w:val="100000000000" w:firstRow="1" w:lastRow="0" w:firstColumn="0" w:lastColumn="0" w:oddVBand="0" w:evenVBand="0" w:oddHBand="0" w:evenHBand="0" w:firstRowFirstColumn="0" w:firstRowLastColumn="0" w:lastRowFirstColumn="0" w:lastRowLastColumn="0"/>
            </w:pPr>
            <w:r w:rsidRPr="00977B90">
              <w:t>Sloupec D</w:t>
            </w:r>
          </w:p>
        </w:tc>
      </w:tr>
      <w:tr w:rsidR="00DC7EE0" w:rsidRPr="00977B90" w14:paraId="368BC501" w14:textId="77777777" w:rsidTr="00DC7EE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1C78DB39" w14:textId="77777777" w:rsidR="00DC7EE0" w:rsidRPr="00DC7EE0" w:rsidRDefault="00DC7EE0" w:rsidP="00736757">
            <w:pPr>
              <w:pStyle w:val="Tabulka"/>
              <w:jc w:val="center"/>
              <w:rPr>
                <w:b w:val="0"/>
              </w:rPr>
            </w:pPr>
            <w:r w:rsidRPr="00DC7EE0">
              <w:rPr>
                <w:b w:val="0"/>
              </w:rPr>
              <w:t>Údaj</w:t>
            </w:r>
          </w:p>
        </w:tc>
        <w:tc>
          <w:tcPr>
            <w:tcW w:w="0" w:type="auto"/>
          </w:tcPr>
          <w:p w14:paraId="637EEA8E" w14:textId="77777777" w:rsidR="00DC7EE0" w:rsidRPr="00977B90" w:rsidRDefault="00DC7EE0" w:rsidP="00736757">
            <w:pPr>
              <w:pStyle w:val="Tabulka"/>
              <w:jc w:val="center"/>
              <w:cnfStyle w:val="000000100000" w:firstRow="0" w:lastRow="0" w:firstColumn="0" w:lastColumn="0" w:oddVBand="0" w:evenVBand="0" w:oddHBand="1" w:evenHBand="0" w:firstRowFirstColumn="0" w:firstRowLastColumn="0" w:lastRowFirstColumn="0" w:lastRowLastColumn="0"/>
            </w:pPr>
            <w:r w:rsidRPr="00977B90">
              <w:t>Údaj</w:t>
            </w:r>
          </w:p>
        </w:tc>
        <w:tc>
          <w:tcPr>
            <w:tcW w:w="0" w:type="auto"/>
          </w:tcPr>
          <w:p w14:paraId="16F9230E" w14:textId="77777777" w:rsidR="00DC7EE0" w:rsidRPr="00977B90" w:rsidRDefault="00DC7EE0" w:rsidP="00736757">
            <w:pPr>
              <w:pStyle w:val="Tabulka"/>
              <w:jc w:val="center"/>
              <w:cnfStyle w:val="000000100000" w:firstRow="0" w:lastRow="0" w:firstColumn="0" w:lastColumn="0" w:oddVBand="0" w:evenVBand="0" w:oddHBand="1" w:evenHBand="0" w:firstRowFirstColumn="0" w:firstRowLastColumn="0" w:lastRowFirstColumn="0" w:lastRowLastColumn="0"/>
            </w:pPr>
            <w:r w:rsidRPr="00977B90">
              <w:t>Údaj</w:t>
            </w:r>
          </w:p>
        </w:tc>
        <w:tc>
          <w:tcPr>
            <w:tcW w:w="0" w:type="auto"/>
          </w:tcPr>
          <w:p w14:paraId="6EC27EEA" w14:textId="77777777" w:rsidR="00DC7EE0" w:rsidRPr="00977B90" w:rsidRDefault="00DC7EE0" w:rsidP="00736757">
            <w:pPr>
              <w:pStyle w:val="Tabulka"/>
              <w:jc w:val="center"/>
              <w:cnfStyle w:val="000000100000" w:firstRow="0" w:lastRow="0" w:firstColumn="0" w:lastColumn="0" w:oddVBand="0" w:evenVBand="0" w:oddHBand="1" w:evenHBand="0" w:firstRowFirstColumn="0" w:firstRowLastColumn="0" w:lastRowFirstColumn="0" w:lastRowLastColumn="0"/>
            </w:pPr>
            <w:r w:rsidRPr="00977B90">
              <w:t>Údaj</w:t>
            </w:r>
          </w:p>
        </w:tc>
      </w:tr>
    </w:tbl>
    <w:p w14:paraId="2B1183B8" w14:textId="77777777" w:rsidR="00DC7EE0" w:rsidRDefault="00DC7EE0" w:rsidP="00DC7EE0">
      <w:pPr>
        <w:pStyle w:val="Zdroj"/>
      </w:pPr>
      <w:r w:rsidRPr="00247047">
        <w:rPr>
          <w:i/>
        </w:rPr>
        <w:t>Zdroj:</w:t>
      </w:r>
      <w:r w:rsidRPr="00247047">
        <w:t xml:space="preserve"> Novák (2017, s. 253)</w:t>
      </w:r>
    </w:p>
    <w:p w14:paraId="59F6E0D7" w14:textId="57E7380C" w:rsidR="00977B90" w:rsidRPr="00D5614D" w:rsidRDefault="00977B90" w:rsidP="00D5614D">
      <w:r w:rsidRPr="00247047">
        <w:t>Každý obrázek či tabulka musí být opatřena titulkem a informací o původu</w:t>
      </w:r>
      <w:r w:rsidR="009D39C8">
        <w:t xml:space="preserve"> (tzv. </w:t>
      </w:r>
      <w:r w:rsidR="00FA5221" w:rsidRPr="00247047">
        <w:t>zdroj)</w:t>
      </w:r>
      <w:r w:rsidRPr="00247047">
        <w:t>.</w:t>
      </w:r>
      <w:r w:rsidR="00A952B2" w:rsidRPr="00247047">
        <w:t xml:space="preserve"> </w:t>
      </w:r>
      <w:r w:rsidR="00553720" w:rsidRPr="00247047">
        <w:t xml:space="preserve">Stejně jako v případě ostatních informačních zdrojů je i tabulka nebo obrázek předmětem ochrany autorství a je nutné uvést zdroj, ze kterého jste čerpali. </w:t>
      </w:r>
      <w:r w:rsidR="00FA5221" w:rsidRPr="00247047">
        <w:t>Pokud přebíráte daný objekt bez úprav z původního zdroje, potom stačí uvést tento zdroj harvardským stylem, tj. s uvedením příjmení autora, roku vydání a čísla stránky, případně rozpětí</w:t>
      </w:r>
      <w:r w:rsidR="000261AB">
        <w:t>m</w:t>
      </w:r>
      <w:r w:rsidR="00FA5221" w:rsidRPr="00247047">
        <w:t xml:space="preserve"> stran.</w:t>
      </w:r>
      <w:r w:rsidR="005860D2" w:rsidRPr="00247047">
        <w:t xml:space="preserve"> Jestliže se jedná o</w:t>
      </w:r>
      <w:r w:rsidR="000163F9">
        <w:t> </w:t>
      </w:r>
      <w:r w:rsidR="005860D2" w:rsidRPr="00247047">
        <w:t>elektronický zdroj, je zapotřebí uvést i všechny náležitosti pro tento typ zdroje.</w:t>
      </w:r>
      <w:r w:rsidR="00FA5221" w:rsidRPr="00247047">
        <w:t xml:space="preserve"> V případě, že původní objekt upravujete nebo jej vytváříte na základě</w:t>
      </w:r>
      <w:r w:rsidR="00BF21D6" w:rsidRPr="00247047">
        <w:t xml:space="preserve"> získaných dat, případně</w:t>
      </w:r>
      <w:r w:rsidR="00FA5221" w:rsidRPr="00247047">
        <w:t xml:space="preserve"> vlastních propočtů</w:t>
      </w:r>
      <w:r w:rsidR="00BF21D6" w:rsidRPr="00247047">
        <w:t xml:space="preserve"> jako zcela nový</w:t>
      </w:r>
      <w:r w:rsidR="00FA5221" w:rsidRPr="00247047">
        <w:t>, pak kromě zdroje</w:t>
      </w:r>
      <w:r w:rsidR="00553720" w:rsidRPr="00247047">
        <w:t xml:space="preserve"> těchto dat nebo obrázků</w:t>
      </w:r>
      <w:r w:rsidR="00FA5221" w:rsidRPr="00247047">
        <w:t xml:space="preserve"> je zapotřebí uvést </w:t>
      </w:r>
      <w:r w:rsidR="00553720" w:rsidRPr="00247047">
        <w:t xml:space="preserve">za standardní citaci zdroje navíc </w:t>
      </w:r>
      <w:r w:rsidR="00FA5221" w:rsidRPr="00247047">
        <w:t>buď „vlastní úprava“ či „vlastní propočty“.</w:t>
      </w:r>
      <w:r w:rsidR="005A1811" w:rsidRPr="00D5614D">
        <w:t xml:space="preserve"> Současně je zapotřebí do textu zakomponovat odkaz na příslušnou tabulku/obrázek:</w:t>
      </w:r>
    </w:p>
    <w:p w14:paraId="6F1C7E61" w14:textId="0FEE78F2" w:rsidR="00B80B24" w:rsidRDefault="00B80B24" w:rsidP="00B80B24">
      <w:r w:rsidRPr="00FA5221">
        <w:rPr>
          <w:b/>
          <w:u w:val="single"/>
        </w:rPr>
        <w:t>Příklad</w:t>
      </w:r>
      <w:r w:rsidR="00BF21D6">
        <w:rPr>
          <w:b/>
          <w:u w:val="single"/>
        </w:rPr>
        <w:t xml:space="preserve"> 1</w:t>
      </w:r>
      <w:r w:rsidRPr="00FA5221">
        <w:rPr>
          <w:b/>
          <w:u w:val="single"/>
        </w:rPr>
        <w:t>:</w:t>
      </w:r>
      <w:r>
        <w:t xml:space="preserve"> </w:t>
      </w:r>
      <w:r w:rsidRPr="00B80B24">
        <w:t>Podpis Evropské dohody musel být následně doprovázen ratifikačním procesem a až po jeho ukončení mohla tato dohoda vstoupit v platnost. Průběh těchto procesů v postkomunistických zemích z</w:t>
      </w:r>
      <w:r w:rsidR="005C5282">
        <w:t xml:space="preserve">achycuje podrobněji </w:t>
      </w:r>
      <w:r w:rsidR="001673A1">
        <w:fldChar w:fldCharType="begin"/>
      </w:r>
      <w:r w:rsidR="001673A1">
        <w:instrText xml:space="preserve"> REF _Ref192262457 \h </w:instrText>
      </w:r>
      <w:r w:rsidR="001673A1">
        <w:fldChar w:fldCharType="separate"/>
      </w:r>
      <w:r w:rsidR="001673A1" w:rsidRPr="00EC54E6">
        <w:t xml:space="preserve">Tabulka č. </w:t>
      </w:r>
      <w:r w:rsidR="001673A1">
        <w:rPr>
          <w:noProof/>
        </w:rPr>
        <w:t>3</w:t>
      </w:r>
      <w:r w:rsidR="001673A1">
        <w:fldChar w:fldCharType="end"/>
      </w:r>
      <w:r w:rsidRPr="00B80B24">
        <w:t>.</w:t>
      </w:r>
    </w:p>
    <w:p w14:paraId="33294D1E" w14:textId="759A1DFC" w:rsidR="00365609" w:rsidRPr="00EC54E6" w:rsidRDefault="00365609" w:rsidP="000163F9">
      <w:pPr>
        <w:pStyle w:val="Titulek"/>
        <w:keepNext/>
      </w:pPr>
      <w:bookmarkStart w:id="18" w:name="_Ref192262457"/>
      <w:bookmarkStart w:id="19" w:name="_Toc192263992"/>
      <w:r w:rsidRPr="00EC54E6">
        <w:t xml:space="preserve">Tabulka č. </w:t>
      </w:r>
      <w:r w:rsidR="003A5D7B">
        <w:fldChar w:fldCharType="begin"/>
      </w:r>
      <w:r w:rsidR="003A5D7B">
        <w:instrText xml:space="preserve"> SEQ Tabulka_č. \* ARABIC </w:instrText>
      </w:r>
      <w:r w:rsidR="003A5D7B">
        <w:fldChar w:fldCharType="separate"/>
      </w:r>
      <w:r w:rsidR="00FB6DCD">
        <w:rPr>
          <w:noProof/>
        </w:rPr>
        <w:t>3</w:t>
      </w:r>
      <w:r w:rsidR="003A5D7B">
        <w:rPr>
          <w:noProof/>
        </w:rPr>
        <w:fldChar w:fldCharType="end"/>
      </w:r>
      <w:bookmarkEnd w:id="18"/>
      <w:r w:rsidR="00867C7D" w:rsidRPr="00EC54E6">
        <w:rPr>
          <w:noProof/>
        </w:rPr>
        <w:t>:</w:t>
      </w:r>
      <w:r w:rsidR="005C5282" w:rsidRPr="00EC54E6">
        <w:t xml:space="preserve"> Přidružení </w:t>
      </w:r>
      <w:r w:rsidR="005C5282" w:rsidRPr="00501251">
        <w:t>dle</w:t>
      </w:r>
      <w:r w:rsidR="005C5282" w:rsidRPr="00EC54E6">
        <w:t xml:space="preserve"> svých důvodů, zaměření a cílů</w:t>
      </w:r>
      <w:bookmarkEnd w:id="19"/>
    </w:p>
    <w:tbl>
      <w:tblPr>
        <w:tblStyle w:val="Tmavtabulkasmkou5zvraznn1"/>
        <w:tblW w:w="6000" w:type="dxa"/>
        <w:jc w:val="center"/>
        <w:tblLook w:val="0000" w:firstRow="0" w:lastRow="0" w:firstColumn="0" w:lastColumn="0" w:noHBand="0" w:noVBand="0"/>
      </w:tblPr>
      <w:tblGrid>
        <w:gridCol w:w="1100"/>
        <w:gridCol w:w="2480"/>
        <w:gridCol w:w="2420"/>
      </w:tblGrid>
      <w:tr w:rsidR="005C5282" w14:paraId="752A8C83" w14:textId="77777777" w:rsidTr="000163F9">
        <w:trPr>
          <w:cnfStyle w:val="000000100000" w:firstRow="0" w:lastRow="0" w:firstColumn="0" w:lastColumn="0" w:oddVBand="0" w:evenVBand="0" w:oddHBand="1" w:evenHBand="0" w:firstRowFirstColumn="0" w:firstRowLastColumn="0" w:lastRowFirstColumn="0" w:lastRowLastColumn="0"/>
          <w:cantSplit/>
          <w:trHeight w:val="255"/>
          <w:jc w:val="center"/>
        </w:trPr>
        <w:tc>
          <w:tcPr>
            <w:cnfStyle w:val="000010000000" w:firstRow="0" w:lastRow="0" w:firstColumn="0" w:lastColumn="0" w:oddVBand="1" w:evenVBand="0" w:oddHBand="0" w:evenHBand="0" w:firstRowFirstColumn="0" w:firstRowLastColumn="0" w:lastRowFirstColumn="0" w:lastRowLastColumn="0"/>
            <w:tcW w:w="1100" w:type="dxa"/>
            <w:noWrap/>
          </w:tcPr>
          <w:p w14:paraId="528057BB" w14:textId="77777777" w:rsidR="005C5282" w:rsidRPr="00EC54E6" w:rsidRDefault="005C5282" w:rsidP="000163F9">
            <w:pPr>
              <w:pStyle w:val="Tabulka"/>
              <w:keepNext/>
              <w:jc w:val="center"/>
              <w:rPr>
                <w:rFonts w:eastAsia="Arial Unicode MS"/>
                <w:b/>
              </w:rPr>
            </w:pPr>
            <w:r w:rsidRPr="00EC54E6">
              <w:rPr>
                <w:b/>
              </w:rPr>
              <w:t>Země</w:t>
            </w:r>
          </w:p>
        </w:tc>
        <w:tc>
          <w:tcPr>
            <w:tcW w:w="2480" w:type="dxa"/>
            <w:noWrap/>
          </w:tcPr>
          <w:p w14:paraId="20B286FD" w14:textId="77777777" w:rsidR="005C5282" w:rsidRPr="00EC54E6" w:rsidRDefault="005C5282" w:rsidP="000163F9">
            <w:pPr>
              <w:pStyle w:val="Tabulka"/>
              <w:keepNext/>
              <w:jc w:val="center"/>
              <w:cnfStyle w:val="000000100000" w:firstRow="0" w:lastRow="0" w:firstColumn="0" w:lastColumn="0" w:oddVBand="0" w:evenVBand="0" w:oddHBand="1" w:evenHBand="0" w:firstRowFirstColumn="0" w:firstRowLastColumn="0" w:lastRowFirstColumn="0" w:lastRowLastColumn="0"/>
              <w:rPr>
                <w:b/>
                <w:szCs w:val="16"/>
              </w:rPr>
            </w:pPr>
            <w:r w:rsidRPr="00EC54E6">
              <w:rPr>
                <w:b/>
                <w:szCs w:val="16"/>
              </w:rPr>
              <w:t>Podpis Evropské dohody</w:t>
            </w:r>
          </w:p>
        </w:tc>
        <w:tc>
          <w:tcPr>
            <w:cnfStyle w:val="000010000000" w:firstRow="0" w:lastRow="0" w:firstColumn="0" w:lastColumn="0" w:oddVBand="1" w:evenVBand="0" w:oddHBand="0" w:evenHBand="0" w:firstRowFirstColumn="0" w:firstRowLastColumn="0" w:lastRowFirstColumn="0" w:lastRowLastColumn="0"/>
            <w:tcW w:w="2420" w:type="dxa"/>
            <w:noWrap/>
          </w:tcPr>
          <w:p w14:paraId="7BF15A85" w14:textId="77777777" w:rsidR="005C5282" w:rsidRPr="00EC54E6" w:rsidRDefault="005C5282" w:rsidP="000163F9">
            <w:pPr>
              <w:pStyle w:val="Tabulka"/>
              <w:keepNext/>
              <w:jc w:val="center"/>
              <w:rPr>
                <w:b/>
                <w:szCs w:val="16"/>
              </w:rPr>
            </w:pPr>
            <w:r w:rsidRPr="00EC54E6">
              <w:rPr>
                <w:b/>
                <w:szCs w:val="16"/>
              </w:rPr>
              <w:t>Vstup dohody v platnost</w:t>
            </w:r>
          </w:p>
        </w:tc>
      </w:tr>
      <w:tr w:rsidR="005C5282" w14:paraId="3E5F8885" w14:textId="77777777" w:rsidTr="000163F9">
        <w:trPr>
          <w:cantSplit/>
          <w:trHeight w:val="255"/>
          <w:jc w:val="center"/>
        </w:trPr>
        <w:tc>
          <w:tcPr>
            <w:cnfStyle w:val="000010000000" w:firstRow="0" w:lastRow="0" w:firstColumn="0" w:lastColumn="0" w:oddVBand="1" w:evenVBand="0" w:oddHBand="0" w:evenHBand="0" w:firstRowFirstColumn="0" w:firstRowLastColumn="0" w:lastRowFirstColumn="0" w:lastRowLastColumn="0"/>
            <w:tcW w:w="0" w:type="auto"/>
            <w:shd w:val="clear" w:color="auto" w:fill="DBE5F1" w:themeFill="accent1" w:themeFillTint="33"/>
            <w:noWrap/>
          </w:tcPr>
          <w:p w14:paraId="7C5D6284" w14:textId="77777777" w:rsidR="005C5282" w:rsidRPr="00395555" w:rsidRDefault="005C5282" w:rsidP="000163F9">
            <w:pPr>
              <w:pStyle w:val="Tabulka"/>
              <w:keepNext/>
              <w:jc w:val="center"/>
              <w:rPr>
                <w:rFonts w:eastAsia="Arial Unicode MS"/>
              </w:rPr>
            </w:pPr>
            <w:r w:rsidRPr="00395555">
              <w:t>Bulharsko</w:t>
            </w:r>
          </w:p>
        </w:tc>
        <w:tc>
          <w:tcPr>
            <w:tcW w:w="0" w:type="auto"/>
            <w:noWrap/>
          </w:tcPr>
          <w:p w14:paraId="25995592" w14:textId="77777777" w:rsidR="005C5282" w:rsidRPr="005C5282" w:rsidRDefault="005C5282" w:rsidP="000163F9">
            <w:pPr>
              <w:pStyle w:val="Tabulka"/>
              <w:keepNext/>
              <w:jc w:val="center"/>
              <w:cnfStyle w:val="000000000000" w:firstRow="0" w:lastRow="0" w:firstColumn="0" w:lastColumn="0" w:oddVBand="0" w:evenVBand="0" w:oddHBand="0" w:evenHBand="0" w:firstRowFirstColumn="0" w:firstRowLastColumn="0" w:lastRowFirstColumn="0" w:lastRowLastColumn="0"/>
              <w:rPr>
                <w:szCs w:val="16"/>
              </w:rPr>
            </w:pPr>
            <w:r w:rsidRPr="005C5282">
              <w:rPr>
                <w:szCs w:val="16"/>
              </w:rPr>
              <w:t>březen 1993</w:t>
            </w:r>
          </w:p>
        </w:tc>
        <w:tc>
          <w:tcPr>
            <w:cnfStyle w:val="000010000000" w:firstRow="0" w:lastRow="0" w:firstColumn="0" w:lastColumn="0" w:oddVBand="1" w:evenVBand="0" w:oddHBand="0" w:evenHBand="0" w:firstRowFirstColumn="0" w:firstRowLastColumn="0" w:lastRowFirstColumn="0" w:lastRowLastColumn="0"/>
            <w:tcW w:w="0" w:type="auto"/>
            <w:shd w:val="clear" w:color="auto" w:fill="DBE5F1" w:themeFill="accent1" w:themeFillTint="33"/>
            <w:noWrap/>
          </w:tcPr>
          <w:p w14:paraId="06748002" w14:textId="77777777" w:rsidR="005C5282" w:rsidRPr="005C5282" w:rsidRDefault="005C5282" w:rsidP="000163F9">
            <w:pPr>
              <w:pStyle w:val="Tabulka"/>
              <w:keepNext/>
              <w:jc w:val="center"/>
              <w:rPr>
                <w:szCs w:val="16"/>
              </w:rPr>
            </w:pPr>
            <w:r w:rsidRPr="005C5282">
              <w:rPr>
                <w:szCs w:val="16"/>
              </w:rPr>
              <w:t>únor 1995</w:t>
            </w:r>
          </w:p>
        </w:tc>
      </w:tr>
      <w:tr w:rsidR="005C5282" w14:paraId="591E471C" w14:textId="77777777" w:rsidTr="000163F9">
        <w:trPr>
          <w:cnfStyle w:val="000000100000" w:firstRow="0" w:lastRow="0" w:firstColumn="0" w:lastColumn="0" w:oddVBand="0" w:evenVBand="0" w:oddHBand="1" w:evenHBand="0" w:firstRowFirstColumn="0" w:firstRowLastColumn="0" w:lastRowFirstColumn="0" w:lastRowLastColumn="0"/>
          <w:cantSplit/>
          <w:trHeight w:val="255"/>
          <w:jc w:val="center"/>
        </w:trPr>
        <w:tc>
          <w:tcPr>
            <w:cnfStyle w:val="000010000000" w:firstRow="0" w:lastRow="0" w:firstColumn="0" w:lastColumn="0" w:oddVBand="1" w:evenVBand="0" w:oddHBand="0" w:evenHBand="0" w:firstRowFirstColumn="0" w:firstRowLastColumn="0" w:lastRowFirstColumn="0" w:lastRowLastColumn="0"/>
            <w:tcW w:w="0" w:type="auto"/>
            <w:noWrap/>
          </w:tcPr>
          <w:p w14:paraId="72052E34" w14:textId="77777777" w:rsidR="005C5282" w:rsidRPr="00395555" w:rsidRDefault="005C5282" w:rsidP="000163F9">
            <w:pPr>
              <w:pStyle w:val="Tabulka"/>
              <w:keepNext/>
              <w:jc w:val="center"/>
              <w:rPr>
                <w:rFonts w:eastAsia="Arial Unicode MS"/>
              </w:rPr>
            </w:pPr>
            <w:r w:rsidRPr="00395555">
              <w:t>Česko</w:t>
            </w:r>
          </w:p>
        </w:tc>
        <w:tc>
          <w:tcPr>
            <w:tcW w:w="0" w:type="auto"/>
            <w:noWrap/>
          </w:tcPr>
          <w:p w14:paraId="4BCA8391" w14:textId="77777777" w:rsidR="005C5282" w:rsidRPr="005C5282" w:rsidRDefault="005C5282" w:rsidP="000163F9">
            <w:pPr>
              <w:pStyle w:val="Tabulka"/>
              <w:keepNext/>
              <w:jc w:val="center"/>
              <w:cnfStyle w:val="000000100000" w:firstRow="0" w:lastRow="0" w:firstColumn="0" w:lastColumn="0" w:oddVBand="0" w:evenVBand="0" w:oddHBand="1" w:evenHBand="0" w:firstRowFirstColumn="0" w:firstRowLastColumn="0" w:lastRowFirstColumn="0" w:lastRowLastColumn="0"/>
              <w:rPr>
                <w:szCs w:val="16"/>
              </w:rPr>
            </w:pPr>
            <w:r w:rsidRPr="005C5282">
              <w:rPr>
                <w:szCs w:val="16"/>
              </w:rPr>
              <w:t>říjen 1993</w:t>
            </w:r>
          </w:p>
        </w:tc>
        <w:tc>
          <w:tcPr>
            <w:cnfStyle w:val="000010000000" w:firstRow="0" w:lastRow="0" w:firstColumn="0" w:lastColumn="0" w:oddVBand="1" w:evenVBand="0" w:oddHBand="0" w:evenHBand="0" w:firstRowFirstColumn="0" w:firstRowLastColumn="0" w:lastRowFirstColumn="0" w:lastRowLastColumn="0"/>
            <w:tcW w:w="0" w:type="auto"/>
            <w:noWrap/>
          </w:tcPr>
          <w:p w14:paraId="33262320" w14:textId="77777777" w:rsidR="005C5282" w:rsidRPr="005C5282" w:rsidRDefault="005C5282" w:rsidP="000163F9">
            <w:pPr>
              <w:pStyle w:val="Tabulka"/>
              <w:keepNext/>
              <w:jc w:val="center"/>
              <w:rPr>
                <w:szCs w:val="16"/>
              </w:rPr>
            </w:pPr>
            <w:r w:rsidRPr="005C5282">
              <w:rPr>
                <w:szCs w:val="16"/>
              </w:rPr>
              <w:t>únor 1995</w:t>
            </w:r>
          </w:p>
        </w:tc>
      </w:tr>
      <w:tr w:rsidR="005C5282" w14:paraId="2AA1E8B0" w14:textId="77777777" w:rsidTr="000163F9">
        <w:trPr>
          <w:cantSplit/>
          <w:trHeight w:val="255"/>
          <w:jc w:val="center"/>
        </w:trPr>
        <w:tc>
          <w:tcPr>
            <w:cnfStyle w:val="000010000000" w:firstRow="0" w:lastRow="0" w:firstColumn="0" w:lastColumn="0" w:oddVBand="1" w:evenVBand="0" w:oddHBand="0" w:evenHBand="0" w:firstRowFirstColumn="0" w:firstRowLastColumn="0" w:lastRowFirstColumn="0" w:lastRowLastColumn="0"/>
            <w:tcW w:w="0" w:type="auto"/>
            <w:shd w:val="clear" w:color="auto" w:fill="DBE5F1" w:themeFill="accent1" w:themeFillTint="33"/>
            <w:noWrap/>
          </w:tcPr>
          <w:p w14:paraId="799AD7C2" w14:textId="77777777" w:rsidR="005C5282" w:rsidRPr="00395555" w:rsidRDefault="005C5282" w:rsidP="000163F9">
            <w:pPr>
              <w:pStyle w:val="Tabulka"/>
              <w:keepNext/>
              <w:jc w:val="center"/>
              <w:rPr>
                <w:rFonts w:eastAsia="Arial Unicode MS"/>
              </w:rPr>
            </w:pPr>
            <w:r w:rsidRPr="00395555">
              <w:t>Estonsko</w:t>
            </w:r>
          </w:p>
        </w:tc>
        <w:tc>
          <w:tcPr>
            <w:tcW w:w="0" w:type="auto"/>
            <w:noWrap/>
          </w:tcPr>
          <w:p w14:paraId="44541E78" w14:textId="77777777" w:rsidR="005C5282" w:rsidRPr="005C5282" w:rsidRDefault="005C5282" w:rsidP="000163F9">
            <w:pPr>
              <w:pStyle w:val="Tabulka"/>
              <w:keepNext/>
              <w:jc w:val="center"/>
              <w:cnfStyle w:val="000000000000" w:firstRow="0" w:lastRow="0" w:firstColumn="0" w:lastColumn="0" w:oddVBand="0" w:evenVBand="0" w:oddHBand="0" w:evenHBand="0" w:firstRowFirstColumn="0" w:firstRowLastColumn="0" w:lastRowFirstColumn="0" w:lastRowLastColumn="0"/>
              <w:rPr>
                <w:szCs w:val="16"/>
              </w:rPr>
            </w:pPr>
            <w:r w:rsidRPr="005C5282">
              <w:rPr>
                <w:szCs w:val="16"/>
              </w:rPr>
              <w:t>červen 1995</w:t>
            </w:r>
          </w:p>
        </w:tc>
        <w:tc>
          <w:tcPr>
            <w:cnfStyle w:val="000010000000" w:firstRow="0" w:lastRow="0" w:firstColumn="0" w:lastColumn="0" w:oddVBand="1" w:evenVBand="0" w:oddHBand="0" w:evenHBand="0" w:firstRowFirstColumn="0" w:firstRowLastColumn="0" w:lastRowFirstColumn="0" w:lastRowLastColumn="0"/>
            <w:tcW w:w="0" w:type="auto"/>
            <w:shd w:val="clear" w:color="auto" w:fill="DBE5F1" w:themeFill="accent1" w:themeFillTint="33"/>
            <w:noWrap/>
          </w:tcPr>
          <w:p w14:paraId="6A21B822" w14:textId="77777777" w:rsidR="005C5282" w:rsidRPr="005C5282" w:rsidRDefault="005C5282" w:rsidP="000163F9">
            <w:pPr>
              <w:pStyle w:val="Tabulka"/>
              <w:keepNext/>
              <w:jc w:val="center"/>
              <w:rPr>
                <w:szCs w:val="16"/>
              </w:rPr>
            </w:pPr>
            <w:r w:rsidRPr="005C5282">
              <w:rPr>
                <w:szCs w:val="16"/>
              </w:rPr>
              <w:t>únor 1998</w:t>
            </w:r>
          </w:p>
        </w:tc>
      </w:tr>
      <w:tr w:rsidR="005C5282" w14:paraId="071A7EE3" w14:textId="77777777" w:rsidTr="000163F9">
        <w:trPr>
          <w:cnfStyle w:val="000000100000" w:firstRow="0" w:lastRow="0" w:firstColumn="0" w:lastColumn="0" w:oddVBand="0" w:evenVBand="0" w:oddHBand="1" w:evenHBand="0" w:firstRowFirstColumn="0" w:firstRowLastColumn="0" w:lastRowFirstColumn="0" w:lastRowLastColumn="0"/>
          <w:cantSplit/>
          <w:trHeight w:val="255"/>
          <w:jc w:val="center"/>
        </w:trPr>
        <w:tc>
          <w:tcPr>
            <w:cnfStyle w:val="000010000000" w:firstRow="0" w:lastRow="0" w:firstColumn="0" w:lastColumn="0" w:oddVBand="1" w:evenVBand="0" w:oddHBand="0" w:evenHBand="0" w:firstRowFirstColumn="0" w:firstRowLastColumn="0" w:lastRowFirstColumn="0" w:lastRowLastColumn="0"/>
            <w:tcW w:w="0" w:type="auto"/>
            <w:noWrap/>
          </w:tcPr>
          <w:p w14:paraId="206876D7" w14:textId="77777777" w:rsidR="005C5282" w:rsidRPr="00395555" w:rsidRDefault="005C5282" w:rsidP="000163F9">
            <w:pPr>
              <w:pStyle w:val="Tabulka"/>
              <w:keepNext/>
              <w:jc w:val="center"/>
              <w:rPr>
                <w:rFonts w:eastAsia="Arial Unicode MS"/>
              </w:rPr>
            </w:pPr>
            <w:r w:rsidRPr="00395555">
              <w:t>Litva</w:t>
            </w:r>
          </w:p>
        </w:tc>
        <w:tc>
          <w:tcPr>
            <w:tcW w:w="0" w:type="auto"/>
            <w:noWrap/>
          </w:tcPr>
          <w:p w14:paraId="62A3D3D8" w14:textId="77777777" w:rsidR="005C5282" w:rsidRPr="005C5282" w:rsidRDefault="005C5282" w:rsidP="000163F9">
            <w:pPr>
              <w:pStyle w:val="Tabulka"/>
              <w:keepNext/>
              <w:jc w:val="center"/>
              <w:cnfStyle w:val="000000100000" w:firstRow="0" w:lastRow="0" w:firstColumn="0" w:lastColumn="0" w:oddVBand="0" w:evenVBand="0" w:oddHBand="1" w:evenHBand="0" w:firstRowFirstColumn="0" w:firstRowLastColumn="0" w:lastRowFirstColumn="0" w:lastRowLastColumn="0"/>
              <w:rPr>
                <w:szCs w:val="16"/>
              </w:rPr>
            </w:pPr>
            <w:r w:rsidRPr="005C5282">
              <w:rPr>
                <w:szCs w:val="16"/>
              </w:rPr>
              <w:t>červen 1995</w:t>
            </w:r>
          </w:p>
        </w:tc>
        <w:tc>
          <w:tcPr>
            <w:cnfStyle w:val="000010000000" w:firstRow="0" w:lastRow="0" w:firstColumn="0" w:lastColumn="0" w:oddVBand="1" w:evenVBand="0" w:oddHBand="0" w:evenHBand="0" w:firstRowFirstColumn="0" w:firstRowLastColumn="0" w:lastRowFirstColumn="0" w:lastRowLastColumn="0"/>
            <w:tcW w:w="0" w:type="auto"/>
            <w:noWrap/>
          </w:tcPr>
          <w:p w14:paraId="4202F915" w14:textId="77777777" w:rsidR="005C5282" w:rsidRPr="005C5282" w:rsidRDefault="005C5282" w:rsidP="000163F9">
            <w:pPr>
              <w:pStyle w:val="Tabulka"/>
              <w:keepNext/>
              <w:jc w:val="center"/>
              <w:rPr>
                <w:szCs w:val="16"/>
              </w:rPr>
            </w:pPr>
            <w:r w:rsidRPr="005C5282">
              <w:rPr>
                <w:szCs w:val="16"/>
              </w:rPr>
              <w:t>únor 1998</w:t>
            </w:r>
          </w:p>
        </w:tc>
      </w:tr>
      <w:tr w:rsidR="005C5282" w14:paraId="361E9CF5" w14:textId="77777777" w:rsidTr="000163F9">
        <w:trPr>
          <w:cantSplit/>
          <w:trHeight w:val="255"/>
          <w:jc w:val="center"/>
        </w:trPr>
        <w:tc>
          <w:tcPr>
            <w:cnfStyle w:val="000010000000" w:firstRow="0" w:lastRow="0" w:firstColumn="0" w:lastColumn="0" w:oddVBand="1" w:evenVBand="0" w:oddHBand="0" w:evenHBand="0" w:firstRowFirstColumn="0" w:firstRowLastColumn="0" w:lastRowFirstColumn="0" w:lastRowLastColumn="0"/>
            <w:tcW w:w="0" w:type="auto"/>
            <w:shd w:val="clear" w:color="auto" w:fill="DBE5F1" w:themeFill="accent1" w:themeFillTint="33"/>
            <w:noWrap/>
          </w:tcPr>
          <w:p w14:paraId="1E827F4B" w14:textId="77777777" w:rsidR="005C5282" w:rsidRPr="00395555" w:rsidRDefault="005C5282" w:rsidP="000163F9">
            <w:pPr>
              <w:pStyle w:val="Tabulka"/>
              <w:keepNext/>
              <w:jc w:val="center"/>
              <w:rPr>
                <w:rFonts w:eastAsia="Arial Unicode MS"/>
              </w:rPr>
            </w:pPr>
            <w:r w:rsidRPr="00395555">
              <w:t>Polsko</w:t>
            </w:r>
          </w:p>
        </w:tc>
        <w:tc>
          <w:tcPr>
            <w:tcW w:w="0" w:type="auto"/>
            <w:noWrap/>
          </w:tcPr>
          <w:p w14:paraId="0F5A15E6" w14:textId="77777777" w:rsidR="005C5282" w:rsidRPr="005C5282" w:rsidRDefault="005C5282" w:rsidP="000163F9">
            <w:pPr>
              <w:pStyle w:val="Tabulka"/>
              <w:keepNext/>
              <w:jc w:val="center"/>
              <w:cnfStyle w:val="000000000000" w:firstRow="0" w:lastRow="0" w:firstColumn="0" w:lastColumn="0" w:oddVBand="0" w:evenVBand="0" w:oddHBand="0" w:evenHBand="0" w:firstRowFirstColumn="0" w:firstRowLastColumn="0" w:lastRowFirstColumn="0" w:lastRowLastColumn="0"/>
              <w:rPr>
                <w:szCs w:val="16"/>
              </w:rPr>
            </w:pPr>
            <w:r w:rsidRPr="005C5282">
              <w:rPr>
                <w:szCs w:val="16"/>
              </w:rPr>
              <w:t>prosinec 1991</w:t>
            </w:r>
          </w:p>
        </w:tc>
        <w:tc>
          <w:tcPr>
            <w:cnfStyle w:val="000010000000" w:firstRow="0" w:lastRow="0" w:firstColumn="0" w:lastColumn="0" w:oddVBand="1" w:evenVBand="0" w:oddHBand="0" w:evenHBand="0" w:firstRowFirstColumn="0" w:firstRowLastColumn="0" w:lastRowFirstColumn="0" w:lastRowLastColumn="0"/>
            <w:tcW w:w="0" w:type="auto"/>
            <w:shd w:val="clear" w:color="auto" w:fill="DBE5F1" w:themeFill="accent1" w:themeFillTint="33"/>
            <w:noWrap/>
          </w:tcPr>
          <w:p w14:paraId="0E06CE22" w14:textId="77777777" w:rsidR="005C5282" w:rsidRPr="005C5282" w:rsidRDefault="005C5282" w:rsidP="000163F9">
            <w:pPr>
              <w:pStyle w:val="Tabulka"/>
              <w:keepNext/>
              <w:jc w:val="center"/>
              <w:rPr>
                <w:szCs w:val="16"/>
              </w:rPr>
            </w:pPr>
            <w:r w:rsidRPr="005C5282">
              <w:rPr>
                <w:szCs w:val="16"/>
              </w:rPr>
              <w:t>únor 1994</w:t>
            </w:r>
          </w:p>
        </w:tc>
      </w:tr>
      <w:tr w:rsidR="005C5282" w14:paraId="781C09CA" w14:textId="77777777" w:rsidTr="000163F9">
        <w:trPr>
          <w:cnfStyle w:val="000000100000" w:firstRow="0" w:lastRow="0" w:firstColumn="0" w:lastColumn="0" w:oddVBand="0" w:evenVBand="0" w:oddHBand="1" w:evenHBand="0" w:firstRowFirstColumn="0" w:firstRowLastColumn="0" w:lastRowFirstColumn="0" w:lastRowLastColumn="0"/>
          <w:cantSplit/>
          <w:trHeight w:val="255"/>
          <w:jc w:val="center"/>
        </w:trPr>
        <w:tc>
          <w:tcPr>
            <w:cnfStyle w:val="000010000000" w:firstRow="0" w:lastRow="0" w:firstColumn="0" w:lastColumn="0" w:oddVBand="1" w:evenVBand="0" w:oddHBand="0" w:evenHBand="0" w:firstRowFirstColumn="0" w:firstRowLastColumn="0" w:lastRowFirstColumn="0" w:lastRowLastColumn="0"/>
            <w:tcW w:w="0" w:type="auto"/>
            <w:noWrap/>
          </w:tcPr>
          <w:p w14:paraId="4F783C18" w14:textId="77777777" w:rsidR="005C5282" w:rsidRPr="00395555" w:rsidRDefault="005C5282" w:rsidP="000163F9">
            <w:pPr>
              <w:pStyle w:val="Tabulka"/>
              <w:keepNext/>
              <w:jc w:val="center"/>
              <w:rPr>
                <w:rFonts w:eastAsia="Arial Unicode MS"/>
              </w:rPr>
            </w:pPr>
            <w:r w:rsidRPr="00395555">
              <w:t>Rumunsko</w:t>
            </w:r>
          </w:p>
        </w:tc>
        <w:tc>
          <w:tcPr>
            <w:tcW w:w="0" w:type="auto"/>
            <w:noWrap/>
          </w:tcPr>
          <w:p w14:paraId="52A63D6F" w14:textId="77777777" w:rsidR="005C5282" w:rsidRPr="005C5282" w:rsidRDefault="005C5282" w:rsidP="000163F9">
            <w:pPr>
              <w:pStyle w:val="Tabulka"/>
              <w:keepNext/>
              <w:jc w:val="center"/>
              <w:cnfStyle w:val="000000100000" w:firstRow="0" w:lastRow="0" w:firstColumn="0" w:lastColumn="0" w:oddVBand="0" w:evenVBand="0" w:oddHBand="1" w:evenHBand="0" w:firstRowFirstColumn="0" w:firstRowLastColumn="0" w:lastRowFirstColumn="0" w:lastRowLastColumn="0"/>
              <w:rPr>
                <w:szCs w:val="16"/>
              </w:rPr>
            </w:pPr>
            <w:r w:rsidRPr="005C5282">
              <w:rPr>
                <w:szCs w:val="16"/>
              </w:rPr>
              <w:t>únor 1993</w:t>
            </w:r>
          </w:p>
        </w:tc>
        <w:tc>
          <w:tcPr>
            <w:cnfStyle w:val="000010000000" w:firstRow="0" w:lastRow="0" w:firstColumn="0" w:lastColumn="0" w:oddVBand="1" w:evenVBand="0" w:oddHBand="0" w:evenHBand="0" w:firstRowFirstColumn="0" w:firstRowLastColumn="0" w:lastRowFirstColumn="0" w:lastRowLastColumn="0"/>
            <w:tcW w:w="0" w:type="auto"/>
            <w:noWrap/>
          </w:tcPr>
          <w:p w14:paraId="4E8FA78F" w14:textId="77777777" w:rsidR="005C5282" w:rsidRPr="005C5282" w:rsidRDefault="005C5282" w:rsidP="000163F9">
            <w:pPr>
              <w:pStyle w:val="Tabulka"/>
              <w:keepNext/>
              <w:jc w:val="center"/>
              <w:rPr>
                <w:szCs w:val="16"/>
              </w:rPr>
            </w:pPr>
            <w:r w:rsidRPr="005C5282">
              <w:rPr>
                <w:szCs w:val="16"/>
              </w:rPr>
              <w:t>únor 1995</w:t>
            </w:r>
          </w:p>
        </w:tc>
      </w:tr>
      <w:tr w:rsidR="005C5282" w14:paraId="7D3D7BC8" w14:textId="77777777" w:rsidTr="000163F9">
        <w:trPr>
          <w:cantSplit/>
          <w:trHeight w:val="255"/>
          <w:jc w:val="center"/>
        </w:trPr>
        <w:tc>
          <w:tcPr>
            <w:cnfStyle w:val="000010000000" w:firstRow="0" w:lastRow="0" w:firstColumn="0" w:lastColumn="0" w:oddVBand="1" w:evenVBand="0" w:oddHBand="0" w:evenHBand="0" w:firstRowFirstColumn="0" w:firstRowLastColumn="0" w:lastRowFirstColumn="0" w:lastRowLastColumn="0"/>
            <w:tcW w:w="0" w:type="auto"/>
            <w:shd w:val="clear" w:color="auto" w:fill="DBE5F1" w:themeFill="accent1" w:themeFillTint="33"/>
            <w:noWrap/>
          </w:tcPr>
          <w:p w14:paraId="66B07959" w14:textId="77777777" w:rsidR="005C5282" w:rsidRPr="00395555" w:rsidRDefault="005C5282" w:rsidP="000163F9">
            <w:pPr>
              <w:pStyle w:val="Tabulka"/>
              <w:keepNext/>
              <w:jc w:val="center"/>
              <w:rPr>
                <w:rFonts w:eastAsia="Arial Unicode MS"/>
              </w:rPr>
            </w:pPr>
            <w:r w:rsidRPr="00395555">
              <w:t>Slovensko</w:t>
            </w:r>
          </w:p>
        </w:tc>
        <w:tc>
          <w:tcPr>
            <w:tcW w:w="0" w:type="auto"/>
            <w:noWrap/>
          </w:tcPr>
          <w:p w14:paraId="1B2C4BFD" w14:textId="77777777" w:rsidR="005C5282" w:rsidRPr="005C5282" w:rsidRDefault="005C5282" w:rsidP="000163F9">
            <w:pPr>
              <w:pStyle w:val="Tabulka"/>
              <w:keepNext/>
              <w:jc w:val="center"/>
              <w:cnfStyle w:val="000000000000" w:firstRow="0" w:lastRow="0" w:firstColumn="0" w:lastColumn="0" w:oddVBand="0" w:evenVBand="0" w:oddHBand="0" w:evenHBand="0" w:firstRowFirstColumn="0" w:firstRowLastColumn="0" w:lastRowFirstColumn="0" w:lastRowLastColumn="0"/>
              <w:rPr>
                <w:szCs w:val="16"/>
              </w:rPr>
            </w:pPr>
            <w:r w:rsidRPr="005C5282">
              <w:rPr>
                <w:szCs w:val="16"/>
              </w:rPr>
              <w:t>říjen 1993</w:t>
            </w:r>
          </w:p>
        </w:tc>
        <w:tc>
          <w:tcPr>
            <w:cnfStyle w:val="000010000000" w:firstRow="0" w:lastRow="0" w:firstColumn="0" w:lastColumn="0" w:oddVBand="1" w:evenVBand="0" w:oddHBand="0" w:evenHBand="0" w:firstRowFirstColumn="0" w:firstRowLastColumn="0" w:lastRowFirstColumn="0" w:lastRowLastColumn="0"/>
            <w:tcW w:w="0" w:type="auto"/>
            <w:shd w:val="clear" w:color="auto" w:fill="DBE5F1" w:themeFill="accent1" w:themeFillTint="33"/>
            <w:noWrap/>
          </w:tcPr>
          <w:p w14:paraId="0D6BD7AB" w14:textId="77777777" w:rsidR="005C5282" w:rsidRPr="005C5282" w:rsidRDefault="005C5282" w:rsidP="000163F9">
            <w:pPr>
              <w:pStyle w:val="Tabulka"/>
              <w:keepNext/>
              <w:jc w:val="center"/>
              <w:rPr>
                <w:szCs w:val="16"/>
              </w:rPr>
            </w:pPr>
            <w:r w:rsidRPr="005C5282">
              <w:rPr>
                <w:szCs w:val="16"/>
              </w:rPr>
              <w:t>únor 1995</w:t>
            </w:r>
          </w:p>
        </w:tc>
      </w:tr>
      <w:tr w:rsidR="005C5282" w14:paraId="79BC0D54" w14:textId="77777777" w:rsidTr="000163F9">
        <w:trPr>
          <w:cnfStyle w:val="000000100000" w:firstRow="0" w:lastRow="0" w:firstColumn="0" w:lastColumn="0" w:oddVBand="0" w:evenVBand="0" w:oddHBand="1" w:evenHBand="0" w:firstRowFirstColumn="0" w:firstRowLastColumn="0" w:lastRowFirstColumn="0" w:lastRowLastColumn="0"/>
          <w:cantSplit/>
          <w:trHeight w:val="255"/>
          <w:jc w:val="center"/>
        </w:trPr>
        <w:tc>
          <w:tcPr>
            <w:cnfStyle w:val="000010000000" w:firstRow="0" w:lastRow="0" w:firstColumn="0" w:lastColumn="0" w:oddVBand="1" w:evenVBand="0" w:oddHBand="0" w:evenHBand="0" w:firstRowFirstColumn="0" w:firstRowLastColumn="0" w:lastRowFirstColumn="0" w:lastRowLastColumn="0"/>
            <w:tcW w:w="0" w:type="auto"/>
            <w:noWrap/>
          </w:tcPr>
          <w:p w14:paraId="3AC29E7E" w14:textId="77777777" w:rsidR="005C5282" w:rsidRPr="00395555" w:rsidRDefault="005C5282" w:rsidP="000163F9">
            <w:pPr>
              <w:pStyle w:val="Tabulka"/>
              <w:keepNext/>
              <w:jc w:val="center"/>
              <w:rPr>
                <w:rFonts w:eastAsia="Arial Unicode MS"/>
              </w:rPr>
            </w:pPr>
            <w:r w:rsidRPr="00395555">
              <w:t>Slovinsko</w:t>
            </w:r>
          </w:p>
        </w:tc>
        <w:tc>
          <w:tcPr>
            <w:tcW w:w="0" w:type="auto"/>
            <w:noWrap/>
          </w:tcPr>
          <w:p w14:paraId="574724E9" w14:textId="77777777" w:rsidR="005C5282" w:rsidRPr="005C5282" w:rsidRDefault="005C5282" w:rsidP="000163F9">
            <w:pPr>
              <w:pStyle w:val="Tabulka"/>
              <w:keepNext/>
              <w:jc w:val="center"/>
              <w:cnfStyle w:val="000000100000" w:firstRow="0" w:lastRow="0" w:firstColumn="0" w:lastColumn="0" w:oddVBand="0" w:evenVBand="0" w:oddHBand="1" w:evenHBand="0" w:firstRowFirstColumn="0" w:firstRowLastColumn="0" w:lastRowFirstColumn="0" w:lastRowLastColumn="0"/>
              <w:rPr>
                <w:szCs w:val="16"/>
              </w:rPr>
            </w:pPr>
            <w:r w:rsidRPr="005C5282">
              <w:rPr>
                <w:szCs w:val="16"/>
              </w:rPr>
              <w:t>červen 1996</w:t>
            </w:r>
          </w:p>
        </w:tc>
        <w:tc>
          <w:tcPr>
            <w:cnfStyle w:val="000010000000" w:firstRow="0" w:lastRow="0" w:firstColumn="0" w:lastColumn="0" w:oddVBand="1" w:evenVBand="0" w:oddHBand="0" w:evenHBand="0" w:firstRowFirstColumn="0" w:firstRowLastColumn="0" w:lastRowFirstColumn="0" w:lastRowLastColumn="0"/>
            <w:tcW w:w="0" w:type="auto"/>
            <w:noWrap/>
          </w:tcPr>
          <w:p w14:paraId="5F5FD004" w14:textId="77777777" w:rsidR="005C5282" w:rsidRPr="005C5282" w:rsidRDefault="005C5282" w:rsidP="000163F9">
            <w:pPr>
              <w:pStyle w:val="Tabulka"/>
              <w:keepNext/>
              <w:jc w:val="center"/>
              <w:rPr>
                <w:szCs w:val="16"/>
              </w:rPr>
            </w:pPr>
            <w:r w:rsidRPr="005C5282">
              <w:rPr>
                <w:szCs w:val="16"/>
              </w:rPr>
              <w:t>únor 1999</w:t>
            </w:r>
          </w:p>
        </w:tc>
      </w:tr>
    </w:tbl>
    <w:p w14:paraId="3E585497" w14:textId="77777777" w:rsidR="00365609" w:rsidRDefault="00365609" w:rsidP="00501251">
      <w:pPr>
        <w:pStyle w:val="Zdroj"/>
      </w:pPr>
      <w:r w:rsidRPr="00EC54E6">
        <w:rPr>
          <w:i/>
        </w:rPr>
        <w:t>Zdroj:</w:t>
      </w:r>
      <w:r>
        <w:t xml:space="preserve"> </w:t>
      </w:r>
      <w:r w:rsidR="005C5282" w:rsidRPr="005C5282">
        <w:t>Fiala a Pitrová (2003, s. 153)</w:t>
      </w:r>
      <w:r w:rsidR="00AB1D22">
        <w:t>; vlastní úprava</w:t>
      </w:r>
    </w:p>
    <w:p w14:paraId="5DB1EF1C" w14:textId="4AEF395A" w:rsidR="00365609" w:rsidRPr="00D5614D" w:rsidRDefault="00BF21D6" w:rsidP="00365609">
      <w:r w:rsidRPr="00FA5221">
        <w:rPr>
          <w:b/>
          <w:u w:val="single"/>
        </w:rPr>
        <w:t>Příklad</w:t>
      </w:r>
      <w:r>
        <w:rPr>
          <w:b/>
          <w:u w:val="single"/>
        </w:rPr>
        <w:t xml:space="preserve"> 2</w:t>
      </w:r>
      <w:r w:rsidRPr="00FA5221">
        <w:rPr>
          <w:b/>
          <w:u w:val="single"/>
        </w:rPr>
        <w:t>:</w:t>
      </w:r>
      <w:r>
        <w:t xml:space="preserve"> </w:t>
      </w:r>
      <w:r w:rsidR="00C84701">
        <w:fldChar w:fldCharType="begin"/>
      </w:r>
      <w:r w:rsidR="00C84701">
        <w:instrText xml:space="preserve"> REF _Ref192264143 \h </w:instrText>
      </w:r>
      <w:r w:rsidR="00C84701">
        <w:fldChar w:fldCharType="separate"/>
      </w:r>
      <w:r w:rsidR="00C84701">
        <w:t xml:space="preserve">Obrázek č. </w:t>
      </w:r>
      <w:r w:rsidR="00C84701">
        <w:rPr>
          <w:noProof/>
        </w:rPr>
        <w:t>1</w:t>
      </w:r>
      <w:r w:rsidR="00C84701">
        <w:fldChar w:fldCharType="end"/>
      </w:r>
      <w:r w:rsidR="00365609" w:rsidRPr="00D5614D">
        <w:t xml:space="preserve"> zachycuje </w:t>
      </w:r>
      <w:r>
        <w:t>srovnání vývoje počtu studentů na veřejných vysokých školách a soukromých vysokých školách v letech 2001 až 2016.</w:t>
      </w:r>
    </w:p>
    <w:p w14:paraId="2519527C" w14:textId="77777777" w:rsidR="002425ED" w:rsidRDefault="002425ED" w:rsidP="002425ED"/>
    <w:p w14:paraId="3DB97D71" w14:textId="77E4D85C" w:rsidR="00D367BA" w:rsidRDefault="00D367BA" w:rsidP="00D367BA">
      <w:pPr>
        <w:pStyle w:val="Titulek"/>
        <w:keepNext/>
      </w:pPr>
      <w:bookmarkStart w:id="20" w:name="_Toc192264118"/>
      <w:bookmarkStart w:id="21" w:name="_Ref192264143"/>
      <w:r>
        <w:t xml:space="preserve">Obrázek č. </w:t>
      </w:r>
      <w:r>
        <w:fldChar w:fldCharType="begin"/>
      </w:r>
      <w:r>
        <w:instrText xml:space="preserve"> SEQ Obrázek_č. \* ARABIC </w:instrText>
      </w:r>
      <w:r>
        <w:fldChar w:fldCharType="separate"/>
      </w:r>
      <w:r>
        <w:rPr>
          <w:noProof/>
        </w:rPr>
        <w:t>1</w:t>
      </w:r>
      <w:r>
        <w:fldChar w:fldCharType="end"/>
      </w:r>
      <w:bookmarkEnd w:id="21"/>
      <w:r>
        <w:t xml:space="preserve">: </w:t>
      </w:r>
      <w:r w:rsidRPr="00D367BA">
        <w:t>Vývoj úrokových sazeb hypotečních úvěrů (2019-2024)</w:t>
      </w:r>
      <w:bookmarkEnd w:id="20"/>
    </w:p>
    <w:p w14:paraId="53CB9708" w14:textId="77777777" w:rsidR="00D367BA" w:rsidRDefault="002425ED" w:rsidP="00D367BA">
      <w:pPr>
        <w:keepNext/>
        <w:spacing w:before="120"/>
        <w:jc w:val="center"/>
      </w:pPr>
      <w:r>
        <w:rPr>
          <w:noProof/>
        </w:rPr>
        <w:drawing>
          <wp:inline distT="0" distB="0" distL="0" distR="0" wp14:anchorId="509334E8" wp14:editId="3A61899D">
            <wp:extent cx="4027548" cy="1521673"/>
            <wp:effectExtent l="0" t="0" r="11430" b="2540"/>
            <wp:docPr id="1" name="Graf 1">
              <a:extLst xmlns:a="http://schemas.openxmlformats.org/drawingml/2006/main">
                <a:ext uri="{FF2B5EF4-FFF2-40B4-BE49-F238E27FC236}">
                  <a16:creationId xmlns:a16="http://schemas.microsoft.com/office/drawing/2014/main" id="{48E29852-E1C6-4EDC-98F5-5D8EC4C6EBB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7861875F" w14:textId="77777777" w:rsidR="002425ED" w:rsidRPr="005360CD" w:rsidRDefault="002425ED" w:rsidP="002425ED">
      <w:pPr>
        <w:pStyle w:val="Zdroj"/>
      </w:pPr>
      <w:r w:rsidRPr="005360CD">
        <w:rPr>
          <w:i/>
        </w:rPr>
        <w:t>Zdroj:</w:t>
      </w:r>
      <w:r w:rsidRPr="005360CD">
        <w:t xml:space="preserve"> Hyponamiru (26. 8. 2024). Vývoj úrokových sazeb hypoték 2020 – 2024. Získáno 28. 8. 2024</w:t>
      </w:r>
      <w:r>
        <w:t>,</w:t>
      </w:r>
      <w:r w:rsidRPr="005360CD">
        <w:t xml:space="preserve"> z</w:t>
      </w:r>
      <w:r>
        <w:t>:</w:t>
      </w:r>
      <w:r w:rsidRPr="005360CD">
        <w:t xml:space="preserve"> </w:t>
      </w:r>
      <w:r w:rsidRPr="00037BF8">
        <w:rPr>
          <w:u w:val="single"/>
        </w:rPr>
        <w:t>https://www.hyponamiru.cz/aktualni-i-historicky-vyvoj-urokovych-sazeb-hypotek/#vyvoj-urokovych-sazeb-hypotek-v-roce-2024</w:t>
      </w:r>
      <w:r w:rsidRPr="005360CD">
        <w:t>; vlastní úprava</w:t>
      </w:r>
    </w:p>
    <w:p w14:paraId="577E23E8" w14:textId="77777777" w:rsidR="002425ED" w:rsidRDefault="002425ED" w:rsidP="002425ED"/>
    <w:p w14:paraId="4E151B41" w14:textId="77777777" w:rsidR="00977B90" w:rsidRPr="00977B90" w:rsidRDefault="00977B90" w:rsidP="00DE2503">
      <w:pPr>
        <w:pStyle w:val="Nadpis3"/>
      </w:pPr>
      <w:bookmarkStart w:id="22" w:name="_Toc192262727"/>
      <w:r>
        <w:t>Kód</w:t>
      </w:r>
      <w:bookmarkEnd w:id="22"/>
    </w:p>
    <w:p w14:paraId="1AC36781" w14:textId="77777777" w:rsidR="00CC4F70" w:rsidRDefault="00CC4F70" w:rsidP="0021019A">
      <w:pPr>
        <w:pStyle w:val="Kd"/>
        <w:keepNext/>
      </w:pPr>
      <w:r>
        <w:t>&lt;HTML&gt;</w:t>
      </w:r>
    </w:p>
    <w:p w14:paraId="55668000" w14:textId="77777777" w:rsidR="00CC4F70" w:rsidRDefault="00CC4F70" w:rsidP="0021019A">
      <w:pPr>
        <w:pStyle w:val="Kd"/>
        <w:keepNext/>
        <w:ind w:firstLine="567"/>
      </w:pPr>
      <w:r>
        <w:t>&lt;HEAD&gt;</w:t>
      </w:r>
    </w:p>
    <w:p w14:paraId="58496C6C" w14:textId="77777777" w:rsidR="00CC4F70" w:rsidRDefault="00CC4F70" w:rsidP="0021019A">
      <w:pPr>
        <w:pStyle w:val="Kd"/>
        <w:keepNext/>
      </w:pPr>
      <w:r>
        <w:tab/>
      </w:r>
      <w:r w:rsidR="00977B90">
        <w:tab/>
      </w:r>
      <w:r>
        <w:t>&lt;TITILE&gt;HTML stránka&lt;/TITLE&gt;</w:t>
      </w:r>
    </w:p>
    <w:p w14:paraId="13D13EB5" w14:textId="77777777" w:rsidR="00CC4F70" w:rsidRDefault="00CC4F70" w:rsidP="0021019A">
      <w:pPr>
        <w:pStyle w:val="Kd"/>
        <w:keepNext/>
        <w:ind w:firstLine="567"/>
      </w:pPr>
      <w:r>
        <w:t>&lt;/HEAD&gt;</w:t>
      </w:r>
    </w:p>
    <w:p w14:paraId="5D5F6691" w14:textId="77777777" w:rsidR="00CC4F70" w:rsidRDefault="00CC4F70" w:rsidP="0021019A">
      <w:pPr>
        <w:pStyle w:val="Kd"/>
        <w:keepNext/>
        <w:ind w:firstLine="567"/>
      </w:pPr>
      <w:r>
        <w:t>&lt;BODY&gt;</w:t>
      </w:r>
    </w:p>
    <w:p w14:paraId="2FEEA716" w14:textId="77777777" w:rsidR="00CC4F70" w:rsidRDefault="00CC4F70" w:rsidP="0021019A">
      <w:pPr>
        <w:pStyle w:val="Kd"/>
        <w:keepNext/>
      </w:pPr>
      <w:r>
        <w:tab/>
      </w:r>
      <w:r w:rsidR="00977B90">
        <w:tab/>
      </w:r>
      <w:r>
        <w:t>&lt;p&gt;Text HTML stránky&lt;/p&gt;</w:t>
      </w:r>
    </w:p>
    <w:p w14:paraId="718CCBBC" w14:textId="77777777" w:rsidR="00CC4F70" w:rsidRDefault="00CC4F70" w:rsidP="0021019A">
      <w:pPr>
        <w:pStyle w:val="Kd"/>
        <w:keepNext/>
        <w:ind w:firstLine="567"/>
      </w:pPr>
      <w:r>
        <w:t>&lt;/BODY&gt;</w:t>
      </w:r>
    </w:p>
    <w:p w14:paraId="4170D5D8" w14:textId="77777777" w:rsidR="00CC4F70" w:rsidRPr="00247047" w:rsidRDefault="00CC4F70" w:rsidP="0021019A">
      <w:pPr>
        <w:pStyle w:val="Kd"/>
      </w:pPr>
      <w:r w:rsidRPr="00247047">
        <w:t>&lt;/HTML&gt;</w:t>
      </w:r>
    </w:p>
    <w:p w14:paraId="20C8A4B3" w14:textId="77777777" w:rsidR="00977B90" w:rsidRPr="00247047" w:rsidRDefault="00444E44" w:rsidP="00DE2503">
      <w:pPr>
        <w:pStyle w:val="Nadpis3"/>
      </w:pPr>
      <w:bookmarkStart w:id="23" w:name="_Toc192262728"/>
      <w:r w:rsidRPr="00247047">
        <w:t>C</w:t>
      </w:r>
      <w:r w:rsidR="00977B90" w:rsidRPr="00247047">
        <w:t>itování</w:t>
      </w:r>
      <w:bookmarkEnd w:id="23"/>
    </w:p>
    <w:p w14:paraId="4C6329B7" w14:textId="5A273834" w:rsidR="00B456B5" w:rsidRDefault="00414339">
      <w:r w:rsidRPr="00247047">
        <w:t xml:space="preserve">Podrobněji </w:t>
      </w:r>
      <w:r w:rsidR="000261AB">
        <w:t xml:space="preserve">je </w:t>
      </w:r>
      <w:r w:rsidRPr="00247047">
        <w:t xml:space="preserve">o citacích pojednáno </w:t>
      </w:r>
      <w:r w:rsidRPr="00956674">
        <w:rPr>
          <w:b/>
          <w:bCs/>
        </w:rPr>
        <w:t>v</w:t>
      </w:r>
      <w:r w:rsidR="00EC5C4A" w:rsidRPr="00956674">
        <w:rPr>
          <w:b/>
          <w:bCs/>
        </w:rPr>
        <w:t> platném p</w:t>
      </w:r>
      <w:r w:rsidR="00444E44" w:rsidRPr="00956674">
        <w:rPr>
          <w:b/>
          <w:bCs/>
        </w:rPr>
        <w:t>okyn</w:t>
      </w:r>
      <w:r w:rsidR="000261AB" w:rsidRPr="00956674">
        <w:rPr>
          <w:b/>
          <w:bCs/>
        </w:rPr>
        <w:t>u</w:t>
      </w:r>
      <w:r w:rsidR="00444E44" w:rsidRPr="00956674">
        <w:rPr>
          <w:b/>
          <w:bCs/>
        </w:rPr>
        <w:t xml:space="preserve"> děkana</w:t>
      </w:r>
      <w:r w:rsidR="00444E44" w:rsidRPr="00247047">
        <w:t xml:space="preserve"> </w:t>
      </w:r>
      <w:r w:rsidR="00EC5C4A">
        <w:t>„</w:t>
      </w:r>
      <w:r w:rsidR="00F676CB" w:rsidRPr="00F676CB">
        <w:t>Úpravy, zveřejňování a</w:t>
      </w:r>
      <w:r w:rsidR="000163F9">
        <w:t> </w:t>
      </w:r>
      <w:r w:rsidR="00F676CB" w:rsidRPr="00F676CB">
        <w:t>ukládání závěrečných prací</w:t>
      </w:r>
      <w:r w:rsidR="00EC5C4A">
        <w:t>“</w:t>
      </w:r>
      <w:r w:rsidR="007C57F8">
        <w:t xml:space="preserve">- viz </w:t>
      </w:r>
      <w:hyperlink r:id="rId12" w:history="1">
        <w:r w:rsidR="007C57F8" w:rsidRPr="0045514E">
          <w:rPr>
            <w:rStyle w:val="Hypertextovodkaz"/>
          </w:rPr>
          <w:t>Pokyny dě</w:t>
        </w:r>
        <w:r w:rsidR="007C57F8" w:rsidRPr="0045514E">
          <w:rPr>
            <w:rStyle w:val="Hypertextovodkaz"/>
          </w:rPr>
          <w:t>k</w:t>
        </w:r>
        <w:r w:rsidR="007C57F8" w:rsidRPr="0045514E">
          <w:rPr>
            <w:rStyle w:val="Hypertextovodkaz"/>
          </w:rPr>
          <w:t>ana</w:t>
        </w:r>
      </w:hyperlink>
      <w:r w:rsidR="001673A1">
        <w:rPr>
          <w:rStyle w:val="Znakapoznpodarou"/>
          <w:color w:val="0000FF" w:themeColor="hyperlink"/>
          <w:u w:val="single"/>
        </w:rPr>
        <w:footnoteReference w:id="4"/>
      </w:r>
      <w:r w:rsidR="007C57F8">
        <w:t xml:space="preserve"> na oficiálních stránkách fakulty</w:t>
      </w:r>
      <w:r w:rsidR="009A288D" w:rsidRPr="00247047">
        <w:t>.</w:t>
      </w:r>
    </w:p>
    <w:p w14:paraId="3E5DA516" w14:textId="1A90D4A1" w:rsidR="00C304A2" w:rsidRDefault="00C304A2" w:rsidP="00C304A2">
      <w:pPr>
        <w:pStyle w:val="Podnadpis1"/>
      </w:pPr>
      <w:r>
        <w:t>Vždy se řiďte aktuálním pokynem děkana a konzultujte s vedoucím práce.</w:t>
      </w:r>
    </w:p>
    <w:p w14:paraId="26FC1986" w14:textId="77777777" w:rsidR="00C304A2" w:rsidRPr="00C304A2" w:rsidRDefault="00C304A2" w:rsidP="00C304A2"/>
    <w:p w14:paraId="13441E49" w14:textId="77777777" w:rsidR="00973B57" w:rsidRPr="00247047" w:rsidRDefault="00973B57" w:rsidP="00973B57">
      <w:pPr>
        <w:pStyle w:val="Nadpis3"/>
      </w:pPr>
      <w:bookmarkStart w:id="24" w:name="_Toc192262729"/>
      <w:r w:rsidRPr="00247047">
        <w:t>Obecně známá informace</w:t>
      </w:r>
      <w:bookmarkEnd w:id="24"/>
    </w:p>
    <w:p w14:paraId="374A90F7" w14:textId="77777777" w:rsidR="00973B57" w:rsidRPr="007325EB" w:rsidRDefault="00973B57" w:rsidP="00973B57">
      <w:r w:rsidRPr="00247047">
        <w:t>Tento druh informace se zpravidla necituje, protože autor vychází z všeobecně známého faktu, který je součástí základního přehledu každého člověka a je běžně dostupný na nejrůznějších místech i pro laickou veřejnost (např. informace o tom, že Česká republika vstoupila do Evropské unie v roce 2004).</w:t>
      </w:r>
    </w:p>
    <w:p w14:paraId="42A82148" w14:textId="77777777" w:rsidR="00977B90" w:rsidRDefault="00977B90" w:rsidP="00977B90">
      <w:pPr>
        <w:pStyle w:val="Nadpis3"/>
      </w:pPr>
      <w:bookmarkStart w:id="25" w:name="_Toc192262730"/>
      <w:r>
        <w:t>Aktualizace obsahu</w:t>
      </w:r>
      <w:bookmarkEnd w:id="25"/>
    </w:p>
    <w:p w14:paraId="4711A0EC" w14:textId="77777777" w:rsidR="00977B90" w:rsidRDefault="00977B90" w:rsidP="00977B90">
      <w:r>
        <w:t>V textu je vložen obsah a seznamy obrázků a tabulek. Tyto seznamy aktualizujete kliknutím pravého tlačítka myši na položce zmíněných obsahů a zvolením položky „Aktualizovat pole“.</w:t>
      </w:r>
    </w:p>
    <w:p w14:paraId="0A574871" w14:textId="343078BF" w:rsidR="00347E9F" w:rsidRDefault="00347E9F" w:rsidP="00977B90">
      <w:pPr>
        <w:pStyle w:val="Nadpis3"/>
      </w:pPr>
      <w:bookmarkStart w:id="26" w:name="_Toc192262731"/>
      <w:r>
        <w:t>T</w:t>
      </w:r>
      <w:r w:rsidR="001D47AD">
        <w:t>ypografie</w:t>
      </w:r>
      <w:r w:rsidR="007F3BAE">
        <w:t xml:space="preserve"> a t</w:t>
      </w:r>
      <w:r w:rsidR="001D47AD">
        <w:t>ok textu</w:t>
      </w:r>
      <w:bookmarkEnd w:id="26"/>
    </w:p>
    <w:p w14:paraId="5182CE32" w14:textId="6DAC8EA1" w:rsidR="00347E9F" w:rsidRDefault="00347E9F" w:rsidP="00347E9F">
      <w:r>
        <w:t xml:space="preserve">Zejména při finalizaci textu se také zaměřte na </w:t>
      </w:r>
      <w:r w:rsidR="007F3BAE">
        <w:t>typografické jevy</w:t>
      </w:r>
      <w:r w:rsidR="00F46E87">
        <w:rPr>
          <w:rStyle w:val="Znakapoznpodarou"/>
        </w:rPr>
        <w:footnoteReference w:id="5"/>
      </w:r>
      <w:r w:rsidR="007F3BAE">
        <w:t xml:space="preserve"> např.</w:t>
      </w:r>
      <w:r>
        <w:t xml:space="preserve">: osamocené jednopísmenné předložky na koncích řádků, osamocená čísla na konci řádků a uvedení jednotky na řádku následujícím: využijte pevných </w:t>
      </w:r>
      <w:r w:rsidR="007F3BAE">
        <w:t>mezer atd. atp</w:t>
      </w:r>
      <w:r>
        <w:t>.</w:t>
      </w:r>
    </w:p>
    <w:p w14:paraId="222D4861" w14:textId="77777777" w:rsidR="00347E9F" w:rsidRDefault="00347E9F" w:rsidP="00347E9F">
      <w:r>
        <w:t>Dále je vhodné si ohlídat osamocené odrážky na začátku stránky, osamocení řádku uvozující výčet na konci stránky, osamocený popisek nebo řádek se zdrojem objektu (obrázek, tabulka, schéma atp.): v nabídce „</w:t>
      </w:r>
      <w:r w:rsidRPr="00347E9F">
        <w:rPr>
          <w:i/>
        </w:rPr>
        <w:t>Odstavec</w:t>
      </w:r>
      <w:r>
        <w:t>“ karta „</w:t>
      </w:r>
      <w:r w:rsidRPr="00347E9F">
        <w:rPr>
          <w:i/>
        </w:rPr>
        <w:t>Tok textu</w:t>
      </w:r>
      <w:r>
        <w:t>“ využijte skupinu voleb „</w:t>
      </w:r>
      <w:r w:rsidRPr="00347E9F">
        <w:rPr>
          <w:i/>
        </w:rPr>
        <w:t>Stránkování</w:t>
      </w:r>
      <w:r>
        <w:t>“, v některých případech můžete také využít vkládání konce stránky.</w:t>
      </w:r>
    </w:p>
    <w:p w14:paraId="3E3E8083" w14:textId="77777777" w:rsidR="00347E9F" w:rsidRPr="00347E9F" w:rsidRDefault="00347E9F" w:rsidP="00347E9F">
      <w:r>
        <w:t xml:space="preserve">Nedoporučuje se používat k úpravě toku textu </w:t>
      </w:r>
      <w:r w:rsidR="00E54FD6">
        <w:t xml:space="preserve">zbytečných </w:t>
      </w:r>
      <w:r>
        <w:t>mezer, tabulátorů či prázdných odstavců.</w:t>
      </w:r>
    </w:p>
    <w:p w14:paraId="7ED5022B" w14:textId="77777777" w:rsidR="00977B90" w:rsidRPr="00814E26" w:rsidRDefault="00977B90" w:rsidP="00977B90">
      <w:pPr>
        <w:pStyle w:val="Nadpis3"/>
      </w:pPr>
      <w:bookmarkStart w:id="27" w:name="_Toc192262732"/>
      <w:r>
        <w:t>Další formátování textu</w:t>
      </w:r>
      <w:bookmarkEnd w:id="27"/>
    </w:p>
    <w:p w14:paraId="4CC130FE" w14:textId="77777777" w:rsidR="00CC4F70" w:rsidRDefault="00977B90" w:rsidP="00C304A2">
      <w:pPr>
        <w:keepNext/>
      </w:pPr>
      <w:r>
        <w:t>Pokud je to možné snažte se zachovávat styly a střídmost textu. Pokud to situace vyžaduje</w:t>
      </w:r>
      <w:r w:rsidR="007412B4">
        <w:t>,</w:t>
      </w:r>
      <w:r>
        <w:t xml:space="preserve"> využijte:</w:t>
      </w:r>
    </w:p>
    <w:p w14:paraId="2A816667" w14:textId="77777777" w:rsidR="00977B90" w:rsidRDefault="00977B90" w:rsidP="00977B90">
      <w:pPr>
        <w:pStyle w:val="Odrky"/>
      </w:pPr>
      <w:r>
        <w:t>Tučné písmo k</w:t>
      </w:r>
      <w:r w:rsidR="003D0B9A">
        <w:t> </w:t>
      </w:r>
      <w:r>
        <w:t>zvýraznění</w:t>
      </w:r>
      <w:r w:rsidR="003D0B9A">
        <w:t>.</w:t>
      </w:r>
    </w:p>
    <w:p w14:paraId="414246FF" w14:textId="77777777" w:rsidR="00977B90" w:rsidRDefault="007412B4" w:rsidP="00977B90">
      <w:pPr>
        <w:pStyle w:val="Odrky"/>
      </w:pPr>
      <w:r>
        <w:t>Zarovnání</w:t>
      </w:r>
      <w:r w:rsidR="00977B90">
        <w:t xml:space="preserve"> textu</w:t>
      </w:r>
      <w:r>
        <w:t xml:space="preserve"> na střed, doprava či doleva při tvorbě tabulek.</w:t>
      </w:r>
    </w:p>
    <w:p w14:paraId="26AA8CB7" w14:textId="18C9F3C9" w:rsidR="00311EF0" w:rsidRDefault="00CA0B17" w:rsidP="00CA0B17">
      <w:pPr>
        <w:pStyle w:val="Podnadpis1"/>
        <w:keepNext w:val="0"/>
        <w:keepLines w:val="0"/>
        <w:pBdr>
          <w:top w:val="single" w:sz="4" w:space="1" w:color="auto"/>
          <w:left w:val="single" w:sz="4" w:space="4" w:color="auto"/>
          <w:bottom w:val="single" w:sz="4" w:space="1" w:color="auto"/>
          <w:right w:val="single" w:sz="4" w:space="4" w:color="auto"/>
        </w:pBdr>
        <w:shd w:val="clear" w:color="auto" w:fill="C00000"/>
        <w:jc w:val="center"/>
      </w:pPr>
      <w:r>
        <w:t>DALŠÍ</w:t>
      </w:r>
      <w:r>
        <w:tab/>
      </w:r>
      <w:r>
        <w:tab/>
        <w:t>ÚPRAVY</w:t>
      </w:r>
      <w:r>
        <w:tab/>
      </w:r>
      <w:r>
        <w:tab/>
        <w:t>N E J S O U</w:t>
      </w:r>
      <w:r>
        <w:tab/>
      </w:r>
      <w:r>
        <w:tab/>
        <w:t>D O P O R U Č E N Y</w:t>
      </w:r>
      <w:r>
        <w:tab/>
        <w:t>!!!</w:t>
      </w:r>
    </w:p>
    <w:p w14:paraId="77E5076B" w14:textId="77777777" w:rsidR="00A952B2" w:rsidRDefault="00A952B2" w:rsidP="00A952B2">
      <w:pPr>
        <w:pStyle w:val="Nadpis2"/>
      </w:pPr>
      <w:bookmarkStart w:id="28" w:name="_Toc192262733"/>
      <w:r>
        <w:t>Archivace a verzování</w:t>
      </w:r>
      <w:bookmarkEnd w:id="28"/>
    </w:p>
    <w:p w14:paraId="285A83E4" w14:textId="2381703B" w:rsidR="00A952B2" w:rsidRDefault="00A952B2" w:rsidP="00A952B2">
      <w:r>
        <w:t xml:space="preserve">Práci při vlastní tvorbě často ukládejte. Nespoléhejte se na automatické ukládání. Čas od času ukládejte práci pod jiným jménem, např. zvyšujte pořadové číslo v názvu „moje_bp_001.docx“. Vyhnete se tak nebezpečí vzniku systémové chyby u textů delšího </w:t>
      </w:r>
      <w:r w:rsidR="00CA0B17">
        <w:t>rozsahu,</w:t>
      </w:r>
      <w:r>
        <w:t xml:space="preserve"> respektive budete mít, jak se </w:t>
      </w:r>
      <w:r w:rsidR="00CA0B17">
        <w:t>říká,</w:t>
      </w:r>
      <w:r>
        <w:t xml:space="preserve"> k čemu se vrátit.</w:t>
      </w:r>
    </w:p>
    <w:p w14:paraId="33828A96" w14:textId="77777777" w:rsidR="00A952B2" w:rsidRDefault="00A952B2" w:rsidP="00A952B2">
      <w:r>
        <w:t xml:space="preserve">Práci si také archivujte na nějaký externí </w:t>
      </w:r>
      <w:r w:rsidRPr="00247047">
        <w:t>nosič</w:t>
      </w:r>
      <w:r w:rsidR="008B3D7D" w:rsidRPr="00247047">
        <w:t xml:space="preserve"> nebo cloudový server</w:t>
      </w:r>
      <w:r>
        <w:t xml:space="preserve"> pro případ havárie počítače.</w:t>
      </w:r>
    </w:p>
    <w:p w14:paraId="320B5E48" w14:textId="77777777" w:rsidR="00F12E92" w:rsidRDefault="00F12E92" w:rsidP="00F12E92">
      <w:pPr>
        <w:pStyle w:val="Nadpis1"/>
      </w:pPr>
      <w:bookmarkStart w:id="29" w:name="_Toc383152385"/>
      <w:bookmarkStart w:id="30" w:name="_Toc192262734"/>
      <w:r>
        <w:t>Jazykové verze</w:t>
      </w:r>
      <w:bookmarkEnd w:id="29"/>
      <w:bookmarkEnd w:id="30"/>
    </w:p>
    <w:p w14:paraId="792CB610" w14:textId="6884ED41" w:rsidR="00F12E92" w:rsidRDefault="00F12E92" w:rsidP="00F12E92">
      <w:r>
        <w:t xml:space="preserve">V případě použití šablony pro psaní textu v povolené jazykové mutaci je přirozené upravit uzamčené a definované prvky šablony – přeložit je. Jedná se o zejména o nadpisy: </w:t>
      </w:r>
      <w:r w:rsidRPr="001B120F">
        <w:rPr>
          <w:i/>
        </w:rPr>
        <w:t>Úvod</w:t>
      </w:r>
      <w:r>
        <w:t xml:space="preserve">, </w:t>
      </w:r>
      <w:r w:rsidRPr="001B120F">
        <w:rPr>
          <w:i/>
        </w:rPr>
        <w:t>Závěr</w:t>
      </w:r>
      <w:r>
        <w:t xml:space="preserve">, </w:t>
      </w:r>
      <w:r w:rsidRPr="001B120F">
        <w:rPr>
          <w:i/>
        </w:rPr>
        <w:t>Seznam použité literatury</w:t>
      </w:r>
      <w:r>
        <w:t xml:space="preserve"> a jiné. Tyto prvky šablony jsou „uzamčené“ a</w:t>
      </w:r>
      <w:r w:rsidR="00DE2503">
        <w:t> </w:t>
      </w:r>
      <w:r>
        <w:t xml:space="preserve">k jejich modifikaci je potřeba na kartě </w:t>
      </w:r>
      <w:r w:rsidRPr="001B120F">
        <w:rPr>
          <w:i/>
        </w:rPr>
        <w:t>Vývojář</w:t>
      </w:r>
      <w:r>
        <w:t xml:space="preserve"> aktivovat volbu </w:t>
      </w:r>
      <w:r w:rsidRPr="001B120F">
        <w:rPr>
          <w:i/>
        </w:rPr>
        <w:t>Režim úpravy</w:t>
      </w:r>
      <w:r>
        <w:t xml:space="preserve">. </w:t>
      </w:r>
      <w:r w:rsidR="000163F9">
        <w:t>Poté</w:t>
      </w:r>
      <w:r>
        <w:t xml:space="preserve"> lze uzamčené prvky inovovat.</w:t>
      </w:r>
    </w:p>
    <w:p w14:paraId="43516FB6" w14:textId="77777777" w:rsidR="00F12E92" w:rsidRDefault="00F12E92" w:rsidP="00AB1684">
      <w:pPr>
        <w:pStyle w:val="Nadpis2"/>
      </w:pPr>
      <w:bookmarkStart w:id="31" w:name="_Toc192262735"/>
      <w:r>
        <w:t xml:space="preserve">Zapnutí karty </w:t>
      </w:r>
      <w:r w:rsidRPr="001B120F">
        <w:rPr>
          <w:i/>
        </w:rPr>
        <w:t>Vývojář</w:t>
      </w:r>
      <w:bookmarkEnd w:id="31"/>
    </w:p>
    <w:p w14:paraId="2637622D" w14:textId="77777777" w:rsidR="00F12E92" w:rsidRDefault="00F12E92" w:rsidP="00F12E92">
      <w:pPr>
        <w:pStyle w:val="Odrky"/>
      </w:pPr>
      <w:r>
        <w:t xml:space="preserve">MS Word 2010 a novější: karta </w:t>
      </w:r>
      <w:r w:rsidRPr="001B120F">
        <w:rPr>
          <w:i/>
        </w:rPr>
        <w:t>Soubor</w:t>
      </w:r>
      <w:r>
        <w:t xml:space="preserve"> položka </w:t>
      </w:r>
      <w:r w:rsidRPr="001B120F">
        <w:rPr>
          <w:i/>
        </w:rPr>
        <w:t>Možnosti</w:t>
      </w:r>
      <w:r>
        <w:t xml:space="preserve">, dále </w:t>
      </w:r>
      <w:r w:rsidRPr="001B120F">
        <w:rPr>
          <w:i/>
        </w:rPr>
        <w:t>Přizpůsobit pás karet</w:t>
      </w:r>
      <w:r>
        <w:t xml:space="preserve"> a v pravém sloupci odškrtnout položku </w:t>
      </w:r>
      <w:r w:rsidRPr="001B120F">
        <w:rPr>
          <w:i/>
        </w:rPr>
        <w:t>Vývojář</w:t>
      </w:r>
      <w:r>
        <w:rPr>
          <w:i/>
        </w:rPr>
        <w:t>.</w:t>
      </w:r>
    </w:p>
    <w:p w14:paraId="35BE0FA5" w14:textId="77777777" w:rsidR="00F12E92" w:rsidRDefault="00F12E92" w:rsidP="00F12E92">
      <w:pPr>
        <w:pStyle w:val="Odrky"/>
      </w:pPr>
      <w:r>
        <w:t xml:space="preserve">MS Word 2007: tlačítko </w:t>
      </w:r>
      <w:r w:rsidRPr="00A51F9D">
        <w:rPr>
          <w:i/>
        </w:rPr>
        <w:t>Microsoft Office</w:t>
      </w:r>
      <w:r>
        <w:t xml:space="preserve"> položka </w:t>
      </w:r>
      <w:r w:rsidRPr="00A51F9D">
        <w:rPr>
          <w:i/>
        </w:rPr>
        <w:t>Možnosti</w:t>
      </w:r>
      <w:r>
        <w:t xml:space="preserve">, dále </w:t>
      </w:r>
      <w:r w:rsidRPr="00A51F9D">
        <w:rPr>
          <w:i/>
        </w:rPr>
        <w:t>Oblíbené</w:t>
      </w:r>
      <w:r>
        <w:t xml:space="preserve"> a</w:t>
      </w:r>
      <w:r w:rsidR="00DE2503">
        <w:t> </w:t>
      </w:r>
      <w:r>
        <w:t xml:space="preserve">potom zaškrtněte políčko </w:t>
      </w:r>
      <w:r w:rsidRPr="00A51F9D">
        <w:rPr>
          <w:i/>
        </w:rPr>
        <w:t>Zobrazit na pásu kartu Vývojář</w:t>
      </w:r>
      <w:r>
        <w:t>.</w:t>
      </w:r>
    </w:p>
    <w:p w14:paraId="576B08BA" w14:textId="77777777" w:rsidR="00F12E92" w:rsidRPr="00A952B2" w:rsidRDefault="00F12E92" w:rsidP="00A952B2"/>
    <w:bookmarkStart w:id="32" w:name="_Toc192262736" w:displacedByCustomXml="next"/>
    <w:sdt>
      <w:sdtPr>
        <w:id w:val="652810312"/>
        <w:lock w:val="sdtContentLocked"/>
        <w:placeholder>
          <w:docPart w:val="8F1B0304263D41999E727972750796E9"/>
        </w:placeholder>
      </w:sdtPr>
      <w:sdtContent>
        <w:p w14:paraId="403AB4F7" w14:textId="77777777" w:rsidR="00986AF4" w:rsidRDefault="0087267D" w:rsidP="0087267D">
          <w:pPr>
            <w:pStyle w:val="Nnadpis"/>
          </w:pPr>
          <w:r>
            <w:t>Závěr</w:t>
          </w:r>
        </w:p>
      </w:sdtContent>
    </w:sdt>
    <w:bookmarkEnd w:id="32" w:displacedByCustomXml="prev"/>
    <w:p w14:paraId="273D4910" w14:textId="7CAF0B13" w:rsidR="0087267D" w:rsidRDefault="00C4198F" w:rsidP="00F53F02">
      <w:r w:rsidRPr="00C4198F">
        <w:t>Závěr je pomyslným vrcholem celého Vašeho snažení</w:t>
      </w:r>
      <w:r w:rsidR="00080DF1">
        <w:t xml:space="preserve">, a proto </w:t>
      </w:r>
      <w:r w:rsidR="00080DF1" w:rsidRPr="00080DF1">
        <w:t>by neměl být příliš krátký</w:t>
      </w:r>
      <w:r w:rsidR="00080DF1">
        <w:t xml:space="preserve"> a neměl by být koncipován v obecné rovině (velmi často student pouze deskriptivně popíše, čím se v jednotlivých kapitolách zabýval</w:t>
      </w:r>
      <w:r w:rsidR="00435406">
        <w:t>, přičemž strukturu práce obsahuje již</w:t>
      </w:r>
      <w:r w:rsidR="00080DF1">
        <w:t xml:space="preserve"> úvod). V závěru práce by měla </w:t>
      </w:r>
      <w:r w:rsidR="00080DF1" w:rsidRPr="00080DF1">
        <w:t>být dostatečně zdůvodněna zjištění, ke kterým autor dospěl</w:t>
      </w:r>
      <w:r w:rsidR="00080DF1">
        <w:t xml:space="preserve"> během zpracovávání </w:t>
      </w:r>
      <w:r w:rsidR="0045514E">
        <w:t>závěrečn</w:t>
      </w:r>
      <w:r w:rsidR="00080DF1">
        <w:t>é práce</w:t>
      </w:r>
      <w:r w:rsidR="00FC263A">
        <w:t xml:space="preserve"> a v podstatě se jedná o</w:t>
      </w:r>
      <w:r w:rsidR="00DE2503">
        <w:t> </w:t>
      </w:r>
      <w:r w:rsidR="00FC263A">
        <w:t>celkové zhodnocení práce</w:t>
      </w:r>
      <w:r w:rsidR="00080DF1" w:rsidRPr="00080DF1">
        <w:t xml:space="preserve">. Závěr </w:t>
      </w:r>
      <w:r w:rsidR="00080DF1">
        <w:t xml:space="preserve">tedy </w:t>
      </w:r>
      <w:r w:rsidR="00080DF1" w:rsidRPr="00080DF1">
        <w:t xml:space="preserve">obsahuje shrnutí </w:t>
      </w:r>
      <w:r w:rsidR="00080DF1">
        <w:t xml:space="preserve">hlavních </w:t>
      </w:r>
      <w:r w:rsidR="00080DF1" w:rsidRPr="00080DF1">
        <w:t xml:space="preserve">výsledků práce; </w:t>
      </w:r>
      <w:r w:rsidR="00435406">
        <w:t xml:space="preserve">navíc by měl </w:t>
      </w:r>
      <w:r w:rsidR="00080DF1" w:rsidRPr="00080DF1">
        <w:t xml:space="preserve">autor </w:t>
      </w:r>
      <w:r w:rsidR="00080DF1">
        <w:t xml:space="preserve">brát v potaz, že si v úvodu stanovil cíl své </w:t>
      </w:r>
      <w:r w:rsidR="0045514E">
        <w:t>závěrečn</w:t>
      </w:r>
      <w:r w:rsidR="00080DF1">
        <w:t>é práce a</w:t>
      </w:r>
      <w:r w:rsidR="00DE2503">
        <w:t> </w:t>
      </w:r>
      <w:r w:rsidR="00435406">
        <w:t>všechno jeho úsilí by mělo směřovat k naplnění tohoto cíle</w:t>
      </w:r>
      <w:r w:rsidR="00080DF1" w:rsidRPr="00080DF1">
        <w:t>.</w:t>
      </w:r>
      <w:r w:rsidR="00435406">
        <w:t xml:space="preserve"> Proto je nezbytné, aby měl student toto vždy na</w:t>
      </w:r>
      <w:r w:rsidR="00D5614D">
        <w:t xml:space="preserve"> </w:t>
      </w:r>
      <w:r w:rsidR="00435406">
        <w:t xml:space="preserve">paměti a neodchýlil se </w:t>
      </w:r>
      <w:r w:rsidR="003D0B9A">
        <w:t xml:space="preserve">od stanoveného cíle. Pokud jsou </w:t>
      </w:r>
      <w:r w:rsidR="00435406">
        <w:t xml:space="preserve">v úvodu </w:t>
      </w:r>
      <w:r w:rsidR="0045514E">
        <w:t>závěrečn</w:t>
      </w:r>
      <w:r w:rsidR="00435406">
        <w:t xml:space="preserve">é práce </w:t>
      </w:r>
      <w:r w:rsidR="00080DF1" w:rsidRPr="00080DF1">
        <w:t>stanoveny hypotézy, je zapotřebí poukázat na to, jak se je podařilo potvrdit nebo vyvrátit. Dů</w:t>
      </w:r>
      <w:r w:rsidR="00F53F02">
        <w:t xml:space="preserve">ležitou součástí závěru </w:t>
      </w:r>
      <w:r w:rsidR="004D53F3">
        <w:t>jsou rovněž</w:t>
      </w:r>
      <w:r w:rsidR="00080DF1" w:rsidRPr="00080DF1">
        <w:t xml:space="preserve"> do</w:t>
      </w:r>
      <w:r w:rsidR="003D0B9A">
        <w:t>poručení a </w:t>
      </w:r>
      <w:r w:rsidR="004D53F3">
        <w:t>návrhy</w:t>
      </w:r>
      <w:r w:rsidR="00080DF1" w:rsidRPr="00080DF1">
        <w:t>, jejichž realizac</w:t>
      </w:r>
      <w:r w:rsidR="00435406">
        <w:t>e by pomohla vyřešit v práci</w:t>
      </w:r>
      <w:r w:rsidR="00080DF1" w:rsidRPr="00080DF1">
        <w:t xml:space="preserve"> vytyčený problém</w:t>
      </w:r>
      <w:r w:rsidR="003D0B9A">
        <w:t>.</w:t>
      </w:r>
    </w:p>
    <w:p w14:paraId="7528C2C7" w14:textId="77777777" w:rsidR="00080DF1" w:rsidRPr="0087267D" w:rsidRDefault="00080DF1" w:rsidP="0087267D"/>
    <w:p w14:paraId="37C52F93" w14:textId="77777777" w:rsidR="0087267D" w:rsidRDefault="0087267D" w:rsidP="0087267D"/>
    <w:p w14:paraId="22BEE7CE" w14:textId="77777777" w:rsidR="0087267D" w:rsidRDefault="0087267D" w:rsidP="0087267D">
      <w:pPr>
        <w:sectPr w:rsidR="0087267D" w:rsidSect="000163F9">
          <w:headerReference w:type="default" r:id="rId13"/>
          <w:pgSz w:w="11906" w:h="16838"/>
          <w:pgMar w:top="1985" w:right="1418" w:bottom="1134" w:left="1418" w:header="709" w:footer="709" w:gutter="0"/>
          <w:pgNumType w:start="1"/>
          <w:cols w:space="708"/>
          <w:docGrid w:linePitch="360"/>
        </w:sectPr>
      </w:pPr>
    </w:p>
    <w:bookmarkStart w:id="33" w:name="_Toc192262737" w:displacedByCustomXml="next"/>
    <w:sdt>
      <w:sdtPr>
        <w:id w:val="-1943370164"/>
        <w:lock w:val="sdtContentLocked"/>
        <w:placeholder>
          <w:docPart w:val="8F1B0304263D41999E727972750796E9"/>
        </w:placeholder>
      </w:sdtPr>
      <w:sdtContent>
        <w:p w14:paraId="10CF95AB" w14:textId="77777777" w:rsidR="0087267D" w:rsidRDefault="00FC0F9E" w:rsidP="0087267D">
          <w:pPr>
            <w:pStyle w:val="Nnadpis"/>
          </w:pPr>
          <w:r>
            <w:t>Seznam použité</w:t>
          </w:r>
          <w:r w:rsidR="0087267D">
            <w:t xml:space="preserve"> literatury</w:t>
          </w:r>
        </w:p>
      </w:sdtContent>
    </w:sdt>
    <w:bookmarkEnd w:id="33" w:displacedByCustomXml="prev"/>
    <w:p w14:paraId="2AF18463" w14:textId="77777777" w:rsidR="002425ED" w:rsidRPr="002425ED" w:rsidRDefault="002425ED" w:rsidP="002425ED">
      <w:pPr>
        <w:pStyle w:val="Literatura"/>
        <w:rPr>
          <w:rStyle w:val="citation-field"/>
          <w:sz w:val="22"/>
          <w:szCs w:val="22"/>
          <w:lang w:val="en-US"/>
        </w:rPr>
      </w:pPr>
      <w:r w:rsidRPr="01CF032F">
        <w:rPr>
          <w:rStyle w:val="citation-field"/>
          <w:sz w:val="22"/>
          <w:szCs w:val="22"/>
          <w:lang w:val="en-US"/>
        </w:rPr>
        <w:t xml:space="preserve">Alesina, A., Michalopoulos, S., &amp; Papaioannou, E. (2012). </w:t>
      </w:r>
      <w:r w:rsidRPr="00887C22">
        <w:rPr>
          <w:rStyle w:val="citation-field"/>
          <w:i/>
          <w:sz w:val="22"/>
          <w:szCs w:val="22"/>
          <w:lang w:val="en-US"/>
        </w:rPr>
        <w:t>Ethnic inequality</w:t>
      </w:r>
      <w:r w:rsidRPr="01CF032F">
        <w:rPr>
          <w:rStyle w:val="citation-field"/>
          <w:sz w:val="22"/>
          <w:szCs w:val="22"/>
          <w:lang w:val="en-US"/>
        </w:rPr>
        <w:t xml:space="preserve"> (WP 18512). National Bureau of Economic </w:t>
      </w:r>
      <w:r w:rsidRPr="002425ED">
        <w:rPr>
          <w:rStyle w:val="citation-field"/>
          <w:sz w:val="22"/>
          <w:szCs w:val="22"/>
          <w:lang w:val="en-US"/>
        </w:rPr>
        <w:t xml:space="preserve">Research. </w:t>
      </w:r>
      <w:hyperlink r:id="rId14" w:history="1">
        <w:r w:rsidRPr="002425ED">
          <w:rPr>
            <w:rStyle w:val="Hypertextovodkaz"/>
            <w:color w:val="auto"/>
            <w:sz w:val="22"/>
            <w:szCs w:val="22"/>
            <w:lang w:val="en-US"/>
          </w:rPr>
          <w:t>http://www.nber.org/papers/w18512</w:t>
        </w:r>
      </w:hyperlink>
    </w:p>
    <w:p w14:paraId="0E70A0A9" w14:textId="77777777" w:rsidR="002425ED" w:rsidRPr="002425ED" w:rsidRDefault="002425ED" w:rsidP="002425ED">
      <w:pPr>
        <w:pStyle w:val="Literatura"/>
        <w:rPr>
          <w:lang w:val="en-US"/>
        </w:rPr>
      </w:pPr>
      <w:r w:rsidRPr="002425ED">
        <w:rPr>
          <w:lang w:val="en-US"/>
        </w:rPr>
        <w:t xml:space="preserve">An, Z., Ghazi, T., &amp; Gonzalez Prieto, N. (2017). </w:t>
      </w:r>
      <w:r w:rsidRPr="002425ED">
        <w:rPr>
          <w:i/>
          <w:iCs/>
          <w:lang w:val="en-US"/>
        </w:rPr>
        <w:t xml:space="preserve">Growth and Jobs in Developing Economies: Trends and Cycles </w:t>
      </w:r>
      <w:r w:rsidRPr="002425ED">
        <w:rPr>
          <w:lang w:val="en-US"/>
        </w:rPr>
        <w:t xml:space="preserve">(Working Paper 2017/257). International Monetary Fund. </w:t>
      </w:r>
    </w:p>
    <w:p w14:paraId="11D02CF1" w14:textId="77777777" w:rsidR="002425ED" w:rsidRPr="002425ED" w:rsidRDefault="002425ED" w:rsidP="002425ED">
      <w:pPr>
        <w:pStyle w:val="Literatura"/>
      </w:pPr>
      <w:r w:rsidRPr="002425ED">
        <w:t xml:space="preserve">Buliskeria, N., Baxa, J., &amp; Šestořád, T. (2023). </w:t>
      </w:r>
      <w:r w:rsidRPr="002425ED">
        <w:rPr>
          <w:i/>
          <w:iCs/>
        </w:rPr>
        <w:t>Uncertain Trends in Economic Policy Uncertainty</w:t>
      </w:r>
      <w:r w:rsidRPr="002425ED">
        <w:t xml:space="preserve">. Czech National Bank. Získáno 20. 8. 2024 z: </w:t>
      </w:r>
      <w:hyperlink r:id="rId15" w:history="1">
        <w:r w:rsidRPr="002425ED">
          <w:rPr>
            <w:rStyle w:val="Hypertextovodkaz"/>
            <w:color w:val="auto"/>
            <w:sz w:val="22"/>
            <w:szCs w:val="22"/>
          </w:rPr>
          <w:t>https://www.cnb.cz/export/sites/cnb/en/economic-research/.galleries/research_publications/cnb_wp/cnbwp_2023_16.pdf</w:t>
        </w:r>
      </w:hyperlink>
      <w:r w:rsidRPr="002425ED">
        <w:t xml:space="preserve"> </w:t>
      </w:r>
    </w:p>
    <w:p w14:paraId="7A58E034" w14:textId="77777777" w:rsidR="002425ED" w:rsidRPr="002425ED" w:rsidRDefault="002425ED" w:rsidP="002425ED">
      <w:pPr>
        <w:pStyle w:val="Literatura"/>
      </w:pPr>
      <w:r w:rsidRPr="002425ED">
        <w:t>De Luca, P. (2023). Corporate finance: fundamentals of value and price. Springer.</w:t>
      </w:r>
    </w:p>
    <w:p w14:paraId="3E9E361C" w14:textId="77777777" w:rsidR="002425ED" w:rsidRPr="002425ED" w:rsidRDefault="002425ED" w:rsidP="002425ED">
      <w:pPr>
        <w:pStyle w:val="Literatura"/>
        <w:rPr>
          <w:rStyle w:val="citation-field"/>
          <w:sz w:val="22"/>
          <w:szCs w:val="22"/>
        </w:rPr>
      </w:pPr>
      <w:r w:rsidRPr="002425ED">
        <w:rPr>
          <w:sz w:val="22"/>
          <w:szCs w:val="22"/>
          <w:lang w:val="en-US"/>
        </w:rPr>
        <w:t xml:space="preserve">Eco, U., Mongiat Farina, C., Farina G., &amp; Erspamer F. (2015). </w:t>
      </w:r>
      <w:r w:rsidRPr="002425ED">
        <w:rPr>
          <w:i/>
          <w:iCs/>
          <w:sz w:val="22"/>
          <w:szCs w:val="22"/>
          <w:lang w:val="en-US"/>
        </w:rPr>
        <w:t>How to write a thesis</w:t>
      </w:r>
      <w:r w:rsidRPr="002425ED">
        <w:rPr>
          <w:sz w:val="22"/>
          <w:szCs w:val="22"/>
          <w:lang w:val="en-US"/>
        </w:rPr>
        <w:t xml:space="preserve">. MIT Press. </w:t>
      </w:r>
      <w:hyperlink r:id="rId16" w:history="1">
        <w:r w:rsidRPr="002425ED">
          <w:rPr>
            <w:sz w:val="22"/>
            <w:szCs w:val="22"/>
            <w:u w:val="single"/>
            <w:lang w:val="en-US"/>
          </w:rPr>
          <w:t>https://ebookcentral.proquest.com/lib/vsep/detail.action?docID</w:t>
        </w:r>
        <w:r w:rsidRPr="002425ED">
          <w:rPr>
            <w:rStyle w:val="Hypertextovodkaz"/>
            <w:color w:val="auto"/>
            <w:sz w:val="22"/>
            <w:szCs w:val="22"/>
            <w:lang w:val="en-US"/>
          </w:rPr>
          <w:t>=3339948</w:t>
        </w:r>
      </w:hyperlink>
      <w:r w:rsidRPr="002425ED">
        <w:rPr>
          <w:sz w:val="22"/>
          <w:szCs w:val="22"/>
        </w:rPr>
        <w:t xml:space="preserve"> </w:t>
      </w:r>
      <w:r w:rsidRPr="002425ED">
        <w:rPr>
          <w:rStyle w:val="citation-field"/>
          <w:sz w:val="22"/>
          <w:szCs w:val="22"/>
        </w:rPr>
        <w:t xml:space="preserve">OECD. (2009). </w:t>
      </w:r>
      <w:r w:rsidRPr="002425ED">
        <w:rPr>
          <w:rStyle w:val="citation-field"/>
          <w:i/>
          <w:iCs/>
          <w:sz w:val="22"/>
          <w:szCs w:val="22"/>
        </w:rPr>
        <w:t>Creating effective teaching and learning environments: First results from TALIS</w:t>
      </w:r>
      <w:r w:rsidRPr="002425ED">
        <w:rPr>
          <w:rStyle w:val="citation-field"/>
          <w:sz w:val="22"/>
          <w:szCs w:val="22"/>
        </w:rPr>
        <w:t xml:space="preserve">. Organisation for Economic Co-operation and Development. </w:t>
      </w:r>
      <w:hyperlink r:id="rId17" w:history="1">
        <w:r w:rsidRPr="002425ED">
          <w:rPr>
            <w:rStyle w:val="Hypertextovodkaz"/>
            <w:color w:val="auto"/>
            <w:sz w:val="22"/>
            <w:szCs w:val="22"/>
          </w:rPr>
          <w:t>https://www.oecd-ilibrary.org/education/creating-effective-teaching-and-learning-environments_9789264068780-en</w:t>
        </w:r>
      </w:hyperlink>
      <w:r w:rsidRPr="002425ED">
        <w:rPr>
          <w:rStyle w:val="citation-field"/>
          <w:sz w:val="22"/>
          <w:szCs w:val="22"/>
        </w:rPr>
        <w:t xml:space="preserve"> </w:t>
      </w:r>
      <w:r w:rsidRPr="002425ED" w:rsidDel="00670DC5">
        <w:rPr>
          <w:rStyle w:val="citation-field"/>
          <w:sz w:val="22"/>
          <w:szCs w:val="22"/>
        </w:rPr>
        <w:t xml:space="preserve"> </w:t>
      </w:r>
    </w:p>
    <w:p w14:paraId="568E9687" w14:textId="77777777" w:rsidR="002425ED" w:rsidRPr="002425ED" w:rsidRDefault="002425ED" w:rsidP="002425ED">
      <w:pPr>
        <w:pStyle w:val="Literatura"/>
      </w:pPr>
      <w:r w:rsidRPr="002425ED">
        <w:t>Hindls, R., Hronová, S., Seger, J., &amp; Fischer, A. J. (2007). Statistika pro ekonomy (8. vyd.). Professional Publishing.</w:t>
      </w:r>
    </w:p>
    <w:p w14:paraId="3731A863" w14:textId="77777777" w:rsidR="002425ED" w:rsidRPr="002425ED" w:rsidRDefault="002425ED" w:rsidP="002425ED">
      <w:pPr>
        <w:pStyle w:val="Literatura"/>
      </w:pPr>
      <w:r w:rsidRPr="002425ED">
        <w:t xml:space="preserve">Klusoň, V. (1999). Vlastnická dimenze společenské odpovědnosti. </w:t>
      </w:r>
      <w:r w:rsidRPr="002425ED">
        <w:rPr>
          <w:i/>
        </w:rPr>
        <w:t>Politická ekonomie, 47</w:t>
      </w:r>
      <w:r w:rsidRPr="002425ED">
        <w:t xml:space="preserve">(6), 797-810. </w:t>
      </w:r>
    </w:p>
    <w:p w14:paraId="0715B4A9" w14:textId="77777777" w:rsidR="002425ED" w:rsidRPr="002425ED" w:rsidRDefault="002425ED" w:rsidP="002425ED">
      <w:pPr>
        <w:pStyle w:val="Literatura"/>
        <w:rPr>
          <w:lang w:val="en-US"/>
        </w:rPr>
      </w:pPr>
      <w:r w:rsidRPr="002425ED">
        <w:rPr>
          <w:lang w:val="en-US"/>
        </w:rPr>
        <w:t xml:space="preserve">Lahmer, K., </w:t>
      </w:r>
      <w:r w:rsidRPr="002425ED">
        <w:rPr>
          <w:rStyle w:val="citation-field"/>
          <w:sz w:val="22"/>
          <w:szCs w:val="22"/>
          <w:lang w:val="en-US"/>
        </w:rPr>
        <w:t>&amp;</w:t>
      </w:r>
      <w:r w:rsidRPr="002425ED">
        <w:rPr>
          <w:lang w:val="en-US"/>
        </w:rPr>
        <w:t xml:space="preserve"> Khalfi, A. (2015). Is Algeria ready to integrate the knowledge based economy? </w:t>
      </w:r>
      <w:r w:rsidRPr="002425ED">
        <w:rPr>
          <w:i/>
          <w:iCs/>
          <w:lang w:val="en-US"/>
        </w:rPr>
        <w:t>Journal of Applied Economic Science</w:t>
      </w:r>
      <w:r w:rsidRPr="002425ED">
        <w:rPr>
          <w:lang w:val="en-US"/>
        </w:rPr>
        <w:t xml:space="preserve">, </w:t>
      </w:r>
      <w:r w:rsidRPr="002425ED">
        <w:rPr>
          <w:i/>
          <w:iCs/>
          <w:lang w:val="en-US"/>
        </w:rPr>
        <w:t>X</w:t>
      </w:r>
      <w:r w:rsidRPr="002425ED">
        <w:rPr>
          <w:lang w:val="en-US"/>
        </w:rPr>
        <w:t xml:space="preserve">(2), 195-206. </w:t>
      </w:r>
    </w:p>
    <w:p w14:paraId="66C070F0" w14:textId="77777777" w:rsidR="002425ED" w:rsidRPr="002425ED" w:rsidRDefault="002425ED" w:rsidP="002425ED">
      <w:pPr>
        <w:pStyle w:val="Literatura"/>
      </w:pPr>
      <w:r w:rsidRPr="002425ED">
        <w:t>Machková, H. (2021). Mezinárodní marketing (5. vyd.). Grada Publishing.</w:t>
      </w:r>
    </w:p>
    <w:p w14:paraId="7FB99434" w14:textId="77777777" w:rsidR="002425ED" w:rsidRPr="002425ED" w:rsidRDefault="002425ED" w:rsidP="002425ED">
      <w:pPr>
        <w:pStyle w:val="Literatura"/>
      </w:pPr>
      <w:r w:rsidRPr="002425ED">
        <w:t>Matisko, P., Boháček, J., &amp; Stromko, B. (2021). Marketingová strategie a plánování. Vysoká škola ekonomie a managementu.</w:t>
      </w:r>
    </w:p>
    <w:p w14:paraId="0D779A1C" w14:textId="77777777" w:rsidR="002425ED" w:rsidRPr="002425ED" w:rsidRDefault="002425ED" w:rsidP="002425ED">
      <w:pPr>
        <w:pStyle w:val="Literatura"/>
      </w:pPr>
      <w:r w:rsidRPr="002425ED">
        <w:t xml:space="preserve">Murdock, M. C. (2013). </w:t>
      </w:r>
      <w:r w:rsidRPr="002425ED">
        <w:rPr>
          <w:i/>
        </w:rPr>
        <w:t>Tax insight: for tax year 2013 and beyond</w:t>
      </w:r>
      <w:r w:rsidRPr="002425ED">
        <w:t xml:space="preserve"> (2nd ed.). Apress. </w:t>
      </w:r>
      <w:r w:rsidRPr="002425ED">
        <w:rPr>
          <w:u w:val="single"/>
        </w:rPr>
        <w:t>10.1007/978-1-4302-6311-1</w:t>
      </w:r>
    </w:p>
    <w:p w14:paraId="405FEA88" w14:textId="77777777" w:rsidR="002425ED" w:rsidRPr="002425ED" w:rsidRDefault="002425ED" w:rsidP="002425ED">
      <w:pPr>
        <w:pStyle w:val="Literatura"/>
        <w:rPr>
          <w:lang w:val="en-US"/>
        </w:rPr>
      </w:pPr>
      <w:r w:rsidRPr="002425ED">
        <w:rPr>
          <w:rStyle w:val="citation-field"/>
          <w:sz w:val="22"/>
          <w:szCs w:val="22"/>
        </w:rPr>
        <w:t>Orhan, A., Benli V. F., &amp; Castanho, R. A.</w:t>
      </w:r>
      <w:r w:rsidRPr="002425ED">
        <w:t xml:space="preserve"> </w:t>
      </w:r>
      <w:r w:rsidRPr="002425ED">
        <w:rPr>
          <w:rStyle w:val="citation-field"/>
          <w:sz w:val="22"/>
          <w:szCs w:val="22"/>
        </w:rPr>
        <w:t>(2020)</w:t>
      </w:r>
      <w:r w:rsidRPr="002425ED">
        <w:t xml:space="preserve">. </w:t>
      </w:r>
      <w:r w:rsidRPr="002425ED">
        <w:rPr>
          <w:rStyle w:val="citation-field"/>
          <w:sz w:val="22"/>
          <w:szCs w:val="22"/>
        </w:rPr>
        <w:t>Assessing the Systemic Risk Between American and European Financial Systems</w:t>
      </w:r>
      <w:r w:rsidRPr="002425ED">
        <w:t xml:space="preserve">. </w:t>
      </w:r>
      <w:r w:rsidRPr="002425ED">
        <w:rPr>
          <w:rStyle w:val="citation-field"/>
          <w:i/>
          <w:iCs/>
          <w:sz w:val="22"/>
          <w:szCs w:val="22"/>
        </w:rPr>
        <w:t>Prague Economic Papers</w:t>
      </w:r>
      <w:r w:rsidRPr="002425ED">
        <w:t xml:space="preserve">, </w:t>
      </w:r>
      <w:r w:rsidRPr="002425ED">
        <w:rPr>
          <w:rStyle w:val="citation-field"/>
          <w:i/>
          <w:iCs/>
          <w:sz w:val="22"/>
          <w:szCs w:val="22"/>
        </w:rPr>
        <w:t>29</w:t>
      </w:r>
      <w:r w:rsidRPr="002425ED">
        <w:rPr>
          <w:rStyle w:val="citation-field"/>
          <w:sz w:val="22"/>
          <w:szCs w:val="22"/>
        </w:rPr>
        <w:t>(6)</w:t>
      </w:r>
      <w:r w:rsidRPr="002425ED">
        <w:t xml:space="preserve">, </w:t>
      </w:r>
      <w:r w:rsidRPr="002425ED">
        <w:rPr>
          <w:rStyle w:val="citation-field"/>
          <w:sz w:val="22"/>
          <w:szCs w:val="22"/>
        </w:rPr>
        <w:t>649-971</w:t>
      </w:r>
      <w:r w:rsidRPr="002425ED">
        <w:t xml:space="preserve">. </w:t>
      </w:r>
      <w:hyperlink r:id="rId18">
        <w:r w:rsidRPr="002425ED">
          <w:rPr>
            <w:rStyle w:val="Hypertextovodkaz"/>
            <w:color w:val="auto"/>
            <w:sz w:val="22"/>
            <w:szCs w:val="22"/>
          </w:rPr>
          <w:t>https://doi.org/10.18267/j.pep.756</w:t>
        </w:r>
      </w:hyperlink>
    </w:p>
    <w:p w14:paraId="3AB52C63" w14:textId="29528B08" w:rsidR="002425ED" w:rsidRPr="002425ED" w:rsidRDefault="002425ED" w:rsidP="002425ED">
      <w:pPr>
        <w:pStyle w:val="Literatura"/>
        <w:rPr>
          <w:lang w:val="en-US"/>
        </w:rPr>
      </w:pPr>
      <w:r w:rsidRPr="002425ED">
        <w:rPr>
          <w:lang w:val="en-US"/>
        </w:rPr>
        <w:t xml:space="preserve">Režňáková, M., Karas, M., Srbová, P., Pěta, &amp; J., Michalíková, E. (2024). Performance of Family Businesses in the Specific Conditions of CEE Countries: The Case of the Czech Republic. </w:t>
      </w:r>
      <w:r w:rsidRPr="002425ED">
        <w:rPr>
          <w:i/>
          <w:iCs/>
          <w:lang w:val="en-US"/>
        </w:rPr>
        <w:t>Journal of Economics</w:t>
      </w:r>
      <w:r w:rsidRPr="002425ED">
        <w:rPr>
          <w:lang w:val="en-US"/>
        </w:rPr>
        <w:t xml:space="preserve">, </w:t>
      </w:r>
      <w:r w:rsidRPr="002425ED">
        <w:rPr>
          <w:i/>
          <w:iCs/>
          <w:lang w:val="en-US"/>
        </w:rPr>
        <w:t>72</w:t>
      </w:r>
      <w:r w:rsidRPr="002425ED">
        <w:rPr>
          <w:lang w:val="en-US"/>
        </w:rPr>
        <w:t xml:space="preserve">(3-4), 169-186.  </w:t>
      </w:r>
      <w:hyperlink r:id="rId19">
        <w:r w:rsidRPr="002425ED">
          <w:rPr>
            <w:rStyle w:val="Hypertextovodkaz"/>
            <w:color w:val="auto"/>
            <w:sz w:val="22"/>
            <w:szCs w:val="22"/>
            <w:lang w:val="en-US"/>
          </w:rPr>
          <w:t>https://doi.org/10.31577/ekoncas.2024.03-04.03</w:t>
        </w:r>
      </w:hyperlink>
    </w:p>
    <w:p w14:paraId="5374A8A8" w14:textId="77777777" w:rsidR="002425ED" w:rsidRPr="002425ED" w:rsidRDefault="002425ED" w:rsidP="002425ED">
      <w:pPr>
        <w:pStyle w:val="Literatura"/>
      </w:pPr>
      <w:r w:rsidRPr="002425ED">
        <w:rPr>
          <w:rStyle w:val="citation-field"/>
          <w:sz w:val="22"/>
          <w:szCs w:val="22"/>
        </w:rPr>
        <w:t>Steiner, A.</w:t>
      </w:r>
      <w:r w:rsidRPr="002425ED">
        <w:t xml:space="preserve"> </w:t>
      </w:r>
      <w:r w:rsidRPr="002425ED">
        <w:rPr>
          <w:rStyle w:val="citation-field"/>
          <w:sz w:val="22"/>
          <w:szCs w:val="22"/>
        </w:rPr>
        <w:t>(2022, May 12)</w:t>
      </w:r>
      <w:r w:rsidRPr="002425ED">
        <w:t xml:space="preserve">. </w:t>
      </w:r>
      <w:r w:rsidRPr="002425ED">
        <w:rPr>
          <w:rStyle w:val="citation-field"/>
          <w:sz w:val="22"/>
          <w:szCs w:val="22"/>
        </w:rPr>
        <w:t>The Economic Benefit of Online Community Marketplaces</w:t>
      </w:r>
      <w:r w:rsidRPr="002425ED">
        <w:t xml:space="preserve">. </w:t>
      </w:r>
      <w:r w:rsidRPr="002425ED">
        <w:rPr>
          <w:rStyle w:val="citation-field"/>
          <w:i/>
          <w:iCs/>
          <w:sz w:val="22"/>
          <w:szCs w:val="22"/>
        </w:rPr>
        <w:t>Sound Economics</w:t>
      </w:r>
      <w:r w:rsidRPr="002425ED">
        <w:t xml:space="preserve">. </w:t>
      </w:r>
      <w:r w:rsidRPr="002425ED">
        <w:rPr>
          <w:rStyle w:val="citation-field"/>
          <w:sz w:val="22"/>
          <w:szCs w:val="22"/>
          <w:u w:val="single"/>
        </w:rPr>
        <w:t>https://blogs.pugetsound.edu/econ/2022/05/12/the-economic-benefit-of-online-community-marketplaces/</w:t>
      </w:r>
      <w:r w:rsidRPr="002425ED">
        <w:rPr>
          <w:u w:val="single"/>
        </w:rPr>
        <w:t xml:space="preserve"> </w:t>
      </w:r>
    </w:p>
    <w:p w14:paraId="3D7714F1" w14:textId="77777777" w:rsidR="002425ED" w:rsidRPr="002425ED" w:rsidRDefault="002425ED" w:rsidP="002425ED">
      <w:pPr>
        <w:pStyle w:val="Literatura"/>
      </w:pPr>
      <w:r w:rsidRPr="002425ED">
        <w:t xml:space="preserve">Vernimmen, P., Quiry, P., &amp; Le Fur, Y. (2022). Corporate Finance: Theory and Practice. Wiley. Norton, M. I., Rucker, D. D., &amp; Lamberton, C. (2015). </w:t>
      </w:r>
      <w:r w:rsidRPr="002425ED">
        <w:rPr>
          <w:i/>
          <w:iCs/>
        </w:rPr>
        <w:t>The Cambridge handbook of consumer psychology</w:t>
      </w:r>
      <w:r w:rsidRPr="002425ED">
        <w:t xml:space="preserve">. Cambridge University Press. </w:t>
      </w:r>
      <w:hyperlink r:id="rId20">
        <w:r w:rsidRPr="002425ED">
          <w:rPr>
            <w:rStyle w:val="Hypertextovodkaz"/>
            <w:color w:val="auto"/>
            <w:sz w:val="22"/>
            <w:szCs w:val="22"/>
          </w:rPr>
          <w:t>https://doi.org/10.1017/CBO9781107706552</w:t>
        </w:r>
      </w:hyperlink>
      <w:r w:rsidRPr="002425ED">
        <w:t xml:space="preserve">  </w:t>
      </w:r>
    </w:p>
    <w:p w14:paraId="1C6B2836" w14:textId="1A748757" w:rsidR="002425ED" w:rsidRPr="00535198" w:rsidRDefault="002425ED" w:rsidP="002425ED">
      <w:pPr>
        <w:pStyle w:val="Literatura"/>
        <w:rPr>
          <w:rStyle w:val="citation-field"/>
          <w:sz w:val="22"/>
          <w:szCs w:val="22"/>
        </w:rPr>
      </w:pPr>
      <w:r w:rsidRPr="180DF7DF">
        <w:rPr>
          <w:rStyle w:val="citation-field"/>
          <w:sz w:val="22"/>
          <w:szCs w:val="22"/>
        </w:rPr>
        <w:t>Vítková, K.</w:t>
      </w:r>
      <w:r w:rsidRPr="180DF7DF">
        <w:t xml:space="preserve"> </w:t>
      </w:r>
      <w:r w:rsidRPr="180DF7DF">
        <w:rPr>
          <w:rStyle w:val="citation-field"/>
          <w:sz w:val="22"/>
          <w:szCs w:val="22"/>
        </w:rPr>
        <w:t>(2022, 17. června)</w:t>
      </w:r>
      <w:r w:rsidRPr="180DF7DF">
        <w:t xml:space="preserve">. </w:t>
      </w:r>
      <w:r w:rsidRPr="180DF7DF">
        <w:rPr>
          <w:rStyle w:val="citation-field"/>
          <w:sz w:val="22"/>
          <w:szCs w:val="22"/>
        </w:rPr>
        <w:t>Potraviny zdražují i kvůli suchu v Indii a Číně. Úředníci na Srí Lance si pěstují vlastní plodiny</w:t>
      </w:r>
      <w:r w:rsidRPr="180DF7DF">
        <w:t xml:space="preserve">. </w:t>
      </w:r>
      <w:r w:rsidRPr="180DF7DF">
        <w:rPr>
          <w:rStyle w:val="citation-field"/>
          <w:i/>
          <w:iCs/>
          <w:sz w:val="22"/>
          <w:szCs w:val="22"/>
        </w:rPr>
        <w:t>Hospodářské noviny</w:t>
      </w:r>
      <w:r w:rsidRPr="180DF7DF">
        <w:t xml:space="preserve">, </w:t>
      </w:r>
      <w:r w:rsidRPr="00874AE6">
        <w:rPr>
          <w:rStyle w:val="citation-field"/>
          <w:i/>
          <w:iCs/>
          <w:sz w:val="22"/>
          <w:szCs w:val="22"/>
        </w:rPr>
        <w:t>118</w:t>
      </w:r>
      <w:r w:rsidRPr="180DF7DF">
        <w:t>(</w:t>
      </w:r>
      <w:r w:rsidRPr="180DF7DF">
        <w:rPr>
          <w:rStyle w:val="citation-field"/>
          <w:sz w:val="22"/>
          <w:szCs w:val="22"/>
        </w:rPr>
        <w:t>13).</w:t>
      </w:r>
    </w:p>
    <w:p w14:paraId="0BC1698A" w14:textId="77777777" w:rsidR="00F62E3C" w:rsidRPr="003B7627" w:rsidRDefault="003B7627" w:rsidP="00CA0B17">
      <w:pPr>
        <w:pStyle w:val="Podnadpis1"/>
      </w:pPr>
      <w:r w:rsidRPr="003B7627">
        <w:t>Legislativní dokumenty</w:t>
      </w:r>
    </w:p>
    <w:p w14:paraId="51D53383" w14:textId="75DA4599" w:rsidR="002425ED" w:rsidRPr="00874AE6" w:rsidRDefault="002425ED" w:rsidP="002425ED">
      <w:pPr>
        <w:pStyle w:val="Literatura"/>
      </w:pPr>
      <w:r w:rsidRPr="00E821EE">
        <w:t xml:space="preserve">Zákon č. 121/2000 Sb. o právu autorském, o právech souvisejících s právem autorským a o </w:t>
      </w:r>
      <w:r w:rsidRPr="00874AE6">
        <w:t xml:space="preserve">změně některých zákonů (autorský zákon) (ve znění pozdějších předpisů), Sbírka zákonů ČR Částka 36 (2000). </w:t>
      </w:r>
      <w:hyperlink r:id="rId21" w:history="1">
        <w:r w:rsidRPr="00874AE6">
          <w:rPr>
            <w:u w:val="single"/>
          </w:rPr>
          <w:t xml:space="preserve">https://www.aspi.cz/products/lawText/1/49278/1/2 </w:t>
        </w:r>
      </w:hyperlink>
    </w:p>
    <w:p w14:paraId="1AE13983" w14:textId="65FDBEF9" w:rsidR="00874AE6" w:rsidRPr="00874AE6" w:rsidRDefault="00874AE6" w:rsidP="00874AE6">
      <w:pPr>
        <w:pStyle w:val="Literatura"/>
      </w:pPr>
      <w:r w:rsidRPr="00874AE6">
        <w:t xml:space="preserve">Zákon č. 89/2012 Sb. Zákon občanský zákoník (ve znění pozdějších předpisů), Sbírka zákonů ČR Částka 33 (2012). </w:t>
      </w:r>
      <w:hyperlink r:id="rId22" w:history="1">
        <w:r w:rsidRPr="00874AE6">
          <w:rPr>
            <w:rStyle w:val="Hypertextovodkaz"/>
            <w:color w:val="auto"/>
          </w:rPr>
          <w:t>https://www.e-sbirka.cz/sb/2012/89?zalozka=text</w:t>
        </w:r>
      </w:hyperlink>
    </w:p>
    <w:p w14:paraId="7E3D6D5E" w14:textId="377FD28F" w:rsidR="00874AE6" w:rsidRPr="00874AE6" w:rsidRDefault="00874AE6" w:rsidP="00874AE6">
      <w:pPr>
        <w:pStyle w:val="Literatura"/>
      </w:pPr>
      <w:r w:rsidRPr="00874AE6">
        <w:t xml:space="preserve">Zákon č. 90/2012 Sb. Zákon o obchodních společnostech a družstvech (zákon o obchodních korporacích) (ve znění pozdějších předpisů), Sbírka zákonů ČR Částka 34 (2012). </w:t>
      </w:r>
      <w:hyperlink r:id="rId23" w:history="1">
        <w:r w:rsidRPr="00874AE6">
          <w:rPr>
            <w:rStyle w:val="Hypertextovodkaz"/>
            <w:color w:val="auto"/>
          </w:rPr>
          <w:t>https://www.zakonyprolidi.cz/cs/2012-90</w:t>
        </w:r>
      </w:hyperlink>
      <w:r w:rsidRPr="00874AE6">
        <w:t xml:space="preserve"> </w:t>
      </w:r>
    </w:p>
    <w:p w14:paraId="01C750A6" w14:textId="4949BC47" w:rsidR="002425ED" w:rsidRPr="00874AE6" w:rsidRDefault="002425ED" w:rsidP="002425ED">
      <w:pPr>
        <w:pStyle w:val="Literatura"/>
      </w:pPr>
      <w:r w:rsidRPr="00874AE6">
        <w:t xml:space="preserve">Nařízení Evropského parlamentu a Rady (EU) 2017/1128 ze dne 14. června 2017 o přeshraniční přenositelnosti on-line služeb poskytujících obsah v rámci vnitřního trhu (Text s významem pro EHP), Úřední věstník Evropské unie L 168 (2017). </w:t>
      </w:r>
      <w:hyperlink r:id="rId24" w:history="1">
        <w:r w:rsidRPr="00874AE6">
          <w:rPr>
            <w:rStyle w:val="Hypertextovodkaz"/>
            <w:color w:val="auto"/>
            <w:sz w:val="22"/>
            <w:szCs w:val="22"/>
          </w:rPr>
          <w:t>https://eur-lex.europa.eu/legal-content/CS/TXT/?uri=CELEX%3A32017R1128&amp;qid=1722595518867</w:t>
        </w:r>
      </w:hyperlink>
    </w:p>
    <w:p w14:paraId="54C33221" w14:textId="77777777" w:rsidR="00874AE6" w:rsidRPr="00874AE6" w:rsidRDefault="00874AE6" w:rsidP="00874AE6">
      <w:pPr>
        <w:pStyle w:val="Literatura"/>
      </w:pPr>
      <w:r w:rsidRPr="00874AE6">
        <w:t xml:space="preserve">Směrnice Evropského parlamentu a Rady (EU) 2019/790 o autorském právu a právech s ním souvisejících na jednotném digitálním trhu a o změně směrnic 96/9/ES a 2001/29/ES (Text s významem pro EHP), Úřední věstník Evropské unie L 130 (2019). </w:t>
      </w:r>
      <w:hyperlink r:id="rId25" w:history="1">
        <w:r w:rsidRPr="00874AE6">
          <w:rPr>
            <w:rStyle w:val="Hypertextovodkaz"/>
            <w:color w:val="auto"/>
            <w:sz w:val="22"/>
            <w:szCs w:val="22"/>
          </w:rPr>
          <w:t>https://eur-lex.europa.eu/legal-content/CS/TXT/?uri=celex%3A32019L0790</w:t>
        </w:r>
      </w:hyperlink>
    </w:p>
    <w:p w14:paraId="607AFF8A" w14:textId="77777777" w:rsidR="00F62E3C" w:rsidRPr="00F62E3C" w:rsidRDefault="00F62E3C" w:rsidP="00C845D3">
      <w:pPr>
        <w:pStyle w:val="Literatura"/>
        <w:numPr>
          <w:ilvl w:val="0"/>
          <w:numId w:val="0"/>
        </w:numPr>
        <w:ind w:left="66"/>
      </w:pPr>
    </w:p>
    <w:p w14:paraId="69AA46C5" w14:textId="77777777" w:rsidR="0087267D" w:rsidRDefault="0087267D" w:rsidP="0087267D">
      <w:pPr>
        <w:pStyle w:val="Nnadpis"/>
      </w:pPr>
      <w:bookmarkStart w:id="34" w:name="_Toc192262738"/>
      <w:r w:rsidRPr="003F0A17">
        <w:t>Seznam tabulek</w:t>
      </w:r>
      <w:bookmarkEnd w:id="34"/>
    </w:p>
    <w:p w14:paraId="7DAB96FE" w14:textId="2A66E623" w:rsidR="00D367BA" w:rsidRDefault="002B099C">
      <w:pPr>
        <w:pStyle w:val="Seznamobrzk"/>
        <w:tabs>
          <w:tab w:val="right" w:leader="dot" w:pos="9060"/>
        </w:tabs>
        <w:rPr>
          <w:rFonts w:asciiTheme="minorHAnsi" w:eastAsiaTheme="minorEastAsia" w:hAnsiTheme="minorHAnsi"/>
          <w:noProof/>
          <w:kern w:val="2"/>
          <w:lang w:eastAsia="cs-CZ"/>
          <w14:ligatures w14:val="standardContextual"/>
        </w:rPr>
      </w:pPr>
      <w:r>
        <w:fldChar w:fldCharType="begin"/>
      </w:r>
      <w:r w:rsidR="00C02243">
        <w:instrText xml:space="preserve"> TOC \h \z \c "Tabulka č." </w:instrText>
      </w:r>
      <w:r>
        <w:fldChar w:fldCharType="separate"/>
      </w:r>
      <w:hyperlink w:anchor="_Toc192263990" w:history="1">
        <w:r w:rsidR="00D367BA" w:rsidRPr="00856F21">
          <w:rPr>
            <w:rStyle w:val="Hypertextovodkaz"/>
            <w:noProof/>
          </w:rPr>
          <w:t>Tabulka č. 1: Základní tabulka</w:t>
        </w:r>
        <w:r w:rsidR="00D367BA">
          <w:rPr>
            <w:noProof/>
            <w:webHidden/>
          </w:rPr>
          <w:tab/>
        </w:r>
        <w:r w:rsidR="00D367BA">
          <w:rPr>
            <w:noProof/>
            <w:webHidden/>
          </w:rPr>
          <w:fldChar w:fldCharType="begin"/>
        </w:r>
        <w:r w:rsidR="00D367BA">
          <w:rPr>
            <w:noProof/>
            <w:webHidden/>
          </w:rPr>
          <w:instrText xml:space="preserve"> PAGEREF _Toc192263990 \h </w:instrText>
        </w:r>
        <w:r w:rsidR="00D367BA">
          <w:rPr>
            <w:noProof/>
            <w:webHidden/>
          </w:rPr>
        </w:r>
        <w:r w:rsidR="00D367BA">
          <w:rPr>
            <w:noProof/>
            <w:webHidden/>
          </w:rPr>
          <w:fldChar w:fldCharType="separate"/>
        </w:r>
        <w:r w:rsidR="00D367BA">
          <w:rPr>
            <w:noProof/>
            <w:webHidden/>
          </w:rPr>
          <w:t>5</w:t>
        </w:r>
        <w:r w:rsidR="00D367BA">
          <w:rPr>
            <w:noProof/>
            <w:webHidden/>
          </w:rPr>
          <w:fldChar w:fldCharType="end"/>
        </w:r>
      </w:hyperlink>
    </w:p>
    <w:p w14:paraId="3ACC76B9" w14:textId="51BC0EE1" w:rsidR="00D367BA" w:rsidRDefault="00D367BA">
      <w:pPr>
        <w:pStyle w:val="Seznamobrzk"/>
        <w:tabs>
          <w:tab w:val="right" w:leader="dot" w:pos="9060"/>
        </w:tabs>
        <w:rPr>
          <w:rFonts w:asciiTheme="minorHAnsi" w:eastAsiaTheme="minorEastAsia" w:hAnsiTheme="minorHAnsi"/>
          <w:noProof/>
          <w:kern w:val="2"/>
          <w:lang w:eastAsia="cs-CZ"/>
          <w14:ligatures w14:val="standardContextual"/>
        </w:rPr>
      </w:pPr>
      <w:hyperlink w:anchor="_Toc192263991" w:history="1">
        <w:r w:rsidRPr="00856F21">
          <w:rPr>
            <w:rStyle w:val="Hypertextovodkaz"/>
            <w:noProof/>
          </w:rPr>
          <w:t>Tabulka č. 2: Základní tabulka</w:t>
        </w:r>
        <w:r>
          <w:rPr>
            <w:noProof/>
            <w:webHidden/>
          </w:rPr>
          <w:tab/>
        </w:r>
        <w:r>
          <w:rPr>
            <w:noProof/>
            <w:webHidden/>
          </w:rPr>
          <w:fldChar w:fldCharType="begin"/>
        </w:r>
        <w:r>
          <w:rPr>
            <w:noProof/>
            <w:webHidden/>
          </w:rPr>
          <w:instrText xml:space="preserve"> PAGEREF _Toc192263991 \h </w:instrText>
        </w:r>
        <w:r>
          <w:rPr>
            <w:noProof/>
            <w:webHidden/>
          </w:rPr>
        </w:r>
        <w:r>
          <w:rPr>
            <w:noProof/>
            <w:webHidden/>
          </w:rPr>
          <w:fldChar w:fldCharType="separate"/>
        </w:r>
        <w:r>
          <w:rPr>
            <w:noProof/>
            <w:webHidden/>
          </w:rPr>
          <w:t>5</w:t>
        </w:r>
        <w:r>
          <w:rPr>
            <w:noProof/>
            <w:webHidden/>
          </w:rPr>
          <w:fldChar w:fldCharType="end"/>
        </w:r>
      </w:hyperlink>
    </w:p>
    <w:p w14:paraId="50F37923" w14:textId="784F1994" w:rsidR="00D367BA" w:rsidRDefault="00D367BA">
      <w:pPr>
        <w:pStyle w:val="Seznamobrzk"/>
        <w:tabs>
          <w:tab w:val="right" w:leader="dot" w:pos="9060"/>
        </w:tabs>
        <w:rPr>
          <w:rFonts w:asciiTheme="minorHAnsi" w:eastAsiaTheme="minorEastAsia" w:hAnsiTheme="minorHAnsi"/>
          <w:noProof/>
          <w:kern w:val="2"/>
          <w:lang w:eastAsia="cs-CZ"/>
          <w14:ligatures w14:val="standardContextual"/>
        </w:rPr>
      </w:pPr>
      <w:hyperlink w:anchor="_Toc192263992" w:history="1">
        <w:r w:rsidRPr="00856F21">
          <w:rPr>
            <w:rStyle w:val="Hypertextovodkaz"/>
            <w:noProof/>
          </w:rPr>
          <w:t>Tabulka č. 3: Přidružení dle svých důvodů, zaměření a cílů</w:t>
        </w:r>
        <w:r>
          <w:rPr>
            <w:noProof/>
            <w:webHidden/>
          </w:rPr>
          <w:tab/>
        </w:r>
        <w:r>
          <w:rPr>
            <w:noProof/>
            <w:webHidden/>
          </w:rPr>
          <w:fldChar w:fldCharType="begin"/>
        </w:r>
        <w:r>
          <w:rPr>
            <w:noProof/>
            <w:webHidden/>
          </w:rPr>
          <w:instrText xml:space="preserve"> PAGEREF _Toc192263992 \h </w:instrText>
        </w:r>
        <w:r>
          <w:rPr>
            <w:noProof/>
            <w:webHidden/>
          </w:rPr>
        </w:r>
        <w:r>
          <w:rPr>
            <w:noProof/>
            <w:webHidden/>
          </w:rPr>
          <w:fldChar w:fldCharType="separate"/>
        </w:r>
        <w:r>
          <w:rPr>
            <w:noProof/>
            <w:webHidden/>
          </w:rPr>
          <w:t>6</w:t>
        </w:r>
        <w:r>
          <w:rPr>
            <w:noProof/>
            <w:webHidden/>
          </w:rPr>
          <w:fldChar w:fldCharType="end"/>
        </w:r>
      </w:hyperlink>
    </w:p>
    <w:p w14:paraId="2A43B0E2" w14:textId="277B1D11" w:rsidR="0087267D" w:rsidRPr="0087267D" w:rsidRDefault="002B099C" w:rsidP="0087267D">
      <w:r>
        <w:fldChar w:fldCharType="end"/>
      </w:r>
    </w:p>
    <w:p w14:paraId="01E58FD1" w14:textId="77777777" w:rsidR="0087267D" w:rsidRDefault="0087267D" w:rsidP="0087267D">
      <w:pPr>
        <w:pStyle w:val="Nnadpis"/>
      </w:pPr>
      <w:bookmarkStart w:id="35" w:name="_Toc192262739"/>
      <w:r w:rsidRPr="003F0A17">
        <w:t>Seznam obrázků</w:t>
      </w:r>
      <w:bookmarkEnd w:id="35"/>
    </w:p>
    <w:p w14:paraId="5B483740" w14:textId="1236EA49" w:rsidR="00D367BA" w:rsidRDefault="00D367BA">
      <w:pPr>
        <w:pStyle w:val="Seznamobrzk"/>
        <w:tabs>
          <w:tab w:val="right" w:leader="dot" w:pos="9060"/>
        </w:tabs>
        <w:rPr>
          <w:rFonts w:asciiTheme="minorHAnsi" w:eastAsiaTheme="minorEastAsia" w:hAnsiTheme="minorHAnsi"/>
          <w:noProof/>
          <w:kern w:val="2"/>
          <w:lang w:eastAsia="cs-CZ"/>
          <w14:ligatures w14:val="standardContextual"/>
        </w:rPr>
      </w:pPr>
      <w:r>
        <w:fldChar w:fldCharType="begin"/>
      </w:r>
      <w:r>
        <w:instrText xml:space="preserve"> TOC \h \z \c "Obrázek č." </w:instrText>
      </w:r>
      <w:r>
        <w:fldChar w:fldCharType="separate"/>
      </w:r>
      <w:hyperlink w:anchor="_Toc192264118" w:history="1">
        <w:r w:rsidRPr="009067A7">
          <w:rPr>
            <w:rStyle w:val="Hypertextovodkaz"/>
            <w:noProof/>
          </w:rPr>
          <w:t>Obrázek č. 1: Vývoj úrokových sazeb hypotečních úvěrů (2019-2024)</w:t>
        </w:r>
        <w:r>
          <w:rPr>
            <w:noProof/>
            <w:webHidden/>
          </w:rPr>
          <w:tab/>
        </w:r>
        <w:r>
          <w:rPr>
            <w:noProof/>
            <w:webHidden/>
          </w:rPr>
          <w:fldChar w:fldCharType="begin"/>
        </w:r>
        <w:r>
          <w:rPr>
            <w:noProof/>
            <w:webHidden/>
          </w:rPr>
          <w:instrText xml:space="preserve"> PAGEREF _Toc192264118 \h </w:instrText>
        </w:r>
        <w:r>
          <w:rPr>
            <w:noProof/>
            <w:webHidden/>
          </w:rPr>
        </w:r>
        <w:r>
          <w:rPr>
            <w:noProof/>
            <w:webHidden/>
          </w:rPr>
          <w:fldChar w:fldCharType="separate"/>
        </w:r>
        <w:r>
          <w:rPr>
            <w:noProof/>
            <w:webHidden/>
          </w:rPr>
          <w:t>6</w:t>
        </w:r>
        <w:r>
          <w:rPr>
            <w:noProof/>
            <w:webHidden/>
          </w:rPr>
          <w:fldChar w:fldCharType="end"/>
        </w:r>
      </w:hyperlink>
    </w:p>
    <w:p w14:paraId="2D60254F" w14:textId="7C7C6797" w:rsidR="0087267D" w:rsidRPr="0087267D" w:rsidRDefault="00D367BA" w:rsidP="0087267D">
      <w:r>
        <w:fldChar w:fldCharType="end"/>
      </w:r>
    </w:p>
    <w:p w14:paraId="5C840105" w14:textId="77777777" w:rsidR="0087267D" w:rsidRDefault="0087267D" w:rsidP="0087267D">
      <w:pPr>
        <w:pStyle w:val="Nnadpis"/>
      </w:pPr>
      <w:bookmarkStart w:id="36" w:name="_Toc192262740"/>
      <w:r w:rsidRPr="003F0A17">
        <w:t>Seznam zkratek</w:t>
      </w:r>
      <w:bookmarkEnd w:id="36"/>
    </w:p>
    <w:tbl>
      <w:tblPr>
        <w:tblStyle w:val="Mkatabulky"/>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8"/>
        <w:gridCol w:w="7652"/>
      </w:tblGrid>
      <w:tr w:rsidR="00AB0AED" w:rsidRPr="00AB0AED" w14:paraId="6453BB4B" w14:textId="77777777" w:rsidTr="00376151">
        <w:tc>
          <w:tcPr>
            <w:tcW w:w="1418" w:type="dxa"/>
          </w:tcPr>
          <w:p w14:paraId="4F27F4EE" w14:textId="77777777" w:rsidR="00AB0AED" w:rsidRPr="00AB0AED" w:rsidRDefault="007412B4" w:rsidP="00376151">
            <w:pPr>
              <w:spacing w:before="0" w:after="0" w:line="240" w:lineRule="auto"/>
              <w:ind w:firstLine="0"/>
              <w:rPr>
                <w:b/>
              </w:rPr>
            </w:pPr>
            <w:r>
              <w:rPr>
                <w:b/>
              </w:rPr>
              <w:t>BP</w:t>
            </w:r>
          </w:p>
        </w:tc>
        <w:tc>
          <w:tcPr>
            <w:tcW w:w="0" w:type="auto"/>
          </w:tcPr>
          <w:p w14:paraId="4AEC3FAD" w14:textId="77777777" w:rsidR="00AB0AED" w:rsidRPr="00AB0AED" w:rsidRDefault="007412B4" w:rsidP="00376151">
            <w:pPr>
              <w:spacing w:before="0" w:after="0" w:line="240" w:lineRule="auto"/>
              <w:ind w:firstLine="0"/>
            </w:pPr>
            <w:r>
              <w:t>Bakalářská práce</w:t>
            </w:r>
          </w:p>
        </w:tc>
      </w:tr>
      <w:tr w:rsidR="00EF12A2" w:rsidRPr="00AB0AED" w14:paraId="4B7EABB0" w14:textId="77777777" w:rsidTr="00376151">
        <w:tc>
          <w:tcPr>
            <w:tcW w:w="1418" w:type="dxa"/>
          </w:tcPr>
          <w:p w14:paraId="7B451837" w14:textId="77777777" w:rsidR="00EF12A2" w:rsidRDefault="00EF12A2" w:rsidP="00376151">
            <w:pPr>
              <w:spacing w:before="0" w:after="0" w:line="240" w:lineRule="auto"/>
              <w:ind w:firstLine="0"/>
              <w:rPr>
                <w:b/>
              </w:rPr>
            </w:pPr>
            <w:r>
              <w:rPr>
                <w:b/>
              </w:rPr>
              <w:t>DISP</w:t>
            </w:r>
          </w:p>
        </w:tc>
        <w:tc>
          <w:tcPr>
            <w:tcW w:w="0" w:type="auto"/>
          </w:tcPr>
          <w:p w14:paraId="24BEEC5F" w14:textId="77777777" w:rsidR="00EF12A2" w:rsidRDefault="00EF12A2" w:rsidP="00376151">
            <w:pPr>
              <w:spacing w:before="0" w:after="0" w:line="240" w:lineRule="auto"/>
              <w:ind w:firstLine="0"/>
            </w:pPr>
            <w:r>
              <w:t>Disertační práce</w:t>
            </w:r>
          </w:p>
        </w:tc>
      </w:tr>
      <w:tr w:rsidR="007412B4" w:rsidRPr="00AB0AED" w14:paraId="5659FEBB" w14:textId="77777777" w:rsidTr="00C845D3">
        <w:tc>
          <w:tcPr>
            <w:tcW w:w="1418" w:type="dxa"/>
          </w:tcPr>
          <w:p w14:paraId="558D5B19" w14:textId="77777777" w:rsidR="007412B4" w:rsidRPr="00AB0AED" w:rsidRDefault="007412B4" w:rsidP="00C845D3">
            <w:pPr>
              <w:spacing w:before="0" w:after="0" w:line="240" w:lineRule="auto"/>
              <w:ind w:firstLine="0"/>
              <w:rPr>
                <w:b/>
              </w:rPr>
            </w:pPr>
            <w:r>
              <w:rPr>
                <w:b/>
              </w:rPr>
              <w:t>DP</w:t>
            </w:r>
          </w:p>
        </w:tc>
        <w:tc>
          <w:tcPr>
            <w:tcW w:w="0" w:type="auto"/>
          </w:tcPr>
          <w:p w14:paraId="2AECB7F5" w14:textId="77777777" w:rsidR="007412B4" w:rsidRPr="00AB0AED" w:rsidRDefault="007412B4" w:rsidP="00C845D3">
            <w:pPr>
              <w:spacing w:before="0" w:after="0" w:line="240" w:lineRule="auto"/>
              <w:ind w:firstLine="0"/>
            </w:pPr>
            <w:r>
              <w:t>Diplomová práce</w:t>
            </w:r>
          </w:p>
        </w:tc>
      </w:tr>
      <w:tr w:rsidR="007412B4" w:rsidRPr="00AB0AED" w14:paraId="010D6357" w14:textId="77777777" w:rsidTr="00C845D3">
        <w:tc>
          <w:tcPr>
            <w:tcW w:w="1418" w:type="dxa"/>
          </w:tcPr>
          <w:p w14:paraId="558E25C6" w14:textId="77777777" w:rsidR="007412B4" w:rsidRPr="00AB0AED" w:rsidRDefault="007412B4" w:rsidP="00C845D3">
            <w:pPr>
              <w:spacing w:before="0" w:after="0" w:line="240" w:lineRule="auto"/>
              <w:ind w:firstLine="0"/>
              <w:rPr>
                <w:b/>
              </w:rPr>
            </w:pPr>
            <w:r>
              <w:rPr>
                <w:b/>
              </w:rPr>
              <w:t>PD</w:t>
            </w:r>
          </w:p>
        </w:tc>
        <w:tc>
          <w:tcPr>
            <w:tcW w:w="0" w:type="auto"/>
          </w:tcPr>
          <w:p w14:paraId="494BEE9A" w14:textId="77777777" w:rsidR="007412B4" w:rsidRPr="00AB0AED" w:rsidRDefault="007412B4" w:rsidP="00C845D3">
            <w:pPr>
              <w:spacing w:before="0" w:after="0" w:line="240" w:lineRule="auto"/>
              <w:ind w:firstLine="0"/>
            </w:pPr>
            <w:r>
              <w:t>Pokyn děkana</w:t>
            </w:r>
          </w:p>
        </w:tc>
      </w:tr>
      <w:tr w:rsidR="007412B4" w:rsidRPr="00AB0AED" w14:paraId="684660EC" w14:textId="77777777" w:rsidTr="00C845D3">
        <w:tc>
          <w:tcPr>
            <w:tcW w:w="1418" w:type="dxa"/>
          </w:tcPr>
          <w:p w14:paraId="79A8A877" w14:textId="77777777" w:rsidR="007412B4" w:rsidRPr="00AB0AED" w:rsidRDefault="007412B4" w:rsidP="00C845D3">
            <w:pPr>
              <w:spacing w:before="0" w:after="0" w:line="240" w:lineRule="auto"/>
              <w:ind w:firstLine="0"/>
              <w:rPr>
                <w:b/>
              </w:rPr>
            </w:pPr>
            <w:r>
              <w:rPr>
                <w:b/>
              </w:rPr>
              <w:t>OPF</w:t>
            </w:r>
          </w:p>
        </w:tc>
        <w:tc>
          <w:tcPr>
            <w:tcW w:w="0" w:type="auto"/>
          </w:tcPr>
          <w:p w14:paraId="5653CF59" w14:textId="77777777" w:rsidR="007412B4" w:rsidRPr="00AB0AED" w:rsidRDefault="007412B4" w:rsidP="00C845D3">
            <w:pPr>
              <w:spacing w:before="0" w:after="0" w:line="240" w:lineRule="auto"/>
              <w:ind w:firstLine="0"/>
            </w:pPr>
            <w:r>
              <w:t>Obchodně podnikatelská fakulta</w:t>
            </w:r>
          </w:p>
        </w:tc>
      </w:tr>
      <w:tr w:rsidR="007412B4" w:rsidRPr="00AB0AED" w14:paraId="475A2574" w14:textId="77777777" w:rsidTr="00C845D3">
        <w:tc>
          <w:tcPr>
            <w:tcW w:w="1418" w:type="dxa"/>
          </w:tcPr>
          <w:p w14:paraId="6F012489" w14:textId="77777777" w:rsidR="007412B4" w:rsidRPr="00AB0AED" w:rsidRDefault="007412B4" w:rsidP="00C845D3">
            <w:pPr>
              <w:spacing w:before="0" w:after="0" w:line="240" w:lineRule="auto"/>
              <w:ind w:firstLine="0"/>
              <w:rPr>
                <w:b/>
              </w:rPr>
            </w:pPr>
            <w:r>
              <w:rPr>
                <w:b/>
              </w:rPr>
              <w:t>SU</w:t>
            </w:r>
          </w:p>
        </w:tc>
        <w:tc>
          <w:tcPr>
            <w:tcW w:w="0" w:type="auto"/>
          </w:tcPr>
          <w:p w14:paraId="19E37DB4" w14:textId="77777777" w:rsidR="007412B4" w:rsidRPr="00AB0AED" w:rsidRDefault="007412B4" w:rsidP="00C845D3">
            <w:pPr>
              <w:spacing w:before="0" w:after="0" w:line="240" w:lineRule="auto"/>
              <w:ind w:firstLine="0"/>
            </w:pPr>
            <w:r>
              <w:t>Slezská univerzita</w:t>
            </w:r>
          </w:p>
        </w:tc>
      </w:tr>
      <w:tr w:rsidR="00AB0AED" w:rsidRPr="00AB0AED" w14:paraId="3800431D" w14:textId="77777777" w:rsidTr="00376151">
        <w:tc>
          <w:tcPr>
            <w:tcW w:w="1418" w:type="dxa"/>
          </w:tcPr>
          <w:p w14:paraId="685B9C6B" w14:textId="36D088F9" w:rsidR="00AB0AED" w:rsidRPr="00AB0AED" w:rsidRDefault="00BF3EDB" w:rsidP="00376151">
            <w:pPr>
              <w:spacing w:before="0" w:after="0" w:line="240" w:lineRule="auto"/>
              <w:ind w:firstLine="0"/>
              <w:rPr>
                <w:b/>
              </w:rPr>
            </w:pPr>
            <w:r>
              <w:rPr>
                <w:b/>
              </w:rPr>
              <w:t>ZP</w:t>
            </w:r>
          </w:p>
        </w:tc>
        <w:tc>
          <w:tcPr>
            <w:tcW w:w="0" w:type="auto"/>
          </w:tcPr>
          <w:p w14:paraId="1D8CA770" w14:textId="694E3C65" w:rsidR="00AB0AED" w:rsidRPr="00AB0AED" w:rsidRDefault="00BF3EDB" w:rsidP="00376151">
            <w:pPr>
              <w:spacing w:before="0" w:after="0" w:line="240" w:lineRule="auto"/>
              <w:ind w:firstLine="0"/>
            </w:pPr>
            <w:r>
              <w:t>Závěrečná práce</w:t>
            </w:r>
          </w:p>
        </w:tc>
      </w:tr>
      <w:tr w:rsidR="007412B4" w:rsidRPr="00AB0AED" w14:paraId="1A95AB34" w14:textId="77777777" w:rsidTr="00376151">
        <w:tc>
          <w:tcPr>
            <w:tcW w:w="1418" w:type="dxa"/>
          </w:tcPr>
          <w:p w14:paraId="7D1B77B0" w14:textId="77777777" w:rsidR="007412B4" w:rsidRPr="00AB0AED" w:rsidRDefault="007412B4" w:rsidP="00376151">
            <w:pPr>
              <w:spacing w:before="0" w:after="0" w:line="240" w:lineRule="auto"/>
              <w:ind w:firstLine="0"/>
              <w:rPr>
                <w:b/>
              </w:rPr>
            </w:pPr>
          </w:p>
        </w:tc>
        <w:tc>
          <w:tcPr>
            <w:tcW w:w="0" w:type="auto"/>
          </w:tcPr>
          <w:p w14:paraId="21CB9812" w14:textId="77777777" w:rsidR="007412B4" w:rsidRPr="00AB0AED" w:rsidRDefault="007412B4" w:rsidP="00376151">
            <w:pPr>
              <w:spacing w:before="0" w:after="0" w:line="240" w:lineRule="auto"/>
              <w:ind w:firstLine="0"/>
            </w:pPr>
          </w:p>
        </w:tc>
      </w:tr>
      <w:tr w:rsidR="007412B4" w:rsidRPr="00AB0AED" w14:paraId="704F9570" w14:textId="77777777" w:rsidTr="00376151">
        <w:tc>
          <w:tcPr>
            <w:tcW w:w="1418" w:type="dxa"/>
          </w:tcPr>
          <w:p w14:paraId="7AD5BA5C" w14:textId="77777777" w:rsidR="007412B4" w:rsidRPr="00AB0AED" w:rsidRDefault="007412B4" w:rsidP="00376151">
            <w:pPr>
              <w:spacing w:before="0" w:after="0" w:line="240" w:lineRule="auto"/>
              <w:ind w:firstLine="0"/>
              <w:rPr>
                <w:b/>
              </w:rPr>
            </w:pPr>
          </w:p>
        </w:tc>
        <w:tc>
          <w:tcPr>
            <w:tcW w:w="0" w:type="auto"/>
          </w:tcPr>
          <w:p w14:paraId="745B5EC5" w14:textId="77777777" w:rsidR="007412B4" w:rsidRPr="00AB0AED" w:rsidRDefault="007412B4" w:rsidP="00376151">
            <w:pPr>
              <w:spacing w:before="0" w:after="0" w:line="240" w:lineRule="auto"/>
              <w:ind w:firstLine="0"/>
            </w:pPr>
          </w:p>
        </w:tc>
      </w:tr>
      <w:tr w:rsidR="007412B4" w:rsidRPr="00AB0AED" w14:paraId="2CC06BC9" w14:textId="77777777" w:rsidTr="00376151">
        <w:tc>
          <w:tcPr>
            <w:tcW w:w="1418" w:type="dxa"/>
          </w:tcPr>
          <w:p w14:paraId="3824DCDA" w14:textId="77777777" w:rsidR="007412B4" w:rsidRPr="00AB0AED" w:rsidRDefault="007412B4" w:rsidP="00376151">
            <w:pPr>
              <w:spacing w:before="0" w:after="0" w:line="240" w:lineRule="auto"/>
              <w:ind w:firstLine="0"/>
              <w:rPr>
                <w:b/>
              </w:rPr>
            </w:pPr>
          </w:p>
        </w:tc>
        <w:tc>
          <w:tcPr>
            <w:tcW w:w="0" w:type="auto"/>
          </w:tcPr>
          <w:p w14:paraId="79397813" w14:textId="77777777" w:rsidR="007412B4" w:rsidRPr="00AB0AED" w:rsidRDefault="007412B4" w:rsidP="00376151">
            <w:pPr>
              <w:spacing w:before="0" w:after="0" w:line="240" w:lineRule="auto"/>
              <w:ind w:firstLine="0"/>
            </w:pPr>
          </w:p>
        </w:tc>
      </w:tr>
      <w:tr w:rsidR="007412B4" w:rsidRPr="00AB0AED" w14:paraId="21634AE2" w14:textId="77777777" w:rsidTr="00376151">
        <w:tc>
          <w:tcPr>
            <w:tcW w:w="1418" w:type="dxa"/>
          </w:tcPr>
          <w:p w14:paraId="6CF3D3A9" w14:textId="77777777" w:rsidR="007412B4" w:rsidRPr="00AB0AED" w:rsidRDefault="007412B4" w:rsidP="00376151">
            <w:pPr>
              <w:spacing w:before="0" w:after="0" w:line="240" w:lineRule="auto"/>
              <w:ind w:firstLine="0"/>
              <w:rPr>
                <w:b/>
              </w:rPr>
            </w:pPr>
          </w:p>
        </w:tc>
        <w:tc>
          <w:tcPr>
            <w:tcW w:w="0" w:type="auto"/>
          </w:tcPr>
          <w:p w14:paraId="610BEBD6" w14:textId="77777777" w:rsidR="007412B4" w:rsidRPr="00AB0AED" w:rsidRDefault="007412B4" w:rsidP="00376151">
            <w:pPr>
              <w:spacing w:before="0" w:after="0" w:line="240" w:lineRule="auto"/>
              <w:ind w:firstLine="0"/>
            </w:pPr>
          </w:p>
        </w:tc>
      </w:tr>
      <w:tr w:rsidR="007412B4" w:rsidRPr="00AB0AED" w14:paraId="11625966" w14:textId="77777777" w:rsidTr="00376151">
        <w:tc>
          <w:tcPr>
            <w:tcW w:w="1418" w:type="dxa"/>
          </w:tcPr>
          <w:p w14:paraId="793C8748" w14:textId="77777777" w:rsidR="007412B4" w:rsidRPr="00AB0AED" w:rsidRDefault="007412B4" w:rsidP="00376151">
            <w:pPr>
              <w:spacing w:before="0" w:after="0" w:line="240" w:lineRule="auto"/>
              <w:ind w:firstLine="0"/>
              <w:rPr>
                <w:b/>
              </w:rPr>
            </w:pPr>
          </w:p>
        </w:tc>
        <w:tc>
          <w:tcPr>
            <w:tcW w:w="0" w:type="auto"/>
          </w:tcPr>
          <w:p w14:paraId="221EC46D" w14:textId="77777777" w:rsidR="007412B4" w:rsidRPr="00AB0AED" w:rsidRDefault="007412B4" w:rsidP="00376151">
            <w:pPr>
              <w:spacing w:before="0" w:after="0" w:line="240" w:lineRule="auto"/>
              <w:ind w:firstLine="0"/>
            </w:pPr>
          </w:p>
        </w:tc>
      </w:tr>
      <w:tr w:rsidR="007412B4" w:rsidRPr="00AB0AED" w14:paraId="0626B19F" w14:textId="77777777" w:rsidTr="00376151">
        <w:tc>
          <w:tcPr>
            <w:tcW w:w="1418" w:type="dxa"/>
          </w:tcPr>
          <w:p w14:paraId="050C62B1" w14:textId="77777777" w:rsidR="007412B4" w:rsidRPr="00AB0AED" w:rsidRDefault="007412B4" w:rsidP="00376151">
            <w:pPr>
              <w:spacing w:before="0" w:after="0" w:line="240" w:lineRule="auto"/>
              <w:ind w:firstLine="0"/>
              <w:rPr>
                <w:b/>
              </w:rPr>
            </w:pPr>
          </w:p>
        </w:tc>
        <w:tc>
          <w:tcPr>
            <w:tcW w:w="0" w:type="auto"/>
          </w:tcPr>
          <w:p w14:paraId="4732E276" w14:textId="77777777" w:rsidR="007412B4" w:rsidRPr="00AB0AED" w:rsidRDefault="007412B4" w:rsidP="00376151">
            <w:pPr>
              <w:spacing w:before="0" w:after="0" w:line="240" w:lineRule="auto"/>
              <w:ind w:firstLine="0"/>
            </w:pPr>
          </w:p>
        </w:tc>
      </w:tr>
      <w:tr w:rsidR="007412B4" w:rsidRPr="00AB0AED" w14:paraId="4B8D297C" w14:textId="77777777" w:rsidTr="00376151">
        <w:tc>
          <w:tcPr>
            <w:tcW w:w="1418" w:type="dxa"/>
          </w:tcPr>
          <w:p w14:paraId="1578D1B1" w14:textId="77777777" w:rsidR="007412B4" w:rsidRPr="00AB0AED" w:rsidRDefault="007412B4" w:rsidP="00376151">
            <w:pPr>
              <w:spacing w:before="0" w:after="0" w:line="240" w:lineRule="auto"/>
              <w:ind w:firstLine="0"/>
              <w:rPr>
                <w:b/>
              </w:rPr>
            </w:pPr>
          </w:p>
        </w:tc>
        <w:tc>
          <w:tcPr>
            <w:tcW w:w="0" w:type="auto"/>
          </w:tcPr>
          <w:p w14:paraId="57113E3A" w14:textId="77777777" w:rsidR="007412B4" w:rsidRPr="00AB0AED" w:rsidRDefault="007412B4" w:rsidP="00376151">
            <w:pPr>
              <w:spacing w:before="0" w:after="0" w:line="240" w:lineRule="auto"/>
              <w:ind w:firstLine="0"/>
            </w:pPr>
          </w:p>
        </w:tc>
      </w:tr>
      <w:tr w:rsidR="007412B4" w:rsidRPr="00AB0AED" w14:paraId="1AF65AA9" w14:textId="77777777" w:rsidTr="00376151">
        <w:tc>
          <w:tcPr>
            <w:tcW w:w="1418" w:type="dxa"/>
          </w:tcPr>
          <w:p w14:paraId="017D61E7" w14:textId="77777777" w:rsidR="007412B4" w:rsidRPr="00AB0AED" w:rsidRDefault="007412B4" w:rsidP="00376151">
            <w:pPr>
              <w:spacing w:before="0" w:after="0" w:line="240" w:lineRule="auto"/>
              <w:ind w:firstLine="0"/>
              <w:rPr>
                <w:b/>
              </w:rPr>
            </w:pPr>
          </w:p>
        </w:tc>
        <w:tc>
          <w:tcPr>
            <w:tcW w:w="0" w:type="auto"/>
          </w:tcPr>
          <w:p w14:paraId="422184F4" w14:textId="77777777" w:rsidR="007412B4" w:rsidRPr="00AB0AED" w:rsidRDefault="007412B4" w:rsidP="00376151">
            <w:pPr>
              <w:spacing w:before="0" w:after="0" w:line="240" w:lineRule="auto"/>
              <w:ind w:firstLine="0"/>
            </w:pPr>
          </w:p>
        </w:tc>
      </w:tr>
      <w:tr w:rsidR="007412B4" w:rsidRPr="00AB0AED" w14:paraId="3A0F7B02" w14:textId="77777777" w:rsidTr="00376151">
        <w:tc>
          <w:tcPr>
            <w:tcW w:w="1418" w:type="dxa"/>
          </w:tcPr>
          <w:p w14:paraId="7800D869" w14:textId="77777777" w:rsidR="007412B4" w:rsidRPr="00AB0AED" w:rsidRDefault="007412B4" w:rsidP="00376151">
            <w:pPr>
              <w:spacing w:before="0" w:after="0" w:line="240" w:lineRule="auto"/>
              <w:ind w:firstLine="0"/>
              <w:rPr>
                <w:b/>
              </w:rPr>
            </w:pPr>
          </w:p>
        </w:tc>
        <w:tc>
          <w:tcPr>
            <w:tcW w:w="0" w:type="auto"/>
          </w:tcPr>
          <w:p w14:paraId="537B3E3D" w14:textId="77777777" w:rsidR="007412B4" w:rsidRPr="00AB0AED" w:rsidRDefault="007412B4" w:rsidP="00376151">
            <w:pPr>
              <w:spacing w:before="0" w:after="0" w:line="240" w:lineRule="auto"/>
              <w:ind w:firstLine="0"/>
            </w:pPr>
          </w:p>
        </w:tc>
      </w:tr>
      <w:tr w:rsidR="007412B4" w:rsidRPr="00AB0AED" w14:paraId="57D53758" w14:textId="77777777" w:rsidTr="00376151">
        <w:tc>
          <w:tcPr>
            <w:tcW w:w="1418" w:type="dxa"/>
          </w:tcPr>
          <w:p w14:paraId="7EEED530" w14:textId="77777777" w:rsidR="007412B4" w:rsidRPr="00AB0AED" w:rsidRDefault="007412B4" w:rsidP="00376151">
            <w:pPr>
              <w:spacing w:before="0" w:after="0" w:line="240" w:lineRule="auto"/>
              <w:ind w:firstLine="0"/>
              <w:rPr>
                <w:b/>
              </w:rPr>
            </w:pPr>
          </w:p>
        </w:tc>
        <w:tc>
          <w:tcPr>
            <w:tcW w:w="0" w:type="auto"/>
          </w:tcPr>
          <w:p w14:paraId="2B758DFF" w14:textId="77777777" w:rsidR="007412B4" w:rsidRPr="00AB0AED" w:rsidRDefault="007412B4" w:rsidP="00376151">
            <w:pPr>
              <w:spacing w:before="0" w:after="0" w:line="240" w:lineRule="auto"/>
              <w:ind w:firstLine="0"/>
            </w:pPr>
          </w:p>
        </w:tc>
      </w:tr>
      <w:tr w:rsidR="007412B4" w:rsidRPr="00AB0AED" w14:paraId="582929EA" w14:textId="77777777" w:rsidTr="00376151">
        <w:tc>
          <w:tcPr>
            <w:tcW w:w="1418" w:type="dxa"/>
          </w:tcPr>
          <w:p w14:paraId="29B8FE4A" w14:textId="77777777" w:rsidR="007412B4" w:rsidRPr="00AB0AED" w:rsidRDefault="007412B4" w:rsidP="00376151">
            <w:pPr>
              <w:spacing w:before="0" w:after="0" w:line="240" w:lineRule="auto"/>
              <w:ind w:firstLine="0"/>
              <w:rPr>
                <w:b/>
              </w:rPr>
            </w:pPr>
          </w:p>
        </w:tc>
        <w:tc>
          <w:tcPr>
            <w:tcW w:w="0" w:type="auto"/>
          </w:tcPr>
          <w:p w14:paraId="39003620" w14:textId="77777777" w:rsidR="007412B4" w:rsidRPr="00AB0AED" w:rsidRDefault="007412B4" w:rsidP="00376151">
            <w:pPr>
              <w:spacing w:before="0" w:after="0" w:line="240" w:lineRule="auto"/>
              <w:ind w:firstLine="0"/>
            </w:pPr>
          </w:p>
        </w:tc>
      </w:tr>
      <w:tr w:rsidR="007412B4" w:rsidRPr="00AB0AED" w14:paraId="161EAFC9" w14:textId="77777777" w:rsidTr="00376151">
        <w:tc>
          <w:tcPr>
            <w:tcW w:w="1418" w:type="dxa"/>
          </w:tcPr>
          <w:p w14:paraId="3E39CA01" w14:textId="77777777" w:rsidR="007412B4" w:rsidRPr="00AB0AED" w:rsidRDefault="007412B4" w:rsidP="00376151">
            <w:pPr>
              <w:spacing w:before="0" w:after="0" w:line="240" w:lineRule="auto"/>
              <w:ind w:firstLine="0"/>
              <w:rPr>
                <w:b/>
              </w:rPr>
            </w:pPr>
          </w:p>
        </w:tc>
        <w:tc>
          <w:tcPr>
            <w:tcW w:w="0" w:type="auto"/>
          </w:tcPr>
          <w:p w14:paraId="4A075397" w14:textId="77777777" w:rsidR="007412B4" w:rsidRPr="00AB0AED" w:rsidRDefault="007412B4" w:rsidP="00376151">
            <w:pPr>
              <w:spacing w:before="0" w:after="0" w:line="240" w:lineRule="auto"/>
              <w:ind w:firstLine="0"/>
            </w:pPr>
          </w:p>
        </w:tc>
      </w:tr>
      <w:tr w:rsidR="007412B4" w:rsidRPr="00AB0AED" w14:paraId="3CDA5A33" w14:textId="77777777" w:rsidTr="00376151">
        <w:tc>
          <w:tcPr>
            <w:tcW w:w="1418" w:type="dxa"/>
          </w:tcPr>
          <w:p w14:paraId="324A6306" w14:textId="77777777" w:rsidR="007412B4" w:rsidRPr="00AB0AED" w:rsidRDefault="007412B4" w:rsidP="00376151">
            <w:pPr>
              <w:spacing w:before="0" w:after="0" w:line="240" w:lineRule="auto"/>
              <w:ind w:firstLine="0"/>
              <w:rPr>
                <w:b/>
              </w:rPr>
            </w:pPr>
          </w:p>
        </w:tc>
        <w:tc>
          <w:tcPr>
            <w:tcW w:w="0" w:type="auto"/>
          </w:tcPr>
          <w:p w14:paraId="6AC5AF13" w14:textId="77777777" w:rsidR="007412B4" w:rsidRPr="00AB0AED" w:rsidRDefault="007412B4" w:rsidP="00376151">
            <w:pPr>
              <w:spacing w:before="0" w:after="0" w:line="240" w:lineRule="auto"/>
              <w:ind w:firstLine="0"/>
            </w:pPr>
          </w:p>
        </w:tc>
      </w:tr>
      <w:tr w:rsidR="007412B4" w:rsidRPr="00AB0AED" w14:paraId="74E88FAA" w14:textId="77777777" w:rsidTr="00376151">
        <w:tc>
          <w:tcPr>
            <w:tcW w:w="1418" w:type="dxa"/>
          </w:tcPr>
          <w:p w14:paraId="1FC31864" w14:textId="77777777" w:rsidR="007412B4" w:rsidRPr="00AB0AED" w:rsidRDefault="007412B4" w:rsidP="00376151">
            <w:pPr>
              <w:spacing w:before="0" w:after="0" w:line="240" w:lineRule="auto"/>
              <w:ind w:firstLine="0"/>
              <w:rPr>
                <w:b/>
              </w:rPr>
            </w:pPr>
          </w:p>
        </w:tc>
        <w:tc>
          <w:tcPr>
            <w:tcW w:w="0" w:type="auto"/>
          </w:tcPr>
          <w:p w14:paraId="1A8B8135" w14:textId="77777777" w:rsidR="007412B4" w:rsidRPr="00AB0AED" w:rsidRDefault="007412B4" w:rsidP="00376151">
            <w:pPr>
              <w:spacing w:before="0" w:after="0" w:line="240" w:lineRule="auto"/>
              <w:ind w:firstLine="0"/>
            </w:pPr>
          </w:p>
        </w:tc>
      </w:tr>
      <w:tr w:rsidR="007412B4" w:rsidRPr="00AB0AED" w14:paraId="5AA521F7" w14:textId="77777777" w:rsidTr="00376151">
        <w:tc>
          <w:tcPr>
            <w:tcW w:w="1418" w:type="dxa"/>
          </w:tcPr>
          <w:p w14:paraId="18DC5C8E" w14:textId="77777777" w:rsidR="007412B4" w:rsidRPr="00AB0AED" w:rsidRDefault="007412B4" w:rsidP="00376151">
            <w:pPr>
              <w:spacing w:before="0" w:after="0" w:line="240" w:lineRule="auto"/>
              <w:ind w:firstLine="0"/>
              <w:rPr>
                <w:b/>
              </w:rPr>
            </w:pPr>
          </w:p>
        </w:tc>
        <w:tc>
          <w:tcPr>
            <w:tcW w:w="0" w:type="auto"/>
          </w:tcPr>
          <w:p w14:paraId="58D7675C" w14:textId="77777777" w:rsidR="007412B4" w:rsidRPr="00AB0AED" w:rsidRDefault="007412B4" w:rsidP="00376151">
            <w:pPr>
              <w:spacing w:before="0" w:after="0" w:line="240" w:lineRule="auto"/>
              <w:ind w:firstLine="0"/>
            </w:pPr>
          </w:p>
        </w:tc>
      </w:tr>
      <w:tr w:rsidR="007412B4" w:rsidRPr="00AB0AED" w14:paraId="572A403C" w14:textId="77777777" w:rsidTr="00376151">
        <w:tc>
          <w:tcPr>
            <w:tcW w:w="1418" w:type="dxa"/>
          </w:tcPr>
          <w:p w14:paraId="0C14F001" w14:textId="77777777" w:rsidR="007412B4" w:rsidRPr="00AB0AED" w:rsidRDefault="007412B4" w:rsidP="00376151">
            <w:pPr>
              <w:spacing w:before="0" w:after="0" w:line="240" w:lineRule="auto"/>
              <w:ind w:firstLine="0"/>
              <w:rPr>
                <w:b/>
              </w:rPr>
            </w:pPr>
          </w:p>
        </w:tc>
        <w:tc>
          <w:tcPr>
            <w:tcW w:w="0" w:type="auto"/>
          </w:tcPr>
          <w:p w14:paraId="1A47FFBA" w14:textId="77777777" w:rsidR="007412B4" w:rsidRPr="00AB0AED" w:rsidRDefault="007412B4" w:rsidP="00376151">
            <w:pPr>
              <w:spacing w:before="0" w:after="0" w:line="240" w:lineRule="auto"/>
              <w:ind w:firstLine="0"/>
            </w:pPr>
          </w:p>
        </w:tc>
      </w:tr>
      <w:tr w:rsidR="007412B4" w:rsidRPr="00AB0AED" w14:paraId="60A84569" w14:textId="77777777" w:rsidTr="00376151">
        <w:tc>
          <w:tcPr>
            <w:tcW w:w="1418" w:type="dxa"/>
          </w:tcPr>
          <w:p w14:paraId="0AEF2A72" w14:textId="77777777" w:rsidR="007412B4" w:rsidRPr="00AB0AED" w:rsidRDefault="007412B4" w:rsidP="00376151">
            <w:pPr>
              <w:spacing w:before="0" w:after="0" w:line="240" w:lineRule="auto"/>
              <w:ind w:firstLine="0"/>
              <w:rPr>
                <w:b/>
              </w:rPr>
            </w:pPr>
          </w:p>
        </w:tc>
        <w:tc>
          <w:tcPr>
            <w:tcW w:w="0" w:type="auto"/>
          </w:tcPr>
          <w:p w14:paraId="143C196E" w14:textId="77777777" w:rsidR="007412B4" w:rsidRPr="00AB0AED" w:rsidRDefault="007412B4" w:rsidP="00376151">
            <w:pPr>
              <w:spacing w:before="0" w:after="0" w:line="240" w:lineRule="auto"/>
              <w:ind w:firstLine="0"/>
            </w:pPr>
          </w:p>
        </w:tc>
      </w:tr>
      <w:tr w:rsidR="007412B4" w:rsidRPr="00AB0AED" w14:paraId="021E246D" w14:textId="77777777" w:rsidTr="00376151">
        <w:tc>
          <w:tcPr>
            <w:tcW w:w="1418" w:type="dxa"/>
          </w:tcPr>
          <w:p w14:paraId="327BACAE" w14:textId="77777777" w:rsidR="007412B4" w:rsidRPr="00AB0AED" w:rsidRDefault="007412B4" w:rsidP="00376151">
            <w:pPr>
              <w:spacing w:before="0" w:after="0" w:line="240" w:lineRule="auto"/>
              <w:ind w:firstLine="0"/>
              <w:rPr>
                <w:b/>
              </w:rPr>
            </w:pPr>
          </w:p>
        </w:tc>
        <w:tc>
          <w:tcPr>
            <w:tcW w:w="0" w:type="auto"/>
          </w:tcPr>
          <w:p w14:paraId="4D9C5964" w14:textId="77777777" w:rsidR="007412B4" w:rsidRPr="00AB0AED" w:rsidRDefault="007412B4" w:rsidP="00376151">
            <w:pPr>
              <w:spacing w:before="0" w:after="0" w:line="240" w:lineRule="auto"/>
              <w:ind w:firstLine="0"/>
            </w:pPr>
          </w:p>
        </w:tc>
      </w:tr>
      <w:tr w:rsidR="007412B4" w:rsidRPr="00AB0AED" w14:paraId="621A9031" w14:textId="77777777" w:rsidTr="00376151">
        <w:tc>
          <w:tcPr>
            <w:tcW w:w="1418" w:type="dxa"/>
          </w:tcPr>
          <w:p w14:paraId="59682DEE" w14:textId="77777777" w:rsidR="007412B4" w:rsidRPr="00AB0AED" w:rsidRDefault="007412B4" w:rsidP="00376151">
            <w:pPr>
              <w:spacing w:before="0" w:after="0" w:line="240" w:lineRule="auto"/>
              <w:ind w:firstLine="0"/>
              <w:rPr>
                <w:b/>
              </w:rPr>
            </w:pPr>
          </w:p>
        </w:tc>
        <w:tc>
          <w:tcPr>
            <w:tcW w:w="0" w:type="auto"/>
          </w:tcPr>
          <w:p w14:paraId="0CB6F67B" w14:textId="77777777" w:rsidR="007412B4" w:rsidRPr="00AB0AED" w:rsidRDefault="007412B4" w:rsidP="00376151">
            <w:pPr>
              <w:spacing w:before="0" w:after="0" w:line="240" w:lineRule="auto"/>
              <w:ind w:firstLine="0"/>
            </w:pPr>
          </w:p>
        </w:tc>
      </w:tr>
      <w:tr w:rsidR="007412B4" w:rsidRPr="00AB0AED" w14:paraId="4467CFCB" w14:textId="77777777" w:rsidTr="00376151">
        <w:tc>
          <w:tcPr>
            <w:tcW w:w="1418" w:type="dxa"/>
          </w:tcPr>
          <w:p w14:paraId="301A9AE4" w14:textId="77777777" w:rsidR="007412B4" w:rsidRPr="00AB0AED" w:rsidRDefault="007412B4" w:rsidP="00376151">
            <w:pPr>
              <w:spacing w:before="0" w:after="0" w:line="240" w:lineRule="auto"/>
              <w:ind w:firstLine="0"/>
              <w:rPr>
                <w:b/>
              </w:rPr>
            </w:pPr>
          </w:p>
        </w:tc>
        <w:tc>
          <w:tcPr>
            <w:tcW w:w="0" w:type="auto"/>
          </w:tcPr>
          <w:p w14:paraId="07B4F6AC" w14:textId="77777777" w:rsidR="007412B4" w:rsidRPr="00AB0AED" w:rsidRDefault="007412B4" w:rsidP="00376151">
            <w:pPr>
              <w:spacing w:before="0" w:after="0" w:line="240" w:lineRule="auto"/>
              <w:ind w:firstLine="0"/>
            </w:pPr>
          </w:p>
        </w:tc>
      </w:tr>
      <w:tr w:rsidR="007412B4" w:rsidRPr="00AB0AED" w14:paraId="6D307D4D" w14:textId="77777777" w:rsidTr="00376151">
        <w:tc>
          <w:tcPr>
            <w:tcW w:w="1418" w:type="dxa"/>
          </w:tcPr>
          <w:p w14:paraId="5D9B7822" w14:textId="77777777" w:rsidR="007412B4" w:rsidRPr="00AB0AED" w:rsidRDefault="007412B4" w:rsidP="00376151">
            <w:pPr>
              <w:spacing w:before="0" w:after="0" w:line="240" w:lineRule="auto"/>
              <w:ind w:firstLine="0"/>
              <w:rPr>
                <w:b/>
              </w:rPr>
            </w:pPr>
          </w:p>
        </w:tc>
        <w:tc>
          <w:tcPr>
            <w:tcW w:w="0" w:type="auto"/>
          </w:tcPr>
          <w:p w14:paraId="305CA4F1" w14:textId="77777777" w:rsidR="007412B4" w:rsidRPr="00AB0AED" w:rsidRDefault="007412B4" w:rsidP="00376151">
            <w:pPr>
              <w:spacing w:before="0" w:after="0" w:line="240" w:lineRule="auto"/>
              <w:ind w:firstLine="0"/>
            </w:pPr>
          </w:p>
        </w:tc>
      </w:tr>
      <w:tr w:rsidR="007412B4" w:rsidRPr="00AB0AED" w14:paraId="0C6CEE41" w14:textId="77777777" w:rsidTr="00376151">
        <w:tc>
          <w:tcPr>
            <w:tcW w:w="1418" w:type="dxa"/>
          </w:tcPr>
          <w:p w14:paraId="7843E54F" w14:textId="77777777" w:rsidR="007412B4" w:rsidRPr="00AB0AED" w:rsidRDefault="007412B4" w:rsidP="00376151">
            <w:pPr>
              <w:spacing w:before="0" w:after="0" w:line="240" w:lineRule="auto"/>
              <w:ind w:firstLine="0"/>
              <w:rPr>
                <w:b/>
              </w:rPr>
            </w:pPr>
          </w:p>
        </w:tc>
        <w:tc>
          <w:tcPr>
            <w:tcW w:w="0" w:type="auto"/>
          </w:tcPr>
          <w:p w14:paraId="5FC10F18" w14:textId="77777777" w:rsidR="007412B4" w:rsidRPr="00AB0AED" w:rsidRDefault="007412B4" w:rsidP="00376151">
            <w:pPr>
              <w:spacing w:before="0" w:after="0" w:line="240" w:lineRule="auto"/>
              <w:ind w:firstLine="0"/>
            </w:pPr>
          </w:p>
        </w:tc>
      </w:tr>
      <w:tr w:rsidR="007412B4" w:rsidRPr="00AB0AED" w14:paraId="0F16C6EB" w14:textId="77777777" w:rsidTr="00376151">
        <w:tc>
          <w:tcPr>
            <w:tcW w:w="1418" w:type="dxa"/>
          </w:tcPr>
          <w:p w14:paraId="49FCE19E" w14:textId="77777777" w:rsidR="007412B4" w:rsidRPr="00AB0AED" w:rsidRDefault="007412B4" w:rsidP="00376151">
            <w:pPr>
              <w:spacing w:before="0" w:after="0" w:line="240" w:lineRule="auto"/>
              <w:ind w:firstLine="0"/>
              <w:rPr>
                <w:b/>
              </w:rPr>
            </w:pPr>
          </w:p>
        </w:tc>
        <w:tc>
          <w:tcPr>
            <w:tcW w:w="0" w:type="auto"/>
          </w:tcPr>
          <w:p w14:paraId="05685879" w14:textId="77777777" w:rsidR="007412B4" w:rsidRPr="00AB0AED" w:rsidRDefault="007412B4" w:rsidP="00376151">
            <w:pPr>
              <w:spacing w:before="0" w:after="0" w:line="240" w:lineRule="auto"/>
              <w:ind w:firstLine="0"/>
            </w:pPr>
          </w:p>
        </w:tc>
      </w:tr>
      <w:tr w:rsidR="007412B4" w:rsidRPr="00AB0AED" w14:paraId="59ABB547" w14:textId="77777777" w:rsidTr="00376151">
        <w:tc>
          <w:tcPr>
            <w:tcW w:w="1418" w:type="dxa"/>
          </w:tcPr>
          <w:p w14:paraId="77D9D83F" w14:textId="77777777" w:rsidR="007412B4" w:rsidRPr="00AB0AED" w:rsidRDefault="007412B4" w:rsidP="00376151">
            <w:pPr>
              <w:spacing w:before="0" w:after="0" w:line="240" w:lineRule="auto"/>
              <w:ind w:firstLine="0"/>
              <w:rPr>
                <w:b/>
              </w:rPr>
            </w:pPr>
          </w:p>
        </w:tc>
        <w:tc>
          <w:tcPr>
            <w:tcW w:w="0" w:type="auto"/>
          </w:tcPr>
          <w:p w14:paraId="7B49CF89" w14:textId="77777777" w:rsidR="007412B4" w:rsidRPr="00AB0AED" w:rsidRDefault="007412B4" w:rsidP="00376151">
            <w:pPr>
              <w:spacing w:before="0" w:after="0" w:line="240" w:lineRule="auto"/>
              <w:ind w:firstLine="0"/>
            </w:pPr>
          </w:p>
        </w:tc>
      </w:tr>
      <w:tr w:rsidR="007412B4" w:rsidRPr="00AB0AED" w14:paraId="7B7404F1" w14:textId="77777777" w:rsidTr="00376151">
        <w:tc>
          <w:tcPr>
            <w:tcW w:w="1418" w:type="dxa"/>
          </w:tcPr>
          <w:p w14:paraId="2B563E09" w14:textId="77777777" w:rsidR="007412B4" w:rsidRPr="00AB0AED" w:rsidRDefault="007412B4" w:rsidP="00376151">
            <w:pPr>
              <w:spacing w:before="0" w:after="0" w:line="240" w:lineRule="auto"/>
              <w:ind w:firstLine="0"/>
              <w:rPr>
                <w:b/>
              </w:rPr>
            </w:pPr>
          </w:p>
        </w:tc>
        <w:tc>
          <w:tcPr>
            <w:tcW w:w="0" w:type="auto"/>
          </w:tcPr>
          <w:p w14:paraId="26969F8F" w14:textId="77777777" w:rsidR="007412B4" w:rsidRPr="00AB0AED" w:rsidRDefault="007412B4" w:rsidP="00376151">
            <w:pPr>
              <w:spacing w:before="0" w:after="0" w:line="240" w:lineRule="auto"/>
              <w:ind w:firstLine="0"/>
            </w:pPr>
          </w:p>
        </w:tc>
      </w:tr>
      <w:tr w:rsidR="007412B4" w:rsidRPr="00AB0AED" w14:paraId="431CD1BB" w14:textId="77777777" w:rsidTr="00376151">
        <w:tc>
          <w:tcPr>
            <w:tcW w:w="1418" w:type="dxa"/>
          </w:tcPr>
          <w:p w14:paraId="2CEE8325" w14:textId="77777777" w:rsidR="007412B4" w:rsidRPr="00AB0AED" w:rsidRDefault="007412B4" w:rsidP="00376151">
            <w:pPr>
              <w:spacing w:before="0" w:after="0" w:line="240" w:lineRule="auto"/>
              <w:ind w:firstLine="0"/>
              <w:rPr>
                <w:b/>
              </w:rPr>
            </w:pPr>
          </w:p>
        </w:tc>
        <w:tc>
          <w:tcPr>
            <w:tcW w:w="0" w:type="auto"/>
          </w:tcPr>
          <w:p w14:paraId="5529E401" w14:textId="77777777" w:rsidR="007412B4" w:rsidRPr="00AB0AED" w:rsidRDefault="007412B4" w:rsidP="00376151">
            <w:pPr>
              <w:spacing w:before="0" w:after="0" w:line="240" w:lineRule="auto"/>
              <w:ind w:firstLine="0"/>
            </w:pPr>
          </w:p>
        </w:tc>
      </w:tr>
      <w:tr w:rsidR="007412B4" w:rsidRPr="00AB0AED" w14:paraId="158BA9ED" w14:textId="77777777" w:rsidTr="00376151">
        <w:tc>
          <w:tcPr>
            <w:tcW w:w="1418" w:type="dxa"/>
          </w:tcPr>
          <w:p w14:paraId="43A6C4D5" w14:textId="77777777" w:rsidR="007412B4" w:rsidRPr="00AB0AED" w:rsidRDefault="007412B4" w:rsidP="00376151">
            <w:pPr>
              <w:spacing w:before="0" w:after="0" w:line="240" w:lineRule="auto"/>
              <w:ind w:firstLine="0"/>
              <w:rPr>
                <w:b/>
              </w:rPr>
            </w:pPr>
          </w:p>
        </w:tc>
        <w:tc>
          <w:tcPr>
            <w:tcW w:w="0" w:type="auto"/>
          </w:tcPr>
          <w:p w14:paraId="6FD9E74F" w14:textId="77777777" w:rsidR="007412B4" w:rsidRPr="00AB0AED" w:rsidRDefault="007412B4" w:rsidP="00376151">
            <w:pPr>
              <w:spacing w:before="0" w:after="0" w:line="240" w:lineRule="auto"/>
              <w:ind w:firstLine="0"/>
            </w:pPr>
          </w:p>
        </w:tc>
      </w:tr>
      <w:tr w:rsidR="007412B4" w:rsidRPr="00AB0AED" w14:paraId="65ABA61E" w14:textId="77777777" w:rsidTr="00376151">
        <w:tc>
          <w:tcPr>
            <w:tcW w:w="1418" w:type="dxa"/>
          </w:tcPr>
          <w:p w14:paraId="2A02B60D" w14:textId="77777777" w:rsidR="007412B4" w:rsidRPr="00AB0AED" w:rsidRDefault="007412B4" w:rsidP="00376151">
            <w:pPr>
              <w:spacing w:before="0" w:after="0" w:line="240" w:lineRule="auto"/>
              <w:ind w:firstLine="0"/>
              <w:rPr>
                <w:b/>
              </w:rPr>
            </w:pPr>
          </w:p>
        </w:tc>
        <w:tc>
          <w:tcPr>
            <w:tcW w:w="0" w:type="auto"/>
          </w:tcPr>
          <w:p w14:paraId="450ED91A" w14:textId="77777777" w:rsidR="007412B4" w:rsidRPr="00AB0AED" w:rsidRDefault="007412B4" w:rsidP="00376151">
            <w:pPr>
              <w:spacing w:before="0" w:after="0" w:line="240" w:lineRule="auto"/>
              <w:ind w:firstLine="0"/>
            </w:pPr>
          </w:p>
        </w:tc>
      </w:tr>
      <w:tr w:rsidR="007412B4" w:rsidRPr="00AB0AED" w14:paraId="137DB94A" w14:textId="77777777" w:rsidTr="00376151">
        <w:tc>
          <w:tcPr>
            <w:tcW w:w="1418" w:type="dxa"/>
          </w:tcPr>
          <w:p w14:paraId="0510A76A" w14:textId="77777777" w:rsidR="007412B4" w:rsidRPr="00AB0AED" w:rsidRDefault="007412B4" w:rsidP="00376151">
            <w:pPr>
              <w:spacing w:before="0" w:after="0" w:line="240" w:lineRule="auto"/>
              <w:ind w:firstLine="0"/>
              <w:rPr>
                <w:b/>
              </w:rPr>
            </w:pPr>
          </w:p>
        </w:tc>
        <w:tc>
          <w:tcPr>
            <w:tcW w:w="0" w:type="auto"/>
          </w:tcPr>
          <w:p w14:paraId="6AF3512A" w14:textId="77777777" w:rsidR="007412B4" w:rsidRPr="00AB0AED" w:rsidRDefault="007412B4" w:rsidP="00376151">
            <w:pPr>
              <w:spacing w:before="0" w:after="0" w:line="240" w:lineRule="auto"/>
              <w:ind w:firstLine="0"/>
            </w:pPr>
          </w:p>
        </w:tc>
      </w:tr>
      <w:tr w:rsidR="007412B4" w:rsidRPr="00AB0AED" w14:paraId="01D44BEC" w14:textId="77777777" w:rsidTr="00376151">
        <w:tc>
          <w:tcPr>
            <w:tcW w:w="1418" w:type="dxa"/>
          </w:tcPr>
          <w:p w14:paraId="5939F744" w14:textId="77777777" w:rsidR="007412B4" w:rsidRPr="00AB0AED" w:rsidRDefault="007412B4" w:rsidP="00376151">
            <w:pPr>
              <w:spacing w:before="0" w:after="0" w:line="240" w:lineRule="auto"/>
              <w:ind w:firstLine="0"/>
              <w:rPr>
                <w:b/>
              </w:rPr>
            </w:pPr>
          </w:p>
        </w:tc>
        <w:tc>
          <w:tcPr>
            <w:tcW w:w="0" w:type="auto"/>
          </w:tcPr>
          <w:p w14:paraId="1FCFCC10" w14:textId="77777777" w:rsidR="007412B4" w:rsidRPr="00AB0AED" w:rsidRDefault="007412B4" w:rsidP="00376151">
            <w:pPr>
              <w:spacing w:before="0" w:after="0" w:line="240" w:lineRule="auto"/>
              <w:ind w:firstLine="0"/>
            </w:pPr>
          </w:p>
        </w:tc>
      </w:tr>
      <w:tr w:rsidR="007412B4" w:rsidRPr="00AB0AED" w14:paraId="70F8CA48" w14:textId="77777777" w:rsidTr="00376151">
        <w:tc>
          <w:tcPr>
            <w:tcW w:w="1418" w:type="dxa"/>
          </w:tcPr>
          <w:p w14:paraId="48714280" w14:textId="77777777" w:rsidR="007412B4" w:rsidRPr="00AB0AED" w:rsidRDefault="007412B4" w:rsidP="00376151">
            <w:pPr>
              <w:spacing w:before="0" w:after="0" w:line="240" w:lineRule="auto"/>
              <w:ind w:firstLine="0"/>
              <w:rPr>
                <w:b/>
              </w:rPr>
            </w:pPr>
          </w:p>
        </w:tc>
        <w:tc>
          <w:tcPr>
            <w:tcW w:w="0" w:type="auto"/>
          </w:tcPr>
          <w:p w14:paraId="3C10F0F5" w14:textId="77777777" w:rsidR="007412B4" w:rsidRPr="00AB0AED" w:rsidRDefault="007412B4" w:rsidP="00376151">
            <w:pPr>
              <w:spacing w:before="0" w:after="0" w:line="240" w:lineRule="auto"/>
              <w:ind w:firstLine="0"/>
            </w:pPr>
          </w:p>
        </w:tc>
      </w:tr>
      <w:tr w:rsidR="007412B4" w:rsidRPr="00AB0AED" w14:paraId="1349395F" w14:textId="77777777" w:rsidTr="00376151">
        <w:tc>
          <w:tcPr>
            <w:tcW w:w="1418" w:type="dxa"/>
          </w:tcPr>
          <w:p w14:paraId="13751FD9" w14:textId="77777777" w:rsidR="007412B4" w:rsidRPr="00AB0AED" w:rsidRDefault="007412B4" w:rsidP="00376151">
            <w:pPr>
              <w:spacing w:before="0" w:after="0" w:line="240" w:lineRule="auto"/>
              <w:ind w:firstLine="0"/>
              <w:rPr>
                <w:b/>
              </w:rPr>
            </w:pPr>
          </w:p>
        </w:tc>
        <w:tc>
          <w:tcPr>
            <w:tcW w:w="0" w:type="auto"/>
          </w:tcPr>
          <w:p w14:paraId="0F538CB2" w14:textId="77777777" w:rsidR="007412B4" w:rsidRPr="00AB0AED" w:rsidRDefault="007412B4" w:rsidP="00376151">
            <w:pPr>
              <w:spacing w:before="0" w:after="0" w:line="240" w:lineRule="auto"/>
              <w:ind w:firstLine="0"/>
            </w:pPr>
          </w:p>
        </w:tc>
      </w:tr>
      <w:tr w:rsidR="007412B4" w:rsidRPr="00AB0AED" w14:paraId="353BF0CD" w14:textId="77777777" w:rsidTr="00376151">
        <w:tc>
          <w:tcPr>
            <w:tcW w:w="1418" w:type="dxa"/>
          </w:tcPr>
          <w:p w14:paraId="7B2AA788" w14:textId="77777777" w:rsidR="007412B4" w:rsidRPr="00AB0AED" w:rsidRDefault="007412B4" w:rsidP="00376151">
            <w:pPr>
              <w:spacing w:before="0" w:after="0" w:line="240" w:lineRule="auto"/>
              <w:ind w:firstLine="0"/>
              <w:rPr>
                <w:b/>
              </w:rPr>
            </w:pPr>
          </w:p>
        </w:tc>
        <w:tc>
          <w:tcPr>
            <w:tcW w:w="0" w:type="auto"/>
          </w:tcPr>
          <w:p w14:paraId="2E6A0B30" w14:textId="77777777" w:rsidR="007412B4" w:rsidRPr="00AB0AED" w:rsidRDefault="007412B4" w:rsidP="00376151">
            <w:pPr>
              <w:spacing w:before="0" w:after="0" w:line="240" w:lineRule="auto"/>
              <w:ind w:firstLine="0"/>
            </w:pPr>
          </w:p>
        </w:tc>
      </w:tr>
      <w:tr w:rsidR="007412B4" w:rsidRPr="00AB0AED" w14:paraId="338B620C" w14:textId="77777777" w:rsidTr="00376151">
        <w:tc>
          <w:tcPr>
            <w:tcW w:w="1418" w:type="dxa"/>
          </w:tcPr>
          <w:p w14:paraId="5791C36F" w14:textId="77777777" w:rsidR="007412B4" w:rsidRPr="00AB0AED" w:rsidRDefault="007412B4" w:rsidP="00376151">
            <w:pPr>
              <w:spacing w:before="0" w:after="0" w:line="240" w:lineRule="auto"/>
              <w:ind w:firstLine="0"/>
              <w:rPr>
                <w:b/>
              </w:rPr>
            </w:pPr>
          </w:p>
        </w:tc>
        <w:tc>
          <w:tcPr>
            <w:tcW w:w="0" w:type="auto"/>
          </w:tcPr>
          <w:p w14:paraId="0E0366CC" w14:textId="77777777" w:rsidR="007412B4" w:rsidRPr="00AB0AED" w:rsidRDefault="007412B4" w:rsidP="00376151">
            <w:pPr>
              <w:spacing w:before="0" w:after="0" w:line="240" w:lineRule="auto"/>
              <w:ind w:firstLine="0"/>
            </w:pPr>
          </w:p>
        </w:tc>
      </w:tr>
      <w:tr w:rsidR="007412B4" w:rsidRPr="00AB0AED" w14:paraId="1A5D84AB" w14:textId="77777777" w:rsidTr="00376151">
        <w:tc>
          <w:tcPr>
            <w:tcW w:w="1418" w:type="dxa"/>
          </w:tcPr>
          <w:p w14:paraId="053D3A35" w14:textId="77777777" w:rsidR="007412B4" w:rsidRPr="00AB0AED" w:rsidRDefault="007412B4" w:rsidP="00376151">
            <w:pPr>
              <w:spacing w:before="0" w:after="0" w:line="240" w:lineRule="auto"/>
              <w:ind w:firstLine="0"/>
              <w:rPr>
                <w:b/>
              </w:rPr>
            </w:pPr>
          </w:p>
        </w:tc>
        <w:tc>
          <w:tcPr>
            <w:tcW w:w="0" w:type="auto"/>
          </w:tcPr>
          <w:p w14:paraId="18EEC08C" w14:textId="77777777" w:rsidR="007412B4" w:rsidRPr="00AB0AED" w:rsidRDefault="007412B4" w:rsidP="00376151">
            <w:pPr>
              <w:spacing w:before="0" w:after="0" w:line="240" w:lineRule="auto"/>
              <w:ind w:firstLine="0"/>
            </w:pPr>
          </w:p>
        </w:tc>
      </w:tr>
    </w:tbl>
    <w:p w14:paraId="10B74461" w14:textId="77777777" w:rsidR="0087267D" w:rsidRPr="0087267D" w:rsidRDefault="0087267D" w:rsidP="0087267D"/>
    <w:p w14:paraId="61C6EFD0" w14:textId="77777777" w:rsidR="0087267D" w:rsidRDefault="0087267D" w:rsidP="0087267D">
      <w:pPr>
        <w:pStyle w:val="Nnadpis"/>
      </w:pPr>
      <w:bookmarkStart w:id="37" w:name="_Toc192262741"/>
      <w:r w:rsidRPr="003F0A17">
        <w:t>Seznam příloh</w:t>
      </w:r>
      <w:bookmarkEnd w:id="37"/>
    </w:p>
    <w:p w14:paraId="0155FE77" w14:textId="531508C7" w:rsidR="007F3BAE" w:rsidRDefault="002B099C">
      <w:pPr>
        <w:pStyle w:val="Obsah3"/>
        <w:tabs>
          <w:tab w:val="left" w:pos="2179"/>
        </w:tabs>
        <w:rPr>
          <w:rFonts w:asciiTheme="minorHAnsi" w:eastAsiaTheme="minorEastAsia" w:hAnsiTheme="minorHAnsi"/>
          <w:spacing w:val="0"/>
          <w:sz w:val="22"/>
          <w:szCs w:val="22"/>
          <w:lang w:eastAsia="cs-CZ"/>
        </w:rPr>
      </w:pPr>
      <w:r>
        <w:rPr>
          <w:spacing w:val="-6"/>
        </w:rPr>
        <w:fldChar w:fldCharType="begin"/>
      </w:r>
      <w:r w:rsidR="0057057B">
        <w:instrText xml:space="preserve"> TOC \n \h \z \t "Obsah atp.;1;Příloha;3" </w:instrText>
      </w:r>
      <w:r>
        <w:rPr>
          <w:spacing w:val="-6"/>
        </w:rPr>
        <w:fldChar w:fldCharType="separate"/>
      </w:r>
      <w:hyperlink w:anchor="_Toc127445244" w:history="1">
        <w:r w:rsidR="007F3BAE" w:rsidRPr="00F5362B">
          <w:rPr>
            <w:rStyle w:val="Hypertextovodkaz"/>
          </w:rPr>
          <w:t>Příloha č. 1</w:t>
        </w:r>
        <w:r w:rsidR="007F3BAE">
          <w:rPr>
            <w:rFonts w:asciiTheme="minorHAnsi" w:eastAsiaTheme="minorEastAsia" w:hAnsiTheme="minorHAnsi"/>
            <w:spacing w:val="0"/>
            <w:sz w:val="22"/>
            <w:szCs w:val="22"/>
            <w:lang w:eastAsia="cs-CZ"/>
          </w:rPr>
          <w:tab/>
        </w:r>
        <w:r w:rsidR="007F3BAE" w:rsidRPr="00F5362B">
          <w:rPr>
            <w:rStyle w:val="Hypertextovodkaz"/>
          </w:rPr>
          <w:t>&lt;Název přílohy 1 změňte&gt;</w:t>
        </w:r>
      </w:hyperlink>
    </w:p>
    <w:p w14:paraId="5B0FDA52" w14:textId="0957B019" w:rsidR="007F3BAE" w:rsidRDefault="00000000">
      <w:pPr>
        <w:pStyle w:val="Obsah3"/>
        <w:tabs>
          <w:tab w:val="left" w:pos="2179"/>
        </w:tabs>
        <w:rPr>
          <w:rFonts w:asciiTheme="minorHAnsi" w:eastAsiaTheme="minorEastAsia" w:hAnsiTheme="minorHAnsi"/>
          <w:spacing w:val="0"/>
          <w:sz w:val="22"/>
          <w:szCs w:val="22"/>
          <w:lang w:eastAsia="cs-CZ"/>
        </w:rPr>
      </w:pPr>
      <w:hyperlink w:anchor="_Toc127445245" w:history="1">
        <w:r w:rsidR="007F3BAE" w:rsidRPr="00F5362B">
          <w:rPr>
            <w:rStyle w:val="Hypertextovodkaz"/>
          </w:rPr>
          <w:t>Příloha č. 2</w:t>
        </w:r>
        <w:r w:rsidR="007F3BAE">
          <w:rPr>
            <w:rFonts w:asciiTheme="minorHAnsi" w:eastAsiaTheme="minorEastAsia" w:hAnsiTheme="minorHAnsi"/>
            <w:spacing w:val="0"/>
            <w:sz w:val="22"/>
            <w:szCs w:val="22"/>
            <w:lang w:eastAsia="cs-CZ"/>
          </w:rPr>
          <w:tab/>
        </w:r>
        <w:r w:rsidR="007F3BAE" w:rsidRPr="00F5362B">
          <w:rPr>
            <w:rStyle w:val="Hypertextovodkaz"/>
          </w:rPr>
          <w:t>&lt;Název přílohy 1 změňte&gt;</w:t>
        </w:r>
      </w:hyperlink>
    </w:p>
    <w:p w14:paraId="7E6024BD" w14:textId="0A375363" w:rsidR="0006338D" w:rsidRDefault="002B099C" w:rsidP="0087267D">
      <w:pPr>
        <w:rPr>
          <w:noProof/>
        </w:rPr>
      </w:pPr>
      <w:r>
        <w:rPr>
          <w:noProof/>
        </w:rPr>
        <w:fldChar w:fldCharType="end"/>
      </w:r>
    </w:p>
    <w:p w14:paraId="496E5CAC" w14:textId="77777777" w:rsidR="0006338D" w:rsidRDefault="0006338D" w:rsidP="0087267D">
      <w:pPr>
        <w:rPr>
          <w:noProof/>
        </w:rPr>
      </w:pPr>
    </w:p>
    <w:p w14:paraId="29E60F9F" w14:textId="77777777" w:rsidR="0006338D" w:rsidRDefault="0006338D" w:rsidP="0087267D">
      <w:pPr>
        <w:sectPr w:rsidR="0006338D" w:rsidSect="000163F9">
          <w:pgSz w:w="11906" w:h="16838"/>
          <w:pgMar w:top="1985" w:right="1418" w:bottom="1134" w:left="1418" w:header="1134" w:footer="709" w:gutter="0"/>
          <w:cols w:space="708"/>
          <w:docGrid w:linePitch="360"/>
        </w:sectPr>
      </w:pPr>
    </w:p>
    <w:p w14:paraId="79F21821" w14:textId="4A1154BB" w:rsidR="0087267D" w:rsidRDefault="00CA0B17" w:rsidP="008B5006">
      <w:pPr>
        <w:pStyle w:val="Ploha"/>
      </w:pPr>
      <w:bookmarkStart w:id="38" w:name="_Toc127445244"/>
      <w:r>
        <w:t>&lt;</w:t>
      </w:r>
      <w:r w:rsidR="008B5006">
        <w:t>Název přílohy</w:t>
      </w:r>
      <w:r>
        <w:t xml:space="preserve"> 1 změňte&gt;</w:t>
      </w:r>
      <w:bookmarkEnd w:id="38"/>
    </w:p>
    <w:p w14:paraId="5794B43B" w14:textId="77777777" w:rsidR="008B5006" w:rsidRDefault="00A952B2" w:rsidP="00F071B4">
      <w:pPr>
        <w:ind w:firstLine="0"/>
      </w:pPr>
      <w:r>
        <w:t>&lt;</w:t>
      </w:r>
      <w:r w:rsidR="008B5006">
        <w:t>Obsah přílohy</w:t>
      </w:r>
      <w:r>
        <w:t>&gt;</w:t>
      </w:r>
    </w:p>
    <w:p w14:paraId="7ED31A37" w14:textId="77777777" w:rsidR="00736757" w:rsidRPr="008B5006" w:rsidRDefault="00736757" w:rsidP="00F071B4">
      <w:pPr>
        <w:ind w:firstLine="0"/>
      </w:pPr>
      <w:r>
        <w:t>Poznámka – v případě příloh se již stránky nečíslují!</w:t>
      </w:r>
    </w:p>
    <w:p w14:paraId="03A1A792" w14:textId="72D17910" w:rsidR="008B5006" w:rsidRDefault="00CA0B17" w:rsidP="008B5006">
      <w:pPr>
        <w:pStyle w:val="Ploha"/>
      </w:pPr>
      <w:bookmarkStart w:id="39" w:name="_Toc127445245"/>
      <w:r>
        <w:t>&lt;Název přílohy 1 změňte&gt;</w:t>
      </w:r>
      <w:bookmarkEnd w:id="39"/>
    </w:p>
    <w:p w14:paraId="6BA63B9E" w14:textId="77777777" w:rsidR="008B5006" w:rsidRPr="008B5006" w:rsidRDefault="00A952B2" w:rsidP="00D26A79">
      <w:pPr>
        <w:ind w:firstLine="0"/>
      </w:pPr>
      <w:r>
        <w:t>&lt;</w:t>
      </w:r>
      <w:r w:rsidR="008B5006">
        <w:t>Obsah přílohy</w:t>
      </w:r>
      <w:r>
        <w:t>&gt;</w:t>
      </w:r>
    </w:p>
    <w:sectPr w:rsidR="008B5006" w:rsidRPr="008B5006" w:rsidSect="000163F9">
      <w:headerReference w:type="default" r:id="rId26"/>
      <w:pgSz w:w="11906" w:h="16838"/>
      <w:pgMar w:top="1985" w:right="1418" w:bottom="1134" w:left="1418" w:header="1134"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682333" w14:textId="77777777" w:rsidR="00E80FEA" w:rsidRDefault="00E80FEA" w:rsidP="00D674A8">
      <w:pPr>
        <w:spacing w:before="0" w:after="0" w:line="240" w:lineRule="auto"/>
      </w:pPr>
      <w:r>
        <w:separator/>
      </w:r>
    </w:p>
  </w:endnote>
  <w:endnote w:type="continuationSeparator" w:id="0">
    <w:p w14:paraId="07FFD91A" w14:textId="77777777" w:rsidR="00E80FEA" w:rsidRDefault="00E80FEA" w:rsidP="00D674A8">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A0C35A" w14:textId="77777777" w:rsidR="00E80FEA" w:rsidRDefault="00E80FEA" w:rsidP="009D39C8">
      <w:pPr>
        <w:spacing w:before="0" w:after="0" w:line="240" w:lineRule="auto"/>
        <w:ind w:firstLine="0"/>
      </w:pPr>
      <w:r>
        <w:separator/>
      </w:r>
    </w:p>
  </w:footnote>
  <w:footnote w:type="continuationSeparator" w:id="0">
    <w:p w14:paraId="6A8A1F3E" w14:textId="77777777" w:rsidR="00E80FEA" w:rsidRDefault="00E80FEA" w:rsidP="00D674A8">
      <w:pPr>
        <w:spacing w:before="0" w:after="0" w:line="240" w:lineRule="auto"/>
      </w:pPr>
      <w:r>
        <w:continuationSeparator/>
      </w:r>
    </w:p>
  </w:footnote>
  <w:footnote w:id="1">
    <w:p w14:paraId="799AFEC2" w14:textId="3FFFCEA4" w:rsidR="0053632F" w:rsidRDefault="0053632F">
      <w:pPr>
        <w:pStyle w:val="Textpoznpodarou"/>
      </w:pPr>
      <w:r>
        <w:rPr>
          <w:rStyle w:val="Znakapoznpodarou"/>
        </w:rPr>
        <w:footnoteRef/>
      </w:r>
      <w:r>
        <w:t xml:space="preserve"> </w:t>
      </w:r>
      <w:r w:rsidR="00AF0CE9">
        <w:t>Pokud byste si nebyli jisti</w:t>
      </w:r>
      <w:r w:rsidR="00064EA6">
        <w:t xml:space="preserve">, vždy se řiďte dle </w:t>
      </w:r>
      <w:r w:rsidRPr="00247047">
        <w:t>platné</w:t>
      </w:r>
      <w:r>
        <w:t>ho</w:t>
      </w:r>
      <w:r w:rsidRPr="00247047">
        <w:t xml:space="preserve"> </w:t>
      </w:r>
      <w:r>
        <w:t>p</w:t>
      </w:r>
      <w:r w:rsidRPr="00247047">
        <w:t>okyn</w:t>
      </w:r>
      <w:r>
        <w:t>u</w:t>
      </w:r>
      <w:r w:rsidRPr="00247047">
        <w:t xml:space="preserve"> děkana </w:t>
      </w:r>
      <w:r>
        <w:t>„</w:t>
      </w:r>
      <w:r w:rsidRPr="00BF3EDB">
        <w:t>Úpravy, zveřejňování a ukládání závěrečných prací</w:t>
      </w:r>
      <w:r w:rsidRPr="00247047">
        <w:t>“</w:t>
      </w:r>
      <w:r w:rsidR="00064EA6">
        <w:t xml:space="preserve"> viz </w:t>
      </w:r>
      <w:hyperlink r:id="rId1" w:history="1">
        <w:r w:rsidR="0045514E" w:rsidRPr="0045514E">
          <w:rPr>
            <w:rStyle w:val="Hypertextovodkaz"/>
          </w:rPr>
          <w:t>Pokyny děkana</w:t>
        </w:r>
      </w:hyperlink>
      <w:r w:rsidR="0045514E">
        <w:t xml:space="preserve"> na oficiálních stránkách fakulty.</w:t>
      </w:r>
    </w:p>
  </w:footnote>
  <w:footnote w:id="2">
    <w:p w14:paraId="6F4D19CA" w14:textId="77777777" w:rsidR="00FC0F9E" w:rsidRDefault="00FC0F9E">
      <w:pPr>
        <w:pStyle w:val="Textpoznpodarou"/>
      </w:pPr>
      <w:r w:rsidRPr="000261AB">
        <w:rPr>
          <w:rStyle w:val="Znakapoznpodarou"/>
        </w:rPr>
        <w:footnoteRef/>
      </w:r>
      <w:r w:rsidRPr="000261AB">
        <w:t xml:space="preserve"> Ukázka poznámky pod čarou.</w:t>
      </w:r>
    </w:p>
  </w:footnote>
  <w:footnote w:id="3">
    <w:p w14:paraId="7BE3599C" w14:textId="6E1DE845" w:rsidR="00FC0F9E" w:rsidRDefault="00FC0F9E">
      <w:pPr>
        <w:pStyle w:val="Textpoznpodarou"/>
      </w:pPr>
      <w:r w:rsidRPr="000261AB">
        <w:rPr>
          <w:rStyle w:val="Znakapoznpodarou"/>
        </w:rPr>
        <w:footnoteRef/>
      </w:r>
      <w:r w:rsidRPr="000261AB">
        <w:t xml:space="preserve"> V </w:t>
      </w:r>
      <w:r w:rsidR="001744A7">
        <w:t>kontextu</w:t>
      </w:r>
      <w:r w:rsidRPr="000261AB">
        <w:t xml:space="preserve"> </w:t>
      </w:r>
      <w:r w:rsidR="000B30C7">
        <w:t xml:space="preserve">nejen tvorby </w:t>
      </w:r>
      <w:r w:rsidRPr="000261AB">
        <w:t>internetov</w:t>
      </w:r>
      <w:r w:rsidR="00F052FB">
        <w:t>ých stránek</w:t>
      </w:r>
      <w:r w:rsidRPr="000261AB">
        <w:t xml:space="preserve"> se </w:t>
      </w:r>
      <w:r w:rsidR="00EC46FC">
        <w:t xml:space="preserve">obvykle </w:t>
      </w:r>
      <w:r w:rsidRPr="000261AB">
        <w:t xml:space="preserve">podržením označují </w:t>
      </w:r>
      <w:r w:rsidR="000B30C7">
        <w:t xml:space="preserve">hypertextové </w:t>
      </w:r>
      <w:r w:rsidRPr="000261AB">
        <w:t>odkazy.</w:t>
      </w:r>
    </w:p>
  </w:footnote>
  <w:footnote w:id="4">
    <w:p w14:paraId="2DA416F5" w14:textId="6AB6E9A6" w:rsidR="001673A1" w:rsidRDefault="001673A1">
      <w:pPr>
        <w:pStyle w:val="Textpoznpodarou"/>
      </w:pPr>
      <w:r>
        <w:rPr>
          <w:rStyle w:val="Znakapoznpodarou"/>
        </w:rPr>
        <w:footnoteRef/>
      </w:r>
      <w:r>
        <w:t xml:space="preserve"> Obvykle se jedná o pokyn s názvem „</w:t>
      </w:r>
      <w:r w:rsidRPr="001673A1">
        <w:t>Úpravy, zveřejňování a ukládání závěrečných prací</w:t>
      </w:r>
      <w:r>
        <w:t>“</w:t>
      </w:r>
      <w:r w:rsidR="00C304A2">
        <w:t xml:space="preserve"> k datu poslední úpravy textu tj. </w:t>
      </w:r>
      <w:fldSimple w:instr=" SAVEDATE   \* MERGEFORMAT ">
        <w:r w:rsidR="00C304A2">
          <w:rPr>
            <w:noProof/>
          </w:rPr>
          <w:t>07.03.2025 18:22:00</w:t>
        </w:r>
      </w:fldSimple>
      <w:r w:rsidR="00C304A2">
        <w:t xml:space="preserve"> se jedná o </w:t>
      </w:r>
      <w:hyperlink r:id="rId2" w:history="1">
        <w:r w:rsidR="00C304A2" w:rsidRPr="00C304A2">
          <w:rPr>
            <w:rStyle w:val="Hypertextovodkaz"/>
          </w:rPr>
          <w:t>PD č. 3/2024</w:t>
        </w:r>
      </w:hyperlink>
      <w:r w:rsidR="00C304A2">
        <w:t>.</w:t>
      </w:r>
    </w:p>
  </w:footnote>
  <w:footnote w:id="5">
    <w:p w14:paraId="0FE8AA68" w14:textId="080BA785" w:rsidR="00F46E87" w:rsidRDefault="00F46E87">
      <w:pPr>
        <w:pStyle w:val="Textpoznpodarou"/>
      </w:pPr>
      <w:r>
        <w:rPr>
          <w:rStyle w:val="Znakapoznpodarou"/>
        </w:rPr>
        <w:footnoteRef/>
      </w:r>
      <w:r>
        <w:t xml:space="preserve"> </w:t>
      </w:r>
      <w:r w:rsidR="00556944">
        <w:t xml:space="preserve">Základní typografická pravidla </w:t>
      </w:r>
      <w:r w:rsidR="000333EE">
        <w:t xml:space="preserve"> a on-line</w:t>
      </w:r>
      <w:r w:rsidR="00556944">
        <w:t xml:space="preserve"> korektor: </w:t>
      </w:r>
      <w:hyperlink r:id="rId3" w:history="1">
        <w:r w:rsidR="000333EE" w:rsidRPr="00990E06">
          <w:rPr>
            <w:rStyle w:val="Hypertextovodkaz"/>
          </w:rPr>
          <w:t>Litéra - typografický Korektor a Slovník</w:t>
        </w:r>
      </w:hyperlink>
      <w:r w:rsidR="00990E06">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4677331"/>
      <w:docPartObj>
        <w:docPartGallery w:val="Page Numbers (Top of Page)"/>
        <w:docPartUnique/>
      </w:docPartObj>
    </w:sdtPr>
    <w:sdtContent>
      <w:p w14:paraId="345D0208" w14:textId="77777777" w:rsidR="00FC0F9E" w:rsidRDefault="00FC0F9E">
        <w:pPr>
          <w:pStyle w:val="Zhlav"/>
          <w:jc w:val="right"/>
        </w:pPr>
        <w:r>
          <w:fldChar w:fldCharType="begin"/>
        </w:r>
        <w:r>
          <w:instrText>PAGE   \* MERGEFORMAT</w:instrText>
        </w:r>
        <w:r>
          <w:fldChar w:fldCharType="separate"/>
        </w:r>
        <w:r w:rsidR="00874AE6">
          <w:rPr>
            <w:noProof/>
          </w:rPr>
          <w:t>16</w:t>
        </w:r>
        <w:r>
          <w:rPr>
            <w:noProof/>
          </w:rPr>
          <w:fldChar w:fldCharType="end"/>
        </w:r>
      </w:p>
    </w:sdtContent>
  </w:sdt>
  <w:p w14:paraId="6F23C34C" w14:textId="77777777" w:rsidR="00FC0F9E" w:rsidRDefault="00FC0F9E">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EC01" w14:textId="77777777" w:rsidR="00FC0F9E" w:rsidRDefault="00FC0F9E">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434A4"/>
    <w:multiLevelType w:val="multilevel"/>
    <w:tmpl w:val="04050025"/>
    <w:numStyleLink w:val="Styl1"/>
  </w:abstractNum>
  <w:abstractNum w:abstractNumId="1" w15:restartNumberingAfterBreak="0">
    <w:nsid w:val="13B12E88"/>
    <w:multiLevelType w:val="multilevel"/>
    <w:tmpl w:val="64C68FE6"/>
    <w:lvl w:ilvl="0">
      <w:start w:val="1"/>
      <w:numFmt w:val="decimal"/>
      <w:pStyle w:val="Ploha"/>
      <w:lvlText w:val="Příloha č. %1 "/>
      <w:lvlJc w:val="left"/>
      <w:pPr>
        <w:ind w:left="1985" w:hanging="1985"/>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1D311951"/>
    <w:multiLevelType w:val="hybridMultilevel"/>
    <w:tmpl w:val="A8AC40EC"/>
    <w:lvl w:ilvl="0" w:tplc="11042D10">
      <w:start w:val="1"/>
      <w:numFmt w:val="bullet"/>
      <w:pStyle w:val="Odrky"/>
      <w:lvlText w:val=""/>
      <w:lvlJc w:val="left"/>
      <w:pPr>
        <w:ind w:left="1069" w:hanging="360"/>
      </w:pPr>
      <w:rPr>
        <w:rFonts w:ascii="Symbol" w:hAnsi="Symbol" w:hint="default"/>
      </w:rPr>
    </w:lvl>
    <w:lvl w:ilvl="1" w:tplc="04050003" w:tentative="1">
      <w:start w:val="1"/>
      <w:numFmt w:val="bullet"/>
      <w:lvlText w:val="o"/>
      <w:lvlJc w:val="left"/>
      <w:pPr>
        <w:ind w:left="1789" w:hanging="360"/>
      </w:pPr>
      <w:rPr>
        <w:rFonts w:ascii="Courier New" w:hAnsi="Courier New" w:cs="Courier New" w:hint="default"/>
      </w:rPr>
    </w:lvl>
    <w:lvl w:ilvl="2" w:tplc="04050005" w:tentative="1">
      <w:start w:val="1"/>
      <w:numFmt w:val="bullet"/>
      <w:lvlText w:val=""/>
      <w:lvlJc w:val="left"/>
      <w:pPr>
        <w:ind w:left="2509" w:hanging="360"/>
      </w:pPr>
      <w:rPr>
        <w:rFonts w:ascii="Wingdings" w:hAnsi="Wingdings" w:hint="default"/>
      </w:rPr>
    </w:lvl>
    <w:lvl w:ilvl="3" w:tplc="04050001" w:tentative="1">
      <w:start w:val="1"/>
      <w:numFmt w:val="bullet"/>
      <w:lvlText w:val=""/>
      <w:lvlJc w:val="left"/>
      <w:pPr>
        <w:ind w:left="3229" w:hanging="360"/>
      </w:pPr>
      <w:rPr>
        <w:rFonts w:ascii="Symbol" w:hAnsi="Symbol" w:hint="default"/>
      </w:rPr>
    </w:lvl>
    <w:lvl w:ilvl="4" w:tplc="04050003" w:tentative="1">
      <w:start w:val="1"/>
      <w:numFmt w:val="bullet"/>
      <w:lvlText w:val="o"/>
      <w:lvlJc w:val="left"/>
      <w:pPr>
        <w:ind w:left="3949" w:hanging="360"/>
      </w:pPr>
      <w:rPr>
        <w:rFonts w:ascii="Courier New" w:hAnsi="Courier New" w:cs="Courier New" w:hint="default"/>
      </w:rPr>
    </w:lvl>
    <w:lvl w:ilvl="5" w:tplc="04050005" w:tentative="1">
      <w:start w:val="1"/>
      <w:numFmt w:val="bullet"/>
      <w:lvlText w:val=""/>
      <w:lvlJc w:val="left"/>
      <w:pPr>
        <w:ind w:left="4669" w:hanging="360"/>
      </w:pPr>
      <w:rPr>
        <w:rFonts w:ascii="Wingdings" w:hAnsi="Wingdings" w:hint="default"/>
      </w:rPr>
    </w:lvl>
    <w:lvl w:ilvl="6" w:tplc="04050001" w:tentative="1">
      <w:start w:val="1"/>
      <w:numFmt w:val="bullet"/>
      <w:lvlText w:val=""/>
      <w:lvlJc w:val="left"/>
      <w:pPr>
        <w:ind w:left="5389" w:hanging="360"/>
      </w:pPr>
      <w:rPr>
        <w:rFonts w:ascii="Symbol" w:hAnsi="Symbol" w:hint="default"/>
      </w:rPr>
    </w:lvl>
    <w:lvl w:ilvl="7" w:tplc="04050003" w:tentative="1">
      <w:start w:val="1"/>
      <w:numFmt w:val="bullet"/>
      <w:lvlText w:val="o"/>
      <w:lvlJc w:val="left"/>
      <w:pPr>
        <w:ind w:left="6109" w:hanging="360"/>
      </w:pPr>
      <w:rPr>
        <w:rFonts w:ascii="Courier New" w:hAnsi="Courier New" w:cs="Courier New" w:hint="default"/>
      </w:rPr>
    </w:lvl>
    <w:lvl w:ilvl="8" w:tplc="04050005" w:tentative="1">
      <w:start w:val="1"/>
      <w:numFmt w:val="bullet"/>
      <w:lvlText w:val=""/>
      <w:lvlJc w:val="left"/>
      <w:pPr>
        <w:ind w:left="6829" w:hanging="360"/>
      </w:pPr>
      <w:rPr>
        <w:rFonts w:ascii="Wingdings" w:hAnsi="Wingdings" w:hint="default"/>
      </w:rPr>
    </w:lvl>
  </w:abstractNum>
  <w:abstractNum w:abstractNumId="3" w15:restartNumberingAfterBreak="0">
    <w:nsid w:val="24476ECB"/>
    <w:multiLevelType w:val="multilevel"/>
    <w:tmpl w:val="0405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3B00351F"/>
    <w:multiLevelType w:val="multilevel"/>
    <w:tmpl w:val="04050025"/>
    <w:styleLink w:val="Styl1"/>
    <w:lvl w:ilvl="0">
      <w:start w:val="1"/>
      <w:numFmt w:val="decimal"/>
      <w:pStyle w:val="Nadpis1"/>
      <w:lvlText w:val="%1"/>
      <w:lvlJc w:val="left"/>
      <w:pPr>
        <w:ind w:left="432" w:hanging="432"/>
      </w:pPr>
      <w:rPr>
        <w:sz w:val="32"/>
      </w:rPr>
    </w:lvl>
    <w:lvl w:ilvl="1">
      <w:start w:val="1"/>
      <w:numFmt w:val="decimal"/>
      <w:pStyle w:val="Nadpis2"/>
      <w:lvlText w:val="%1.%2"/>
      <w:lvlJc w:val="left"/>
      <w:pPr>
        <w:ind w:left="576" w:hanging="576"/>
      </w:pPr>
    </w:lvl>
    <w:lvl w:ilvl="2">
      <w:start w:val="1"/>
      <w:numFmt w:val="decimal"/>
      <w:pStyle w:val="Nadpis3"/>
      <w:lvlText w:val="%1.%2.%3"/>
      <w:lvlJc w:val="left"/>
      <w:pPr>
        <w:ind w:left="720" w:hanging="720"/>
      </w:pPr>
    </w:lvl>
    <w:lvl w:ilvl="3">
      <w:start w:val="1"/>
      <w:numFmt w:val="decimal"/>
      <w:pStyle w:val="Nadpis4"/>
      <w:lvlText w:val="%1.%2.%3.%4"/>
      <w:lvlJc w:val="left"/>
      <w:pPr>
        <w:ind w:left="864" w:hanging="864"/>
      </w:pPr>
    </w:lvl>
    <w:lvl w:ilvl="4">
      <w:start w:val="1"/>
      <w:numFmt w:val="decimal"/>
      <w:pStyle w:val="Nadpis5"/>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5" w15:restartNumberingAfterBreak="0">
    <w:nsid w:val="436D7CFA"/>
    <w:multiLevelType w:val="multilevel"/>
    <w:tmpl w:val="58AE7F06"/>
    <w:styleLink w:val="Styl2"/>
    <w:lvl w:ilvl="0">
      <w:start w:val="1"/>
      <w:numFmt w:val="decimal"/>
      <w:lvlText w:val="Příloha č. %1 "/>
      <w:lvlJc w:val="left"/>
      <w:pPr>
        <w:ind w:left="2835" w:hanging="2835"/>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442E5F30"/>
    <w:multiLevelType w:val="hybridMultilevel"/>
    <w:tmpl w:val="16A05FD6"/>
    <w:lvl w:ilvl="0" w:tplc="2F368026">
      <w:start w:val="1"/>
      <w:numFmt w:val="decimal"/>
      <w:pStyle w:val="slovn"/>
      <w:lvlText w:val="%1."/>
      <w:lvlJc w:val="left"/>
      <w:pPr>
        <w:ind w:left="1069" w:hanging="360"/>
      </w:pPr>
    </w:lvl>
    <w:lvl w:ilvl="1" w:tplc="04050019" w:tentative="1">
      <w:start w:val="1"/>
      <w:numFmt w:val="lowerLetter"/>
      <w:lvlText w:val="%2."/>
      <w:lvlJc w:val="left"/>
      <w:pPr>
        <w:ind w:left="1789" w:hanging="360"/>
      </w:pPr>
    </w:lvl>
    <w:lvl w:ilvl="2" w:tplc="0405001B" w:tentative="1">
      <w:start w:val="1"/>
      <w:numFmt w:val="lowerRoman"/>
      <w:lvlText w:val="%3."/>
      <w:lvlJc w:val="right"/>
      <w:pPr>
        <w:ind w:left="2509" w:hanging="180"/>
      </w:pPr>
    </w:lvl>
    <w:lvl w:ilvl="3" w:tplc="0405000F" w:tentative="1">
      <w:start w:val="1"/>
      <w:numFmt w:val="decimal"/>
      <w:lvlText w:val="%4."/>
      <w:lvlJc w:val="left"/>
      <w:pPr>
        <w:ind w:left="3229" w:hanging="360"/>
      </w:pPr>
    </w:lvl>
    <w:lvl w:ilvl="4" w:tplc="04050019" w:tentative="1">
      <w:start w:val="1"/>
      <w:numFmt w:val="lowerLetter"/>
      <w:lvlText w:val="%5."/>
      <w:lvlJc w:val="left"/>
      <w:pPr>
        <w:ind w:left="3949" w:hanging="360"/>
      </w:pPr>
    </w:lvl>
    <w:lvl w:ilvl="5" w:tplc="0405001B" w:tentative="1">
      <w:start w:val="1"/>
      <w:numFmt w:val="lowerRoman"/>
      <w:lvlText w:val="%6."/>
      <w:lvlJc w:val="right"/>
      <w:pPr>
        <w:ind w:left="4669" w:hanging="180"/>
      </w:pPr>
    </w:lvl>
    <w:lvl w:ilvl="6" w:tplc="0405000F" w:tentative="1">
      <w:start w:val="1"/>
      <w:numFmt w:val="decimal"/>
      <w:lvlText w:val="%7."/>
      <w:lvlJc w:val="left"/>
      <w:pPr>
        <w:ind w:left="5389" w:hanging="360"/>
      </w:pPr>
    </w:lvl>
    <w:lvl w:ilvl="7" w:tplc="04050019" w:tentative="1">
      <w:start w:val="1"/>
      <w:numFmt w:val="lowerLetter"/>
      <w:lvlText w:val="%8."/>
      <w:lvlJc w:val="left"/>
      <w:pPr>
        <w:ind w:left="6109" w:hanging="360"/>
      </w:pPr>
    </w:lvl>
    <w:lvl w:ilvl="8" w:tplc="0405001B" w:tentative="1">
      <w:start w:val="1"/>
      <w:numFmt w:val="lowerRoman"/>
      <w:lvlText w:val="%9."/>
      <w:lvlJc w:val="right"/>
      <w:pPr>
        <w:ind w:left="6829" w:hanging="180"/>
      </w:pPr>
    </w:lvl>
  </w:abstractNum>
  <w:abstractNum w:abstractNumId="7" w15:restartNumberingAfterBreak="0">
    <w:nsid w:val="5A4E3537"/>
    <w:multiLevelType w:val="multilevel"/>
    <w:tmpl w:val="04050025"/>
    <w:numStyleLink w:val="Styl1"/>
  </w:abstractNum>
  <w:abstractNum w:abstractNumId="8" w15:restartNumberingAfterBreak="0">
    <w:nsid w:val="5B8015A5"/>
    <w:multiLevelType w:val="hybridMultilevel"/>
    <w:tmpl w:val="3634E23A"/>
    <w:lvl w:ilvl="0" w:tplc="775A2690">
      <w:start w:val="1"/>
      <w:numFmt w:val="decimal"/>
      <w:lvlText w:val="[%1]"/>
      <w:lvlJc w:val="left"/>
      <w:pPr>
        <w:tabs>
          <w:tab w:val="num" w:pos="454"/>
        </w:tabs>
        <w:ind w:left="454" w:hanging="454"/>
      </w:pPr>
      <w:rPr>
        <w:rFonts w:ascii="Times New Roman" w:hAnsi="Times New Roman" w:hint="default"/>
        <w:b w:val="0"/>
        <w:i w:val="0"/>
        <w:sz w:val="24"/>
        <w:szCs w:val="24"/>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9" w15:restartNumberingAfterBreak="0">
    <w:nsid w:val="65571078"/>
    <w:multiLevelType w:val="hybridMultilevel"/>
    <w:tmpl w:val="9754F4B2"/>
    <w:lvl w:ilvl="0" w:tplc="1B4EED2C">
      <w:start w:val="1"/>
      <w:numFmt w:val="decimal"/>
      <w:pStyle w:val="Literatura"/>
      <w:lvlText w:val="[%1]"/>
      <w:lvlJc w:val="left"/>
      <w:pPr>
        <w:ind w:left="1429" w:hanging="360"/>
      </w:pPr>
      <w:rPr>
        <w:rFonts w:hint="default"/>
        <w:i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6BC53B68"/>
    <w:multiLevelType w:val="multilevel"/>
    <w:tmpl w:val="58AE7F06"/>
    <w:numStyleLink w:val="Styl2"/>
  </w:abstractNum>
  <w:num w:numId="1" w16cid:durableId="1812357698">
    <w:abstractNumId w:val="0"/>
  </w:num>
  <w:num w:numId="2" w16cid:durableId="1644500879">
    <w:abstractNumId w:val="4"/>
  </w:num>
  <w:num w:numId="3" w16cid:durableId="742140270">
    <w:abstractNumId w:val="7"/>
  </w:num>
  <w:num w:numId="4" w16cid:durableId="1554928161">
    <w:abstractNumId w:val="5"/>
  </w:num>
  <w:num w:numId="5" w16cid:durableId="1244754309">
    <w:abstractNumId w:val="10"/>
  </w:num>
  <w:num w:numId="6" w16cid:durableId="2036804500">
    <w:abstractNumId w:val="3"/>
  </w:num>
  <w:num w:numId="7" w16cid:durableId="776102271">
    <w:abstractNumId w:val="5"/>
  </w:num>
  <w:num w:numId="8" w16cid:durableId="424304130">
    <w:abstractNumId w:val="1"/>
  </w:num>
  <w:num w:numId="9" w16cid:durableId="693190543">
    <w:abstractNumId w:val="2"/>
  </w:num>
  <w:num w:numId="10" w16cid:durableId="1965849343">
    <w:abstractNumId w:val="6"/>
  </w:num>
  <w:num w:numId="11" w16cid:durableId="362634410">
    <w:abstractNumId w:val="9"/>
  </w:num>
  <w:num w:numId="12" w16cid:durableId="151337732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attachedTemplate r:id="rId1"/>
  <w:defaultTabStop w:val="567"/>
  <w:hyphenationZone w:val="425"/>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WyNDSyMDU0NTA0NzdS0lEKTi0uzszPAykwrAUALWGHYCwAAAA="/>
  </w:docVars>
  <w:rsids>
    <w:rsidRoot w:val="007B1FDB"/>
    <w:rsid w:val="00007879"/>
    <w:rsid w:val="000163F9"/>
    <w:rsid w:val="000261AB"/>
    <w:rsid w:val="000333EE"/>
    <w:rsid w:val="000475A7"/>
    <w:rsid w:val="000564F5"/>
    <w:rsid w:val="0006338D"/>
    <w:rsid w:val="00064EA6"/>
    <w:rsid w:val="00066407"/>
    <w:rsid w:val="00067400"/>
    <w:rsid w:val="00076AC0"/>
    <w:rsid w:val="00080DF1"/>
    <w:rsid w:val="000966C2"/>
    <w:rsid w:val="000B30C7"/>
    <w:rsid w:val="000B6117"/>
    <w:rsid w:val="000C620B"/>
    <w:rsid w:val="000C7952"/>
    <w:rsid w:val="000E4C19"/>
    <w:rsid w:val="00104418"/>
    <w:rsid w:val="00120B83"/>
    <w:rsid w:val="001312F9"/>
    <w:rsid w:val="001506A0"/>
    <w:rsid w:val="00151FC9"/>
    <w:rsid w:val="00152199"/>
    <w:rsid w:val="0015596C"/>
    <w:rsid w:val="00156232"/>
    <w:rsid w:val="00161C94"/>
    <w:rsid w:val="001673A1"/>
    <w:rsid w:val="001744A7"/>
    <w:rsid w:val="00177A84"/>
    <w:rsid w:val="001847CA"/>
    <w:rsid w:val="001A099C"/>
    <w:rsid w:val="001B371B"/>
    <w:rsid w:val="001B6A2B"/>
    <w:rsid w:val="001C220D"/>
    <w:rsid w:val="001C2565"/>
    <w:rsid w:val="001D35EE"/>
    <w:rsid w:val="001D47AD"/>
    <w:rsid w:val="001E63DE"/>
    <w:rsid w:val="001F75E1"/>
    <w:rsid w:val="0021019A"/>
    <w:rsid w:val="00211084"/>
    <w:rsid w:val="0021667C"/>
    <w:rsid w:val="00217EDE"/>
    <w:rsid w:val="00221C09"/>
    <w:rsid w:val="002425ED"/>
    <w:rsid w:val="00247047"/>
    <w:rsid w:val="00247E6D"/>
    <w:rsid w:val="00252133"/>
    <w:rsid w:val="00252DEC"/>
    <w:rsid w:val="0025572D"/>
    <w:rsid w:val="0026031A"/>
    <w:rsid w:val="002665D0"/>
    <w:rsid w:val="00274F44"/>
    <w:rsid w:val="00291BE3"/>
    <w:rsid w:val="002B099C"/>
    <w:rsid w:val="002C253B"/>
    <w:rsid w:val="002D3287"/>
    <w:rsid w:val="002E1CF7"/>
    <w:rsid w:val="00311EF0"/>
    <w:rsid w:val="00312577"/>
    <w:rsid w:val="0031672F"/>
    <w:rsid w:val="00341825"/>
    <w:rsid w:val="00347E9F"/>
    <w:rsid w:val="003524BD"/>
    <w:rsid w:val="0035258C"/>
    <w:rsid w:val="00365609"/>
    <w:rsid w:val="00376151"/>
    <w:rsid w:val="003845DB"/>
    <w:rsid w:val="003958C5"/>
    <w:rsid w:val="003972E8"/>
    <w:rsid w:val="003A50D7"/>
    <w:rsid w:val="003A5D7B"/>
    <w:rsid w:val="003A7DA5"/>
    <w:rsid w:val="003B3509"/>
    <w:rsid w:val="003B5F38"/>
    <w:rsid w:val="003B7627"/>
    <w:rsid w:val="003C6127"/>
    <w:rsid w:val="003C6F27"/>
    <w:rsid w:val="003D0B9A"/>
    <w:rsid w:val="003E012D"/>
    <w:rsid w:val="003E6F8C"/>
    <w:rsid w:val="00402A87"/>
    <w:rsid w:val="00405A04"/>
    <w:rsid w:val="00414339"/>
    <w:rsid w:val="0041458C"/>
    <w:rsid w:val="00425485"/>
    <w:rsid w:val="00425F02"/>
    <w:rsid w:val="00430598"/>
    <w:rsid w:val="004314EB"/>
    <w:rsid w:val="00432FD2"/>
    <w:rsid w:val="00435406"/>
    <w:rsid w:val="004410B5"/>
    <w:rsid w:val="00444E44"/>
    <w:rsid w:val="0045514E"/>
    <w:rsid w:val="004647C4"/>
    <w:rsid w:val="00472687"/>
    <w:rsid w:val="00480EA4"/>
    <w:rsid w:val="004B5BE4"/>
    <w:rsid w:val="004C6F02"/>
    <w:rsid w:val="004D24DC"/>
    <w:rsid w:val="004D3B57"/>
    <w:rsid w:val="004D53F3"/>
    <w:rsid w:val="004F3B2C"/>
    <w:rsid w:val="004F3E66"/>
    <w:rsid w:val="004F65D2"/>
    <w:rsid w:val="004F7D57"/>
    <w:rsid w:val="00500B6F"/>
    <w:rsid w:val="00501251"/>
    <w:rsid w:val="005221FE"/>
    <w:rsid w:val="0053632F"/>
    <w:rsid w:val="0055330A"/>
    <w:rsid w:val="00553720"/>
    <w:rsid w:val="00556944"/>
    <w:rsid w:val="00560D48"/>
    <w:rsid w:val="0057057B"/>
    <w:rsid w:val="00570671"/>
    <w:rsid w:val="005723BC"/>
    <w:rsid w:val="00572633"/>
    <w:rsid w:val="0058299F"/>
    <w:rsid w:val="005860D2"/>
    <w:rsid w:val="005A1811"/>
    <w:rsid w:val="005A6A02"/>
    <w:rsid w:val="005A6C10"/>
    <w:rsid w:val="005A75EA"/>
    <w:rsid w:val="005B199F"/>
    <w:rsid w:val="005B200E"/>
    <w:rsid w:val="005B3EDC"/>
    <w:rsid w:val="005C5282"/>
    <w:rsid w:val="005F0D57"/>
    <w:rsid w:val="005F3034"/>
    <w:rsid w:val="005F40CF"/>
    <w:rsid w:val="00604A3B"/>
    <w:rsid w:val="0062618B"/>
    <w:rsid w:val="00644717"/>
    <w:rsid w:val="00645A42"/>
    <w:rsid w:val="00653BF0"/>
    <w:rsid w:val="00655FD3"/>
    <w:rsid w:val="006566A3"/>
    <w:rsid w:val="006659C7"/>
    <w:rsid w:val="00670C04"/>
    <w:rsid w:val="00687F76"/>
    <w:rsid w:val="006970B9"/>
    <w:rsid w:val="006A36D4"/>
    <w:rsid w:val="006A4AF2"/>
    <w:rsid w:val="006B6AD3"/>
    <w:rsid w:val="006C6CDD"/>
    <w:rsid w:val="006D4F32"/>
    <w:rsid w:val="006E78F8"/>
    <w:rsid w:val="006F6018"/>
    <w:rsid w:val="00706A35"/>
    <w:rsid w:val="00713FA7"/>
    <w:rsid w:val="00714F47"/>
    <w:rsid w:val="00722B4A"/>
    <w:rsid w:val="007271CE"/>
    <w:rsid w:val="007325EB"/>
    <w:rsid w:val="00736757"/>
    <w:rsid w:val="007412B4"/>
    <w:rsid w:val="00743EFC"/>
    <w:rsid w:val="00751008"/>
    <w:rsid w:val="00751019"/>
    <w:rsid w:val="007629E3"/>
    <w:rsid w:val="00771553"/>
    <w:rsid w:val="00776104"/>
    <w:rsid w:val="00783529"/>
    <w:rsid w:val="00784E39"/>
    <w:rsid w:val="007869FA"/>
    <w:rsid w:val="0079155B"/>
    <w:rsid w:val="007A29E9"/>
    <w:rsid w:val="007B0F3F"/>
    <w:rsid w:val="007B1024"/>
    <w:rsid w:val="007B1FDB"/>
    <w:rsid w:val="007B284B"/>
    <w:rsid w:val="007C57F8"/>
    <w:rsid w:val="007D0DAD"/>
    <w:rsid w:val="007D158B"/>
    <w:rsid w:val="007D60F6"/>
    <w:rsid w:val="007E177C"/>
    <w:rsid w:val="007E73AE"/>
    <w:rsid w:val="007F3BAE"/>
    <w:rsid w:val="0080203E"/>
    <w:rsid w:val="008020FC"/>
    <w:rsid w:val="00811585"/>
    <w:rsid w:val="00814E26"/>
    <w:rsid w:val="008214A7"/>
    <w:rsid w:val="0083404C"/>
    <w:rsid w:val="0083588B"/>
    <w:rsid w:val="00867C7D"/>
    <w:rsid w:val="0087267D"/>
    <w:rsid w:val="00872B4D"/>
    <w:rsid w:val="00874AE6"/>
    <w:rsid w:val="008B3D7D"/>
    <w:rsid w:val="008B5006"/>
    <w:rsid w:val="008C6710"/>
    <w:rsid w:val="008D7051"/>
    <w:rsid w:val="008D7ED8"/>
    <w:rsid w:val="008E11CD"/>
    <w:rsid w:val="008E3150"/>
    <w:rsid w:val="008F1D7A"/>
    <w:rsid w:val="008F2149"/>
    <w:rsid w:val="008F7CB5"/>
    <w:rsid w:val="009002F4"/>
    <w:rsid w:val="00904BC0"/>
    <w:rsid w:val="00912B07"/>
    <w:rsid w:val="009365A5"/>
    <w:rsid w:val="00936C4D"/>
    <w:rsid w:val="00943704"/>
    <w:rsid w:val="00946091"/>
    <w:rsid w:val="00956674"/>
    <w:rsid w:val="00957B40"/>
    <w:rsid w:val="00973B57"/>
    <w:rsid w:val="009757B6"/>
    <w:rsid w:val="00977B90"/>
    <w:rsid w:val="00986AF4"/>
    <w:rsid w:val="0099087A"/>
    <w:rsid w:val="00990E06"/>
    <w:rsid w:val="00997A68"/>
    <w:rsid w:val="009A288D"/>
    <w:rsid w:val="009A5EF3"/>
    <w:rsid w:val="009D0A0F"/>
    <w:rsid w:val="009D39C8"/>
    <w:rsid w:val="009D4294"/>
    <w:rsid w:val="009E6A23"/>
    <w:rsid w:val="009F0E58"/>
    <w:rsid w:val="009F5AE4"/>
    <w:rsid w:val="00A127B6"/>
    <w:rsid w:val="00A1431F"/>
    <w:rsid w:val="00A3745B"/>
    <w:rsid w:val="00A43F39"/>
    <w:rsid w:val="00A44963"/>
    <w:rsid w:val="00A47333"/>
    <w:rsid w:val="00A72B91"/>
    <w:rsid w:val="00A75FC8"/>
    <w:rsid w:val="00A907F3"/>
    <w:rsid w:val="00A94F6B"/>
    <w:rsid w:val="00A952B2"/>
    <w:rsid w:val="00AA54ED"/>
    <w:rsid w:val="00AA68DC"/>
    <w:rsid w:val="00AB0AED"/>
    <w:rsid w:val="00AB1684"/>
    <w:rsid w:val="00AB1D22"/>
    <w:rsid w:val="00AB70EB"/>
    <w:rsid w:val="00AC33F1"/>
    <w:rsid w:val="00AD1C34"/>
    <w:rsid w:val="00AF0CE9"/>
    <w:rsid w:val="00AF1F31"/>
    <w:rsid w:val="00AF43FB"/>
    <w:rsid w:val="00AF6127"/>
    <w:rsid w:val="00AF6AC2"/>
    <w:rsid w:val="00AF6CA9"/>
    <w:rsid w:val="00B00610"/>
    <w:rsid w:val="00B026E9"/>
    <w:rsid w:val="00B02A9F"/>
    <w:rsid w:val="00B04023"/>
    <w:rsid w:val="00B06B16"/>
    <w:rsid w:val="00B112FF"/>
    <w:rsid w:val="00B170C8"/>
    <w:rsid w:val="00B233CE"/>
    <w:rsid w:val="00B25FE6"/>
    <w:rsid w:val="00B27245"/>
    <w:rsid w:val="00B341C8"/>
    <w:rsid w:val="00B42450"/>
    <w:rsid w:val="00B42BEC"/>
    <w:rsid w:val="00B45255"/>
    <w:rsid w:val="00B456B5"/>
    <w:rsid w:val="00B55873"/>
    <w:rsid w:val="00B60978"/>
    <w:rsid w:val="00B67F58"/>
    <w:rsid w:val="00B80B24"/>
    <w:rsid w:val="00B83F82"/>
    <w:rsid w:val="00B95E8F"/>
    <w:rsid w:val="00BA5C86"/>
    <w:rsid w:val="00BB1721"/>
    <w:rsid w:val="00BC0778"/>
    <w:rsid w:val="00BC0C9F"/>
    <w:rsid w:val="00BC5527"/>
    <w:rsid w:val="00BC6F2E"/>
    <w:rsid w:val="00BD13A1"/>
    <w:rsid w:val="00BF03FD"/>
    <w:rsid w:val="00BF21D6"/>
    <w:rsid w:val="00BF32EB"/>
    <w:rsid w:val="00BF3734"/>
    <w:rsid w:val="00BF3EDB"/>
    <w:rsid w:val="00C02243"/>
    <w:rsid w:val="00C304A2"/>
    <w:rsid w:val="00C37596"/>
    <w:rsid w:val="00C4198F"/>
    <w:rsid w:val="00C60DFB"/>
    <w:rsid w:val="00C61916"/>
    <w:rsid w:val="00C6584B"/>
    <w:rsid w:val="00C7171A"/>
    <w:rsid w:val="00C81499"/>
    <w:rsid w:val="00C845D3"/>
    <w:rsid w:val="00C84701"/>
    <w:rsid w:val="00C92407"/>
    <w:rsid w:val="00C93105"/>
    <w:rsid w:val="00CA0B17"/>
    <w:rsid w:val="00CA3A92"/>
    <w:rsid w:val="00CA6E04"/>
    <w:rsid w:val="00CB0824"/>
    <w:rsid w:val="00CB1C89"/>
    <w:rsid w:val="00CC4F70"/>
    <w:rsid w:val="00CD1ABC"/>
    <w:rsid w:val="00CD26F5"/>
    <w:rsid w:val="00CD4427"/>
    <w:rsid w:val="00CF3A0C"/>
    <w:rsid w:val="00CF4211"/>
    <w:rsid w:val="00CF5588"/>
    <w:rsid w:val="00D01652"/>
    <w:rsid w:val="00D26A79"/>
    <w:rsid w:val="00D367BA"/>
    <w:rsid w:val="00D5614D"/>
    <w:rsid w:val="00D674A8"/>
    <w:rsid w:val="00D90F5B"/>
    <w:rsid w:val="00DA1C66"/>
    <w:rsid w:val="00DA50BA"/>
    <w:rsid w:val="00DA5B4F"/>
    <w:rsid w:val="00DA77F3"/>
    <w:rsid w:val="00DB18E4"/>
    <w:rsid w:val="00DB5410"/>
    <w:rsid w:val="00DB573F"/>
    <w:rsid w:val="00DC0B94"/>
    <w:rsid w:val="00DC1AA0"/>
    <w:rsid w:val="00DC523F"/>
    <w:rsid w:val="00DC7EE0"/>
    <w:rsid w:val="00DD65E2"/>
    <w:rsid w:val="00DE2503"/>
    <w:rsid w:val="00DF04BA"/>
    <w:rsid w:val="00DF1AF3"/>
    <w:rsid w:val="00DF302F"/>
    <w:rsid w:val="00DF4BF8"/>
    <w:rsid w:val="00DF542B"/>
    <w:rsid w:val="00E06BF3"/>
    <w:rsid w:val="00E14061"/>
    <w:rsid w:val="00E14F0C"/>
    <w:rsid w:val="00E23F86"/>
    <w:rsid w:val="00E54FD6"/>
    <w:rsid w:val="00E658E0"/>
    <w:rsid w:val="00E703B3"/>
    <w:rsid w:val="00E80E7D"/>
    <w:rsid w:val="00E80FEA"/>
    <w:rsid w:val="00E83EB4"/>
    <w:rsid w:val="00E86A78"/>
    <w:rsid w:val="00E9105C"/>
    <w:rsid w:val="00E9560C"/>
    <w:rsid w:val="00EC3FDE"/>
    <w:rsid w:val="00EC46FC"/>
    <w:rsid w:val="00EC54E6"/>
    <w:rsid w:val="00EC5C4A"/>
    <w:rsid w:val="00ED689F"/>
    <w:rsid w:val="00EF0784"/>
    <w:rsid w:val="00EF12A2"/>
    <w:rsid w:val="00F0019C"/>
    <w:rsid w:val="00F052FB"/>
    <w:rsid w:val="00F071B4"/>
    <w:rsid w:val="00F121FB"/>
    <w:rsid w:val="00F12E92"/>
    <w:rsid w:val="00F14323"/>
    <w:rsid w:val="00F17405"/>
    <w:rsid w:val="00F36AFC"/>
    <w:rsid w:val="00F431A1"/>
    <w:rsid w:val="00F46E87"/>
    <w:rsid w:val="00F4775D"/>
    <w:rsid w:val="00F52FAB"/>
    <w:rsid w:val="00F53A1E"/>
    <w:rsid w:val="00F53F02"/>
    <w:rsid w:val="00F62E3C"/>
    <w:rsid w:val="00F6581B"/>
    <w:rsid w:val="00F676CB"/>
    <w:rsid w:val="00F71715"/>
    <w:rsid w:val="00F809AE"/>
    <w:rsid w:val="00F92D64"/>
    <w:rsid w:val="00F97C23"/>
    <w:rsid w:val="00FA2124"/>
    <w:rsid w:val="00FA5221"/>
    <w:rsid w:val="00FB6DCD"/>
    <w:rsid w:val="00FC0F9E"/>
    <w:rsid w:val="00FC263A"/>
    <w:rsid w:val="00FC685D"/>
    <w:rsid w:val="00FD1F79"/>
    <w:rsid w:val="00FE32A8"/>
    <w:rsid w:val="00FE422C"/>
    <w:rsid w:val="00FE5FD2"/>
    <w:rsid w:val="00FF3222"/>
    <w:rsid w:val="00FF7A25"/>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B4D18C"/>
  <w15:docId w15:val="{7CB2DE65-2F3F-43BF-9AA4-CC64CBB054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cs-C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locked="1" w:semiHidden="1" w:uiPriority="9" w:unhideWhenUsed="1" w:qFormat="1"/>
    <w:lsdException w:name="heading 6" w:locked="1" w:semiHidden="1" w:uiPriority="9" w:unhideWhenUs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8"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973B57"/>
    <w:pPr>
      <w:spacing w:before="240" w:after="120" w:line="360" w:lineRule="auto"/>
      <w:ind w:firstLine="709"/>
      <w:contextualSpacing/>
      <w:jc w:val="both"/>
    </w:pPr>
    <w:rPr>
      <w:rFonts w:ascii="Times New Roman" w:hAnsi="Times New Roman"/>
    </w:rPr>
  </w:style>
  <w:style w:type="paragraph" w:styleId="Nadpis1">
    <w:name w:val="heading 1"/>
    <w:basedOn w:val="Normln"/>
    <w:next w:val="Normln"/>
    <w:link w:val="Nadpis1Char"/>
    <w:uiPriority w:val="9"/>
    <w:qFormat/>
    <w:rsid w:val="00CA0B17"/>
    <w:pPr>
      <w:keepNext/>
      <w:keepLines/>
      <w:pageBreakBefore/>
      <w:numPr>
        <w:numId w:val="3"/>
      </w:numPr>
      <w:suppressAutoHyphens/>
      <w:spacing w:before="600" w:after="240"/>
      <w:ind w:left="431" w:hanging="431"/>
      <w:outlineLvl w:val="0"/>
    </w:pPr>
    <w:rPr>
      <w:rFonts w:eastAsiaTheme="majorEastAsia" w:cstheme="majorBidi"/>
      <w:b/>
      <w:bCs/>
      <w:sz w:val="32"/>
      <w:szCs w:val="28"/>
    </w:rPr>
  </w:style>
  <w:style w:type="paragraph" w:styleId="Nadpis2">
    <w:name w:val="heading 2"/>
    <w:basedOn w:val="Normln"/>
    <w:next w:val="Normln"/>
    <w:link w:val="Nadpis2Char"/>
    <w:uiPriority w:val="9"/>
    <w:qFormat/>
    <w:rsid w:val="00CA0B17"/>
    <w:pPr>
      <w:keepNext/>
      <w:keepLines/>
      <w:numPr>
        <w:ilvl w:val="1"/>
        <w:numId w:val="3"/>
      </w:numPr>
      <w:suppressAutoHyphens/>
      <w:spacing w:before="480" w:after="240"/>
      <w:ind w:left="578" w:hanging="578"/>
      <w:outlineLvl w:val="1"/>
    </w:pPr>
    <w:rPr>
      <w:rFonts w:eastAsiaTheme="majorEastAsia" w:cstheme="majorBidi"/>
      <w:b/>
      <w:bCs/>
      <w:sz w:val="28"/>
      <w:szCs w:val="26"/>
    </w:rPr>
  </w:style>
  <w:style w:type="paragraph" w:styleId="Nadpis3">
    <w:name w:val="heading 3"/>
    <w:basedOn w:val="Normln"/>
    <w:next w:val="Normln"/>
    <w:link w:val="Nadpis3Char"/>
    <w:uiPriority w:val="9"/>
    <w:qFormat/>
    <w:rsid w:val="00CA0B17"/>
    <w:pPr>
      <w:keepNext/>
      <w:keepLines/>
      <w:numPr>
        <w:ilvl w:val="2"/>
        <w:numId w:val="3"/>
      </w:numPr>
      <w:suppressAutoHyphens/>
      <w:spacing w:before="200" w:after="0"/>
      <w:outlineLvl w:val="2"/>
    </w:pPr>
    <w:rPr>
      <w:rFonts w:eastAsiaTheme="majorEastAsia" w:cs="Times New Roman"/>
      <w:b/>
      <w:bCs/>
    </w:rPr>
  </w:style>
  <w:style w:type="paragraph" w:styleId="Nadpis4">
    <w:name w:val="heading 4"/>
    <w:basedOn w:val="Normln"/>
    <w:next w:val="Normln"/>
    <w:link w:val="Nadpis4Char"/>
    <w:uiPriority w:val="9"/>
    <w:unhideWhenUsed/>
    <w:qFormat/>
    <w:rsid w:val="00CA0B17"/>
    <w:pPr>
      <w:keepNext/>
      <w:keepLines/>
      <w:numPr>
        <w:ilvl w:val="3"/>
        <w:numId w:val="3"/>
      </w:numPr>
      <w:suppressAutoHyphens/>
      <w:spacing w:before="200" w:after="0"/>
      <w:ind w:left="862" w:hanging="862"/>
      <w:outlineLvl w:val="3"/>
    </w:pPr>
    <w:rPr>
      <w:rFonts w:eastAsiaTheme="majorEastAsia" w:cs="Times New Roman"/>
      <w:b/>
      <w:bCs/>
      <w:i/>
      <w:iCs/>
    </w:rPr>
  </w:style>
  <w:style w:type="paragraph" w:styleId="Nadpis5">
    <w:name w:val="heading 5"/>
    <w:basedOn w:val="Normln"/>
    <w:next w:val="Normln"/>
    <w:link w:val="Nadpis5Char"/>
    <w:uiPriority w:val="9"/>
    <w:semiHidden/>
    <w:qFormat/>
    <w:locked/>
    <w:rsid w:val="00986AF4"/>
    <w:pPr>
      <w:keepNext/>
      <w:keepLines/>
      <w:numPr>
        <w:ilvl w:val="4"/>
        <w:numId w:val="3"/>
      </w:numPr>
      <w:spacing w:before="200" w:after="0"/>
      <w:outlineLvl w:val="4"/>
    </w:pPr>
    <w:rPr>
      <w:rFonts w:asciiTheme="majorHAnsi" w:eastAsiaTheme="majorEastAsia" w:hAnsiTheme="majorHAnsi" w:cstheme="majorBidi"/>
      <w:color w:val="243F60" w:themeColor="accent1" w:themeShade="7F"/>
    </w:rPr>
  </w:style>
  <w:style w:type="paragraph" w:styleId="Nadpis6">
    <w:name w:val="heading 6"/>
    <w:basedOn w:val="Normln"/>
    <w:next w:val="Normln"/>
    <w:link w:val="Nadpis6Char"/>
    <w:uiPriority w:val="9"/>
    <w:semiHidden/>
    <w:qFormat/>
    <w:locked/>
    <w:rsid w:val="00986AF4"/>
    <w:pPr>
      <w:keepNext/>
      <w:keepLines/>
      <w:numPr>
        <w:ilvl w:val="5"/>
        <w:numId w:val="3"/>
      </w:numPr>
      <w:spacing w:before="200" w:after="0"/>
      <w:outlineLvl w:val="5"/>
    </w:pPr>
    <w:rPr>
      <w:rFonts w:asciiTheme="majorHAnsi" w:eastAsiaTheme="majorEastAsia" w:hAnsiTheme="majorHAnsi" w:cstheme="majorBidi"/>
      <w:i/>
      <w:iCs/>
      <w:color w:val="243F60" w:themeColor="accent1" w:themeShade="7F"/>
    </w:rPr>
  </w:style>
  <w:style w:type="paragraph" w:styleId="Nadpis7">
    <w:name w:val="heading 7"/>
    <w:basedOn w:val="Normln"/>
    <w:next w:val="Normln"/>
    <w:link w:val="Nadpis7Char"/>
    <w:uiPriority w:val="9"/>
    <w:semiHidden/>
    <w:qFormat/>
    <w:locked/>
    <w:rsid w:val="00986AF4"/>
    <w:pPr>
      <w:keepNext/>
      <w:keepLines/>
      <w:numPr>
        <w:ilvl w:val="6"/>
        <w:numId w:val="3"/>
      </w:numPr>
      <w:spacing w:before="200" w:after="0"/>
      <w:outlineLvl w:val="6"/>
    </w:pPr>
    <w:rPr>
      <w:rFonts w:asciiTheme="majorHAnsi" w:eastAsiaTheme="majorEastAsia" w:hAnsiTheme="majorHAnsi" w:cstheme="majorBidi"/>
      <w:i/>
      <w:iCs/>
      <w:color w:val="404040" w:themeColor="text1" w:themeTint="BF"/>
    </w:rPr>
  </w:style>
  <w:style w:type="paragraph" w:styleId="Nadpis8">
    <w:name w:val="heading 8"/>
    <w:basedOn w:val="Normln"/>
    <w:next w:val="Normln"/>
    <w:link w:val="Nadpis8Char"/>
    <w:uiPriority w:val="9"/>
    <w:semiHidden/>
    <w:qFormat/>
    <w:locked/>
    <w:rsid w:val="00986AF4"/>
    <w:pPr>
      <w:keepNext/>
      <w:keepLines/>
      <w:numPr>
        <w:ilvl w:val="7"/>
        <w:numId w:val="3"/>
      </w:numPr>
      <w:spacing w:before="200" w:after="0"/>
      <w:outlineLvl w:val="7"/>
    </w:pPr>
    <w:rPr>
      <w:rFonts w:asciiTheme="majorHAnsi" w:eastAsiaTheme="majorEastAsia" w:hAnsiTheme="majorHAnsi" w:cstheme="majorBidi"/>
      <w:color w:val="404040" w:themeColor="text1" w:themeTint="BF"/>
      <w:sz w:val="20"/>
      <w:szCs w:val="20"/>
    </w:rPr>
  </w:style>
  <w:style w:type="paragraph" w:styleId="Nadpis9">
    <w:name w:val="heading 9"/>
    <w:basedOn w:val="Normln"/>
    <w:next w:val="Normln"/>
    <w:link w:val="Nadpis9Char"/>
    <w:uiPriority w:val="9"/>
    <w:semiHidden/>
    <w:qFormat/>
    <w:locked/>
    <w:rsid w:val="00986AF4"/>
    <w:pPr>
      <w:keepNext/>
      <w:keepLines/>
      <w:numPr>
        <w:ilvl w:val="8"/>
        <w:numId w:val="3"/>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CA0B17"/>
    <w:rPr>
      <w:rFonts w:ascii="Times New Roman" w:eastAsiaTheme="majorEastAsia" w:hAnsi="Times New Roman" w:cstheme="majorBidi"/>
      <w:b/>
      <w:bCs/>
      <w:sz w:val="32"/>
      <w:szCs w:val="28"/>
    </w:rPr>
  </w:style>
  <w:style w:type="character" w:customStyle="1" w:styleId="Nadpis2Char">
    <w:name w:val="Nadpis 2 Char"/>
    <w:basedOn w:val="Standardnpsmoodstavce"/>
    <w:link w:val="Nadpis2"/>
    <w:uiPriority w:val="9"/>
    <w:rsid w:val="00CA0B17"/>
    <w:rPr>
      <w:rFonts w:ascii="Times New Roman" w:eastAsiaTheme="majorEastAsia" w:hAnsi="Times New Roman" w:cstheme="majorBidi"/>
      <w:b/>
      <w:bCs/>
      <w:sz w:val="28"/>
      <w:szCs w:val="26"/>
    </w:rPr>
  </w:style>
  <w:style w:type="character" w:customStyle="1" w:styleId="Nadpis3Char">
    <w:name w:val="Nadpis 3 Char"/>
    <w:basedOn w:val="Standardnpsmoodstavce"/>
    <w:link w:val="Nadpis3"/>
    <w:uiPriority w:val="9"/>
    <w:rsid w:val="00CA0B17"/>
    <w:rPr>
      <w:rFonts w:ascii="Times New Roman" w:eastAsiaTheme="majorEastAsia" w:hAnsi="Times New Roman" w:cs="Times New Roman"/>
      <w:b/>
      <w:bCs/>
    </w:rPr>
  </w:style>
  <w:style w:type="character" w:customStyle="1" w:styleId="Nadpis4Char">
    <w:name w:val="Nadpis 4 Char"/>
    <w:basedOn w:val="Standardnpsmoodstavce"/>
    <w:link w:val="Nadpis4"/>
    <w:uiPriority w:val="9"/>
    <w:rsid w:val="00CA0B17"/>
    <w:rPr>
      <w:rFonts w:ascii="Times New Roman" w:eastAsiaTheme="majorEastAsia" w:hAnsi="Times New Roman" w:cs="Times New Roman"/>
      <w:b/>
      <w:bCs/>
      <w:i/>
      <w:iCs/>
    </w:rPr>
  </w:style>
  <w:style w:type="character" w:customStyle="1" w:styleId="Nadpis5Char">
    <w:name w:val="Nadpis 5 Char"/>
    <w:basedOn w:val="Standardnpsmoodstavce"/>
    <w:link w:val="Nadpis5"/>
    <w:uiPriority w:val="9"/>
    <w:semiHidden/>
    <w:rsid w:val="00DD65E2"/>
    <w:rPr>
      <w:rFonts w:asciiTheme="majorHAnsi" w:eastAsiaTheme="majorEastAsia" w:hAnsiTheme="majorHAnsi" w:cstheme="majorBidi"/>
      <w:color w:val="243F60" w:themeColor="accent1" w:themeShade="7F"/>
    </w:rPr>
  </w:style>
  <w:style w:type="character" w:customStyle="1" w:styleId="Nadpis6Char">
    <w:name w:val="Nadpis 6 Char"/>
    <w:basedOn w:val="Standardnpsmoodstavce"/>
    <w:link w:val="Nadpis6"/>
    <w:uiPriority w:val="9"/>
    <w:semiHidden/>
    <w:rsid w:val="00DD65E2"/>
    <w:rPr>
      <w:rFonts w:asciiTheme="majorHAnsi" w:eastAsiaTheme="majorEastAsia" w:hAnsiTheme="majorHAnsi" w:cstheme="majorBidi"/>
      <w:i/>
      <w:iCs/>
      <w:color w:val="243F60" w:themeColor="accent1" w:themeShade="7F"/>
    </w:rPr>
  </w:style>
  <w:style w:type="character" w:customStyle="1" w:styleId="Nadpis7Char">
    <w:name w:val="Nadpis 7 Char"/>
    <w:basedOn w:val="Standardnpsmoodstavce"/>
    <w:link w:val="Nadpis7"/>
    <w:uiPriority w:val="9"/>
    <w:semiHidden/>
    <w:rsid w:val="00DD65E2"/>
    <w:rPr>
      <w:rFonts w:asciiTheme="majorHAnsi" w:eastAsiaTheme="majorEastAsia" w:hAnsiTheme="majorHAnsi" w:cstheme="majorBidi"/>
      <w:i/>
      <w:iCs/>
      <w:color w:val="404040" w:themeColor="text1" w:themeTint="BF"/>
    </w:rPr>
  </w:style>
  <w:style w:type="character" w:customStyle="1" w:styleId="Nadpis8Char">
    <w:name w:val="Nadpis 8 Char"/>
    <w:basedOn w:val="Standardnpsmoodstavce"/>
    <w:link w:val="Nadpis8"/>
    <w:uiPriority w:val="9"/>
    <w:semiHidden/>
    <w:rsid w:val="00DD65E2"/>
    <w:rPr>
      <w:rFonts w:asciiTheme="majorHAnsi" w:eastAsiaTheme="majorEastAsia" w:hAnsiTheme="majorHAnsi" w:cstheme="majorBidi"/>
      <w:color w:val="404040" w:themeColor="text1" w:themeTint="BF"/>
      <w:sz w:val="20"/>
      <w:szCs w:val="20"/>
    </w:rPr>
  </w:style>
  <w:style w:type="character" w:customStyle="1" w:styleId="Nadpis9Char">
    <w:name w:val="Nadpis 9 Char"/>
    <w:basedOn w:val="Standardnpsmoodstavce"/>
    <w:link w:val="Nadpis9"/>
    <w:uiPriority w:val="9"/>
    <w:semiHidden/>
    <w:rsid w:val="00DD65E2"/>
    <w:rPr>
      <w:rFonts w:asciiTheme="majorHAnsi" w:eastAsiaTheme="majorEastAsia" w:hAnsiTheme="majorHAnsi" w:cstheme="majorBidi"/>
      <w:i/>
      <w:iCs/>
      <w:color w:val="404040" w:themeColor="text1" w:themeTint="BF"/>
      <w:sz w:val="20"/>
      <w:szCs w:val="20"/>
    </w:rPr>
  </w:style>
  <w:style w:type="numbering" w:customStyle="1" w:styleId="Styl1">
    <w:name w:val="Styl1"/>
    <w:uiPriority w:val="99"/>
    <w:rsid w:val="00986AF4"/>
    <w:pPr>
      <w:numPr>
        <w:numId w:val="2"/>
      </w:numPr>
    </w:pPr>
  </w:style>
  <w:style w:type="paragraph" w:styleId="Odstavecseseznamem">
    <w:name w:val="List Paragraph"/>
    <w:basedOn w:val="Normln"/>
    <w:link w:val="OdstavecseseznamemChar"/>
    <w:uiPriority w:val="34"/>
    <w:qFormat/>
    <w:rsid w:val="00986AF4"/>
    <w:pPr>
      <w:ind w:left="720"/>
    </w:pPr>
  </w:style>
  <w:style w:type="paragraph" w:customStyle="1" w:styleId="Podnadpis1">
    <w:name w:val="Podnadpis1"/>
    <w:basedOn w:val="Normln"/>
    <w:next w:val="Normln"/>
    <w:link w:val="PodnadpisChar"/>
    <w:uiPriority w:val="9"/>
    <w:qFormat/>
    <w:rsid w:val="00CA0B17"/>
    <w:pPr>
      <w:keepNext/>
      <w:keepLines/>
      <w:suppressAutoHyphens/>
      <w:spacing w:before="480"/>
      <w:ind w:firstLine="0"/>
    </w:pPr>
    <w:rPr>
      <w:b/>
      <w:smallCaps/>
    </w:rPr>
  </w:style>
  <w:style w:type="character" w:styleId="Zstupntext">
    <w:name w:val="Placeholder Text"/>
    <w:basedOn w:val="Standardnpsmoodstavce"/>
    <w:uiPriority w:val="99"/>
    <w:semiHidden/>
    <w:rsid w:val="00E86A78"/>
    <w:rPr>
      <w:color w:val="808080"/>
    </w:rPr>
  </w:style>
  <w:style w:type="character" w:customStyle="1" w:styleId="PodnadpisChar">
    <w:name w:val="Podnadpis Char"/>
    <w:basedOn w:val="Standardnpsmoodstavce"/>
    <w:link w:val="Podnadpis1"/>
    <w:uiPriority w:val="9"/>
    <w:rsid w:val="00CA0B17"/>
    <w:rPr>
      <w:rFonts w:ascii="Times New Roman" w:hAnsi="Times New Roman"/>
      <w:b/>
      <w:smallCaps/>
    </w:rPr>
  </w:style>
  <w:style w:type="paragraph" w:styleId="Textbubliny">
    <w:name w:val="Balloon Text"/>
    <w:basedOn w:val="Normln"/>
    <w:link w:val="TextbublinyChar"/>
    <w:uiPriority w:val="99"/>
    <w:semiHidden/>
    <w:unhideWhenUsed/>
    <w:rsid w:val="00E86A78"/>
    <w:pPr>
      <w:spacing w:before="0" w:after="0"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E86A78"/>
    <w:rPr>
      <w:rFonts w:ascii="Tahoma" w:hAnsi="Tahoma" w:cs="Tahoma"/>
      <w:sz w:val="16"/>
      <w:szCs w:val="16"/>
    </w:rPr>
  </w:style>
  <w:style w:type="paragraph" w:styleId="Nzev">
    <w:name w:val="Title"/>
    <w:aliases w:val="Univerzita"/>
    <w:next w:val="Normln"/>
    <w:link w:val="NzevChar"/>
    <w:uiPriority w:val="98"/>
    <w:qFormat/>
    <w:rsid w:val="00E703B3"/>
    <w:pPr>
      <w:spacing w:after="300" w:line="240" w:lineRule="auto"/>
      <w:jc w:val="center"/>
    </w:pPr>
    <w:rPr>
      <w:rFonts w:ascii="Times New Roman" w:eastAsiaTheme="majorEastAsia" w:hAnsi="Times New Roman" w:cstheme="majorBidi"/>
      <w:caps/>
      <w:spacing w:val="5"/>
      <w:kern w:val="28"/>
      <w:sz w:val="36"/>
      <w:szCs w:val="52"/>
    </w:rPr>
  </w:style>
  <w:style w:type="character" w:customStyle="1" w:styleId="NzevChar">
    <w:name w:val="Název Char"/>
    <w:aliases w:val="Univerzita Char"/>
    <w:basedOn w:val="Standardnpsmoodstavce"/>
    <w:link w:val="Nzev"/>
    <w:uiPriority w:val="98"/>
    <w:rsid w:val="007D0DAD"/>
    <w:rPr>
      <w:rFonts w:ascii="Times New Roman" w:eastAsiaTheme="majorEastAsia" w:hAnsi="Times New Roman" w:cstheme="majorBidi"/>
      <w:caps/>
      <w:spacing w:val="5"/>
      <w:kern w:val="28"/>
      <w:sz w:val="36"/>
      <w:szCs w:val="52"/>
    </w:rPr>
  </w:style>
  <w:style w:type="paragraph" w:styleId="Podnadpis">
    <w:name w:val="Subtitle"/>
    <w:aliases w:val="Fakulta"/>
    <w:next w:val="Normln"/>
    <w:link w:val="PodnadpisChar1"/>
    <w:uiPriority w:val="98"/>
    <w:qFormat/>
    <w:rsid w:val="005B199F"/>
    <w:pPr>
      <w:numPr>
        <w:ilvl w:val="1"/>
      </w:numPr>
      <w:jc w:val="center"/>
    </w:pPr>
    <w:rPr>
      <w:rFonts w:ascii="Times New Roman" w:eastAsiaTheme="majorEastAsia" w:hAnsi="Times New Roman" w:cstheme="majorBidi"/>
      <w:iCs/>
      <w:spacing w:val="15"/>
      <w:sz w:val="32"/>
    </w:rPr>
  </w:style>
  <w:style w:type="character" w:customStyle="1" w:styleId="PodnadpisChar1">
    <w:name w:val="Podnadpis Char1"/>
    <w:aliases w:val="Fakulta Char"/>
    <w:basedOn w:val="Standardnpsmoodstavce"/>
    <w:link w:val="Podnadpis"/>
    <w:uiPriority w:val="98"/>
    <w:rsid w:val="007D0DAD"/>
    <w:rPr>
      <w:rFonts w:ascii="Times New Roman" w:eastAsiaTheme="majorEastAsia" w:hAnsi="Times New Roman" w:cstheme="majorBidi"/>
      <w:iCs/>
      <w:spacing w:val="15"/>
      <w:sz w:val="32"/>
      <w:szCs w:val="24"/>
    </w:rPr>
  </w:style>
  <w:style w:type="paragraph" w:customStyle="1" w:styleId="Levstyl">
    <w:name w:val="Levý styl"/>
    <w:basedOn w:val="Podnadpis"/>
    <w:link w:val="LevstylChar"/>
    <w:uiPriority w:val="98"/>
    <w:qFormat/>
    <w:rsid w:val="006C6CDD"/>
    <w:pPr>
      <w:jc w:val="left"/>
    </w:pPr>
  </w:style>
  <w:style w:type="paragraph" w:customStyle="1" w:styleId="Pravstyl">
    <w:name w:val="Pravý styl"/>
    <w:basedOn w:val="Levstyl"/>
    <w:link w:val="PravstylChar"/>
    <w:uiPriority w:val="98"/>
    <w:qFormat/>
    <w:rsid w:val="005B199F"/>
    <w:pPr>
      <w:jc w:val="right"/>
    </w:pPr>
  </w:style>
  <w:style w:type="character" w:customStyle="1" w:styleId="LevstylChar">
    <w:name w:val="Levý styl Char"/>
    <w:basedOn w:val="PodnadpisChar1"/>
    <w:link w:val="Levstyl"/>
    <w:uiPriority w:val="98"/>
    <w:rsid w:val="007D0DAD"/>
    <w:rPr>
      <w:rFonts w:ascii="Times New Roman" w:eastAsiaTheme="majorEastAsia" w:hAnsi="Times New Roman" w:cstheme="majorBidi"/>
      <w:iCs/>
      <w:spacing w:val="15"/>
      <w:sz w:val="32"/>
      <w:szCs w:val="24"/>
    </w:rPr>
  </w:style>
  <w:style w:type="paragraph" w:customStyle="1" w:styleId="titstrUniverzita">
    <w:name w:val="tit.str.Univerzita"/>
    <w:basedOn w:val="Nzev"/>
    <w:link w:val="titstrUniverzitaChar"/>
    <w:uiPriority w:val="98"/>
    <w:qFormat/>
    <w:rsid w:val="00F71715"/>
    <w:rPr>
      <w:b/>
      <w:sz w:val="32"/>
    </w:rPr>
  </w:style>
  <w:style w:type="character" w:customStyle="1" w:styleId="PravstylChar">
    <w:name w:val="Pravý styl Char"/>
    <w:basedOn w:val="LevstylChar"/>
    <w:link w:val="Pravstyl"/>
    <w:uiPriority w:val="98"/>
    <w:rsid w:val="007D0DAD"/>
    <w:rPr>
      <w:rFonts w:ascii="Times New Roman" w:eastAsiaTheme="majorEastAsia" w:hAnsi="Times New Roman" w:cstheme="majorBidi"/>
      <w:iCs/>
      <w:spacing w:val="15"/>
      <w:sz w:val="32"/>
      <w:szCs w:val="24"/>
    </w:rPr>
  </w:style>
  <w:style w:type="paragraph" w:customStyle="1" w:styleId="titstrFakulta">
    <w:name w:val="tit.str.Fakulta"/>
    <w:basedOn w:val="Podnadpis"/>
    <w:link w:val="titstrFakultaChar"/>
    <w:uiPriority w:val="98"/>
    <w:qFormat/>
    <w:rsid w:val="005C5282"/>
    <w:pPr>
      <w:spacing w:before="120" w:after="360"/>
    </w:pPr>
    <w:rPr>
      <w:b/>
      <w:sz w:val="28"/>
      <w:szCs w:val="28"/>
    </w:rPr>
  </w:style>
  <w:style w:type="character" w:customStyle="1" w:styleId="titstrUniverzitaChar">
    <w:name w:val="tit.str.Univerzita Char"/>
    <w:basedOn w:val="NzevChar"/>
    <w:link w:val="titstrUniverzita"/>
    <w:uiPriority w:val="98"/>
    <w:rsid w:val="007D0DAD"/>
    <w:rPr>
      <w:rFonts w:ascii="Times New Roman" w:eastAsiaTheme="majorEastAsia" w:hAnsi="Times New Roman" w:cstheme="majorBidi"/>
      <w:b/>
      <w:caps/>
      <w:spacing w:val="5"/>
      <w:kern w:val="28"/>
      <w:sz w:val="32"/>
      <w:szCs w:val="52"/>
    </w:rPr>
  </w:style>
  <w:style w:type="paragraph" w:customStyle="1" w:styleId="titstrnormln">
    <w:name w:val="tit.str.normální"/>
    <w:basedOn w:val="Normln"/>
    <w:link w:val="titstrnormlnChar"/>
    <w:uiPriority w:val="98"/>
    <w:qFormat/>
    <w:rsid w:val="00F71715"/>
    <w:pPr>
      <w:suppressAutoHyphens/>
      <w:ind w:firstLine="0"/>
      <w:jc w:val="center"/>
    </w:pPr>
  </w:style>
  <w:style w:type="character" w:customStyle="1" w:styleId="titstrFakultaChar">
    <w:name w:val="tit.str.Fakulta Char"/>
    <w:basedOn w:val="PodnadpisChar1"/>
    <w:link w:val="titstrFakulta"/>
    <w:uiPriority w:val="98"/>
    <w:rsid w:val="005C5282"/>
    <w:rPr>
      <w:rFonts w:ascii="Times New Roman" w:eastAsiaTheme="majorEastAsia" w:hAnsi="Times New Roman" w:cstheme="majorBidi"/>
      <w:b/>
      <w:iCs/>
      <w:spacing w:val="15"/>
      <w:sz w:val="28"/>
      <w:szCs w:val="28"/>
    </w:rPr>
  </w:style>
  <w:style w:type="paragraph" w:customStyle="1" w:styleId="titstrlevo">
    <w:name w:val="tit.str.levo"/>
    <w:basedOn w:val="titstrnormln"/>
    <w:link w:val="titstrlevoChar"/>
    <w:uiPriority w:val="98"/>
    <w:qFormat/>
    <w:rsid w:val="00F71715"/>
    <w:pPr>
      <w:tabs>
        <w:tab w:val="left" w:pos="284"/>
        <w:tab w:val="left" w:pos="567"/>
        <w:tab w:val="left" w:pos="851"/>
        <w:tab w:val="left" w:pos="1134"/>
        <w:tab w:val="left" w:pos="1418"/>
        <w:tab w:val="left" w:pos="1701"/>
        <w:tab w:val="left" w:pos="1985"/>
        <w:tab w:val="left" w:pos="2268"/>
      </w:tabs>
      <w:spacing w:line="264" w:lineRule="auto"/>
      <w:jc w:val="left"/>
    </w:pPr>
  </w:style>
  <w:style w:type="character" w:customStyle="1" w:styleId="titstrnormlnChar">
    <w:name w:val="tit.str.normální Char"/>
    <w:basedOn w:val="Standardnpsmoodstavce"/>
    <w:link w:val="titstrnormln"/>
    <w:uiPriority w:val="98"/>
    <w:rsid w:val="007D0DAD"/>
    <w:rPr>
      <w:rFonts w:ascii="Times New Roman" w:hAnsi="Times New Roman"/>
      <w:sz w:val="24"/>
    </w:rPr>
  </w:style>
  <w:style w:type="paragraph" w:customStyle="1" w:styleId="titstrpravo">
    <w:name w:val="tit.str.pravo"/>
    <w:basedOn w:val="titstrlevo"/>
    <w:link w:val="titstrpravoChar"/>
    <w:uiPriority w:val="98"/>
    <w:qFormat/>
    <w:rsid w:val="004B5BE4"/>
    <w:pPr>
      <w:jc w:val="right"/>
    </w:pPr>
  </w:style>
  <w:style w:type="character" w:customStyle="1" w:styleId="titstrlevoChar">
    <w:name w:val="tit.str.levo Char"/>
    <w:basedOn w:val="titstrnormlnChar"/>
    <w:link w:val="titstrlevo"/>
    <w:uiPriority w:val="98"/>
    <w:rsid w:val="007D0DAD"/>
    <w:rPr>
      <w:rFonts w:ascii="Times New Roman" w:hAnsi="Times New Roman"/>
      <w:sz w:val="24"/>
    </w:rPr>
  </w:style>
  <w:style w:type="paragraph" w:customStyle="1" w:styleId="Obsahatp">
    <w:name w:val="Obsah atp."/>
    <w:basedOn w:val="Nadpis1"/>
    <w:next w:val="Normln"/>
    <w:link w:val="ObsahatpChar"/>
    <w:rsid w:val="001A099C"/>
    <w:pPr>
      <w:pageBreakBefore w:val="0"/>
      <w:numPr>
        <w:numId w:val="0"/>
      </w:numPr>
    </w:pPr>
  </w:style>
  <w:style w:type="character" w:customStyle="1" w:styleId="titstrpravoChar">
    <w:name w:val="tit.str.pravo Char"/>
    <w:basedOn w:val="titstrlevoChar"/>
    <w:link w:val="titstrpravo"/>
    <w:uiPriority w:val="98"/>
    <w:rsid w:val="007D0DAD"/>
    <w:rPr>
      <w:rFonts w:ascii="Times New Roman" w:hAnsi="Times New Roman"/>
      <w:sz w:val="24"/>
    </w:rPr>
  </w:style>
  <w:style w:type="paragraph" w:customStyle="1" w:styleId="Nnadpis">
    <w:name w:val="N. nadpis"/>
    <w:basedOn w:val="Nadpis1"/>
    <w:next w:val="Normln"/>
    <w:link w:val="NnadpisChar"/>
    <w:uiPriority w:val="18"/>
    <w:qFormat/>
    <w:rsid w:val="00B112FF"/>
    <w:pPr>
      <w:numPr>
        <w:numId w:val="0"/>
      </w:numPr>
    </w:pPr>
  </w:style>
  <w:style w:type="character" w:customStyle="1" w:styleId="ObsahatpChar">
    <w:name w:val="Obsah atp. Char"/>
    <w:basedOn w:val="Nadpis1Char"/>
    <w:link w:val="Obsahatp"/>
    <w:rsid w:val="001A099C"/>
    <w:rPr>
      <w:rFonts w:ascii="Times New Roman" w:eastAsiaTheme="majorEastAsia" w:hAnsi="Times New Roman" w:cstheme="majorBidi"/>
      <w:b/>
      <w:bCs/>
      <w:sz w:val="32"/>
      <w:szCs w:val="28"/>
    </w:rPr>
  </w:style>
  <w:style w:type="paragraph" w:styleId="Textpoznpodarou">
    <w:name w:val="footnote text"/>
    <w:basedOn w:val="Normln"/>
    <w:link w:val="TextpoznpodarouChar"/>
    <w:uiPriority w:val="99"/>
    <w:semiHidden/>
    <w:unhideWhenUsed/>
    <w:rsid w:val="00D674A8"/>
    <w:pPr>
      <w:spacing w:before="0" w:after="0" w:line="240" w:lineRule="auto"/>
      <w:ind w:firstLine="0"/>
    </w:pPr>
    <w:rPr>
      <w:spacing w:val="-6"/>
      <w:sz w:val="20"/>
      <w:szCs w:val="20"/>
    </w:rPr>
  </w:style>
  <w:style w:type="character" w:customStyle="1" w:styleId="NnadpisChar">
    <w:name w:val="N. nadpis Char"/>
    <w:basedOn w:val="Nadpis1Char"/>
    <w:link w:val="Nnadpis"/>
    <w:uiPriority w:val="18"/>
    <w:rsid w:val="00D674A8"/>
    <w:rPr>
      <w:rFonts w:ascii="Times New Roman" w:eastAsiaTheme="majorEastAsia" w:hAnsi="Times New Roman" w:cstheme="majorBidi"/>
      <w:b/>
      <w:bCs/>
      <w:sz w:val="32"/>
      <w:szCs w:val="28"/>
    </w:rPr>
  </w:style>
  <w:style w:type="character" w:customStyle="1" w:styleId="TextpoznpodarouChar">
    <w:name w:val="Text pozn. pod čarou Char"/>
    <w:basedOn w:val="Standardnpsmoodstavce"/>
    <w:link w:val="Textpoznpodarou"/>
    <w:uiPriority w:val="99"/>
    <w:semiHidden/>
    <w:rsid w:val="00D674A8"/>
    <w:rPr>
      <w:rFonts w:ascii="Times New Roman" w:hAnsi="Times New Roman"/>
      <w:spacing w:val="-6"/>
      <w:sz w:val="20"/>
      <w:szCs w:val="20"/>
    </w:rPr>
  </w:style>
  <w:style w:type="character" w:styleId="Znakapoznpodarou">
    <w:name w:val="footnote reference"/>
    <w:basedOn w:val="Standardnpsmoodstavce"/>
    <w:uiPriority w:val="99"/>
    <w:semiHidden/>
    <w:unhideWhenUsed/>
    <w:rsid w:val="00D674A8"/>
    <w:rPr>
      <w:vertAlign w:val="superscript"/>
    </w:rPr>
  </w:style>
  <w:style w:type="paragraph" w:styleId="Zhlav">
    <w:name w:val="header"/>
    <w:basedOn w:val="Normln"/>
    <w:link w:val="ZhlavChar"/>
    <w:uiPriority w:val="99"/>
    <w:unhideWhenUsed/>
    <w:rsid w:val="0087267D"/>
    <w:pPr>
      <w:tabs>
        <w:tab w:val="center" w:pos="4536"/>
        <w:tab w:val="right" w:pos="9072"/>
      </w:tabs>
      <w:spacing w:before="0" w:after="0" w:line="240" w:lineRule="auto"/>
    </w:pPr>
  </w:style>
  <w:style w:type="character" w:customStyle="1" w:styleId="ZhlavChar">
    <w:name w:val="Záhlaví Char"/>
    <w:basedOn w:val="Standardnpsmoodstavce"/>
    <w:link w:val="Zhlav"/>
    <w:uiPriority w:val="99"/>
    <w:rsid w:val="0087267D"/>
    <w:rPr>
      <w:rFonts w:ascii="Times New Roman" w:hAnsi="Times New Roman"/>
      <w:sz w:val="24"/>
    </w:rPr>
  </w:style>
  <w:style w:type="paragraph" w:styleId="Zpat">
    <w:name w:val="footer"/>
    <w:basedOn w:val="Normln"/>
    <w:link w:val="ZpatChar"/>
    <w:uiPriority w:val="99"/>
    <w:unhideWhenUsed/>
    <w:rsid w:val="0087267D"/>
    <w:pPr>
      <w:tabs>
        <w:tab w:val="center" w:pos="4536"/>
        <w:tab w:val="right" w:pos="9072"/>
      </w:tabs>
      <w:spacing w:before="0" w:after="0" w:line="240" w:lineRule="auto"/>
    </w:pPr>
  </w:style>
  <w:style w:type="character" w:customStyle="1" w:styleId="ZpatChar">
    <w:name w:val="Zápatí Char"/>
    <w:basedOn w:val="Standardnpsmoodstavce"/>
    <w:link w:val="Zpat"/>
    <w:uiPriority w:val="99"/>
    <w:rsid w:val="0087267D"/>
    <w:rPr>
      <w:rFonts w:ascii="Times New Roman" w:hAnsi="Times New Roman"/>
      <w:sz w:val="24"/>
    </w:rPr>
  </w:style>
  <w:style w:type="numbering" w:customStyle="1" w:styleId="Styl2">
    <w:name w:val="Styl2"/>
    <w:uiPriority w:val="99"/>
    <w:rsid w:val="0087267D"/>
    <w:pPr>
      <w:numPr>
        <w:numId w:val="4"/>
      </w:numPr>
    </w:pPr>
  </w:style>
  <w:style w:type="paragraph" w:customStyle="1" w:styleId="Ploha">
    <w:name w:val="Příloha"/>
    <w:basedOn w:val="Nnadpis"/>
    <w:next w:val="Normln"/>
    <w:link w:val="PlohaChar"/>
    <w:uiPriority w:val="18"/>
    <w:qFormat/>
    <w:rsid w:val="008B5006"/>
    <w:pPr>
      <w:numPr>
        <w:numId w:val="8"/>
      </w:numPr>
    </w:pPr>
  </w:style>
  <w:style w:type="paragraph" w:styleId="Obsah1">
    <w:name w:val="toc 1"/>
    <w:basedOn w:val="Normln"/>
    <w:next w:val="Normln"/>
    <w:autoRedefine/>
    <w:uiPriority w:val="39"/>
    <w:unhideWhenUsed/>
    <w:rsid w:val="001E63DE"/>
    <w:pPr>
      <w:tabs>
        <w:tab w:val="left" w:pos="426"/>
        <w:tab w:val="right" w:leader="dot" w:pos="8494"/>
      </w:tabs>
      <w:spacing w:before="0" w:after="60" w:line="240" w:lineRule="auto"/>
      <w:ind w:firstLine="0"/>
      <w:contextualSpacing w:val="0"/>
    </w:pPr>
    <w:rPr>
      <w:noProof/>
      <w:spacing w:val="-4"/>
    </w:rPr>
  </w:style>
  <w:style w:type="character" w:customStyle="1" w:styleId="PlohaChar">
    <w:name w:val="Příloha Char"/>
    <w:basedOn w:val="NnadpisChar"/>
    <w:link w:val="Ploha"/>
    <w:uiPriority w:val="18"/>
    <w:rsid w:val="007271CE"/>
    <w:rPr>
      <w:rFonts w:ascii="Times New Roman" w:eastAsiaTheme="majorEastAsia" w:hAnsi="Times New Roman" w:cstheme="majorBidi"/>
      <w:b/>
      <w:bCs/>
      <w:sz w:val="32"/>
      <w:szCs w:val="28"/>
    </w:rPr>
  </w:style>
  <w:style w:type="character" w:styleId="Hypertextovodkaz">
    <w:name w:val="Hyperlink"/>
    <w:basedOn w:val="Standardnpsmoodstavce"/>
    <w:uiPriority w:val="99"/>
    <w:unhideWhenUsed/>
    <w:rsid w:val="008B5006"/>
    <w:rPr>
      <w:color w:val="0000FF" w:themeColor="hyperlink"/>
      <w:u w:val="single"/>
    </w:rPr>
  </w:style>
  <w:style w:type="paragraph" w:styleId="Obsah2">
    <w:name w:val="toc 2"/>
    <w:basedOn w:val="Normln"/>
    <w:next w:val="Normln"/>
    <w:autoRedefine/>
    <w:uiPriority w:val="39"/>
    <w:unhideWhenUsed/>
    <w:rsid w:val="001E63DE"/>
    <w:pPr>
      <w:tabs>
        <w:tab w:val="left" w:pos="851"/>
        <w:tab w:val="right" w:leader="dot" w:pos="8494"/>
      </w:tabs>
      <w:spacing w:before="0" w:after="60" w:line="240" w:lineRule="auto"/>
      <w:ind w:firstLine="425"/>
      <w:contextualSpacing w:val="0"/>
    </w:pPr>
    <w:rPr>
      <w:noProof/>
      <w:spacing w:val="-4"/>
    </w:rPr>
  </w:style>
  <w:style w:type="paragraph" w:styleId="Obsah3">
    <w:name w:val="toc 3"/>
    <w:basedOn w:val="Normln"/>
    <w:next w:val="Normln"/>
    <w:autoRedefine/>
    <w:uiPriority w:val="39"/>
    <w:unhideWhenUsed/>
    <w:rsid w:val="001E63DE"/>
    <w:pPr>
      <w:tabs>
        <w:tab w:val="left" w:pos="1701"/>
        <w:tab w:val="right" w:leader="dot" w:pos="8494"/>
      </w:tabs>
      <w:spacing w:before="60" w:after="60" w:line="240" w:lineRule="auto"/>
      <w:ind w:left="482" w:firstLine="425"/>
    </w:pPr>
    <w:rPr>
      <w:noProof/>
      <w:spacing w:val="-4"/>
    </w:rPr>
  </w:style>
  <w:style w:type="paragraph" w:customStyle="1" w:styleId="Tabulka">
    <w:name w:val="Tabulka"/>
    <w:basedOn w:val="Normln"/>
    <w:link w:val="TabulkaChar"/>
    <w:uiPriority w:val="14"/>
    <w:qFormat/>
    <w:rsid w:val="007271CE"/>
    <w:pPr>
      <w:spacing w:before="0" w:after="0" w:line="240" w:lineRule="auto"/>
      <w:ind w:firstLine="0"/>
    </w:pPr>
    <w:rPr>
      <w:spacing w:val="-6"/>
      <w:sz w:val="20"/>
      <w:szCs w:val="20"/>
    </w:rPr>
  </w:style>
  <w:style w:type="table" w:styleId="Mkatabulky">
    <w:name w:val="Table Grid"/>
    <w:basedOn w:val="Normlntabulka"/>
    <w:uiPriority w:val="59"/>
    <w:rsid w:val="007271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ulkaChar">
    <w:name w:val="Tabulka Char"/>
    <w:basedOn w:val="Standardnpsmoodstavce"/>
    <w:link w:val="Tabulka"/>
    <w:uiPriority w:val="14"/>
    <w:rsid w:val="007271CE"/>
    <w:rPr>
      <w:rFonts w:ascii="Times New Roman" w:hAnsi="Times New Roman"/>
      <w:spacing w:val="-6"/>
      <w:sz w:val="20"/>
      <w:szCs w:val="20"/>
    </w:rPr>
  </w:style>
  <w:style w:type="paragraph" w:styleId="Titulek">
    <w:name w:val="caption"/>
    <w:basedOn w:val="Normln"/>
    <w:next w:val="Normln"/>
    <w:uiPriority w:val="13"/>
    <w:qFormat/>
    <w:rsid w:val="003A50D7"/>
    <w:pPr>
      <w:spacing w:line="240" w:lineRule="auto"/>
      <w:ind w:firstLine="0"/>
      <w:jc w:val="center"/>
    </w:pPr>
    <w:rPr>
      <w:b/>
      <w:bCs/>
      <w:sz w:val="20"/>
      <w:szCs w:val="18"/>
    </w:rPr>
  </w:style>
  <w:style w:type="paragraph" w:customStyle="1" w:styleId="Zdroj">
    <w:name w:val="Zdroj"/>
    <w:basedOn w:val="Normln"/>
    <w:next w:val="Normln"/>
    <w:link w:val="ZdrojChar"/>
    <w:uiPriority w:val="13"/>
    <w:qFormat/>
    <w:rsid w:val="003A50D7"/>
    <w:pPr>
      <w:spacing w:before="120" w:after="240" w:line="240" w:lineRule="auto"/>
      <w:ind w:firstLine="0"/>
      <w:jc w:val="center"/>
    </w:pPr>
    <w:rPr>
      <w:sz w:val="20"/>
      <w:szCs w:val="20"/>
    </w:rPr>
  </w:style>
  <w:style w:type="paragraph" w:customStyle="1" w:styleId="Odrky">
    <w:name w:val="Odrážky"/>
    <w:basedOn w:val="Odstavecseseznamem"/>
    <w:link w:val="OdrkyChar"/>
    <w:uiPriority w:val="16"/>
    <w:qFormat/>
    <w:rsid w:val="00F62E3C"/>
    <w:pPr>
      <w:numPr>
        <w:numId w:val="9"/>
      </w:numPr>
    </w:pPr>
  </w:style>
  <w:style w:type="character" w:customStyle="1" w:styleId="ZdrojChar">
    <w:name w:val="Zdroj Char"/>
    <w:basedOn w:val="Standardnpsmoodstavce"/>
    <w:link w:val="Zdroj"/>
    <w:uiPriority w:val="13"/>
    <w:rsid w:val="003A50D7"/>
    <w:rPr>
      <w:rFonts w:ascii="Times New Roman" w:hAnsi="Times New Roman"/>
      <w:sz w:val="20"/>
      <w:szCs w:val="20"/>
    </w:rPr>
  </w:style>
  <w:style w:type="paragraph" w:customStyle="1" w:styleId="slovn">
    <w:name w:val="Číslování"/>
    <w:basedOn w:val="Odrky"/>
    <w:link w:val="slovnChar"/>
    <w:uiPriority w:val="16"/>
    <w:qFormat/>
    <w:rsid w:val="00F62E3C"/>
    <w:pPr>
      <w:numPr>
        <w:numId w:val="10"/>
      </w:numPr>
    </w:pPr>
  </w:style>
  <w:style w:type="character" w:customStyle="1" w:styleId="OdstavecseseznamemChar">
    <w:name w:val="Odstavec se seznamem Char"/>
    <w:basedOn w:val="Standardnpsmoodstavce"/>
    <w:link w:val="Odstavecseseznamem"/>
    <w:uiPriority w:val="34"/>
    <w:semiHidden/>
    <w:rsid w:val="00F62E3C"/>
    <w:rPr>
      <w:rFonts w:ascii="Times New Roman" w:hAnsi="Times New Roman"/>
      <w:sz w:val="24"/>
    </w:rPr>
  </w:style>
  <w:style w:type="character" w:customStyle="1" w:styleId="OdrkyChar">
    <w:name w:val="Odrážky Char"/>
    <w:basedOn w:val="OdstavecseseznamemChar"/>
    <w:link w:val="Odrky"/>
    <w:uiPriority w:val="16"/>
    <w:rsid w:val="00F62E3C"/>
    <w:rPr>
      <w:rFonts w:ascii="Times New Roman" w:hAnsi="Times New Roman"/>
      <w:sz w:val="24"/>
    </w:rPr>
  </w:style>
  <w:style w:type="paragraph" w:customStyle="1" w:styleId="Literatura">
    <w:name w:val="Literatura"/>
    <w:basedOn w:val="Odstavecseseznamem"/>
    <w:link w:val="LiteraturaChar"/>
    <w:uiPriority w:val="19"/>
    <w:qFormat/>
    <w:rsid w:val="00F62E3C"/>
    <w:pPr>
      <w:numPr>
        <w:numId w:val="11"/>
      </w:numPr>
      <w:ind w:left="567" w:hanging="501"/>
    </w:pPr>
  </w:style>
  <w:style w:type="character" w:customStyle="1" w:styleId="slovnChar">
    <w:name w:val="Číslování Char"/>
    <w:basedOn w:val="OdrkyChar"/>
    <w:link w:val="slovn"/>
    <w:uiPriority w:val="16"/>
    <w:rsid w:val="00F62E3C"/>
    <w:rPr>
      <w:rFonts w:ascii="Times New Roman" w:hAnsi="Times New Roman"/>
      <w:sz w:val="24"/>
    </w:rPr>
  </w:style>
  <w:style w:type="paragraph" w:styleId="Seznamobrzk">
    <w:name w:val="table of figures"/>
    <w:basedOn w:val="Normln"/>
    <w:next w:val="Normln"/>
    <w:uiPriority w:val="99"/>
    <w:unhideWhenUsed/>
    <w:rsid w:val="00D5614D"/>
    <w:pPr>
      <w:spacing w:after="0"/>
      <w:ind w:firstLine="0"/>
    </w:pPr>
  </w:style>
  <w:style w:type="character" w:customStyle="1" w:styleId="LiteraturaChar">
    <w:name w:val="Literatura Char"/>
    <w:basedOn w:val="OdstavecseseznamemChar"/>
    <w:link w:val="Literatura"/>
    <w:uiPriority w:val="19"/>
    <w:rsid w:val="00AB0AED"/>
    <w:rPr>
      <w:rFonts w:ascii="Times New Roman" w:hAnsi="Times New Roman"/>
      <w:sz w:val="24"/>
    </w:rPr>
  </w:style>
  <w:style w:type="paragraph" w:customStyle="1" w:styleId="Kd">
    <w:name w:val="Kód"/>
    <w:basedOn w:val="Normln"/>
    <w:link w:val="KdChar"/>
    <w:uiPriority w:val="17"/>
    <w:qFormat/>
    <w:rsid w:val="00CC4F70"/>
    <w:pPr>
      <w:spacing w:line="264" w:lineRule="auto"/>
      <w:ind w:firstLine="0"/>
    </w:pPr>
    <w:rPr>
      <w:rFonts w:ascii="Courier New" w:hAnsi="Courier New" w:cs="Courier New"/>
      <w:sz w:val="20"/>
      <w:szCs w:val="20"/>
    </w:rPr>
  </w:style>
  <w:style w:type="character" w:customStyle="1" w:styleId="KdChar">
    <w:name w:val="Kód Char"/>
    <w:basedOn w:val="Standardnpsmoodstavce"/>
    <w:link w:val="Kd"/>
    <w:uiPriority w:val="17"/>
    <w:rsid w:val="00CC4F70"/>
    <w:rPr>
      <w:rFonts w:ascii="Courier New" w:hAnsi="Courier New" w:cs="Courier New"/>
      <w:sz w:val="20"/>
      <w:szCs w:val="20"/>
    </w:rPr>
  </w:style>
  <w:style w:type="paragraph" w:customStyle="1" w:styleId="titstrnzev">
    <w:name w:val="tit.str.název"/>
    <w:basedOn w:val="titstrFakulta"/>
    <w:link w:val="titstrnzevChar"/>
    <w:rsid w:val="006D4F32"/>
  </w:style>
  <w:style w:type="character" w:customStyle="1" w:styleId="titstrnzevChar">
    <w:name w:val="tit.str.název Char"/>
    <w:basedOn w:val="titstrFakultaChar"/>
    <w:link w:val="titstrnzev"/>
    <w:rsid w:val="006D4F32"/>
    <w:rPr>
      <w:rFonts w:ascii="Times New Roman" w:eastAsiaTheme="majorEastAsia" w:hAnsi="Times New Roman" w:cstheme="majorBidi"/>
      <w:b/>
      <w:iCs/>
      <w:spacing w:val="15"/>
      <w:sz w:val="28"/>
      <w:szCs w:val="28"/>
    </w:rPr>
  </w:style>
  <w:style w:type="character" w:styleId="Odkaznakoment">
    <w:name w:val="annotation reference"/>
    <w:basedOn w:val="Standardnpsmoodstavce"/>
    <w:uiPriority w:val="99"/>
    <w:semiHidden/>
    <w:unhideWhenUsed/>
    <w:rsid w:val="000564F5"/>
    <w:rPr>
      <w:sz w:val="16"/>
      <w:szCs w:val="16"/>
    </w:rPr>
  </w:style>
  <w:style w:type="paragraph" w:styleId="Textkomente">
    <w:name w:val="annotation text"/>
    <w:basedOn w:val="Normln"/>
    <w:link w:val="TextkomenteChar"/>
    <w:uiPriority w:val="99"/>
    <w:semiHidden/>
    <w:unhideWhenUsed/>
    <w:rsid w:val="000564F5"/>
    <w:pPr>
      <w:spacing w:line="240" w:lineRule="auto"/>
    </w:pPr>
    <w:rPr>
      <w:sz w:val="20"/>
      <w:szCs w:val="20"/>
    </w:rPr>
  </w:style>
  <w:style w:type="character" w:customStyle="1" w:styleId="TextkomenteChar">
    <w:name w:val="Text komentáře Char"/>
    <w:basedOn w:val="Standardnpsmoodstavce"/>
    <w:link w:val="Textkomente"/>
    <w:uiPriority w:val="99"/>
    <w:semiHidden/>
    <w:rsid w:val="000564F5"/>
    <w:rPr>
      <w:rFonts w:ascii="Times New Roman" w:hAnsi="Times New Roman"/>
      <w:sz w:val="20"/>
      <w:szCs w:val="20"/>
    </w:rPr>
  </w:style>
  <w:style w:type="paragraph" w:styleId="Pedmtkomente">
    <w:name w:val="annotation subject"/>
    <w:basedOn w:val="Textkomente"/>
    <w:next w:val="Textkomente"/>
    <w:link w:val="PedmtkomenteChar"/>
    <w:uiPriority w:val="99"/>
    <w:semiHidden/>
    <w:unhideWhenUsed/>
    <w:rsid w:val="000564F5"/>
    <w:rPr>
      <w:b/>
      <w:bCs/>
    </w:rPr>
  </w:style>
  <w:style w:type="character" w:customStyle="1" w:styleId="PedmtkomenteChar">
    <w:name w:val="Předmět komentáře Char"/>
    <w:basedOn w:val="TextkomenteChar"/>
    <w:link w:val="Pedmtkomente"/>
    <w:uiPriority w:val="99"/>
    <w:semiHidden/>
    <w:rsid w:val="000564F5"/>
    <w:rPr>
      <w:rFonts w:ascii="Times New Roman" w:hAnsi="Times New Roman"/>
      <w:b/>
      <w:bCs/>
      <w:sz w:val="20"/>
      <w:szCs w:val="20"/>
    </w:rPr>
  </w:style>
  <w:style w:type="paragraph" w:customStyle="1" w:styleId="Abstrakt">
    <w:name w:val="Abstrakt"/>
    <w:basedOn w:val="Podnadpis1"/>
    <w:link w:val="AbstraktChar"/>
    <w:rsid w:val="00743EFC"/>
    <w:rPr>
      <w:smallCaps w:val="0"/>
    </w:rPr>
  </w:style>
  <w:style w:type="character" w:customStyle="1" w:styleId="AbstraktChar">
    <w:name w:val="Abstrakt Char"/>
    <w:basedOn w:val="PodnadpisChar"/>
    <w:link w:val="Abstrakt"/>
    <w:rsid w:val="00743EFC"/>
    <w:rPr>
      <w:rFonts w:ascii="Times New Roman" w:hAnsi="Times New Roman"/>
      <w:b/>
      <w:smallCaps w:val="0"/>
      <w:sz w:val="24"/>
    </w:rPr>
  </w:style>
  <w:style w:type="table" w:styleId="Tabulkasmkou4zvraznn1">
    <w:name w:val="Grid Table 4 Accent 1"/>
    <w:basedOn w:val="Normlntabulka"/>
    <w:uiPriority w:val="49"/>
    <w:rsid w:val="00DC7EE0"/>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Tmavtabulkaseznamu5zvraznn5">
    <w:name w:val="List Table 5 Dark Accent 5"/>
    <w:basedOn w:val="Normlntabulka"/>
    <w:uiPriority w:val="50"/>
    <w:rsid w:val="00EC54E6"/>
    <w:pPr>
      <w:spacing w:after="0" w:line="240" w:lineRule="auto"/>
    </w:pPr>
    <w:rPr>
      <w:color w:val="FFFFFF" w:themeColor="background1"/>
    </w:rPr>
    <w:tblPr>
      <w:tblStyleRowBandSize w:val="1"/>
      <w:tblStyleColBandSize w:val="1"/>
      <w:tblBorders>
        <w:top w:val="single" w:sz="24" w:space="0" w:color="4BACC6" w:themeColor="accent5"/>
        <w:left w:val="single" w:sz="24" w:space="0" w:color="4BACC6" w:themeColor="accent5"/>
        <w:bottom w:val="single" w:sz="24" w:space="0" w:color="4BACC6" w:themeColor="accent5"/>
        <w:right w:val="single" w:sz="24" w:space="0" w:color="4BACC6" w:themeColor="accent5"/>
      </w:tblBorders>
    </w:tblPr>
    <w:tcPr>
      <w:shd w:val="clear" w:color="auto" w:fill="4BAC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mavtabulkasmkou5zvraznn1">
    <w:name w:val="Grid Table 5 Dark Accent 1"/>
    <w:basedOn w:val="Normlntabulka"/>
    <w:uiPriority w:val="50"/>
    <w:rsid w:val="00EC54E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character" w:customStyle="1" w:styleId="citation-field">
    <w:name w:val="citation-field"/>
    <w:basedOn w:val="Standardnpsmoodstavce"/>
    <w:rsid w:val="002425ED"/>
  </w:style>
  <w:style w:type="paragraph" w:styleId="Normlnweb">
    <w:name w:val="Normal (Web)"/>
    <w:basedOn w:val="Normln"/>
    <w:uiPriority w:val="99"/>
    <w:unhideWhenUsed/>
    <w:rsid w:val="002425ED"/>
    <w:pPr>
      <w:spacing w:before="100" w:beforeAutospacing="1" w:after="100" w:afterAutospacing="1" w:line="240" w:lineRule="auto"/>
      <w:ind w:firstLine="0"/>
      <w:contextualSpacing w:val="0"/>
      <w:jc w:val="left"/>
    </w:pPr>
    <w:rPr>
      <w:rFonts w:eastAsia="Times New Roman" w:cs="Times New Roman"/>
      <w:lang w:eastAsia="cs-CZ"/>
    </w:rPr>
  </w:style>
  <w:style w:type="character" w:styleId="Nevyeenzmnka">
    <w:name w:val="Unresolved Mention"/>
    <w:basedOn w:val="Standardnpsmoodstavce"/>
    <w:uiPriority w:val="99"/>
    <w:semiHidden/>
    <w:unhideWhenUsed/>
    <w:rsid w:val="0045514E"/>
    <w:rPr>
      <w:color w:val="605E5C"/>
      <w:shd w:val="clear" w:color="auto" w:fill="E1DFDD"/>
    </w:rPr>
  </w:style>
  <w:style w:type="character" w:styleId="Sledovanodkaz">
    <w:name w:val="FollowedHyperlink"/>
    <w:basedOn w:val="Standardnpsmoodstavce"/>
    <w:uiPriority w:val="99"/>
    <w:semiHidden/>
    <w:unhideWhenUsed/>
    <w:rsid w:val="001673A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7409613">
      <w:bodyDiv w:val="1"/>
      <w:marLeft w:val="0"/>
      <w:marRight w:val="0"/>
      <w:marTop w:val="0"/>
      <w:marBottom w:val="0"/>
      <w:divBdr>
        <w:top w:val="none" w:sz="0" w:space="0" w:color="auto"/>
        <w:left w:val="none" w:sz="0" w:space="0" w:color="auto"/>
        <w:bottom w:val="none" w:sz="0" w:space="0" w:color="auto"/>
        <w:right w:val="none" w:sz="0" w:space="0" w:color="auto"/>
      </w:divBdr>
      <w:divsChild>
        <w:div w:id="1023172348">
          <w:marLeft w:val="0"/>
          <w:marRight w:val="0"/>
          <w:marTop w:val="0"/>
          <w:marBottom w:val="0"/>
          <w:divBdr>
            <w:top w:val="none" w:sz="0" w:space="0" w:color="auto"/>
            <w:left w:val="none" w:sz="0" w:space="0" w:color="auto"/>
            <w:bottom w:val="none" w:sz="0" w:space="0" w:color="auto"/>
            <w:right w:val="none" w:sz="0" w:space="0" w:color="auto"/>
          </w:divBdr>
        </w:div>
        <w:div w:id="130711404">
          <w:marLeft w:val="0"/>
          <w:marRight w:val="0"/>
          <w:marTop w:val="0"/>
          <w:marBottom w:val="0"/>
          <w:divBdr>
            <w:top w:val="none" w:sz="0" w:space="0" w:color="auto"/>
            <w:left w:val="none" w:sz="0" w:space="0" w:color="auto"/>
            <w:bottom w:val="none" w:sz="0" w:space="0" w:color="auto"/>
            <w:right w:val="none" w:sz="0" w:space="0" w:color="auto"/>
          </w:divBdr>
        </w:div>
        <w:div w:id="1881940956">
          <w:marLeft w:val="0"/>
          <w:marRight w:val="0"/>
          <w:marTop w:val="0"/>
          <w:marBottom w:val="0"/>
          <w:divBdr>
            <w:top w:val="none" w:sz="0" w:space="0" w:color="auto"/>
            <w:left w:val="none" w:sz="0" w:space="0" w:color="auto"/>
            <w:bottom w:val="none" w:sz="0" w:space="0" w:color="auto"/>
            <w:right w:val="none" w:sz="0" w:space="0" w:color="auto"/>
          </w:divBdr>
        </w:div>
        <w:div w:id="878198797">
          <w:marLeft w:val="0"/>
          <w:marRight w:val="0"/>
          <w:marTop w:val="0"/>
          <w:marBottom w:val="0"/>
          <w:divBdr>
            <w:top w:val="none" w:sz="0" w:space="0" w:color="auto"/>
            <w:left w:val="none" w:sz="0" w:space="0" w:color="auto"/>
            <w:bottom w:val="none" w:sz="0" w:space="0" w:color="auto"/>
            <w:right w:val="none" w:sz="0" w:space="0" w:color="auto"/>
          </w:divBdr>
        </w:div>
        <w:div w:id="1261452287">
          <w:marLeft w:val="0"/>
          <w:marRight w:val="0"/>
          <w:marTop w:val="0"/>
          <w:marBottom w:val="0"/>
          <w:divBdr>
            <w:top w:val="none" w:sz="0" w:space="0" w:color="auto"/>
            <w:left w:val="none" w:sz="0" w:space="0" w:color="auto"/>
            <w:bottom w:val="none" w:sz="0" w:space="0" w:color="auto"/>
            <w:right w:val="none" w:sz="0" w:space="0" w:color="auto"/>
          </w:divBdr>
        </w:div>
        <w:div w:id="1110585440">
          <w:marLeft w:val="0"/>
          <w:marRight w:val="0"/>
          <w:marTop w:val="0"/>
          <w:marBottom w:val="0"/>
          <w:divBdr>
            <w:top w:val="none" w:sz="0" w:space="0" w:color="auto"/>
            <w:left w:val="none" w:sz="0" w:space="0" w:color="auto"/>
            <w:bottom w:val="none" w:sz="0" w:space="0" w:color="auto"/>
            <w:right w:val="none" w:sz="0" w:space="0" w:color="auto"/>
          </w:divBdr>
        </w:div>
        <w:div w:id="1726224123">
          <w:marLeft w:val="0"/>
          <w:marRight w:val="0"/>
          <w:marTop w:val="0"/>
          <w:marBottom w:val="0"/>
          <w:divBdr>
            <w:top w:val="none" w:sz="0" w:space="0" w:color="auto"/>
            <w:left w:val="none" w:sz="0" w:space="0" w:color="auto"/>
            <w:bottom w:val="none" w:sz="0" w:space="0" w:color="auto"/>
            <w:right w:val="none" w:sz="0" w:space="0" w:color="auto"/>
          </w:divBdr>
        </w:div>
        <w:div w:id="659819759">
          <w:marLeft w:val="0"/>
          <w:marRight w:val="0"/>
          <w:marTop w:val="0"/>
          <w:marBottom w:val="0"/>
          <w:divBdr>
            <w:top w:val="none" w:sz="0" w:space="0" w:color="auto"/>
            <w:left w:val="none" w:sz="0" w:space="0" w:color="auto"/>
            <w:bottom w:val="none" w:sz="0" w:space="0" w:color="auto"/>
            <w:right w:val="none" w:sz="0" w:space="0" w:color="auto"/>
          </w:divBdr>
        </w:div>
        <w:div w:id="1260483836">
          <w:marLeft w:val="0"/>
          <w:marRight w:val="0"/>
          <w:marTop w:val="0"/>
          <w:marBottom w:val="0"/>
          <w:divBdr>
            <w:top w:val="none" w:sz="0" w:space="0" w:color="auto"/>
            <w:left w:val="none" w:sz="0" w:space="0" w:color="auto"/>
            <w:bottom w:val="none" w:sz="0" w:space="0" w:color="auto"/>
            <w:right w:val="none" w:sz="0" w:space="0" w:color="auto"/>
          </w:divBdr>
        </w:div>
        <w:div w:id="54279261">
          <w:marLeft w:val="0"/>
          <w:marRight w:val="0"/>
          <w:marTop w:val="0"/>
          <w:marBottom w:val="0"/>
          <w:divBdr>
            <w:top w:val="none" w:sz="0" w:space="0" w:color="auto"/>
            <w:left w:val="none" w:sz="0" w:space="0" w:color="auto"/>
            <w:bottom w:val="none" w:sz="0" w:space="0" w:color="auto"/>
            <w:right w:val="none" w:sz="0" w:space="0" w:color="auto"/>
          </w:divBdr>
        </w:div>
        <w:div w:id="1754661620">
          <w:marLeft w:val="0"/>
          <w:marRight w:val="0"/>
          <w:marTop w:val="0"/>
          <w:marBottom w:val="0"/>
          <w:divBdr>
            <w:top w:val="none" w:sz="0" w:space="0" w:color="auto"/>
            <w:left w:val="none" w:sz="0" w:space="0" w:color="auto"/>
            <w:bottom w:val="none" w:sz="0" w:space="0" w:color="auto"/>
            <w:right w:val="none" w:sz="0" w:space="0" w:color="auto"/>
          </w:divBdr>
        </w:div>
        <w:div w:id="1687946893">
          <w:marLeft w:val="0"/>
          <w:marRight w:val="0"/>
          <w:marTop w:val="0"/>
          <w:marBottom w:val="0"/>
          <w:divBdr>
            <w:top w:val="none" w:sz="0" w:space="0" w:color="auto"/>
            <w:left w:val="none" w:sz="0" w:space="0" w:color="auto"/>
            <w:bottom w:val="none" w:sz="0" w:space="0" w:color="auto"/>
            <w:right w:val="none" w:sz="0" w:space="0" w:color="auto"/>
          </w:divBdr>
        </w:div>
        <w:div w:id="1780905399">
          <w:marLeft w:val="0"/>
          <w:marRight w:val="0"/>
          <w:marTop w:val="0"/>
          <w:marBottom w:val="0"/>
          <w:divBdr>
            <w:top w:val="none" w:sz="0" w:space="0" w:color="auto"/>
            <w:left w:val="none" w:sz="0" w:space="0" w:color="auto"/>
            <w:bottom w:val="none" w:sz="0" w:space="0" w:color="auto"/>
            <w:right w:val="none" w:sz="0" w:space="0" w:color="auto"/>
          </w:divBdr>
        </w:div>
        <w:div w:id="28562046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https://doi.org/10.18267/j.pep.756"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www.aspi.cz/products/lawText/1/49278/1/2" TargetMode="External"/><Relationship Id="rId7" Type="http://schemas.openxmlformats.org/officeDocument/2006/relationships/settings" Target="settings.xml"/><Relationship Id="rId12" Type="http://schemas.openxmlformats.org/officeDocument/2006/relationships/hyperlink" Target="https://www.slu.cz/opf/cz/mzpokynydekana" TargetMode="External"/><Relationship Id="rId17" Type="http://schemas.openxmlformats.org/officeDocument/2006/relationships/hyperlink" Target="https://www.oecd-ilibrary.org/education/creating-effective-teaching-and-learning-environments_9789264068780-en" TargetMode="External"/><Relationship Id="rId25" Type="http://schemas.openxmlformats.org/officeDocument/2006/relationships/hyperlink" Target="https://eur-lex.europa.eu/legal-content/CS/TXT/?uri=celex%3A32019L0790" TargetMode="External"/><Relationship Id="rId2" Type="http://schemas.openxmlformats.org/officeDocument/2006/relationships/customXml" Target="../customXml/item2.xml"/><Relationship Id="rId16" Type="http://schemas.openxmlformats.org/officeDocument/2006/relationships/hyperlink" Target="https://ebookcentral.proquest.com/lib/vsep/detail.action?docID=3339948" TargetMode="External"/><Relationship Id="rId20" Type="http://schemas.openxmlformats.org/officeDocument/2006/relationships/hyperlink" Target="https://doi.org/10.1017/CBO9781107706552"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hart" Target="charts/chart1.xml"/><Relationship Id="rId24" Type="http://schemas.openxmlformats.org/officeDocument/2006/relationships/hyperlink" Target="https://eur-lex.europa.eu/legal-content/CS/TXT/?uri=CELEX%3A32017R1128&amp;qid=1722595518867" TargetMode="External"/><Relationship Id="rId5" Type="http://schemas.openxmlformats.org/officeDocument/2006/relationships/numbering" Target="numbering.xml"/><Relationship Id="rId15" Type="http://schemas.openxmlformats.org/officeDocument/2006/relationships/hyperlink" Target="https://www.cnb.cz/export/sites/cnb/en/economic-research/.galleries/research_publications/cnb_wp/cnbwp_2023_16.pdf" TargetMode="External"/><Relationship Id="rId23" Type="http://schemas.openxmlformats.org/officeDocument/2006/relationships/hyperlink" Target="https://www.zakonyprolidi.cz/cs/2012-90" TargetMode="External"/><Relationship Id="rId28"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hyperlink" Target="https://doi.org/10.31577/ekoncas.2024.03-04.03"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nber.org/papers/w18512" TargetMode="External"/><Relationship Id="rId22" Type="http://schemas.openxmlformats.org/officeDocument/2006/relationships/hyperlink" Target="https://www.e-sbirka.cz/sb/2012/89?zalozka=text" TargetMode="External"/><Relationship Id="rId27"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www.liteera.cz/" TargetMode="External"/><Relationship Id="rId2" Type="http://schemas.openxmlformats.org/officeDocument/2006/relationships/hyperlink" Target="https://www.slu.cz/opf/cz/file/cul/16f096e1-a1ff-43c3-8017-6626cc246678" TargetMode="External"/><Relationship Id="rId1" Type="http://schemas.openxmlformats.org/officeDocument/2006/relationships/hyperlink" Target="https://www.slu.cz/opf/cz/mzpokynydekan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em0001\ownCloud\prace\fakulta-opf\sablony\opf-sablona_VKP(vyokoskolska_kvalifikacni_prace)\sablona_VKP.dotx"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Se&#353;it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cat>
            <c:numRef>
              <c:f>List1!$A$20:$A$25</c:f>
              <c:numCache>
                <c:formatCode>General</c:formatCode>
                <c:ptCount val="6"/>
                <c:pt idx="0">
                  <c:v>2019</c:v>
                </c:pt>
                <c:pt idx="1">
                  <c:v>2020</c:v>
                </c:pt>
                <c:pt idx="2">
                  <c:v>2021</c:v>
                </c:pt>
                <c:pt idx="3">
                  <c:v>2022</c:v>
                </c:pt>
                <c:pt idx="4">
                  <c:v>2023</c:v>
                </c:pt>
                <c:pt idx="5">
                  <c:v>2024</c:v>
                </c:pt>
              </c:numCache>
            </c:numRef>
          </c:cat>
          <c:val>
            <c:numRef>
              <c:f>List1!$B$20:$B$25</c:f>
              <c:numCache>
                <c:formatCode>0%</c:formatCode>
                <c:ptCount val="6"/>
                <c:pt idx="0">
                  <c:v>2.7199999999999998E-2</c:v>
                </c:pt>
                <c:pt idx="1">
                  <c:v>2.3400000000000001E-2</c:v>
                </c:pt>
                <c:pt idx="2">
                  <c:v>1.9199999999999998E-2</c:v>
                </c:pt>
                <c:pt idx="3">
                  <c:v>3.7600000000000001E-2</c:v>
                </c:pt>
                <c:pt idx="4">
                  <c:v>5.8700000000000002E-2</c:v>
                </c:pt>
                <c:pt idx="5">
                  <c:v>4.99E-2</c:v>
                </c:pt>
              </c:numCache>
            </c:numRef>
          </c:val>
          <c:smooth val="0"/>
          <c:extLst>
            <c:ext xmlns:c16="http://schemas.microsoft.com/office/drawing/2014/chart" uri="{C3380CC4-5D6E-409C-BE32-E72D297353CC}">
              <c16:uniqueId val="{00000000-4B74-4A82-87C2-ACEA39F21B36}"/>
            </c:ext>
          </c:extLst>
        </c:ser>
        <c:dLbls>
          <c:showLegendKey val="0"/>
          <c:showVal val="0"/>
          <c:showCatName val="0"/>
          <c:showSerName val="0"/>
          <c:showPercent val="0"/>
          <c:showBubbleSize val="0"/>
        </c:dLbls>
        <c:smooth val="0"/>
        <c:axId val="1257019784"/>
        <c:axId val="1257026056"/>
      </c:lineChart>
      <c:catAx>
        <c:axId val="12570197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1257026056"/>
        <c:crosses val="autoZero"/>
        <c:auto val="1"/>
        <c:lblAlgn val="ctr"/>
        <c:lblOffset val="100"/>
        <c:noMultiLvlLbl val="0"/>
      </c:catAx>
      <c:valAx>
        <c:axId val="1257026056"/>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125701978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cs-CZ"/>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F2A20758AAD4FD2857EF611D88E65EF"/>
        <w:category>
          <w:name w:val="Obecné"/>
          <w:gallery w:val="placeholder"/>
        </w:category>
        <w:types>
          <w:type w:val="bbPlcHdr"/>
        </w:types>
        <w:behaviors>
          <w:behavior w:val="content"/>
        </w:behaviors>
        <w:guid w:val="{3AF0BCDE-4FEE-4AF4-B931-AE564EC23056}"/>
      </w:docPartPr>
      <w:docPartBody>
        <w:p w:rsidR="00AF0CCE" w:rsidRDefault="00A86B8E">
          <w:pPr>
            <w:pStyle w:val="CF2A20758AAD4FD2857EF611D88E65EF"/>
          </w:pPr>
          <w:r w:rsidRPr="00E86A78">
            <w:t>SLEZSKÁ UNIVERZITA V</w:t>
          </w:r>
          <w:r>
            <w:t> </w:t>
          </w:r>
          <w:r w:rsidRPr="00E86A78">
            <w:t>OPAVĚ</w:t>
          </w:r>
        </w:p>
      </w:docPartBody>
    </w:docPart>
    <w:docPart>
      <w:docPartPr>
        <w:name w:val="60FA38646963425A8A9602C22C2D8A6D"/>
        <w:category>
          <w:name w:val="Obecné"/>
          <w:gallery w:val="placeholder"/>
        </w:category>
        <w:types>
          <w:type w:val="bbPlcHdr"/>
        </w:types>
        <w:behaviors>
          <w:behavior w:val="content"/>
        </w:behaviors>
        <w:guid w:val="{B576207B-A2E8-4D15-B1FC-79B3A1E44022}"/>
      </w:docPartPr>
      <w:docPartBody>
        <w:p w:rsidR="00AF0CCE" w:rsidRDefault="00A86B8E">
          <w:pPr>
            <w:pStyle w:val="60FA38646963425A8A9602C22C2D8A6D"/>
          </w:pPr>
          <w:r w:rsidRPr="00E86A78">
            <w:t>Obchodně podnikatelská fakulta v</w:t>
          </w:r>
          <w:r>
            <w:t> </w:t>
          </w:r>
          <w:r w:rsidRPr="00E86A78">
            <w:t>Karviné</w:t>
          </w:r>
        </w:p>
      </w:docPartBody>
    </w:docPart>
    <w:docPart>
      <w:docPartPr>
        <w:name w:val="F14AE728A9E64229B152E38F3DD3F117"/>
        <w:category>
          <w:name w:val="Obecné"/>
          <w:gallery w:val="placeholder"/>
        </w:category>
        <w:types>
          <w:type w:val="bbPlcHdr"/>
        </w:types>
        <w:behaviors>
          <w:behavior w:val="content"/>
        </w:behaviors>
        <w:guid w:val="{5A697E48-EAFF-4FE4-B7A3-A389B67D3F8E}"/>
      </w:docPartPr>
      <w:docPartBody>
        <w:p w:rsidR="00AF0CCE" w:rsidRDefault="00A86B8E" w:rsidP="00A86B8E">
          <w:pPr>
            <w:pStyle w:val="F14AE728A9E64229B152E38F3DD3F117"/>
          </w:pPr>
          <w:r w:rsidRPr="0083404C">
            <w:rPr>
              <w:rFonts w:cs="Times New Roman"/>
            </w:rPr>
            <w:t>Karviná 20</w:t>
          </w:r>
        </w:p>
      </w:docPartBody>
    </w:docPart>
    <w:docPart>
      <w:docPartPr>
        <w:name w:val="34A1D90A56E64711AE11D996605CE013"/>
        <w:category>
          <w:name w:val="Obecné"/>
          <w:gallery w:val="placeholder"/>
        </w:category>
        <w:types>
          <w:type w:val="bbPlcHdr"/>
        </w:types>
        <w:behaviors>
          <w:behavior w:val="content"/>
        </w:behaviors>
        <w:guid w:val="{49519323-55DE-4764-A1AE-D334FABE6F60}"/>
      </w:docPartPr>
      <w:docPartBody>
        <w:p w:rsidR="00AF0CCE" w:rsidRDefault="00A86B8E">
          <w:pPr>
            <w:pStyle w:val="AE97EB2CD2FB4CD981979282D5811549"/>
          </w:pPr>
          <w:r w:rsidRPr="00771553">
            <w:t>SLEZSKÁ UNIVERZITA V OPAVĚ</w:t>
          </w:r>
        </w:p>
      </w:docPartBody>
    </w:docPart>
    <w:docPart>
      <w:docPartPr>
        <w:name w:val="AE97EB2CD2FB4CD981979282D5811549"/>
        <w:category>
          <w:name w:val="Obecné"/>
          <w:gallery w:val="placeholder"/>
        </w:category>
        <w:types>
          <w:type w:val="bbPlcHdr"/>
        </w:types>
        <w:behaviors>
          <w:behavior w:val="content"/>
        </w:behaviors>
        <w:guid w:val="{656F6F92-1258-492B-905D-D5C800931101}"/>
      </w:docPartPr>
      <w:docPartBody>
        <w:p w:rsidR="00AF0CCE" w:rsidRDefault="00A86B8E">
          <w:pPr>
            <w:pStyle w:val="38D21704D164491FBDE0FC2D4497D19A"/>
          </w:pPr>
          <w:r w:rsidRPr="00771553">
            <w:t>Obchodně podnikatelská fakulta v Karviné</w:t>
          </w:r>
        </w:p>
      </w:docPartBody>
    </w:docPart>
    <w:docPart>
      <w:docPartPr>
        <w:name w:val="8F1B0304263D41999E727972750796E9"/>
        <w:category>
          <w:name w:val="Obecné"/>
          <w:gallery w:val="placeholder"/>
        </w:category>
        <w:types>
          <w:type w:val="bbPlcHdr"/>
        </w:types>
        <w:behaviors>
          <w:behavior w:val="content"/>
        </w:behaviors>
        <w:guid w:val="{14FF8524-EF97-4ECF-BA1B-A6BD193FAADD}"/>
      </w:docPartPr>
      <w:docPartBody>
        <w:p w:rsidR="00AF0CCE" w:rsidRDefault="002204F4">
          <w:pPr>
            <w:pStyle w:val="A5A4F7A0D0224779A5B36103DF28662C"/>
          </w:pPr>
          <w:r w:rsidRPr="00D76F59">
            <w:rPr>
              <w:rStyle w:val="Zstupntext"/>
            </w:rPr>
            <w:t>Klikněte sem a zadejte text.</w:t>
          </w:r>
        </w:p>
      </w:docPartBody>
    </w:docPart>
    <w:docPart>
      <w:docPartPr>
        <w:name w:val="202A8C99E4C94892BE84CB9C3C802AAC"/>
        <w:category>
          <w:name w:val="Obecné"/>
          <w:gallery w:val="placeholder"/>
        </w:category>
        <w:types>
          <w:type w:val="bbPlcHdr"/>
        </w:types>
        <w:behaviors>
          <w:behavior w:val="content"/>
        </w:behaviors>
        <w:guid w:val="{99BC9BA7-60C6-4714-9253-2F8074C24890}"/>
      </w:docPartPr>
      <w:docPartBody>
        <w:p w:rsidR="006806B1" w:rsidRDefault="00A86B8E" w:rsidP="00A86B8E">
          <w:pPr>
            <w:pStyle w:val="202A8C99E4C94892BE84CB9C3C802AAC"/>
          </w:pPr>
          <w:r w:rsidRPr="00D67483">
            <w:rPr>
              <w:rStyle w:val="Zstupntext"/>
            </w:rPr>
            <w:t xml:space="preserve">Zvolte </w:t>
          </w:r>
          <w:r>
            <w:rPr>
              <w:rStyle w:val="Zstupntext"/>
            </w:rPr>
            <w:t>typ vedoucího/školitele</w:t>
          </w:r>
        </w:p>
      </w:docPartBody>
    </w:docPart>
    <w:docPart>
      <w:docPartPr>
        <w:name w:val="C5A20BED99B14B6F92B2E55755737374"/>
        <w:category>
          <w:name w:val="Obecné"/>
          <w:gallery w:val="placeholder"/>
        </w:category>
        <w:types>
          <w:type w:val="bbPlcHdr"/>
        </w:types>
        <w:behaviors>
          <w:behavior w:val="content"/>
        </w:behaviors>
        <w:guid w:val="{6D2F3B36-34D4-4587-AC9F-3E69F5DFE341}"/>
      </w:docPartPr>
      <w:docPartBody>
        <w:p w:rsidR="003E29BE" w:rsidRDefault="00A86B8E" w:rsidP="008C3B1A">
          <w:pPr>
            <w:pStyle w:val="AEAAF9FC34EF442D8CA56ABD332CBE195"/>
          </w:pPr>
          <w:r w:rsidRPr="00104418">
            <w:t>Studijní program</w:t>
          </w:r>
          <w:r w:rsidRPr="00771553">
            <w:t>:</w:t>
          </w:r>
          <w:r>
            <w:t xml:space="preserve"> </w:t>
          </w:r>
        </w:p>
      </w:docPartBody>
    </w:docPart>
    <w:docPart>
      <w:docPartPr>
        <w:name w:val="78BDAFE0848648878A91EE008102431F"/>
        <w:category>
          <w:name w:val="Obecné"/>
          <w:gallery w:val="placeholder"/>
        </w:category>
        <w:types>
          <w:type w:val="bbPlcHdr"/>
        </w:types>
        <w:behaviors>
          <w:behavior w:val="content"/>
        </w:behaviors>
        <w:guid w:val="{9579641B-AEC6-4311-BABF-286435A0344C}"/>
      </w:docPartPr>
      <w:docPartBody>
        <w:p w:rsidR="00167898" w:rsidRDefault="00A86B8E" w:rsidP="00A86B8E">
          <w:pPr>
            <w:pStyle w:val="78BDAFE0848648878A91EE008102431F"/>
          </w:pPr>
          <w:r>
            <w:rPr>
              <w:rStyle w:val="Zstupntext"/>
            </w:rPr>
            <w:t>Doplň!</w:t>
          </w:r>
        </w:p>
      </w:docPartBody>
    </w:docPart>
    <w:docPart>
      <w:docPartPr>
        <w:name w:val="AEAAF9FC34EF442D8CA56ABD332CBE19"/>
        <w:category>
          <w:name w:val="Obecné"/>
          <w:gallery w:val="placeholder"/>
        </w:category>
        <w:types>
          <w:type w:val="bbPlcHdr"/>
        </w:types>
        <w:behaviors>
          <w:behavior w:val="content"/>
        </w:behaviors>
        <w:guid w:val="{68E0D1F0-5478-450A-B757-EB7D0E3F92B0}"/>
      </w:docPartPr>
      <w:docPartBody>
        <w:p w:rsidR="00167898" w:rsidRDefault="00A86B8E" w:rsidP="00A86B8E">
          <w:pPr>
            <w:pStyle w:val="AEAAF9FC34EF442D8CA56ABD332CBE19"/>
          </w:pPr>
          <w:r>
            <w:rPr>
              <w:rStyle w:val="Zstupntext"/>
            </w:rPr>
            <w:t>Doplň!</w:t>
          </w:r>
        </w:p>
      </w:docPartBody>
    </w:docPart>
    <w:docPart>
      <w:docPartPr>
        <w:name w:val="F308C6CE8D92423EA734C3E031A50B05"/>
        <w:category>
          <w:name w:val="Obecné"/>
          <w:gallery w:val="placeholder"/>
        </w:category>
        <w:types>
          <w:type w:val="bbPlcHdr"/>
        </w:types>
        <w:behaviors>
          <w:behavior w:val="content"/>
        </w:behaviors>
        <w:guid w:val="{FE67F76E-8886-4E1B-91C6-E5D08AC1F86D}"/>
      </w:docPartPr>
      <w:docPartBody>
        <w:p w:rsidR="007368E2" w:rsidRDefault="00A86B8E" w:rsidP="00A86B8E">
          <w:pPr>
            <w:pStyle w:val="F308C6CE8D92423EA734C3E031A50B05"/>
          </w:pPr>
          <w:r w:rsidRPr="008B68BC">
            <w:rPr>
              <w:rStyle w:val="Zstupntext"/>
            </w:rPr>
            <w:t>Klikněte a zadejte</w:t>
          </w:r>
          <w:r>
            <w:rPr>
              <w:rStyle w:val="Zstupntext"/>
            </w:rPr>
            <w:t xml:space="preserve"> n</w:t>
          </w:r>
          <w:r w:rsidRPr="00FB6DCD">
            <w:rPr>
              <w:rStyle w:val="Zstupntext"/>
            </w:rPr>
            <w:t>ázev BP/DP/DISP</w:t>
          </w:r>
        </w:p>
      </w:docPartBody>
    </w:docPart>
    <w:docPart>
      <w:docPartPr>
        <w:name w:val="8277A3C99B7F409F86B4A94D1EF2255C"/>
        <w:category>
          <w:name w:val="Obecné"/>
          <w:gallery w:val="placeholder"/>
        </w:category>
        <w:types>
          <w:type w:val="bbPlcHdr"/>
        </w:types>
        <w:behaviors>
          <w:behavior w:val="content"/>
        </w:behaviors>
        <w:guid w:val="{F1BCD93B-2B1D-4A54-BAE9-D0C47438B8F3}"/>
      </w:docPartPr>
      <w:docPartBody>
        <w:p w:rsidR="007368E2" w:rsidRDefault="00A86B8E" w:rsidP="00A86B8E">
          <w:pPr>
            <w:pStyle w:val="8277A3C99B7F409F86B4A94D1EF2255C"/>
          </w:pPr>
          <w:r w:rsidRPr="009D4294">
            <w:rPr>
              <w:rStyle w:val="Zstupntext"/>
            </w:rPr>
            <w:t xml:space="preserve">Typ práce: </w:t>
          </w:r>
          <w:r>
            <w:rPr>
              <w:rStyle w:val="Zstupntext"/>
            </w:rPr>
            <w:t xml:space="preserve">zvolte </w:t>
          </w:r>
          <w:r w:rsidRPr="008B68BC">
            <w:rPr>
              <w:rStyle w:val="Zstupntext"/>
            </w:rPr>
            <w:t>položku</w:t>
          </w:r>
        </w:p>
      </w:docPartBody>
    </w:docPart>
    <w:docPart>
      <w:docPartPr>
        <w:name w:val="4E9ECCFD2AEC4CA4841662C5E7F9A29F"/>
        <w:category>
          <w:name w:val="Obecné"/>
          <w:gallery w:val="placeholder"/>
        </w:category>
        <w:types>
          <w:type w:val="bbPlcHdr"/>
        </w:types>
        <w:behaviors>
          <w:behavior w:val="content"/>
        </w:behaviors>
        <w:guid w:val="{4D334C3B-03C3-4BCE-80FA-98C0262B7A9C}"/>
      </w:docPartPr>
      <w:docPartBody>
        <w:p w:rsidR="007368E2" w:rsidRDefault="00A86B8E" w:rsidP="00A86B8E">
          <w:pPr>
            <w:pStyle w:val="4E9ECCFD2AEC4CA4841662C5E7F9A29F"/>
          </w:pPr>
          <w:r w:rsidRPr="008B68BC">
            <w:rPr>
              <w:rStyle w:val="Zstupntext"/>
            </w:rPr>
            <w:t>Klikněte a zadejte text</w:t>
          </w:r>
          <w:r>
            <w:rPr>
              <w:rStyle w:val="Zstupntext"/>
            </w:rPr>
            <w:t xml:space="preserve"> názvu programu</w:t>
          </w:r>
        </w:p>
      </w:docPartBody>
    </w:docPart>
    <w:docPart>
      <w:docPartPr>
        <w:name w:val="E9425D92BA2442BA8458EC4922FB2D20"/>
        <w:category>
          <w:name w:val="Obecné"/>
          <w:gallery w:val="placeholder"/>
        </w:category>
        <w:types>
          <w:type w:val="bbPlcHdr"/>
        </w:types>
        <w:behaviors>
          <w:behavior w:val="content"/>
        </w:behaviors>
        <w:guid w:val="{EA17886D-9DF1-4C8A-9144-924EBCCFB8D3}"/>
      </w:docPartPr>
      <w:docPartBody>
        <w:p w:rsidR="007368E2" w:rsidRDefault="00A86B8E" w:rsidP="00A86B8E">
          <w:pPr>
            <w:pStyle w:val="E9425D92BA2442BA8458EC4922FB2D20"/>
          </w:pPr>
          <w:r w:rsidRPr="00DC0B94">
            <w:rPr>
              <w:rStyle w:val="Zstupntext"/>
            </w:rPr>
            <w:t>Klikněte a zadejte náz</w:t>
          </w:r>
          <w:r>
            <w:rPr>
              <w:rStyle w:val="Zstupntext"/>
            </w:rPr>
            <w:t>e</w:t>
          </w:r>
          <w:r w:rsidRPr="00DC0B94">
            <w:rPr>
              <w:rStyle w:val="Zstupntext"/>
            </w:rPr>
            <w:t>v BP/DP/DISP česky</w:t>
          </w:r>
        </w:p>
      </w:docPartBody>
    </w:docPart>
    <w:docPart>
      <w:docPartPr>
        <w:name w:val="11C7469820FA474DA71691BD3973FB3E"/>
        <w:category>
          <w:name w:val="Obecné"/>
          <w:gallery w:val="placeholder"/>
        </w:category>
        <w:types>
          <w:type w:val="bbPlcHdr"/>
        </w:types>
        <w:behaviors>
          <w:behavior w:val="content"/>
        </w:behaviors>
        <w:guid w:val="{1B969733-71A1-4ADB-A21C-F6104F9F5BE9}"/>
      </w:docPartPr>
      <w:docPartBody>
        <w:p w:rsidR="007368E2" w:rsidRDefault="00A86B8E" w:rsidP="00A86B8E">
          <w:pPr>
            <w:pStyle w:val="11C7469820FA474DA71691BD3973FB3E"/>
          </w:pPr>
          <w:r w:rsidRPr="00DC0B94">
            <w:rPr>
              <w:rStyle w:val="Zstupntext"/>
            </w:rPr>
            <w:t>Klikněte a zadejte náz</w:t>
          </w:r>
          <w:r>
            <w:rPr>
              <w:rStyle w:val="Zstupntext"/>
            </w:rPr>
            <w:t>e</w:t>
          </w:r>
          <w:r w:rsidRPr="00DC0B94">
            <w:rPr>
              <w:rStyle w:val="Zstupntext"/>
            </w:rPr>
            <w:t xml:space="preserve">v BP/DP/DISP </w:t>
          </w:r>
          <w:r>
            <w:rPr>
              <w:rStyle w:val="Zstupntext"/>
            </w:rPr>
            <w:t>anglic</w:t>
          </w:r>
          <w:r w:rsidRPr="00DC0B94">
            <w:rPr>
              <w:rStyle w:val="Zstupntext"/>
            </w:rPr>
            <w:t>ky</w:t>
          </w:r>
        </w:p>
      </w:docPartBody>
    </w:docPart>
    <w:docPart>
      <w:docPartPr>
        <w:name w:val="05ADAA232C6240DBA9642ED496E257DF"/>
        <w:category>
          <w:name w:val="Obecné"/>
          <w:gallery w:val="placeholder"/>
        </w:category>
        <w:types>
          <w:type w:val="bbPlcHdr"/>
        </w:types>
        <w:behaviors>
          <w:behavior w:val="content"/>
        </w:behaviors>
        <w:guid w:val="{EC5F51B4-87CC-4C23-ADD5-CA4626A5B80D}"/>
      </w:docPartPr>
      <w:docPartBody>
        <w:p w:rsidR="007368E2" w:rsidRDefault="00A86B8E" w:rsidP="00A86B8E">
          <w:pPr>
            <w:pStyle w:val="05ADAA232C6240DBA9642ED496E257DF"/>
          </w:pPr>
          <w:r w:rsidRPr="00AF6127">
            <w:rPr>
              <w:rStyle w:val="Zstupntext"/>
              <w:spacing w:val="14"/>
            </w:rPr>
            <w:t>Typ práce: zvolte položku</w:t>
          </w:r>
        </w:p>
      </w:docPartBody>
    </w:docPart>
    <w:docPart>
      <w:docPartPr>
        <w:name w:val="B91B3B6F3F5F410F8E1CD8DA8F7F18B3"/>
        <w:category>
          <w:name w:val="Obecné"/>
          <w:gallery w:val="placeholder"/>
        </w:category>
        <w:types>
          <w:type w:val="bbPlcHdr"/>
        </w:types>
        <w:behaviors>
          <w:behavior w:val="content"/>
        </w:behaviors>
        <w:guid w:val="{E2CD1F1F-AF97-499C-8EB0-1049DF685A61}"/>
      </w:docPartPr>
      <w:docPartBody>
        <w:p w:rsidR="007368E2" w:rsidRDefault="00A86B8E" w:rsidP="00A86B8E">
          <w:pPr>
            <w:pStyle w:val="B91B3B6F3F5F410F8E1CD8DA8F7F18B3"/>
          </w:pPr>
          <w:r>
            <w:rPr>
              <w:rStyle w:val="Zstupntext"/>
            </w:rPr>
            <w:t>Jméno Příjmení (studenta)</w:t>
          </w:r>
        </w:p>
      </w:docPartBody>
    </w:docPart>
    <w:docPart>
      <w:docPartPr>
        <w:name w:val="E84B2BF2CE634EAEA5396E8D1B8EB557"/>
        <w:category>
          <w:name w:val="Obecné"/>
          <w:gallery w:val="placeholder"/>
        </w:category>
        <w:types>
          <w:type w:val="bbPlcHdr"/>
        </w:types>
        <w:behaviors>
          <w:behavior w:val="content"/>
        </w:behaviors>
        <w:guid w:val="{634D51DD-55FD-4ED9-8A29-6A3E3055AFC5}"/>
      </w:docPartPr>
      <w:docPartBody>
        <w:p w:rsidR="007368E2" w:rsidRDefault="00A86B8E" w:rsidP="00A86B8E">
          <w:pPr>
            <w:pStyle w:val="E84B2BF2CE634EAEA5396E8D1B8EB557"/>
          </w:pPr>
          <w:r w:rsidRPr="003C6127">
            <w:rPr>
              <w:rStyle w:val="Zstupntext"/>
            </w:rPr>
            <w:t>Jméno Příjmení (studenta)</w:t>
          </w:r>
        </w:p>
      </w:docPartBody>
    </w:docPart>
    <w:docPart>
      <w:docPartPr>
        <w:name w:val="482634F8063741E7B41E56EB6BF1FA2D"/>
        <w:category>
          <w:name w:val="Obecné"/>
          <w:gallery w:val="placeholder"/>
        </w:category>
        <w:types>
          <w:type w:val="bbPlcHdr"/>
        </w:types>
        <w:behaviors>
          <w:behavior w:val="content"/>
        </w:behaviors>
        <w:guid w:val="{E9D3B43E-8854-400F-95EC-7C08D07ECDF6}"/>
      </w:docPartPr>
      <w:docPartBody>
        <w:p w:rsidR="007368E2" w:rsidRDefault="00A86B8E" w:rsidP="00A86B8E">
          <w:pPr>
            <w:pStyle w:val="482634F8063741E7B41E56EB6BF1FA2D"/>
          </w:pPr>
          <w:r w:rsidRPr="003C6127">
            <w:rPr>
              <w:rStyle w:val="Zstupntext"/>
            </w:rPr>
            <w:t>Jméno a příjmení vedoucího BP/DP/školitele včetně titulů</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204F4"/>
    <w:rsid w:val="00002EA4"/>
    <w:rsid w:val="0007426B"/>
    <w:rsid w:val="000F24AD"/>
    <w:rsid w:val="00134609"/>
    <w:rsid w:val="00163F8A"/>
    <w:rsid w:val="00167898"/>
    <w:rsid w:val="001C3982"/>
    <w:rsid w:val="001E1A32"/>
    <w:rsid w:val="002204F4"/>
    <w:rsid w:val="00321E72"/>
    <w:rsid w:val="003320FE"/>
    <w:rsid w:val="0035156C"/>
    <w:rsid w:val="003E29BE"/>
    <w:rsid w:val="005306E3"/>
    <w:rsid w:val="005F0D57"/>
    <w:rsid w:val="005F481C"/>
    <w:rsid w:val="00620577"/>
    <w:rsid w:val="006806B1"/>
    <w:rsid w:val="007368E2"/>
    <w:rsid w:val="00791945"/>
    <w:rsid w:val="00811585"/>
    <w:rsid w:val="0084130D"/>
    <w:rsid w:val="00856141"/>
    <w:rsid w:val="008C3B1A"/>
    <w:rsid w:val="00936C4D"/>
    <w:rsid w:val="00942D5C"/>
    <w:rsid w:val="009A17AA"/>
    <w:rsid w:val="009A560A"/>
    <w:rsid w:val="009D412C"/>
    <w:rsid w:val="00A86B8E"/>
    <w:rsid w:val="00AB57D7"/>
    <w:rsid w:val="00AF0CCE"/>
    <w:rsid w:val="00CA2C06"/>
    <w:rsid w:val="00D01652"/>
    <w:rsid w:val="00D06621"/>
    <w:rsid w:val="00D57C09"/>
    <w:rsid w:val="00D62073"/>
    <w:rsid w:val="00E059DD"/>
    <w:rsid w:val="00E50BA2"/>
    <w:rsid w:val="00F8570E"/>
    <w:rsid w:val="00FC0CE1"/>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cs-CZ" w:eastAsia="cs-CZ"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8"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CF2A20758AAD4FD2857EF611D88E65EF">
    <w:name w:val="CF2A20758AAD4FD2857EF611D88E65EF"/>
  </w:style>
  <w:style w:type="paragraph" w:customStyle="1" w:styleId="60FA38646963425A8A9602C22C2D8A6D">
    <w:name w:val="60FA38646963425A8A9602C22C2D8A6D"/>
  </w:style>
  <w:style w:type="character" w:styleId="Zstupntext">
    <w:name w:val="Placeholder Text"/>
    <w:basedOn w:val="Standardnpsmoodstavce"/>
    <w:uiPriority w:val="99"/>
    <w:semiHidden/>
    <w:rsid w:val="00A86B8E"/>
    <w:rPr>
      <w:color w:val="808080"/>
    </w:rPr>
  </w:style>
  <w:style w:type="paragraph" w:customStyle="1" w:styleId="AE97EB2CD2FB4CD981979282D5811549">
    <w:name w:val="AE97EB2CD2FB4CD981979282D5811549"/>
  </w:style>
  <w:style w:type="paragraph" w:customStyle="1" w:styleId="38D21704D164491FBDE0FC2D4497D19A">
    <w:name w:val="38D21704D164491FBDE0FC2D4497D19A"/>
  </w:style>
  <w:style w:type="paragraph" w:customStyle="1" w:styleId="A5A4F7A0D0224779A5B36103DF28662C">
    <w:name w:val="A5A4F7A0D0224779A5B36103DF28662C"/>
  </w:style>
  <w:style w:type="paragraph" w:styleId="Podnadpis">
    <w:name w:val="Subtitle"/>
    <w:aliases w:val="Fakulta"/>
    <w:next w:val="Normln"/>
    <w:link w:val="PodnadpisChar"/>
    <w:uiPriority w:val="98"/>
    <w:qFormat/>
    <w:rsid w:val="00856141"/>
    <w:pPr>
      <w:numPr>
        <w:ilvl w:val="1"/>
      </w:numPr>
      <w:spacing w:after="200" w:line="276" w:lineRule="auto"/>
      <w:jc w:val="center"/>
    </w:pPr>
    <w:rPr>
      <w:rFonts w:ascii="Times New Roman" w:eastAsiaTheme="majorEastAsia" w:hAnsi="Times New Roman" w:cstheme="majorBidi"/>
      <w:iCs/>
      <w:spacing w:val="15"/>
      <w:sz w:val="32"/>
      <w:szCs w:val="24"/>
      <w:lang w:eastAsia="en-US"/>
    </w:rPr>
  </w:style>
  <w:style w:type="character" w:customStyle="1" w:styleId="PodnadpisChar">
    <w:name w:val="Podnadpis Char"/>
    <w:aliases w:val="Fakulta Char"/>
    <w:basedOn w:val="Standardnpsmoodstavce"/>
    <w:link w:val="Podnadpis"/>
    <w:uiPriority w:val="98"/>
    <w:rsid w:val="00856141"/>
    <w:rPr>
      <w:rFonts w:ascii="Times New Roman" w:eastAsiaTheme="majorEastAsia" w:hAnsi="Times New Roman" w:cstheme="majorBidi"/>
      <w:iCs/>
      <w:spacing w:val="15"/>
      <w:sz w:val="32"/>
      <w:szCs w:val="24"/>
      <w:lang w:eastAsia="en-US"/>
    </w:rPr>
  </w:style>
  <w:style w:type="paragraph" w:customStyle="1" w:styleId="AEAAF9FC34EF442D8CA56ABD332CBE195">
    <w:name w:val="AEAAF9FC34EF442D8CA56ABD332CBE195"/>
    <w:rsid w:val="00002EA4"/>
    <w:pPr>
      <w:tabs>
        <w:tab w:val="left" w:pos="284"/>
        <w:tab w:val="left" w:pos="567"/>
        <w:tab w:val="left" w:pos="851"/>
        <w:tab w:val="left" w:pos="1134"/>
        <w:tab w:val="left" w:pos="1418"/>
        <w:tab w:val="left" w:pos="1701"/>
        <w:tab w:val="left" w:pos="1985"/>
        <w:tab w:val="left" w:pos="2268"/>
      </w:tabs>
      <w:suppressAutoHyphens/>
      <w:spacing w:before="240" w:after="120" w:line="264" w:lineRule="auto"/>
      <w:contextualSpacing/>
    </w:pPr>
    <w:rPr>
      <w:rFonts w:ascii="Times New Roman" w:eastAsiaTheme="minorHAnsi" w:hAnsi="Times New Roman"/>
      <w:sz w:val="24"/>
      <w:szCs w:val="24"/>
      <w:lang w:eastAsia="en-US"/>
    </w:rPr>
  </w:style>
  <w:style w:type="paragraph" w:customStyle="1" w:styleId="F308C6CE8D92423EA734C3E031A50B05">
    <w:name w:val="F308C6CE8D92423EA734C3E031A50B05"/>
    <w:rsid w:val="00A86B8E"/>
    <w:pPr>
      <w:numPr>
        <w:ilvl w:val="1"/>
      </w:numPr>
      <w:spacing w:after="200" w:line="276" w:lineRule="auto"/>
      <w:jc w:val="center"/>
    </w:pPr>
    <w:rPr>
      <w:rFonts w:ascii="Times New Roman" w:eastAsiaTheme="majorEastAsia" w:hAnsi="Times New Roman" w:cstheme="majorBidi"/>
      <w:iCs/>
      <w:spacing w:val="15"/>
      <w:sz w:val="32"/>
      <w:szCs w:val="24"/>
      <w:lang w:eastAsia="en-US"/>
    </w:rPr>
  </w:style>
  <w:style w:type="paragraph" w:customStyle="1" w:styleId="8277A3C99B7F409F86B4A94D1EF2255C">
    <w:name w:val="8277A3C99B7F409F86B4A94D1EF2255C"/>
    <w:rsid w:val="00A86B8E"/>
    <w:pPr>
      <w:numPr>
        <w:ilvl w:val="1"/>
      </w:numPr>
      <w:spacing w:after="200" w:line="276" w:lineRule="auto"/>
      <w:jc w:val="center"/>
    </w:pPr>
    <w:rPr>
      <w:rFonts w:ascii="Times New Roman" w:eastAsiaTheme="majorEastAsia" w:hAnsi="Times New Roman" w:cstheme="majorBidi"/>
      <w:iCs/>
      <w:spacing w:val="15"/>
      <w:sz w:val="32"/>
      <w:szCs w:val="24"/>
      <w:lang w:eastAsia="en-US"/>
    </w:rPr>
  </w:style>
  <w:style w:type="paragraph" w:customStyle="1" w:styleId="F14AE728A9E64229B152E38F3DD3F117">
    <w:name w:val="F14AE728A9E64229B152E38F3DD3F117"/>
    <w:rsid w:val="00A86B8E"/>
    <w:pPr>
      <w:numPr>
        <w:ilvl w:val="1"/>
      </w:numPr>
      <w:spacing w:after="200" w:line="276" w:lineRule="auto"/>
    </w:pPr>
    <w:rPr>
      <w:rFonts w:ascii="Times New Roman" w:eastAsiaTheme="majorEastAsia" w:hAnsi="Times New Roman" w:cstheme="majorBidi"/>
      <w:iCs/>
      <w:spacing w:val="15"/>
      <w:sz w:val="32"/>
      <w:szCs w:val="24"/>
      <w:lang w:eastAsia="en-US"/>
    </w:rPr>
  </w:style>
  <w:style w:type="paragraph" w:customStyle="1" w:styleId="78BDAFE0848648878A91EE008102431F">
    <w:name w:val="78BDAFE0848648878A91EE008102431F"/>
    <w:rsid w:val="00A86B8E"/>
    <w:pPr>
      <w:numPr>
        <w:ilvl w:val="1"/>
      </w:numPr>
      <w:spacing w:after="200" w:line="276" w:lineRule="auto"/>
    </w:pPr>
    <w:rPr>
      <w:rFonts w:ascii="Times New Roman" w:eastAsiaTheme="majorEastAsia" w:hAnsi="Times New Roman" w:cstheme="majorBidi"/>
      <w:iCs/>
      <w:spacing w:val="15"/>
      <w:sz w:val="32"/>
      <w:szCs w:val="24"/>
      <w:lang w:eastAsia="en-US"/>
    </w:rPr>
  </w:style>
  <w:style w:type="paragraph" w:customStyle="1" w:styleId="E84B2BF2CE634EAEA5396E8D1B8EB557">
    <w:name w:val="E84B2BF2CE634EAEA5396E8D1B8EB557"/>
    <w:rsid w:val="00A86B8E"/>
    <w:pPr>
      <w:numPr>
        <w:ilvl w:val="1"/>
      </w:numPr>
      <w:spacing w:after="200" w:line="276" w:lineRule="auto"/>
      <w:jc w:val="right"/>
    </w:pPr>
    <w:rPr>
      <w:rFonts w:ascii="Times New Roman" w:eastAsiaTheme="majorEastAsia" w:hAnsi="Times New Roman" w:cstheme="majorBidi"/>
      <w:iCs/>
      <w:spacing w:val="15"/>
      <w:sz w:val="32"/>
      <w:szCs w:val="24"/>
      <w:lang w:eastAsia="en-US"/>
    </w:rPr>
  </w:style>
  <w:style w:type="paragraph" w:customStyle="1" w:styleId="4E9ECCFD2AEC4CA4841662C5E7F9A29F">
    <w:name w:val="4E9ECCFD2AEC4CA4841662C5E7F9A29F"/>
    <w:rsid w:val="00A86B8E"/>
    <w:pPr>
      <w:suppressAutoHyphens/>
      <w:spacing w:before="240" w:after="120" w:line="360" w:lineRule="auto"/>
      <w:contextualSpacing/>
      <w:jc w:val="center"/>
    </w:pPr>
    <w:rPr>
      <w:rFonts w:ascii="Times New Roman" w:eastAsiaTheme="minorHAnsi" w:hAnsi="Times New Roman"/>
      <w:sz w:val="24"/>
      <w:szCs w:val="24"/>
      <w:lang w:eastAsia="en-US"/>
    </w:rPr>
  </w:style>
  <w:style w:type="paragraph" w:customStyle="1" w:styleId="B91B3B6F3F5F410F8E1CD8DA8F7F18B3">
    <w:name w:val="B91B3B6F3F5F410F8E1CD8DA8F7F18B3"/>
    <w:rsid w:val="00A86B8E"/>
    <w:pPr>
      <w:suppressAutoHyphens/>
      <w:spacing w:before="240" w:after="120" w:line="360" w:lineRule="auto"/>
      <w:contextualSpacing/>
      <w:jc w:val="center"/>
    </w:pPr>
    <w:rPr>
      <w:rFonts w:ascii="Times New Roman" w:eastAsiaTheme="minorHAnsi" w:hAnsi="Times New Roman"/>
      <w:sz w:val="24"/>
      <w:szCs w:val="24"/>
      <w:lang w:eastAsia="en-US"/>
    </w:rPr>
  </w:style>
  <w:style w:type="paragraph" w:customStyle="1" w:styleId="E9425D92BA2442BA8458EC4922FB2D20">
    <w:name w:val="E9425D92BA2442BA8458EC4922FB2D20"/>
    <w:rsid w:val="00A86B8E"/>
    <w:pPr>
      <w:numPr>
        <w:ilvl w:val="1"/>
      </w:numPr>
      <w:spacing w:before="120" w:after="360" w:line="276" w:lineRule="auto"/>
      <w:jc w:val="center"/>
    </w:pPr>
    <w:rPr>
      <w:rFonts w:ascii="Times New Roman" w:eastAsiaTheme="majorEastAsia" w:hAnsi="Times New Roman" w:cstheme="majorBidi"/>
      <w:b/>
      <w:iCs/>
      <w:spacing w:val="15"/>
      <w:sz w:val="28"/>
      <w:szCs w:val="28"/>
      <w:lang w:eastAsia="en-US"/>
    </w:rPr>
  </w:style>
  <w:style w:type="paragraph" w:customStyle="1" w:styleId="11C7469820FA474DA71691BD3973FB3E">
    <w:name w:val="11C7469820FA474DA71691BD3973FB3E"/>
    <w:rsid w:val="00A86B8E"/>
    <w:pPr>
      <w:numPr>
        <w:ilvl w:val="1"/>
      </w:numPr>
      <w:spacing w:before="120" w:after="360" w:line="276" w:lineRule="auto"/>
      <w:jc w:val="center"/>
    </w:pPr>
    <w:rPr>
      <w:rFonts w:ascii="Times New Roman" w:eastAsiaTheme="majorEastAsia" w:hAnsi="Times New Roman" w:cstheme="majorBidi"/>
      <w:b/>
      <w:iCs/>
      <w:spacing w:val="15"/>
      <w:sz w:val="28"/>
      <w:szCs w:val="28"/>
      <w:lang w:eastAsia="en-US"/>
    </w:rPr>
  </w:style>
  <w:style w:type="paragraph" w:customStyle="1" w:styleId="05ADAA232C6240DBA9642ED496E257DF">
    <w:name w:val="05ADAA232C6240DBA9642ED496E257DF"/>
    <w:rsid w:val="00A86B8E"/>
    <w:pPr>
      <w:suppressAutoHyphens/>
      <w:spacing w:before="240" w:after="120" w:line="360" w:lineRule="auto"/>
      <w:contextualSpacing/>
      <w:jc w:val="center"/>
    </w:pPr>
    <w:rPr>
      <w:rFonts w:ascii="Times New Roman" w:eastAsiaTheme="minorHAnsi" w:hAnsi="Times New Roman"/>
      <w:sz w:val="24"/>
      <w:szCs w:val="24"/>
      <w:lang w:eastAsia="en-US"/>
    </w:rPr>
  </w:style>
  <w:style w:type="paragraph" w:customStyle="1" w:styleId="AEAAF9FC34EF442D8CA56ABD332CBE19">
    <w:name w:val="AEAAF9FC34EF442D8CA56ABD332CBE19"/>
    <w:rsid w:val="00A86B8E"/>
    <w:pPr>
      <w:tabs>
        <w:tab w:val="left" w:pos="284"/>
        <w:tab w:val="left" w:pos="567"/>
        <w:tab w:val="left" w:pos="851"/>
        <w:tab w:val="left" w:pos="1134"/>
        <w:tab w:val="left" w:pos="1418"/>
        <w:tab w:val="left" w:pos="1701"/>
        <w:tab w:val="left" w:pos="1985"/>
        <w:tab w:val="left" w:pos="2268"/>
      </w:tabs>
      <w:suppressAutoHyphens/>
      <w:spacing w:before="240" w:after="120" w:line="264" w:lineRule="auto"/>
      <w:contextualSpacing/>
    </w:pPr>
    <w:rPr>
      <w:rFonts w:ascii="Times New Roman" w:eastAsiaTheme="minorHAnsi" w:hAnsi="Times New Roman"/>
      <w:sz w:val="24"/>
      <w:szCs w:val="24"/>
      <w:lang w:eastAsia="en-US"/>
    </w:rPr>
  </w:style>
  <w:style w:type="paragraph" w:customStyle="1" w:styleId="202A8C99E4C94892BE84CB9C3C802AAC">
    <w:name w:val="202A8C99E4C94892BE84CB9C3C802AAC"/>
    <w:rsid w:val="00A86B8E"/>
    <w:pPr>
      <w:tabs>
        <w:tab w:val="left" w:pos="284"/>
        <w:tab w:val="left" w:pos="567"/>
        <w:tab w:val="left" w:pos="851"/>
        <w:tab w:val="left" w:pos="1134"/>
        <w:tab w:val="left" w:pos="1418"/>
        <w:tab w:val="left" w:pos="1701"/>
        <w:tab w:val="left" w:pos="1985"/>
        <w:tab w:val="left" w:pos="2268"/>
      </w:tabs>
      <w:suppressAutoHyphens/>
      <w:spacing w:before="240" w:after="120" w:line="264" w:lineRule="auto"/>
      <w:contextualSpacing/>
    </w:pPr>
    <w:rPr>
      <w:rFonts w:ascii="Times New Roman" w:eastAsiaTheme="minorHAnsi" w:hAnsi="Times New Roman"/>
      <w:sz w:val="24"/>
      <w:szCs w:val="24"/>
      <w:lang w:eastAsia="en-US"/>
    </w:rPr>
  </w:style>
  <w:style w:type="paragraph" w:customStyle="1" w:styleId="482634F8063741E7B41E56EB6BF1FA2D">
    <w:name w:val="482634F8063741E7B41E56EB6BF1FA2D"/>
    <w:rsid w:val="00A86B8E"/>
    <w:pPr>
      <w:tabs>
        <w:tab w:val="left" w:pos="284"/>
        <w:tab w:val="left" w:pos="567"/>
        <w:tab w:val="left" w:pos="851"/>
        <w:tab w:val="left" w:pos="1134"/>
        <w:tab w:val="left" w:pos="1418"/>
        <w:tab w:val="left" w:pos="1701"/>
        <w:tab w:val="left" w:pos="1985"/>
        <w:tab w:val="left" w:pos="2268"/>
      </w:tabs>
      <w:suppressAutoHyphens/>
      <w:spacing w:before="240" w:after="120" w:line="264" w:lineRule="auto"/>
      <w:contextualSpacing/>
    </w:pPr>
    <w:rPr>
      <w:rFonts w:ascii="Times New Roman" w:eastAsiaTheme="minorHAnsi" w:hAnsi="Times New Roman"/>
      <w:sz w:val="24"/>
      <w:szCs w:val="24"/>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kument" ma:contentTypeID="0x01010026BBAB5E18BC0748A07B1D2107E862FB" ma:contentTypeVersion="2" ma:contentTypeDescription="Vytvoří nový dokument" ma:contentTypeScope="" ma:versionID="37f80c74c152fefb3b7f26ffd90d9e4b">
  <xsd:schema xmlns:xsd="http://www.w3.org/2001/XMLSchema" xmlns:xs="http://www.w3.org/2001/XMLSchema" xmlns:p="http://schemas.microsoft.com/office/2006/metadata/properties" xmlns:ns2="788128b7-d29f-4579-b9c6-3fa83ce4399d" targetNamespace="http://schemas.microsoft.com/office/2006/metadata/properties" ma:root="true" ma:fieldsID="9fa090a927436138b3c04296fbd6652a" ns2:_="">
    <xsd:import namespace="788128b7-d29f-4579-b9c6-3fa83ce4399d"/>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8128b7-d29f-4579-b9c6-3fa83ce4399d" elementFormDefault="qualified">
    <xsd:import namespace="http://schemas.microsoft.com/office/2006/documentManagement/types"/>
    <xsd:import namespace="http://schemas.microsoft.com/office/infopath/2007/PartnerControls"/>
    <xsd:element name="SharedWithUsers" ma:index="8" nillable="true" ma:displayName="Sdílí se s"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dílené s podrobnostmi"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21C9255-EEE5-4F1D-90F3-55E8B6EA414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B2EA31B-D75E-49E3-852A-64FE45FF448D}">
  <ds:schemaRefs>
    <ds:schemaRef ds:uri="http://schemas.openxmlformats.org/officeDocument/2006/bibliography"/>
  </ds:schemaRefs>
</ds:datastoreItem>
</file>

<file path=customXml/itemProps3.xml><?xml version="1.0" encoding="utf-8"?>
<ds:datastoreItem xmlns:ds="http://schemas.openxmlformats.org/officeDocument/2006/customXml" ds:itemID="{40B515CA-3AD9-4EAA-B421-441DD3FF23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8128b7-d29f-4579-b9c6-3fa83ce4399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CC30F1D-8C2A-48F8-A7A3-ADE17B2086B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sablona_VKP.dotx</Template>
  <TotalTime>328</TotalTime>
  <Pages>22</Pages>
  <Words>3361</Words>
  <Characters>19835</Characters>
  <Application>Microsoft Office Word</Application>
  <DocSecurity>0</DocSecurity>
  <Lines>165</Lines>
  <Paragraphs>46</Paragraphs>
  <ScaleCrop>false</ScaleCrop>
  <HeadingPairs>
    <vt:vector size="2" baseType="variant">
      <vt:variant>
        <vt:lpstr>Název</vt:lpstr>
      </vt:variant>
      <vt:variant>
        <vt:i4>1</vt:i4>
      </vt:variant>
    </vt:vector>
  </HeadingPairs>
  <TitlesOfParts>
    <vt:vector size="1" baseType="lpstr">
      <vt:lpstr/>
    </vt:vector>
  </TitlesOfParts>
  <Company>HP</Company>
  <LinksUpToDate>false</LinksUpToDate>
  <CharactersWithSpaces>23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vrdon@opf.slu.cz;kempny@opf.slu.cz;paleckova@opf.slu.cz</dc:creator>
  <cp:lastModifiedBy>Robert Kempný</cp:lastModifiedBy>
  <cp:revision>55</cp:revision>
  <cp:lastPrinted>2018-11-02T12:48:00Z</cp:lastPrinted>
  <dcterms:created xsi:type="dcterms:W3CDTF">2023-10-03T06:43:00Z</dcterms:created>
  <dcterms:modified xsi:type="dcterms:W3CDTF">2025-03-07T1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BBAB5E18BC0748A07B1D2107E862FB</vt:lpwstr>
  </property>
</Properties>
</file>